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ế</w:t>
      </w:r>
      <w:r>
        <w:t xml:space="preserve"> </w:t>
      </w:r>
      <w:r>
        <w:t xml:space="preserve">Cứu</w:t>
      </w:r>
      <w:r>
        <w:t xml:space="preserve"> </w:t>
      </w:r>
      <w:r>
        <w:t xml:space="preserve">Chồ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ế-cứu-chồng"/>
      <w:bookmarkEnd w:id="21"/>
      <w:r>
        <w:t xml:space="preserve">Kế Cứu Chồ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06/ke-cuu-ch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Anh tin tưởng trên đời này, sẽ không bao giờ tìm thấy một người con gái nào phù hợp với anh hơn thế nữa. Cô bao dung cho tính khí cao ngạo của anh, cho anh cảm giác ấm áp, khiến anh yêu thương không ngừng.</w:t>
            </w:r>
            <w:r>
              <w:br w:type="textWrapping"/>
            </w:r>
          </w:p>
        </w:tc>
      </w:tr>
    </w:tbl>
    <w:p>
      <w:pPr>
        <w:pStyle w:val="Compact"/>
      </w:pPr>
      <w:r>
        <w:br w:type="textWrapping"/>
      </w:r>
      <w:r>
        <w:br w:type="textWrapping"/>
      </w:r>
      <w:r>
        <w:rPr>
          <w:i/>
        </w:rPr>
        <w:t xml:space="preserve">Đọc và tải ebook truyện tại: http://truyenclub.com/ke-cuu-cho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Hai mươi hai năm sau…</w:t>
      </w:r>
    </w:p>
    <w:p>
      <w:pPr>
        <w:pStyle w:val="BodyText"/>
      </w:pPr>
      <w:r>
        <w:t xml:space="preserve">Nằm ở vùng núi phía bắc Đài Loan có một ngôi nhà như trong cổ tích,lại nằm trong vùng Mậu Lâm được thừa hưởng đặc ân của thiên nhiên, xung quanh ngôi nhà là đồi núi xanh mướt. Sáng sớm, từ cửa sổ hướng tầm nhìn ra xa, chỉ có sương mù cùng mây trắng, như một bức tranh thủy mặc, khiến người ta cảm giác như đang ở chốn bồng lai tiên cảnh.</w:t>
      </w:r>
    </w:p>
    <w:p>
      <w:pPr>
        <w:pStyle w:val="BodyText"/>
      </w:pPr>
      <w:r>
        <w:t xml:space="preserve">Khu nhà như trong cổ tích này thật ra là một khu chung cư kiểu Âu mới hoàn thành, do kiến trúc sư nổi tiếng Bành Vũ Hiên thiết kế, sử dụng những vật liệu có tính bảo vệ môi trường cao, mái nhà dựng các tấm pin năng lượng mặt trời, các bộ phận khác đều sử dụng thiết bị thân thiện với môi trường.</w:t>
      </w:r>
    </w:p>
    <w:p>
      <w:pPr>
        <w:pStyle w:val="BodyText"/>
      </w:pPr>
      <w:r>
        <w:t xml:space="preserve">Bành Vũ Hiên, sở hữu mái tóc vừa đen vừa lộn xộn, lông mày dày in đậm trên đôi mắt đen sâu lấp lánh như đá quý, tản ra một niềm tin kiên định vững chắc. Mũi thẳng, môi mỏng hơi nhếch khiến người khác có cảm giác lạnh lùng khó tiếp cận.</w:t>
      </w:r>
    </w:p>
    <w:p>
      <w:pPr>
        <w:pStyle w:val="BodyText"/>
      </w:pPr>
      <w:r>
        <w:t xml:space="preserve">Ngay cả khi mặc trên người chiếc áo sơ mi kẻ ô vuông cùng quần bò rách lỗ chỗ vẫn không thể che giấu một thân hình cao lớn, đẹp đẽ cùng cảm giác nổi loạn, tựa như con ngựa hoang chưa thuần phục.</w:t>
      </w:r>
    </w:p>
    <w:p>
      <w:pPr>
        <w:pStyle w:val="BodyText"/>
      </w:pPr>
      <w:r>
        <w:t xml:space="preserve">Việc trang hoàng khu chung cư đến giữa trưa cũng coi như xong, đám công nhân cuối cùng cũng lục tục kéo nhau xuống núi.</w:t>
      </w:r>
    </w:p>
    <w:p>
      <w:pPr>
        <w:pStyle w:val="BodyText"/>
      </w:pPr>
      <w:r>
        <w:t xml:space="preserve">Bành Vũ Hiên cẩn thận kiểm tra lại từng chi tiết trong phòng, sau đó mở cửa sổ, tầm mắt lướt qua một loạt hàng cây bách xanh ngắt, dừng lại ở một thân ảnh nhỏ nhắn. Người ấy buộc một chiếc khăn lam trên đầu, đeo tạp dề màu tím đang ngồi loay hoay ở trước sân chăm chút hoa cỏ. Khi tầm mắt anh dừng lại ở người con gái đó, đáy mắt ngay lập tức trở nên nhu hòa.</w:t>
      </w:r>
    </w:p>
    <w:p>
      <w:pPr>
        <w:pStyle w:val="BodyText"/>
      </w:pPr>
      <w:r>
        <w:t xml:space="preserve">Đó là người anh vô cùng thương yêu – Chử Nhược Ân.</w:t>
      </w:r>
    </w:p>
    <w:p>
      <w:pPr>
        <w:pStyle w:val="BodyText"/>
      </w:pPr>
      <w:r>
        <w:t xml:space="preserve">Dưới ánh nắng rực rỡ của mặt trời, mắt ngọc mày ngài cùng ánh mắt chuyên chú, vầng trán lấm tấm mồ hôi, mặc dù một tay cầm xẻng, trên người dính bùn đất, cả người cô vẫn tỏa ra một nét tươi cười kiều mị mê người.</w:t>
      </w:r>
    </w:p>
    <w:p>
      <w:pPr>
        <w:pStyle w:val="BodyText"/>
      </w:pPr>
      <w:r>
        <w:t xml:space="preserve">Cô khéo léo, tỉ mẩn trồng từng cây, nào cúc Marguerite, oải hương, hương thảo cùng húng quế…Những cây lớn hơn khẽ lắc lư theo gió, tỏa ra mùi thơm dìu dịu.</w:t>
      </w:r>
    </w:p>
    <w:p>
      <w:pPr>
        <w:pStyle w:val="BodyText"/>
      </w:pPr>
      <w:r>
        <w:t xml:space="preserve">Cúc Marguerite</w:t>
      </w:r>
    </w:p>
    <w:p>
      <w:pPr>
        <w:pStyle w:val="BodyText"/>
      </w:pPr>
      <w:r>
        <w:t xml:space="preserve">Bành Vũ Hiên chuyển tầm mắt về phía bàn uống nước trong phòng, trên bàn có một cốc nước chanh đã pha sẵn, anh nhanh chóng cho thêm một ít đá rồi cầm lấy, bước đến bên cạnh cô. “Nhược Ân.”</w:t>
      </w:r>
    </w:p>
    <w:p>
      <w:pPr>
        <w:pStyle w:val="BodyText"/>
      </w:pPr>
      <w:r>
        <w:t xml:space="preserve">“Sao vậy?” Cô đáp lời, vẫn không ngẩng đầu lên mà tiếp tục xới đất.</w:t>
      </w:r>
    </w:p>
    <w:p>
      <w:pPr>
        <w:pStyle w:val="BodyText"/>
      </w:pPr>
      <w:r>
        <w:t xml:space="preserve">“Phơi nắng cả ngày vậy, em không nóng sao?” Anh vừa mới đứng ở ngoài này chưa đến hai phút mà mồ hôi mẹ mồ hôi con đã túa ra ướt đẫm lưng.</w:t>
      </w:r>
    </w:p>
    <w:p>
      <w:pPr>
        <w:pStyle w:val="BodyText"/>
      </w:pPr>
      <w:r>
        <w:t xml:space="preserve">“Có một chút!” Cô cười, có vẻ như không để ý đến thời tiết.</w:t>
      </w:r>
    </w:p>
    <w:p>
      <w:pPr>
        <w:pStyle w:val="BodyText"/>
      </w:pPr>
      <w:r>
        <w:t xml:space="preserve">“Nghỉ chút đi, nước của em này!” Anh đưa ly nước chanh đến trước mặt cô.</w:t>
      </w:r>
    </w:p>
    <w:p>
      <w:pPr>
        <w:pStyle w:val="BodyText"/>
      </w:pPr>
      <w:r>
        <w:t xml:space="preserve">Chử Nhược Ân đang tập trung vào đám hoa cỏ trước mặt, ngẩng đầu thấy cốc nước đá, cô cười cười trước sự quan tâm của anh. “Cảm ơn anh, Hiên!”</w:t>
      </w:r>
    </w:p>
    <w:p>
      <w:pPr>
        <w:pStyle w:val="BodyText"/>
      </w:pPr>
      <w:r>
        <w:t xml:space="preserve">Ánh nắng dường như không ảnh hưởng gì đến làn da của cô, hai gò má trắng trẻo được tắm nắng lại phiếm hồng, trông cô càng xinh đẹp động lòng người.</w:t>
      </w:r>
    </w:p>
    <w:p>
      <w:pPr>
        <w:pStyle w:val="BodyText"/>
      </w:pPr>
      <w:r>
        <w:t xml:space="preserve">Cầm lấy ly nước, cô uống một ngụm lớn, nâng tay nhìn đồng hồ, khẽ kêu một tiếng, “Ôi, đã mười hai giờ rồi sao?”</w:t>
      </w:r>
    </w:p>
    <w:p>
      <w:pPr>
        <w:pStyle w:val="BodyText"/>
      </w:pPr>
      <w:r>
        <w:t xml:space="preserve">Đáy mắt Bành Vũ Hiên khẽ nhuốm tia đau lòng. Anh biết rõ, mỗi khi cô làm việc gì mình yêu thích, sẽ tập trung đến quên cả thời gian, quên cả ăn cơm.</w:t>
      </w:r>
    </w:p>
    <w:p>
      <w:pPr>
        <w:pStyle w:val="BodyText"/>
      </w:pPr>
      <w:r>
        <w:t xml:space="preserve">Họ yêu nhau ba năm, tình cảm cũng đã ổn định. Cô là trợ lý thiết kế của anh, năng lực không phải tốt nhất, nhưng tính tình đơn thuần thiện lương, dịu dàng mà lại độc lập, anh thích cô bất kể tính cách cô còn có vài phần trẻ con.</w:t>
      </w:r>
    </w:p>
    <w:p>
      <w:pPr>
        <w:pStyle w:val="BodyText"/>
      </w:pPr>
      <w:r>
        <w:t xml:space="preserve">“Anh chắc đói bụng lắm rồi! Em đi làm cho anh món anh thích nhất, đợi em một chút!” Cô vội vàng đứng dậy, đưa cốc thủy tinh cho anh rồi phủi bụi cát trên tay cũng như trên người, xoay người vào nhà.</w:t>
      </w:r>
    </w:p>
    <w:p>
      <w:pPr>
        <w:pStyle w:val="BodyText"/>
      </w:pPr>
      <w:r>
        <w:t xml:space="preserve">Bành Vũ Hiên năm nay ba mươi hai tuổi, tài mạo song toàn, gia thế hiển hách, là đời thứ hai của công ty thiết kế nổi tiếng trong nước, đồng thời là kiến trúc sư nổi tiếng thế giới.</w:t>
      </w:r>
    </w:p>
    <w:p>
      <w:pPr>
        <w:pStyle w:val="BodyText"/>
      </w:pPr>
      <w:r>
        <w:t xml:space="preserve">Mẹ anh bị bệnh mất khi anh mới ba tuổi, cha anh đi tiếp bước nữa, mẹ kế sinh ra một người em trai, đối với anh lúc nào cũng tràn đầy ghen ghét. Trước mặt cha anh thường giở trò ly gián, khiến anh cùng cha mình tranh chấp nhiều lần, từ đó khiến anh trở nên nổi loạn và phóng túng, có lúc bình tĩnh chín chắn, có lúc lại trở nên quái gở không lường được.</w:t>
      </w:r>
    </w:p>
    <w:p>
      <w:pPr>
        <w:pStyle w:val="BodyText"/>
      </w:pPr>
      <w:r>
        <w:t xml:space="preserve">Mỗi khi ở nhà nhìn thấy ba người họ nói cười vui vẻ, anh như trở thành một người xa lạ,chỉ thích trốn trong phòng một mình gặm nhấm cô độc cùng thê lương. Thời gian dần qua, trong mắt mọi người anh trở thành một kẻ ngạo mạn cùng tăm tối.</w:t>
      </w:r>
    </w:p>
    <w:p>
      <w:pPr>
        <w:pStyle w:val="BodyText"/>
      </w:pPr>
      <w:r>
        <w:t xml:space="preserve">Nói như vậy nhưng cũng không thể phủ nhận, Bành Vũ Hiên vẫn là một niềm tự hào to lớn của Bành gia.</w:t>
      </w:r>
    </w:p>
    <w:p>
      <w:pPr>
        <w:pStyle w:val="BodyText"/>
      </w:pPr>
      <w:r>
        <w:t xml:space="preserve">Anh thông minh từ nhỏ, trầm ổn nội liễm, sau khi tốt nghiệp thạc sĩ khoa kiến trúc đại học Harvard, bằng chính năng lực của mình đặt chân vào công ty kiến trúc Hoa Kỳ Massachusetts , chịu trách nhiệm thiết kế các dự án mang tầm cỡ quốc gia và quốc tế. Đối với việc am hiểu về các vật liệu cùng kỹ thuật xây dựng thân thiện với môi trường, không ai có thể vượt qua anh.</w:t>
      </w:r>
    </w:p>
    <w:p>
      <w:pPr>
        <w:pStyle w:val="BodyText"/>
      </w:pPr>
      <w:r>
        <w:t xml:space="preserve">Sau khi trở về Đài Loan, anh cùng vài người có chung sở thích thiết kế thành lập công ty kiến trúc cho riêng mình, chịu trách nhiệm các dự án quy mô lớn trong việc xây dựng các công trình xanh và tiện ích công cộng cho khu vực Đài Bắc, giành được nhiều giải thưởng cho kiến trúc sư xuất sắc, thành tựu vô kể.</w:t>
      </w:r>
    </w:p>
    <w:p>
      <w:pPr>
        <w:pStyle w:val="BodyText"/>
      </w:pPr>
      <w:r>
        <w:t xml:space="preserve">Cha Bành Vũ Hiên vẫn mong con trai mình có thể gia nhập công ty thiết kế của ông để trở thành người nối nghiệp sau này, nhưng Bành Vũ Hiên không hứng thú với việc quản lý kinh doanh nên tạm thời công ty của cha anh giao cho người em cùng cha khác mẹ, Bành Vũ Thần giúp đỡ quản lý.</w:t>
      </w:r>
    </w:p>
    <w:p>
      <w:pPr>
        <w:pStyle w:val="BodyText"/>
      </w:pPr>
      <w:r>
        <w:t xml:space="preserve">Nhìn thấy bóng dáng nhỏ nhắn vội vàng rời đi, trong lòng Bành Vũ Hiên cảm thấy ấm áp.</w:t>
      </w:r>
    </w:p>
    <w:p>
      <w:pPr>
        <w:pStyle w:val="BodyText"/>
      </w:pPr>
      <w:r>
        <w:t xml:space="preserve">May mà anh còn có cô.</w:t>
      </w:r>
    </w:p>
    <w:p>
      <w:pPr>
        <w:pStyle w:val="BodyText"/>
      </w:pPr>
      <w:r>
        <w:t xml:space="preserve">Gia thế anh tuy rằng hiển hách, nhưng nội tâm lại cô tịch tựa như cỗ băng , cho đến khi gặp một người mang cho anh niềm vui, hạnh phúc cùng ấm áp.</w:t>
      </w:r>
    </w:p>
    <w:p>
      <w:pPr>
        <w:pStyle w:val="BodyText"/>
      </w:pPr>
      <w:r>
        <w:t xml:space="preserve">Chử Nhược Ân chăm chỉ, dịu dàng, hiểu chuyện, tính cách ngạo mạn của anh khiến người khác khó chịu, xa lánh, cô chẳng những không ghét bỏ mà còn bao dung và thông cảm cho anh. Chỉ có trước mặt cô, anh mới bỏ xuống mặt nạ băng giá đó, tìm kiếm ánh bình minh trong màn đêm tăm tối.</w:t>
      </w:r>
    </w:p>
    <w:p>
      <w:pPr>
        <w:pStyle w:val="BodyText"/>
      </w:pPr>
      <w:r>
        <w:t xml:space="preserve">Bọn họ cùng nói chuyện, cùng sẻ chia về tình yêu, ẩm thực, thưởng thức hương vị của hạnh phúc, cùng chung sở thích về một cuộc sống an bình không màng danh lợi. Chỉ khi ở bên cô, anh mới cảm nhận được sự ấm áp cùng quan tâm chăm sóc, mới có thể hiểu được niềm vui chân thành khi ở cùng mọi người quý giá như thế nào.</w:t>
      </w:r>
    </w:p>
    <w:p>
      <w:pPr>
        <w:pStyle w:val="BodyText"/>
      </w:pPr>
      <w:r>
        <w:t xml:space="preserve">Anh thường nghĩ, có lẽ Chử Nhược Ân là món quà ông trời ban tặng cho anh. Sự ôn nhu, lương thiện cùng bao dung của cô không chỉ lấp đầy khoảng trống trong tâm hồn anh, mà còn cho anh thấy trong con người mình vẫn còn những tia nắng rạng rỡ ấm áp, cho anh hi vọng về một mái nhà.</w:t>
      </w:r>
    </w:p>
    <w:p>
      <w:pPr>
        <w:pStyle w:val="BodyText"/>
      </w:pPr>
      <w:r>
        <w:t xml:space="preserve">Vì vậy, khi cô đề nghị phải gây dựng sự nghiệp, muốn xây một khu chung cư rời xa sự ồn ào bên ngoài, anh ngay lập tức đồng ý, bắt tay vào làm việc. Đồng thời anh cũng mua một mảnh đất ở vùng núi phía bắc, tự mình vẽ một bản thiết kế về một ngôi nhà đẹp như trong cổ tích, hoàn toàn bằng vật liệu xanh. Chử Nhược Ân chăm lo trồng cây cối hoa cỏ, nấu ăn, pha cà phê, cung cấp cho những khách du lịch dừng chân nghỉ ngơi trên núi những bữa cơm chất lượng tuyệt vời, thoát khỏi ưu phiền thế tục.</w:t>
      </w:r>
    </w:p>
    <w:p>
      <w:pPr>
        <w:pStyle w:val="BodyText"/>
      </w:pPr>
      <w:r>
        <w:t xml:space="preserve">Tạo ra niềm hạnh phúc, vui vẻ, làm cho du khách cảm nhận được sự chân thành từ tấm lòng của họ, đây chính là mục tiêu mà cũng là động lực để họ tiếp tục làm việc.</w:t>
      </w:r>
    </w:p>
    <w:p>
      <w:pPr>
        <w:pStyle w:val="BodyText"/>
      </w:pPr>
      <w:r>
        <w:t xml:space="preserve">Bọn họ cùng hẹn ước khi nào khu chung cư đi vào hoạt động ổn định, hai người sẽ kết hôn để bầu bạn bên nhau suốt đời.</w:t>
      </w:r>
    </w:p>
    <w:p>
      <w:pPr>
        <w:pStyle w:val="BodyText"/>
      </w:pPr>
      <w:r>
        <w:t xml:space="preserve">“Thơm quá!” Vừa bước vào trong nhà, anh đã ngửi thấy một mùi thơm quen thuộc.</w:t>
      </w:r>
    </w:p>
    <w:p>
      <w:pPr>
        <w:pStyle w:val="BodyText"/>
      </w:pPr>
      <w:r>
        <w:t xml:space="preserve">Là gà ướp hương thảo nướng, món ăn anh yêu thích nhất.</w:t>
      </w:r>
    </w:p>
    <w:p>
      <w:pPr>
        <w:pStyle w:val="BodyText"/>
      </w:pPr>
      <w:r>
        <w:t xml:space="preserve">Biết anh thích nhất món này, trong tủ lạnh cô luôn chuẩn bị sẵn nguyên liệu, hái mấy ngọn hương thảo tự trồng trong vườn làm gia vị, thêm chút rượu đế, tỏi rồi ướp chung với nhau, khi cần đều có thể làm ngay được.</w:t>
      </w:r>
    </w:p>
    <w:p>
      <w:pPr>
        <w:pStyle w:val="BodyText"/>
      </w:pPr>
      <w:r>
        <w:t xml:space="preserve">Nửa giờ sau, bốn phía đều tỏa ra mùi chân gà nướng thơm phức, súp bí đỏ, lại thêm một cơn gió nhẹ nhàng từ ngoài cửa sổ thổi vào, cô cùng anh ngồi đối diện nhau chuẩn bị thưởng thức cơm trưa.</w:t>
      </w:r>
    </w:p>
    <w:p>
      <w:pPr>
        <w:pStyle w:val="BodyText"/>
      </w:pPr>
      <w:r>
        <w:t xml:space="preserve">“Toàn những món anh thích nhất!” Anh xếp xong chỗ dao nĩa cùng đồ ăn lên bàn, trên mặt như đón mùa xuân tràn về, tươi cười hớn hở. Anh chậm rãi lấy dao cắt một miếng thịt gà rồi đưa lên miệng,hương vị tuyệt vời ngay lập tức tản quanh đầu lưỡi, hòa cùng dư vị hạnh phúc ngập tràn.</w:t>
      </w:r>
    </w:p>
    <w:p>
      <w:pPr>
        <w:pStyle w:val="BodyText"/>
      </w:pPr>
      <w:r>
        <w:t xml:space="preserve">Anh lại nhấm nháp một chút nước chấm pha từ dấm táo, nước chanh cùng nước sốt dầu ô liu, liên tục cảm nhận được hương vị thanh thúy ngon miệng.Sự ngọt ngào thỏa mãn nhanh chóng xuất hiện trong lòng.</w:t>
      </w:r>
    </w:p>
    <w:p>
      <w:pPr>
        <w:pStyle w:val="BodyText"/>
      </w:pPr>
      <w:r>
        <w:t xml:space="preserve">Anh nhìn Nhược Ân đang ngồi trước mặt mình, ánh mắt tràn ngập tình yêu, cô thật sự là người bạn tâm giao của anh, luôn luôn biết anh muốn gì, cần gì. Có một người hiền dịu và chu đáo như vậy làm bạn đời, anh không hề cảm thấy cô đơn, lúc nào cũng cảm nhận được hạnh phúc cùng ấm áp vây quanh.</w:t>
      </w:r>
    </w:p>
    <w:p>
      <w:pPr>
        <w:pStyle w:val="Compact"/>
      </w:pPr>
      <w:r>
        <w:t xml:space="preserve">Có cô, anh còn cầu gì thêm nữa?</w:t>
      </w:r>
      <w:r>
        <w:br w:type="textWrapping"/>
      </w:r>
      <w:r>
        <w:br w:type="textWrapping"/>
      </w:r>
    </w:p>
    <w:p>
      <w:pPr>
        <w:pStyle w:val="Heading2"/>
      </w:pPr>
      <w:bookmarkStart w:id="24" w:name="chương-1-.2"/>
      <w:bookmarkEnd w:id="24"/>
      <w:r>
        <w:t xml:space="preserve">2. Chương 1 .2</w:t>
      </w:r>
    </w:p>
    <w:p>
      <w:pPr>
        <w:pStyle w:val="Compact"/>
      </w:pPr>
      <w:r>
        <w:br w:type="textWrapping"/>
      </w:r>
      <w:r>
        <w:br w:type="textWrapping"/>
      </w:r>
      <w:r>
        <w:t xml:space="preserve">Có cô, anh còn cầu gì thêm nữa?</w:t>
      </w:r>
    </w:p>
    <w:p>
      <w:pPr>
        <w:pStyle w:val="BodyText"/>
      </w:pPr>
      <w:r>
        <w:t xml:space="preserve">“Thích không? Em thiết kế menu này thế nào, anh cảm thấy có được không?” Cô hỏi, nhanh chóng muốn lắng nghe ý kiến của anh.</w:t>
      </w:r>
    </w:p>
    <w:p>
      <w:pPr>
        <w:pStyle w:val="BodyText"/>
      </w:pPr>
      <w:r>
        <w:t xml:space="preserve">Anh nhìn cô, khóe miệng gợi lên ý cười, vươn người hôn lên môi cô.</w:t>
      </w:r>
    </w:p>
    <w:p>
      <w:pPr>
        <w:pStyle w:val="BodyText"/>
      </w:pPr>
      <w:r>
        <w:t xml:space="preserve">“Anh làm sao vậy?” Khuôn mặt cô vì hành động thân mật bất ngờ của anh mà phiếm hồng.</w:t>
      </w:r>
    </w:p>
    <w:p>
      <w:pPr>
        <w:pStyle w:val="BodyText"/>
      </w:pPr>
      <w:r>
        <w:t xml:space="preserve">“Đương nhiên là được rồi, chỉ có điều khóe miệng em dính cơm, nếu về sau mang món gà nướng này đi mời khách, ngoài miệng lại dính hạt cơm như thế, người ta lại nghĩ “Bà chủ này ăn vụng cơm của mình”, có phải không?”</w:t>
      </w:r>
    </w:p>
    <w:p>
      <w:pPr>
        <w:pStyle w:val="BodyText"/>
      </w:pPr>
      <w:r>
        <w:t xml:space="preserve">Nhược Ân nở nụ cười ngọt ngào. “Đúng ha? Nhiều khi em rất bất cẩn, may mà có anh bên cạnh nhắc nhở, nếu không em sẽ thường xuyên gặp rắc rối mất.”</w:t>
      </w:r>
    </w:p>
    <w:p>
      <w:pPr>
        <w:pStyle w:val="BodyText"/>
      </w:pPr>
      <w:r>
        <w:t xml:space="preserve">Chính cô cũng biết,chỉ cần chuyên chú vào chuyện gì đó, cô thường xuyên quên chính bản thân mình, những chuyện vặt vãnh khác lại bỏ qua, trở thành người lơ đễnh.</w:t>
      </w:r>
    </w:p>
    <w:p>
      <w:pPr>
        <w:pStyle w:val="BodyText"/>
      </w:pPr>
      <w:r>
        <w:t xml:space="preserve">Cơm nước xong xuôi, Nhược Ân thu dọn đồ ăn tinh tươm rồi quay lại ngồi trước mặt Bành Vũ Hiên.</w:t>
      </w:r>
    </w:p>
    <w:p>
      <w:pPr>
        <w:pStyle w:val="BodyText"/>
      </w:pPr>
      <w:r>
        <w:t xml:space="preserve">“Đúng rồi, Hiên, khu chung cư này nên đặt tên là gì đây?” Cô chống cằm hỏi anh.</w:t>
      </w:r>
    </w:p>
    <w:p>
      <w:pPr>
        <w:pStyle w:val="BodyText"/>
      </w:pPr>
      <w:r>
        <w:t xml:space="preserve">Bành Vũ Hiên cũng đưa tay lên vuốt cằm, ra chiều suy nghĩ.</w:t>
      </w:r>
    </w:p>
    <w:p>
      <w:pPr>
        <w:pStyle w:val="BodyText"/>
      </w:pPr>
      <w:r>
        <w:t xml:space="preserve">Nơi này, có nhà, có cây, đều là dụng tâm của hai người bọn họ, dùng tên hai người để đặt tên cho khu chung cư là phù hợp nhất. “Hay là dùng tên đệm của em, tên của anh ghép lại xem thế nào?”</w:t>
      </w:r>
    </w:p>
    <w:p>
      <w:pPr>
        <w:pStyle w:val="BodyText"/>
      </w:pPr>
      <w:r>
        <w:t xml:space="preserve">““Nhược Hiên” à? A, rất êm tai!” Mắt cô sáng rực lên. “Nơi này cảnh đẹp như chốn thần tiên, giống như giấc mộng trong mơ, nhưng giấc mộng ấy lại có thật. Gọi là “Giấc mơ Nhược Hiên”, được không?”</w:t>
      </w:r>
    </w:p>
    <w:p>
      <w:pPr>
        <w:pStyle w:val="BodyText"/>
      </w:pPr>
      <w:r>
        <w:t xml:space="preserve">“Được, anh thích tên này!” Bành Vũ Hiên gật đầu cười.</w:t>
      </w:r>
    </w:p>
    <w:p>
      <w:pPr>
        <w:pStyle w:val="BodyText"/>
      </w:pPr>
      <w:r>
        <w:t xml:space="preserve">Chử Nhược Ân cầm lấy bút, viết bốn chữ “Giấc mơ Nhược Hiên” lên giấy, khóe miệng cong cong lên góc bốn mươi năm độ.</w:t>
      </w:r>
    </w:p>
    <w:p>
      <w:pPr>
        <w:pStyle w:val="BodyText"/>
      </w:pPr>
      <w:r>
        <w:t xml:space="preserve">Đúng vậy, đây là giấc mơ của họ, sắp trở thành hiện thực.</w:t>
      </w:r>
    </w:p>
    <w:p>
      <w:pPr>
        <w:pStyle w:val="BodyText"/>
      </w:pPr>
      <w:r>
        <w:t xml:space="preserve">Giấc mơ Nhược Hiên chỉ có 10 phòng, làm bằng gỗ bách, khoảng một trăm mét vuông một phòng, cho người khác cảm giác ấm áp và tinh xảo.</w:t>
      </w:r>
    </w:p>
    <w:p>
      <w:pPr>
        <w:pStyle w:val="BodyText"/>
      </w:pPr>
      <w:r>
        <w:t xml:space="preserve">Màn đêm bao phủ, cả tòa nhà chìm trong hỗn hợp ánh sáng phát ra từ đèn LED và đèn màu lam, nhìn vô cùng ấm áp, giản dị mà không thiếu tính thẩm mỹ, thời trang.</w:t>
      </w:r>
    </w:p>
    <w:p>
      <w:pPr>
        <w:pStyle w:val="BodyText"/>
      </w:pPr>
      <w:r>
        <w:t xml:space="preserve">Chử Nhược Ân cầm trong tay bản cho phép quyền sử dụng đất và kinh doanh, đang định dán vào mỗi phòng một bản thì một cơn gió bất chợt lùa từ ngoài cửu sổ vào, mang theo hơi lạnh lẽo ghê người.</w:t>
      </w:r>
    </w:p>
    <w:p>
      <w:pPr>
        <w:pStyle w:val="BodyText"/>
      </w:pPr>
      <w:r>
        <w:t xml:space="preserve">Không chỉ Chử Nhược Ân cảm giác được có một loại năng lượng bất thường đang tiến vào phòng, mà ngay cả Bành Vũ Hiên cũng cảm thấy kỳ lạ. Anh căng tai căng mắt canh chừng động tĩnh bồn phương tám hướng, cuối cùng thấy Chử Nhược Ân đang đứng nói chuyện với không khí.</w:t>
      </w:r>
    </w:p>
    <w:p>
      <w:pPr>
        <w:pStyle w:val="BodyText"/>
      </w:pPr>
      <w:r>
        <w:t xml:space="preserve">“Xin hỏi bà bà là…”</w:t>
      </w:r>
    </w:p>
    <w:p>
      <w:pPr>
        <w:pStyle w:val="BodyText"/>
      </w:pPr>
      <w:r>
        <w:t xml:space="preserve">Nhược Ân đang đứng trước một lão bà, bà trùm khăn kín đầu, chống gậy, mặc một bộ quần áo màu lam, chân đi giày gót ngọc ba tấc, rõ ràng so với cách ăn mặc hiện đại khác nhau một trời một vực.</w:t>
      </w:r>
    </w:p>
    <w:p>
      <w:pPr>
        <w:pStyle w:val="BodyText"/>
      </w:pPr>
      <w:r>
        <w:t xml:space="preserve">“Ta là tổ tiên của khu đất này!” Bà lão đập đập cây trượng xuống nền nhà, giọng khàn khan đáp.</w:t>
      </w:r>
    </w:p>
    <w:p>
      <w:pPr>
        <w:pStyle w:val="BodyText"/>
      </w:pPr>
      <w:r>
        <w:t xml:space="preserve">“A, chào bà, bà có chuyện gì cần cháu giúp không ạ?”</w:t>
      </w:r>
    </w:p>
    <w:p>
      <w:pPr>
        <w:pStyle w:val="BodyText"/>
      </w:pPr>
      <w:r>
        <w:t xml:space="preserve">Ông nội trước đây đã nói, chỉ cần cô cầm đồ của người quá cố khi còn sống để lại, sẽ có khả năng gặp lại người đó, dùng khả năng ngoại cảm của mình để tiếp xúc và nói chuyện, Bây giờ cô đang cầm trên tay cuốn sổ chứng nhận quyền sử dụng đất, có lẽ có quan hệ với bà lão đứng trước mặt đây.</w:t>
      </w:r>
    </w:p>
    <w:p>
      <w:pPr>
        <w:pStyle w:val="BodyText"/>
      </w:pPr>
      <w:r>
        <w:t xml:space="preserve">Cho tới bây giờ, trong cuộc sống hàng ngày cô cũng gặp qua không ít người âm, giúp người âm và dương nói chuyện với nhau, đạt được mục đich của họ, cũng tuân thủ nghiêm ngặt lời hứa với ông nội, chỉ giúp người chứ không làm chuyện hại người.</w:t>
      </w:r>
    </w:p>
    <w:p>
      <w:pPr>
        <w:pStyle w:val="BodyText"/>
      </w:pPr>
      <w:r>
        <w:t xml:space="preserve">Nhưng có được khả năng siêu cảm như vậy, có phải là chuyện tốt không?</w:t>
      </w:r>
    </w:p>
    <w:p>
      <w:pPr>
        <w:pStyle w:val="BodyText"/>
      </w:pPr>
      <w:r>
        <w:t xml:space="preserve">Không hẳn.</w:t>
      </w:r>
    </w:p>
    <w:p>
      <w:pPr>
        <w:pStyle w:val="BodyText"/>
      </w:pPr>
      <w:r>
        <w:t xml:space="preserve">Nhiều người biết cô có năng lực này, liền bỏ tiền ra thuê cô tìm kiếm giúp họ những của cải mà người thân đã chết của họ cất giấu, nào tiền, vàng bạc,chứng khoán có giá trị… khiến cô không chịu nổi sự phiền nhiễu này, muốn rời xa đô thị đến sống trên núi, hi vọng có thể thanh tịnh một chút.</w:t>
      </w:r>
    </w:p>
    <w:p>
      <w:pPr>
        <w:pStyle w:val="BodyText"/>
      </w:pPr>
      <w:r>
        <w:t xml:space="preserve">Bà lão trước mắt này không biết đến có việc gì?</w:t>
      </w:r>
    </w:p>
    <w:p>
      <w:pPr>
        <w:pStyle w:val="BodyText"/>
      </w:pPr>
      <w:r>
        <w:t xml:space="preserve">“Mảnh đất này, một trăm năm trước ta cùng chồng ta khai khẩn màu mỡ, sau để lại cho con cho cháu. Nhưng mấy đứa này, chẳng những không biết sử dụng cho tốt, lại để nó trở nên hoang phế, cỏ dại mọc đầy, cuối cùng còn bán với giá thấp nữa. Thân làm tổ tong mà đau lòng thay…” Bà lão vừa nói, hốc mắt cũng rưng rưng. Trước đây bà đã gây nên nghiệt chướng gì, mà lũ cháu con hết đời này đến đời khác cắt xén đem đi bán, ngay cả mảnh đất cuối cùng này cũng dâng đi nốt?</w:t>
      </w:r>
    </w:p>
    <w:p>
      <w:pPr>
        <w:pStyle w:val="BodyText"/>
      </w:pPr>
      <w:r>
        <w:t xml:space="preserve">“Bà ơi, chuyện này xin bà yên tâm. Cháu sẽ tận dụng mảnh đất này thật tốt, tuyệt đối không bỏ hoang nữa đâu.”</w:t>
      </w:r>
    </w:p>
    <w:p>
      <w:pPr>
        <w:pStyle w:val="BodyText"/>
      </w:pPr>
      <w:r>
        <w:t xml:space="preserve">“Cháu cam đoan sao?” Bà lão hỏi.</w:t>
      </w:r>
    </w:p>
    <w:p>
      <w:pPr>
        <w:pStyle w:val="BodyText"/>
      </w:pPr>
      <w:r>
        <w:t xml:space="preserve">Chử Nhược Ân xoay người, giữ chặt tay Bành Vũ Hiên, nói với bà lão: “Cháu cùng bạn trai cháu là Bành Vũ Hiên có giao ước, khi nào khu chung cư này kinh doanh thành công sẽ lập tức kết hôn, sống yên ổn ở đây bà ạ. Đây là giấc mơ từ ngày xưa của chúng cháu.”</w:t>
      </w:r>
    </w:p>
    <w:p>
      <w:pPr>
        <w:pStyle w:val="BodyText"/>
      </w:pPr>
      <w:r>
        <w:t xml:space="preserve">“Tiểu tử này trông rất tuấn tú, hẳn là người cháu rất yêu?” Bà lão nhìn Bành Vũ Hiên, tuy rằng ăn mặc không chỉnh tề tươm tất cho lắm, quần bò thì thủng lỗ chỗ, nhưng khuôn mặt lại rất đẹp trai góc cạnh, ánh mắt thách thức mọi chuyện, phong thái kiên định tự tin hơn người. Xem ra không phải là kẻ đầu đường xó chợ.</w:t>
      </w:r>
    </w:p>
    <w:p>
      <w:pPr>
        <w:pStyle w:val="BodyText"/>
      </w:pPr>
      <w:r>
        <w:t xml:space="preserve">“Vâng, là người đàn ông cháu sẽ nương tựa cả đời.” Chử Nhược Ân hạnh phúc nói.</w:t>
      </w:r>
    </w:p>
    <w:p>
      <w:pPr>
        <w:pStyle w:val="BodyText"/>
      </w:pPr>
      <w:r>
        <w:t xml:space="preserve">“Được rồi, thấy các cháu bỏ tâm bỏ sức cải tạo đất, lại còn xây nhà đẹp đẽ khang trang, hoa cỏ đầy sức sống, khiến ảnh đất hoang bao năm được phục hồi sinh lực vốn có. Ta cũng thấy yên tâm hơn…”</w:t>
      </w:r>
    </w:p>
    <w:p>
      <w:pPr>
        <w:pStyle w:val="BodyText"/>
      </w:pPr>
      <w:r>
        <w:t xml:space="preserve">Bà lão nghĩ, để cho đám con cháu bất hiếu kia tùy ý vứt bỏ đất đai tổ tiên, không bằng giao cho hai người trước mặt. Họ có thiện ý kinh doanh, không có gì không tốt.</w:t>
      </w:r>
    </w:p>
    <w:p>
      <w:pPr>
        <w:pStyle w:val="BodyText"/>
      </w:pPr>
      <w:r>
        <w:t xml:space="preserve">“Chao ôi, nếu ta có đứa cháu đẹp trai như vậy, có phải tốt không?” Bà lão nói ve bất đắc dĩ, ánh mắt hâm mộ vô cùng.</w:t>
      </w:r>
    </w:p>
    <w:p>
      <w:pPr>
        <w:pStyle w:val="BodyText"/>
      </w:pPr>
      <w:r>
        <w:t xml:space="preserve">Nghe Nhược Ân đứng đối thoại một mình, Bành Vũ Hiên cau mày, ánh mắt tràn ngập cảnh giác.</w:t>
      </w:r>
    </w:p>
    <w:p>
      <w:pPr>
        <w:pStyle w:val="BodyText"/>
      </w:pPr>
      <w:r>
        <w:t xml:space="preserve">Rốt cuộc Nhược Ân cam đoan cái gì với ai?</w:t>
      </w:r>
    </w:p>
    <w:p>
      <w:pPr>
        <w:pStyle w:val="BodyText"/>
      </w:pPr>
      <w:r>
        <w:t xml:space="preserve">“Bà” trong miệng cô là người nào?</w:t>
      </w:r>
    </w:p>
    <w:p>
      <w:pPr>
        <w:pStyle w:val="BodyText"/>
      </w:pPr>
      <w:r>
        <w:t xml:space="preserve">Tuy rằng anh biết cô có năng lực ngoại cảm từ nhỏ, nhưng anh không giống cô, không thể biết đối phương là thần thánh phương nào, cũng không thể biết dung mạo người đối diện ra sao, tốt xấu thế nào, có đe dọa gì đến an toàn của cô và anh không? Trong lòng vẫn vô cùng lo lắng cùng cảnh giác cao độ.</w:t>
      </w:r>
    </w:p>
    <w:p>
      <w:pPr>
        <w:pStyle w:val="BodyText"/>
      </w:pPr>
      <w:r>
        <w:t xml:space="preserve">“Các cháu nhất định phải kinh doanh cho tốt, tuân thủ lời hứa kết hôn, cùng nhau bảo vệ mảnh đất này cho ta, biết không? Nếu không ta sẽ cùng chồng đến đây quấy rối…” Bà lão trước mặt nửa đe dọa nửa uy hiếp.</w:t>
      </w:r>
    </w:p>
    <w:p>
      <w:pPr>
        <w:pStyle w:val="BodyText"/>
      </w:pPr>
      <w:r>
        <w:t xml:space="preserve">“Bà bà, bà đừng như vậy, chúng cháu nhất định cố gắng, cũng nhất định kết hôn, bởi vì….” Cô nhìn anh, ánh mắt đầy tình cảm. “Cháu yêu anh ấy.”</w:t>
      </w:r>
    </w:p>
    <w:p>
      <w:pPr>
        <w:pStyle w:val="BodyText"/>
      </w:pPr>
      <w:r>
        <w:t xml:space="preserve">Chử Nhược Ân nói xong những lời cuối cùng, hai má lập tức đỏ bừng.</w:t>
      </w:r>
    </w:p>
    <w:p>
      <w:pPr>
        <w:pStyle w:val="BodyText"/>
      </w:pPr>
      <w:r>
        <w:t xml:space="preserve">Bành Vũ Hiên nghe được câu nói của Nhược Ân, lại nghe cô kiên định sẽ cùng anh kết hôn, liền đem cô ôm sát vào người.</w:t>
      </w:r>
    </w:p>
    <w:p>
      <w:pPr>
        <w:pStyle w:val="BodyText"/>
      </w:pPr>
      <w:r>
        <w:t xml:space="preserve">Tuy rằng không biết đối phương là ai, nhưng nghe thấy cô tuyên bố như vậy, anh cũng hướng về phía cô nói.</w:t>
      </w:r>
    </w:p>
    <w:p>
      <w:pPr>
        <w:pStyle w:val="BodyText"/>
      </w:pPr>
      <w:r>
        <w:t xml:space="preserve">“Bà bà, Nhược Ân nhất định sẽ cùng cháu kết hôn, sẽ hưởng thụ cuộc sống hạnh phúc, hơn nữa còn phải sinh một trai một gái.” Phong thái vẫn kiêu ngạo lạnh lùng như vậy, ngữ khí nói chuyện tràn ngập tự tin cuồng vọng.</w:t>
      </w:r>
    </w:p>
    <w:p>
      <w:pPr>
        <w:pStyle w:val="BodyText"/>
      </w:pPr>
      <w:r>
        <w:t xml:space="preserve">“Ha ha…” Bà lão bị lời nói của Bành Vũ Hiên làm cho bật cười. “Đúng là tiểu tử tốt, khẩu khí cũng thật lớn quá, nhưng nói lời phải giữ lấy lời đó.” Nói xong, bà lại quay sang Nhược Ân. “Ta thực hâm mộ cháu, có một người chồng mạnh mẽ như vậy. Chúc hai cháu hạnh phúc!” Lời vừa dứt, bà mỉm cười rồi nhanh chóng xuyên qua bức tường biến mất, để lại một luồng sáng mờ mờ.</w:t>
      </w:r>
    </w:p>
    <w:p>
      <w:pPr>
        <w:pStyle w:val="BodyText"/>
      </w:pPr>
      <w:r>
        <w:t xml:space="preserve">Bành Vũ Hiên thấy ánh mắt Chử Nhược Ân di chuyển đến bức tường trước mặt, không nói năng gì, anh nghi ngờ hỏi:</w:t>
      </w:r>
    </w:p>
    <w:p>
      <w:pPr>
        <w:pStyle w:val="BodyText"/>
      </w:pPr>
      <w:r>
        <w:t xml:space="preserve">“Bà ấy đi rồi sao? Là ai vậy?”</w:t>
      </w:r>
    </w:p>
    <w:p>
      <w:pPr>
        <w:pStyle w:val="BodyText"/>
      </w:pPr>
      <w:r>
        <w:t xml:space="preserve">“Là tổ mẫu của mảnh đất này, một trăm năm trước.” Cô đem toàn bộ lời dặn của bà lão kể lại cho Bành Vũ Hiên nghe.</w:t>
      </w:r>
    </w:p>
    <w:p>
      <w:pPr>
        <w:pStyle w:val="BodyText"/>
      </w:pPr>
      <w:r>
        <w:t xml:space="preserve">“Thế, bà ấy có nói gì anh không?” Anh tò mò gặng hỏi.</w:t>
      </w:r>
    </w:p>
    <w:p>
      <w:pPr>
        <w:pStyle w:val="BodyText"/>
      </w:pPr>
      <w:r>
        <w:t xml:space="preserve">“Bà ấy nói, anh thật là đẹp trai, nhìn rất có năng lực, nếu anh là cháu của bà ấy thì thật là tốt.” Nhược Ân cười cười trêu chọc.</w:t>
      </w:r>
    </w:p>
    <w:p>
      <w:pPr>
        <w:pStyle w:val="BodyText"/>
      </w:pPr>
      <w:r>
        <w:t xml:space="preserve">“Nếu có thể lựa chọn, anh cũng muốn đổi người thân, ha! Bà ấy còn nói gì không?”</w:t>
      </w:r>
    </w:p>
    <w:p>
      <w:pPr>
        <w:pStyle w:val="BodyText"/>
      </w:pPr>
      <w:r>
        <w:t xml:space="preserve">“Bà ấy nói, nếu chúng ta không knih doanh cho tốt, bà ấy sẽ dẫn chồng đến đây quấy nhiễu…”</w:t>
      </w:r>
    </w:p>
    <w:p>
      <w:pPr>
        <w:pStyle w:val="BodyText"/>
      </w:pPr>
      <w:r>
        <w:t xml:space="preserve">“Anh sẽ không cho họ cơ hội đâu!”</w:t>
      </w:r>
    </w:p>
    <w:p>
      <w:pPr>
        <w:pStyle w:val="BodyText"/>
      </w:pPr>
      <w:r>
        <w:t xml:space="preserve">Bành Vũ Hiên vừa nói xong, Nhược Ân cảm giác cả cơ thể mình bị hai cánh tay cường tráng nhấc bổng lên không trung.</w:t>
      </w:r>
    </w:p>
    <w:p>
      <w:pPr>
        <w:pStyle w:val="BodyText"/>
      </w:pPr>
      <w:r>
        <w:t xml:space="preserve">“Hiên…muốn làm gì vậy? Em còn chưa làm xong việc đâu!” Cô cầm trong tay quyền sử dụng đất, ở trong lòng anh giãy dụa.</w:t>
      </w:r>
    </w:p>
    <w:p>
      <w:pPr>
        <w:pStyle w:val="BodyText"/>
      </w:pPr>
      <w:r>
        <w:t xml:space="preserve">“Anh sẽ chứng minh cho em thấy, chúng ta nhất định kinh doanh thành công “Giấc mơ Nhược Hiên”, cũng nhất định hạnh phúc!”</w:t>
      </w:r>
    </w:p>
    <w:p>
      <w:pPr>
        <w:pStyle w:val="BodyText"/>
      </w:pPr>
      <w:r>
        <w:t xml:space="preserve">Chúng ta nhất định hạnh phúc…….</w:t>
      </w:r>
    </w:p>
    <w:p>
      <w:pPr>
        <w:pStyle w:val="BodyText"/>
      </w:pPr>
      <w:r>
        <w:t xml:space="preserve">Anh chậm rãi nói nhỏ vào tai cô, ánh mắt ngập tràn tình yêu. Cô thẹn thùng giấu mặt trong lồng ngực anh, trái tim cũng dâng lên niềm ngọt ngào khôn tả.</w:t>
      </w:r>
    </w:p>
    <w:p>
      <w:pPr>
        <w:pStyle w:val="BodyText"/>
      </w:pPr>
      <w:r>
        <w:t xml:space="preserve">Anh ôm cô đi ra đằng sau khu chung cư, đẩy tấm biển “Đề nghị khách dừng lại” sang một bên, đẩy tấm cửa đi lên một hành lang. Vượt qua mấy bậc cầu thang lên gác nhỏ, đây chính là căn phòng tình yêu, không gian riêng tư của hai người.</w:t>
      </w:r>
    </w:p>
    <w:p>
      <w:pPr>
        <w:pStyle w:val="BodyText"/>
      </w:pPr>
      <w:r>
        <w:t xml:space="preserve">Vào trong phòng , anh tiến tới bật đèn ngủ, ánh sáng mờ nhạt tỏa ra khắp phòng có cảm giác vô cùng lãng mạn. Anh đặt cô lên giường, ánh mắt chăm chú nhìn cô, ẩn chứa thâm tình nồng đậm.</w:t>
      </w:r>
    </w:p>
    <w:p>
      <w:pPr>
        <w:pStyle w:val="BodyText"/>
      </w:pPr>
      <w:r>
        <w:t xml:space="preserve">Hơi thở nam tính của anh vờn quanh tai cô, di chuyển lên khuôn mặt, sau đó đặt môi mình lên hai cánh môi mọng nước của cô, chiếm lấy sự ngọt ngào.</w:t>
      </w:r>
    </w:p>
    <w:p>
      <w:pPr>
        <w:pStyle w:val="BodyText"/>
      </w:pPr>
      <w:r>
        <w:t xml:space="preserve">Tạm thời vứt bỏ tất cả những rắc rối vụn vặt hàng ngày, anh ôm chặt cô, đắm chìm trong bể tình cuồng nhiệt, bên tai cô vẫn quanh quẩn lời nói của anh</w:t>
      </w:r>
    </w:p>
    <w:p>
      <w:pPr>
        <w:pStyle w:val="Compact"/>
      </w:pPr>
      <w:r>
        <w:t xml:space="preserve">“Chúng ta nhất định sẽ hạnh phúc….”</w:t>
      </w:r>
      <w:r>
        <w:br w:type="textWrapping"/>
      </w:r>
      <w:r>
        <w:br w:type="textWrapping"/>
      </w:r>
    </w:p>
    <w:p>
      <w:pPr>
        <w:pStyle w:val="Heading2"/>
      </w:pPr>
      <w:bookmarkStart w:id="25" w:name="chương-tiết-tử"/>
      <w:bookmarkEnd w:id="25"/>
      <w:r>
        <w:t xml:space="preserve">3. Chương Tiết Tử</w:t>
      </w:r>
    </w:p>
    <w:p>
      <w:pPr>
        <w:pStyle w:val="Compact"/>
      </w:pPr>
      <w:r>
        <w:br w:type="textWrapping"/>
      </w:r>
      <w:r>
        <w:br w:type="textWrapping"/>
      </w:r>
      <w:r>
        <w:t xml:space="preserve">“Happy birthday to you</w:t>
      </w:r>
    </w:p>
    <w:p>
      <w:pPr>
        <w:pStyle w:val="BodyText"/>
      </w:pPr>
      <w:r>
        <w:t xml:space="preserve">Happy birthday to you</w:t>
      </w:r>
    </w:p>
    <w:p>
      <w:pPr>
        <w:pStyle w:val="BodyText"/>
      </w:pPr>
      <w:r>
        <w:t xml:space="preserve">Happy birthday happy birthday happy birthday to you…”</w:t>
      </w:r>
    </w:p>
    <w:p>
      <w:pPr>
        <w:pStyle w:val="BodyText"/>
      </w:pPr>
      <w:r>
        <w:t xml:space="preserve">Trong tiểu khu cũ kỹ, có một ô cửa sổ sáng rực ánh đèn, trong nhà vọng ra những giọng hát vui vẻ, náo nhiệt.</w:t>
      </w:r>
    </w:p>
    <w:p>
      <w:pPr>
        <w:pStyle w:val="BodyText"/>
      </w:pPr>
      <w:r>
        <w:t xml:space="preserve">Hôm nay, Chử Nhược Ân vừa vặn tròn 5 tuổi, mẹ của bé muốn cho bé thật niềm vui, nên dù chỉ có những người thân trong nhà quây quần, cũng đặc biệt chuẩn bị cho bé một món quà,tổ chức bữa tiệc sinh nhật cho bé.</w:t>
      </w:r>
    </w:p>
    <w:p>
      <w:pPr>
        <w:pStyle w:val="BodyText"/>
      </w:pPr>
      <w:r>
        <w:t xml:space="preserve">Chử Nhược Ân cột tóc hai bên, khuôn mặt nhỏ nhắn hồng hồng, mặc một bộ váy ren màu vàng, trong tay ôm một con gấu bông màu nâu khá dễ thương. Đây là món quà khi xưa ông nội bé còn sống đã tặng cho bé. Xung quanh, mọi người quay quần bên chiếc bánh sinh nhật, cùng nhau hát những bài hát vui vẻ. Ánh nến trên chiếc bánh sinh nhật sô cô la chiếu lên khuôn mặt non nớt không giấu nổi sự háo hức mong chờ.</w:t>
      </w:r>
    </w:p>
    <w:p>
      <w:pPr>
        <w:pStyle w:val="BodyText"/>
      </w:pPr>
      <w:r>
        <w:t xml:space="preserve">Nhà Chử Nhược Ân không giàu có lắm, nhưng váy ren xinh đẹp là tự tay mẹ may cho, bánh sinh nhật cũng tự tay mẹ nướng, dù không giống với những chiếc bánh đẹp đẽ trưng bày ngoài tủ kính kia, có chỗ cháy, có chỗ xấu xí, nhưng mọi người trong nhà đều ở bên nhau rất ấm áp, hạnh phúc. Chử Nhược Ân tuy nhỏ tuổi nhưng cảm thấy vô cùng thỏa mãn.</w:t>
      </w:r>
    </w:p>
    <w:p>
      <w:pPr>
        <w:pStyle w:val="BodyText"/>
      </w:pPr>
      <w:r>
        <w:t xml:space="preserve">“Ước đi!” Hát xong, Trần Thu Cầm cười cười nhìn con gái lớn nói.</w:t>
      </w:r>
    </w:p>
    <w:p>
      <w:pPr>
        <w:pStyle w:val="BodyText"/>
      </w:pPr>
      <w:r>
        <w:t xml:space="preserve">Vì cha của Chử Nhược Ân mất sớm,cuộc sống trong nhà đều dựa vào việc một mình mẹ bé may vá quần áo, miễn cưỡng duy trì được qua ngày. Một tháng trước,ông nội lại bị bệnh tim tái phát, không cứu được nên cũng đã qua đời. Mẹ bé thu xếp xong xuôi tang sự, thể xác và tinh thần vô cùng mệt mỏi, tưởng như không thể vượt qua được nỗi mất mát này. Nghĩ đến kinh tế trong nhà ngày càng túng quẫn, còn phải nuôi hai đứa con gái, trong lòng Trần Thu Cầm lo lắng không thôi,đành cắn răng nuốt xuống đau thương để bước tiếp.</w:t>
      </w:r>
    </w:p>
    <w:p>
      <w:pPr>
        <w:pStyle w:val="BodyText"/>
      </w:pPr>
      <w:r>
        <w:t xml:space="preserve">Vừa mồ côi cha, kinh tế lại túng thiếu, mẹ không thể cho hai chị em Chử Nhược Ân một cuộc sống vật chất thượng hạng, đầy đủ, nhưng mẹ bé dành hết tình cảm của mình vào hai đứa con, mong có thể bù đắp phần nào sự thiếu hụt từ người cha quá cố.</w:t>
      </w:r>
    </w:p>
    <w:p>
      <w:pPr>
        <w:pStyle w:val="BodyText"/>
      </w:pPr>
      <w:r>
        <w:t xml:space="preserve">Chử Nhược Ân chắp hai bàn tay nhỏ nhắn lại với nhau, nhắm mắt bắt đầu thì thầm lời ước. “Ước mẹ luôn khỏe mạnh, em gái đừng quá bướng bỉnh….”</w:t>
      </w:r>
    </w:p>
    <w:p>
      <w:pPr>
        <w:pStyle w:val="BodyText"/>
      </w:pPr>
      <w:r>
        <w:t xml:space="preserve">“Chị mới bướng bỉnh ấy….” Em gái Nhược Lâm hất đầu, chu cái miệng nhỏ nhắn lên phản đối.</w:t>
      </w:r>
    </w:p>
    <w:p>
      <w:pPr>
        <w:pStyle w:val="BodyText"/>
      </w:pPr>
      <w:r>
        <w:t xml:space="preserve">“Còn gì không?” Trần Thu Cầm nháy mắt với con gái lớn, hi vọng con chớ quên một người thường mang đồ ăn ngon đến cho hai đứa, thường quan tâm đến hai đứa, hơn nữa hôm nay người ấy còn mua quà sinh nhật đến mừng Nhược Ân, chính là dì Trần Huyên.</w:t>
      </w:r>
    </w:p>
    <w:p>
      <w:pPr>
        <w:pStyle w:val="BodyText"/>
      </w:pPr>
      <w:r>
        <w:t xml:space="preserve">“Ước ông nội cũng khỏe mạnh…”</w:t>
      </w:r>
    </w:p>
    <w:p>
      <w:pPr>
        <w:pStyle w:val="BodyText"/>
      </w:pPr>
      <w:r>
        <w:t xml:space="preserve">“Ông nội….” Trần Thu Cầm cùng em gái mình thu hồi nét cười trên khuôn mặt, sửng sốt vô cùng. “Nhược Ân, đừng nói bừa, ông nội qua đời rồi!”</w:t>
      </w:r>
    </w:p>
    <w:p>
      <w:pPr>
        <w:pStyle w:val="BodyText"/>
      </w:pPr>
      <w:r>
        <w:t xml:space="preserve">“Không phải, ông vẫn đang ở cạnh con đây này!” Chử Nhược Ân chỉ vào chỗ trống bên cạnh mình nói.</w:t>
      </w:r>
    </w:p>
    <w:p>
      <w:pPr>
        <w:pStyle w:val="BodyText"/>
      </w:pPr>
      <w:r>
        <w:t xml:space="preserve">Trần Thu Cầm cùng Trần Huyên tái xanh mặt, đưa mắt nhìn nhau.</w:t>
      </w:r>
    </w:p>
    <w:p>
      <w:pPr>
        <w:pStyle w:val="BodyText"/>
      </w:pPr>
      <w:r>
        <w:t xml:space="preserve">“Đứa nhỏ này, đừng nói những điều hoang đường thế, ông con mất rồi…” Trần Thu Cầm nhăn mặt trách móc.</w:t>
      </w:r>
    </w:p>
    <w:p>
      <w:pPr>
        <w:pStyle w:val="BodyText"/>
      </w:pPr>
      <w:r>
        <w:t xml:space="preserve">“Ông chưa mất, rõ ràng ông vẫn ở ngay đây …” Chử Nhược Ân nhất quyết lặp lại,nhìn thấy mẹ mình tức giận nên không dám nói tiếp.</w:t>
      </w:r>
    </w:p>
    <w:p>
      <w:pPr>
        <w:pStyle w:val="BodyText"/>
      </w:pPr>
      <w:r>
        <w:t xml:space="preserve">“Chử Nhược Ân còn nhỏ, cháu nó còn chưa hiểu chuyện…” Trần Huyên nhỏ giọng khuyên nhủ chị gái mình.</w:t>
      </w:r>
    </w:p>
    <w:p>
      <w:pPr>
        <w:pStyle w:val="BodyText"/>
      </w:pPr>
      <w:r>
        <w:t xml:space="preserve">Thu Cầm lúc này mới gật đầu, thở một hơi. “Quên đi, cắt bánh ngọt thôi!”</w:t>
      </w:r>
    </w:p>
    <w:p>
      <w:pPr>
        <w:pStyle w:val="BodyText"/>
      </w:pPr>
      <w:r>
        <w:t xml:space="preserve">“Bánh nào bánh nào, của Nhược Ân này,của Nhược Lâm này, của mẹ này..” Trần Huyên đem bánh ngọt cắt thành bốn phần, chia cho bốn người.</w:t>
      </w:r>
    </w:p>
    <w:p>
      <w:pPr>
        <w:pStyle w:val="BodyText"/>
      </w:pPr>
      <w:r>
        <w:t xml:space="preserve">“Của con phần cho ông nội.” Đây là thói quen của gia đình, có đồ gì ăn vẫn mời ông trước tiên. Vừa nói, Chử Nhược Ân vừa chuyển phần bánh trước mặt sang chỗ ngồi không người bên cạnh.</w:t>
      </w:r>
    </w:p>
    <w:p>
      <w:pPr>
        <w:pStyle w:val="BodyText"/>
      </w:pPr>
      <w:r>
        <w:t xml:space="preserve">“Đúng vậy, ông nội thích nhất là bánh sô cô la!” Nhược Lâm cũng vỗ tay đồng ý.</w:t>
      </w:r>
    </w:p>
    <w:p>
      <w:pPr>
        <w:pStyle w:val="BodyText"/>
      </w:pPr>
      <w:r>
        <w:t xml:space="preserve">Sắc mặt Thu Cầm trở nên cứng ngắc, nhìn động tác và biểu tình của hai đứa nhỏ trước mặt mà nhất thời sửng sốt. Cô điên lên mất, làm sao để hai đứa con gái nói mấy chuyện ma quỷ trong nhà thế này!</w:t>
      </w:r>
    </w:p>
    <w:p>
      <w:pPr>
        <w:pStyle w:val="BodyText"/>
      </w:pPr>
      <w:r>
        <w:t xml:space="preserve">Tuy rằng trước kia từng nghe cha và ông nội của Nhược Ân có khả năng ngoại cảm, có thể nhìn được những thứ mà người khác không nhìn thấy được, thậm chí có thể giúp linh hồn và con người nói chuyện, khiến bọn họ có thể thoải mái yên tâm mà sống. Còn có thể thông qua đụng chạm thân thể con người để đọc tâm, đoán trước tương lai….</w:t>
      </w:r>
    </w:p>
    <w:p>
      <w:pPr>
        <w:pStyle w:val="BodyText"/>
      </w:pPr>
      <w:r>
        <w:t xml:space="preserve">Nhưng chồng cô mất sớm, ông nội cũng vừa mới qua đời,chưa bao giờ truyền lại loại năng lực cao siêu này cho đứa nào cả, cho nên đối với những vấn đề tâm linh hay kì lạ cô vẫn bán tính bán nghi. Bây giờ nghe con gái nói, tựa như ông nội đã qua đời vẫn thật sự đang ở quanh đây, dù biết ông sẽ không hại cháu mình ,nhưng trong lòng cô vẫn rất kinh sợ.</w:t>
      </w:r>
    </w:p>
    <w:p>
      <w:pPr>
        <w:pStyle w:val="BodyText"/>
      </w:pPr>
      <w:r>
        <w:t xml:space="preserve">“Ăn đi, đừng nhắc tới ông nữa!”</w:t>
      </w:r>
    </w:p>
    <w:p>
      <w:pPr>
        <w:pStyle w:val="BodyText"/>
      </w:pPr>
      <w:r>
        <w:t xml:space="preserve">“Xem ra các con nhớ ông quá, nên lúc nào cũng nghĩ ông đang ở bên mình rồi.” Dì Trần Huyên giải thích, thực chất là che giấu đi cảm giác sợ hãi trong lòng. “Chắc là lúc sinh thời, ông hay mang hai đứa đi chơi!”</w:t>
      </w:r>
    </w:p>
    <w:p>
      <w:pPr>
        <w:pStyle w:val="BodyText"/>
      </w:pPr>
      <w:r>
        <w:t xml:space="preserve">Sau khi ăn xong phần bánh ngọt, Nhược Ân háo hức mở hộp quà ra xem, thấy trong hộp là một con búp bê vải, bé vui vẻ ôm vào trong ngực. “Ông ơi, ông xem này, em búp bê này rất đáng yêu đúng không?”</w:t>
      </w:r>
    </w:p>
    <w:p>
      <w:pPr>
        <w:pStyle w:val="BodyText"/>
      </w:pPr>
      <w:r>
        <w:t xml:space="preserve">Trần Huyên nhìn hành động nói chuyện với không khí của đứa cháu mình, nét cười trên mặt cứng đờ, da gà thi nhau nổi lên, vội vàng nuốt xuống miếng bánh ngọt trong miệng, ngay lập tức lấy túi sách vội vàng đứng dậy. “Chị à, em còn có việc, em đi trước đây!”</w:t>
      </w:r>
    </w:p>
    <w:p>
      <w:pPr>
        <w:pStyle w:val="BodyText"/>
      </w:pPr>
      <w:r>
        <w:t xml:space="preserve">“Ừm,chị tiễn em.” Trần Thu Cầm xấu hổ nói, rõ ràng đứa con gái của cô đã dọa người dì này sợ chết khiếp. Cô đành đứng dậy, khoác tay em gái mình đi ra cửa.</w:t>
      </w:r>
    </w:p>
    <w:p>
      <w:pPr>
        <w:pStyle w:val="BodyText"/>
      </w:pPr>
      <w:r>
        <w:t xml:space="preserve">Chờ mẹ cùng dì đi khuất, Chử Nhược Ân đột ngột nói với khoảng không bên cạnh. “Ông nội, sao cái gì con nói mẹ và dì đều không tin hết vậy? Sao ông không nói chuyện cùng mẹ và dì đi!”</w:t>
      </w:r>
    </w:p>
    <w:p>
      <w:pPr>
        <w:pStyle w:val="BodyText"/>
      </w:pPr>
      <w:r>
        <w:t xml:space="preserve">“Ha ha….” Một ông lão đầu tóc bạc trắng, cả chòm râu cũng bạc phơ ngồi bên cạnh bé, vẻ mặt hiền lành cười với cháu gái mình. “Vì mẹ con cùng dì con không thể cảm nhận được sự tồn tại của ông, cũng không nghe được lời nói của ông.”</w:t>
      </w:r>
    </w:p>
    <w:p>
      <w:pPr>
        <w:pStyle w:val="BodyText"/>
      </w:pPr>
      <w:r>
        <w:t xml:space="preserve">“A, tại sao vậy ạ? Vậy thật sự là ông đã qua đời ư?” Bé giương đôi mắt to tròn, ngây thơ hỏi.</w:t>
      </w:r>
    </w:p>
    <w:p>
      <w:pPr>
        <w:pStyle w:val="BodyText"/>
      </w:pPr>
      <w:r>
        <w:t xml:space="preserve">“Ừ, nhưng con lại được di truyền khả năng ngoại cảm của ông, chỉ cần con giữ bên người thứ đồ gì từng thuộc về ông, chúng ta sẽ lại gặp nhau.” Con trai ông không được thừa hưởng hoàn toàn năng lực của ông, nhưng hai đứa cháu gái này lại có thiên phú bẩm sinh, cuối cùng ông cũng có người kế nghiệp khả năng ngoại cảm rồi.</w:t>
      </w:r>
    </w:p>
    <w:p>
      <w:pPr>
        <w:pStyle w:val="BodyText"/>
      </w:pPr>
      <w:r>
        <w:t xml:space="preserve">Chử Nhược Ân nhìn con gấu bông ông nội tặng ở trên tay mình, không hiểu ông đang nói gì. “Ông ơi, con chỉ biết siêu nhân bay trên trời thôi, khả năng ngoại cảm là gì ạ?”</w:t>
      </w:r>
    </w:p>
    <w:p>
      <w:pPr>
        <w:pStyle w:val="BodyText"/>
      </w:pPr>
      <w:r>
        <w:t xml:space="preserve">“À…” Bé còn quá nhỏ để hiểu được những lời giải thích của ông, thật khó để diễn đạt. “Đây là quà sinh nhật ông nội tặng con.”</w:t>
      </w:r>
    </w:p>
    <w:p>
      <w:pPr>
        <w:pStyle w:val="BodyText"/>
      </w:pPr>
      <w:r>
        <w:t xml:space="preserve">“Nhưng quà này không nhìn thấy được, có cảm giác được không ông?”</w:t>
      </w:r>
    </w:p>
    <w:p>
      <w:pPr>
        <w:pStyle w:val="BodyText"/>
      </w:pPr>
      <w:r>
        <w:t xml:space="preserve">“Bây giờ con thấy được ông , cũng cảm giác được ông ở bên đó, không phải sao?”</w:t>
      </w:r>
    </w:p>
    <w:p>
      <w:pPr>
        <w:pStyle w:val="BodyText"/>
      </w:pPr>
      <w:r>
        <w:t xml:space="preserve">Bé con gật đầu cười.</w:t>
      </w:r>
    </w:p>
    <w:p>
      <w:pPr>
        <w:pStyle w:val="BodyText"/>
      </w:pPr>
      <w:r>
        <w:t xml:space="preserve">“Vậy đúng rồi, con có vận may được di truyền khả năng đặc biệt này,nhưng không được mang đi hại người, nếu không năng lực sẽ biến mất, sau này sẽ không bao giờ thấy ông nội nữa.”</w:t>
      </w:r>
    </w:p>
    <w:p>
      <w:pPr>
        <w:pStyle w:val="BodyText"/>
      </w:pPr>
      <w:r>
        <w:t xml:space="preserve">“Vâng!”</w:t>
      </w:r>
    </w:p>
    <w:p>
      <w:pPr>
        <w:pStyle w:val="BodyText"/>
      </w:pPr>
      <w:r>
        <w:t xml:space="preserve">Hai ông cháu vừa nói xong, chợt nghe vang một tiếng cửa đóng. Vậy là dì đi rồi, mẹ sắp quay lại.</w:t>
      </w:r>
    </w:p>
    <w:p>
      <w:pPr>
        <w:pStyle w:val="BodyText"/>
      </w:pPr>
      <w:r>
        <w:t xml:space="preserve">“Thôi, ông phải đi đây, lần sau ông sẽ cùng đến nói chuyện với con nha, chúc con sinh nhật vui vẻ!” Ông cười ha ha, yêu thương xoa xoa đầu bé.</w:t>
      </w:r>
    </w:p>
    <w:p>
      <w:pPr>
        <w:pStyle w:val="BodyText"/>
      </w:pPr>
      <w:r>
        <w:t xml:space="preserve">“Ông ơi, con có thể đi cùng ông không?”</w:t>
      </w:r>
    </w:p>
    <w:p>
      <w:pPr>
        <w:pStyle w:val="BodyText"/>
      </w:pPr>
      <w:r>
        <w:t xml:space="preserve">“Không được, con phải ở lại cùng mẹ và em, nếu con cũng đi theo ông thì Nhược Lâm và mẹ con sẽ rất buồn, rất cô đơn đó!”</w:t>
      </w:r>
    </w:p>
    <w:p>
      <w:pPr>
        <w:pStyle w:val="BodyText"/>
      </w:pPr>
      <w:r>
        <w:t xml:space="preserve">Bé gật đầu, dường như hiểu rõ tâm ý ông nội.</w:t>
      </w:r>
    </w:p>
    <w:p>
      <w:pPr>
        <w:pStyle w:val="BodyText"/>
      </w:pPr>
      <w:r>
        <w:t xml:space="preserve">Chử Nhược Ân giơ tay vẫy tạm biệt ông, thấy trên người ông xuất hiện một vầng hào quang, sau bóng người cũng dần hóa hư ảo, biến mất cùng vầng ánh sáng đó bên cửa sổ.</w:t>
      </w:r>
    </w:p>
    <w:p>
      <w:pPr>
        <w:pStyle w:val="BodyText"/>
      </w:pPr>
      <w:r>
        <w:t xml:space="preserve">Nhược Ân há hốc mồm kinh ngạc. Khung cảnh này nhìn như mấy bộ phim</w:t>
      </w:r>
    </w:p>
    <w:p>
      <w:pPr>
        <w:pStyle w:val="BodyText"/>
      </w:pPr>
      <w:r>
        <w:t xml:space="preserve">thần tiên trên ti vi vẫn chiếu, bây giờ được tận mắt nhìn thấy, cảm giác thần kỳ, bay bổng lạ thường.</w:t>
      </w:r>
    </w:p>
    <w:p>
      <w:pPr>
        <w:pStyle w:val="BodyText"/>
      </w:pPr>
      <w:r>
        <w:t xml:space="preserve">Ngoại cảmlà một khả năng đặc biệt củacon người. Người có khả năng ngoại cảm không sử dụng những giác quan bình thường, là khả năng cảm nhận bằng giác quan thứ sáu rõ ràng và liên tục hơn những người thường như khả năng nói chuyện vớingười chết, khả năng theo dõi con người, tiên đoán tương lai, biết được quá khứ của một thực thể nào đó v.v.</w:t>
      </w:r>
    </w:p>
    <w:p>
      <w:pPr>
        <w:pStyle w:val="Compact"/>
      </w:pPr>
      <w:r>
        <w:t xml:space="preserve">Phân loại theo nguyên nhân, nguồn cơn của ngoại cảm:Ngoại cảm bẩm sinh: Tức là sinh ra đã có khả năng ngoại cảm.Ngoại cảm hình thành sau khi phải trải qua một biến cố ngoại cảnh : chấn thương, bệnh tật…Ngoại cảm có do rèn luyện theo những phương pháp đặc biệt.</w:t>
      </w:r>
      <w:r>
        <w:br w:type="textWrapping"/>
      </w:r>
      <w:r>
        <w:br w:type="textWrapping"/>
      </w:r>
    </w:p>
    <w:p>
      <w:pPr>
        <w:pStyle w:val="Heading2"/>
      </w:pPr>
      <w:bookmarkStart w:id="26" w:name="chương-2"/>
      <w:bookmarkEnd w:id="26"/>
      <w:r>
        <w:t xml:space="preserve">4. Chương 2</w:t>
      </w:r>
    </w:p>
    <w:p>
      <w:pPr>
        <w:pStyle w:val="Compact"/>
      </w:pPr>
      <w:r>
        <w:br w:type="textWrapping"/>
      </w:r>
      <w:r>
        <w:br w:type="textWrapping"/>
      </w:r>
      <w:r>
        <w:t xml:space="preserve">Ánh mặt trời chiếu qua tấm rèm cửa, rong chơi trên khuôn mặt ngũ quan thanh tú vẫn còn đang say ngủ.</w:t>
      </w:r>
    </w:p>
    <w:p>
      <w:pPr>
        <w:pStyle w:val="BodyText"/>
      </w:pPr>
      <w:r>
        <w:t xml:space="preserve">Chử Nhược Ân vẫn đang mơ mộng, cảm giác mình đang gối đầu lên một cánh tay cường tráng, mùi thơm của cỏ vetiver cùng hơi thở quen thuộc vây xung quanh khiến cô cảm nhận sâu sắc niềm hạnh phúc đang tồn tại.</w:t>
      </w:r>
    </w:p>
    <w:p>
      <w:pPr>
        <w:pStyle w:val="BodyText"/>
      </w:pPr>
      <w:r>
        <w:t xml:space="preserve">Đây chính là mùi nước hoa cô đã tặng cho anh, nước hoa nam nhãn hiệu Paco Rabanne mới nhất của Pháp. Cô thích mùi hương của cỏ xanh kết hợp với hương thơm hoàn mỹ của lá dương xỉ, tạo nên một mùi tượng trưng cho vẻ nam tính đích thực của những người đàn ông trưởng thành, mà vẫn thể hiện được sự nhiệt tình cùng hương vị Địa Trung Hải ấm áp.</w:t>
      </w:r>
    </w:p>
    <w:p>
      <w:pPr>
        <w:pStyle w:val="BodyText"/>
      </w:pPr>
      <w:r>
        <w:t xml:space="preserve">Hương thơm này được lấy cảm hứng từ dòng thời trang kim loại của Paco Rabanne với sự pha trộn của các mùi hương: bưởi chùm, cam đỏ, bạc hà, hoa hồng, quế, da, gỗ, hoắc hương và hổ phách. Khi dùng có thể cảm nhận được lần lượt từng mùi, đến cuối cùng chỉ còn lại mùi hoắc hương vô cùng dễ chịu, sảng khoái và ấn tượng không thể quên.</w:t>
      </w:r>
    </w:p>
    <w:p>
      <w:pPr>
        <w:pStyle w:val="BodyText"/>
      </w:pPr>
      <w:r>
        <w:t xml:space="preserve">“Chào buổi sáng, Nhược Ân của anh!” Bành Vũ Hiên cúi xuống hôn lên một bên má mềm mại của cô.</w:t>
      </w:r>
    </w:p>
    <w:p>
      <w:pPr>
        <w:pStyle w:val="BodyText"/>
      </w:pPr>
      <w:r>
        <w:t xml:space="preserve">Miệng cô khẽ cong lên, tràn ngập ý cười ấm áp.</w:t>
      </w:r>
    </w:p>
    <w:p>
      <w:pPr>
        <w:pStyle w:val="BodyText"/>
      </w:pPr>
      <w:r>
        <w:t xml:space="preserve">Nhớ đến đêm hôm qua hai người vô cùng cuồng nhiệt trên giường, không giây phút nào muốn tách rời nhau, tựa như đôi vợ chồng trẻ mới cưới, khuôn mặt Nhược Ân lại đỏ bừng.</w:t>
      </w:r>
    </w:p>
    <w:p>
      <w:pPr>
        <w:pStyle w:val="BodyText"/>
      </w:pPr>
      <w:r>
        <w:t xml:space="preserve">“Anh đói bụng chưa? Em đi làm bữa sáng.” Cô toan đứng dậy, lại bị một sức mạnh kéo nằm xuống giường.</w:t>
      </w:r>
    </w:p>
    <w:p>
      <w:pPr>
        <w:pStyle w:val="BodyText"/>
      </w:pPr>
      <w:r>
        <w:t xml:space="preserve">“Không vội!” Anh giữ cánh tay cô, xoay người đem cô đặt dưới thân, thưởng thức khuôn mặt đỏ bừng diễm lệ của cô, cúi đầu hôn lên những dấu vết anh để lại trên cổ cô đêm qua. Anh thích nhìn cô ở dưới thân mình e lệ đỏ mặt, thích chạm vào da thịt mềm mại trơn láng của cô, thích mùi thơm thoang thoảng như cây cỏ trên người cô cũng như trong hơi thở của cô. Cô là niềm hạnh phúc ngọt ngào mà cũng rất nhẹ nhàng của anh, vĩnh viễn những quyến luyến của anh đối với cô là không đủ.</w:t>
      </w:r>
    </w:p>
    <w:p>
      <w:pPr>
        <w:pStyle w:val="BodyText"/>
      </w:pPr>
      <w:r>
        <w:t xml:space="preserve">“Ngứa…” Cô cười duyên, né tránh sự tấn công cuồng dã của anh. “Hiên, đừng như vậy…Hôm nay còn có người tới học việc.”</w:t>
      </w:r>
    </w:p>
    <w:p>
      <w:pPr>
        <w:pStyle w:val="BodyText"/>
      </w:pPr>
      <w:r>
        <w:t xml:space="preserve">Bành Vũ Hiên dừng động tác, nhìn vào làn da trắng nõn của cô, ánh mắt nóng rực. “Chính vì có người đàn ông khác tới, nên anh mới muốn người khác hiểu rằng em là người phụ nữ của anh.” Ngữ khí bá đạo, bàn tay to lớn vẫn đặt trên bộ ngực đẫy đà của cô mà không chịu rời đi.</w:t>
      </w:r>
    </w:p>
    <w:p>
      <w:pPr>
        <w:pStyle w:val="BodyText"/>
      </w:pPr>
      <w:r>
        <w:t xml:space="preserve">Lúc này, di động bên giường không biết điều lại đổ chuông, Bành Vũ Hiên đành phải dừng động tác, không tình nguyện đứng dậy cầm lấy điện thoại, nhấn nút nghe.</w:t>
      </w:r>
    </w:p>
    <w:p>
      <w:pPr>
        <w:pStyle w:val="BodyText"/>
      </w:pPr>
      <w:r>
        <w:t xml:space="preserve">“Bành Vũ Hiên nghe đây.”</w:t>
      </w:r>
    </w:p>
    <w:p>
      <w:pPr>
        <w:pStyle w:val="BodyText"/>
      </w:pPr>
      <w:r>
        <w:t xml:space="preserve">“Anh, em là Vũ Thần!”</w:t>
      </w:r>
    </w:p>
    <w:p>
      <w:pPr>
        <w:pStyle w:val="BodyText"/>
      </w:pPr>
      <w:r>
        <w:t xml:space="preserve">“Vũ Thần?” Vừa nghe thấy giọng em trai mình, ánh mắt vừa rồi còn ôn nhu là thế bỗng trở nên lạnh lùng,Bành Vũ Hiên không một lời thừa thãi liền hỏi, “Chuyện gì?”</w:t>
      </w:r>
    </w:p>
    <w:p>
      <w:pPr>
        <w:pStyle w:val="BodyText"/>
      </w:pPr>
      <w:r>
        <w:t xml:space="preserve">Bành Vũ Thần là em trai cùng cha khác mẹ với Bành Vũ Hiên, hai người kém nhau năm tuổi, nhưng vì mẹ kế đối với anh không hề có tình cảm, hai người từ nhỏ suy nghĩ bất đồng, tính khí trái ngược nhau. Khi em trai mình ở nhà thì anh không xuất hiện, chưa nói đến bây giờ anh đã ra ở riêng, anh em vì thế càng thêm xa cách.</w:t>
      </w:r>
    </w:p>
    <w:p>
      <w:pPr>
        <w:pStyle w:val="BodyText"/>
      </w:pPr>
      <w:r>
        <w:t xml:space="preserve">“Anh cũng biết là cha có một dự án mới chuẩn bị triển khai, giao cho anh phụ trách mảng thiết kế. Hôm nay anh về nhà một chuyến được không, cha muốn gặp trực tiếp anh để bàn bạc kỹ lưỡng.”</w:t>
      </w:r>
    </w:p>
    <w:p>
      <w:pPr>
        <w:pStyle w:val="BodyText"/>
      </w:pPr>
      <w:r>
        <w:t xml:space="preserve">“Hôm nay không được, bên này tôi còn chuyện gấp phải làm.” Biết cha mình chỉ nể trọng sự chuyên nghiệp cùng danh tiếng của mình, nên mỗi lần có dự án đều muốn anh phụ trách thiết kế. Nhưng anh không phải một đứa con ngoan luôn nghe lời cha, bảo anh làm, còn phải đợi xem anh có muốn hay không đã.</w:t>
      </w:r>
    </w:p>
    <w:p>
      <w:pPr>
        <w:pStyle w:val="BodyText"/>
      </w:pPr>
      <w:r>
        <w:t xml:space="preserve">“Vậy bao giờ anh mới trở về được?” Còn phải báo lại cho cha nữa chứ.</w:t>
      </w:r>
    </w:p>
    <w:p>
      <w:pPr>
        <w:pStyle w:val="BodyText"/>
      </w:pPr>
      <w:r>
        <w:t xml:space="preserve">“Đợi vài ngày nữa đi, khi nào bên này mọi chuyện ổn ổn thì tính sau.” Bành Vũ Hiên biết hôm nay sẽ có nhân viên mới đến, việc tuyển người rồi đào tạo phục vụ trong chung cư này rất quan trọng, anh phải ở lại giúp Nhược Ân, cùng cô bàn bạc nhận ai loại ai mới được. Huống hồ, anh cũng không thích bị cha mình quản lý công việc.</w:t>
      </w:r>
    </w:p>
    <w:p>
      <w:pPr>
        <w:pStyle w:val="BodyText"/>
      </w:pPr>
      <w:r>
        <w:t xml:space="preserve">Anh hiểu rõ trong lòng cha anh muốn gì, khó khăn lắm anh mới giành được danh hiệu kiến trúc sư nổi tiếng thế giới, chắc chắn ông ấy không muốn anh lãng phí tài năng thiên phú đó vào một chung cư nhỏ bé trên núi. Hơn nữa, ông vẫn không buông tha việc an bài anh tiếp quản công ty, cũng hy vọng anh cùng thiên kim tiểu thư môn môn đăng hộ đối nào đó kết hôn.</w:t>
      </w:r>
    </w:p>
    <w:p>
      <w:pPr>
        <w:pStyle w:val="BodyText"/>
      </w:pPr>
      <w:r>
        <w:t xml:space="preserve">“Vài ngày của anh là bao giờ vậy?” Bành Vũ Thần không kiên nhẫn nghe Bành Vũ Hiên nói hết, trực tiếp hỏi.</w:t>
      </w:r>
    </w:p>
    <w:p>
      <w:pPr>
        <w:pStyle w:val="BodyText"/>
      </w:pPr>
      <w:r>
        <w:t xml:space="preserve">Nói thật, anh ta cũng không muốn gọi cuộc điện thoại này, tính khí ương ngạnh bướng bỉnh của anh trai cùng sự gian ngoan của cha đã đối đầu nhiều năm, chỉ cần vừa thấy mặt sẽ xảy ra xung đột.</w:t>
      </w:r>
    </w:p>
    <w:p>
      <w:pPr>
        <w:pStyle w:val="BodyText"/>
      </w:pPr>
      <w:r>
        <w:t xml:space="preserve">Nhưng anh trai từ nhỏ đã thông minh hơn người, những bản thiết kế của anh vô cùng xuất sắc, bởi thế trong lòng cha anh trai vẫn là người phù hợp nhất để nối nghiệp. Chuyện này khiến anh ta bất bình nhưng không dám nói, vô cùng đố kỵ.</w:t>
      </w:r>
    </w:p>
    <w:p>
      <w:pPr>
        <w:pStyle w:val="BodyText"/>
      </w:pPr>
      <w:r>
        <w:t xml:space="preserve">Mấy năm gần đây, anh ta giúp đỡ cha mình quản lý công ty, mọi việc cũng suôn sẻ thuận lợi, bận rộn từ sáng đến tối. Thế nhưng cha anh lại không nhìn nhận những công sức đó, thường xuyên ca ngợi con trai lớn của mình, lúc nào cũng tâm tâm niệm niệm nếu được con mình giúp đỡ sẽ tốt như thế nào, công ty cũng sẽ phát triển ra sao….</w:t>
      </w:r>
    </w:p>
    <w:p>
      <w:pPr>
        <w:pStyle w:val="BodyText"/>
      </w:pPr>
      <w:r>
        <w:t xml:space="preserve">Nếu Bành Vũ Hiên trở về, hy vọng trở thành người kế nghiệp Bành gia của anh ta chẳng phải sẽ tan thành bọt biển sao?</w:t>
      </w:r>
    </w:p>
    <w:p>
      <w:pPr>
        <w:pStyle w:val="BodyText"/>
      </w:pPr>
      <w:r>
        <w:t xml:space="preserve">Tốt nhất, anh trai cứ ở lại trên núi sống cuộc sống như ý, không cần quay về, đỡ cho cha anh suốt ngày nhắc đến, lại đe dọa đến địa vị của anh ta.</w:t>
      </w:r>
    </w:p>
    <w:p>
      <w:pPr>
        <w:pStyle w:val="BodyText"/>
      </w:pPr>
      <w:r>
        <w:t xml:space="preserve">Bành Vũ Hiên nhếch miệng, trầm giọng nói. “Tôi thích về ngày nào, đó là việc của tôi.”</w:t>
      </w:r>
    </w:p>
    <w:p>
      <w:pPr>
        <w:pStyle w:val="BodyText"/>
      </w:pPr>
      <w:r>
        <w:t xml:space="preserve">Bành Vũ Thần nhanh chóng ý thức được thái độ của mình giống như thách thức Bành Vũ Hiên, vội vàng hạ thấp giọng: “Anh, anh như vậy em khó ăn nói với cha….”</w:t>
      </w:r>
    </w:p>
    <w:p>
      <w:pPr>
        <w:pStyle w:val="BodyText"/>
      </w:pPr>
      <w:r>
        <w:t xml:space="preserve">Tuy rằng trong lòng anh ta ghen tị Bành Vũ Hiên được cha coi trọng hơn, nhưng anh ta cũng không phủ nhận tài năng của Bành Vũ Hiên. Chỉ cần là bản thiết kế ký danh anh trai hoặc được anh trai duyệt qua, sẽ bán đắt như tôm tươi, gây nên cơn sốt trong giới kiến trúc. Bởi vậy, dù anh ta có ghen tị hay bất bình cỡ nào cũng phải nhún nhường, chuyển lời của cha kêu Bành Vũ Hiên về nhà một chuyến.</w:t>
      </w:r>
    </w:p>
    <w:p>
      <w:pPr>
        <w:pStyle w:val="BodyText"/>
      </w:pPr>
      <w:r>
        <w:t xml:space="preserve">Chử Nhược Ân nghe xong cuộc đối thoại của Bành Vũ Hiên, liền đoán được công ty cha anh có việc cần anh về xử lý, cô ghé sát tai anh nhẹ giọng: “Không sao đâu, ngày mai anh về nhà đi. Ở đây có Nhược Lâm, Thụy Lâm giúp em là được rồi.”</w:t>
      </w:r>
    </w:p>
    <w:p>
      <w:pPr>
        <w:pStyle w:val="BodyText"/>
      </w:pPr>
      <w:r>
        <w:t xml:space="preserve">Cô biết gia thế anh hiển hách, cũng biết cha anh muốn truyền lại vị trí tiếp quản công ty cho anh, nhưng anh lại không chung lý tưởng với cha mình. Mối quan hệ của hai người thường xuyên căng thẳng, khiến cô cũng lo lắng khó xử theo.</w:t>
      </w:r>
    </w:p>
    <w:p>
      <w:pPr>
        <w:pStyle w:val="BodyText"/>
      </w:pPr>
      <w:r>
        <w:t xml:space="preserve">Trong lòng cô rất mâu thuẫn, rõ ràng yêu anh nhưng hy vọng có một ngày anh cùng cha mình thuận hòa chung sống, không muốn cô là nguyên nhân khiến cho quan hệ của hai người càng khó khăn hơn.</w:t>
      </w:r>
    </w:p>
    <w:p>
      <w:pPr>
        <w:pStyle w:val="BodyText"/>
      </w:pPr>
      <w:r>
        <w:t xml:space="preserve">“Được rồi, ngày mai tôi về.” Bành Vũ Hiên nhìn Chử Nhược Ân, anh có hiểu được nỗi khó xử của cô.</w:t>
      </w:r>
    </w:p>
    <w:p>
      <w:pPr>
        <w:pStyle w:val="BodyText"/>
      </w:pPr>
      <w:r>
        <w:t xml:space="preserve">“Tốt quá, ngày mai mấy giờ anh về? Em cho xe đi đón anh?” Vì muốn nắm chính xác thời gian Bành Vũ Hiên quay về, Bành Vũ Thần lên tiếng hỏi.</w:t>
      </w:r>
    </w:p>
    <w:p>
      <w:pPr>
        <w:pStyle w:val="BodyText"/>
      </w:pPr>
      <w:r>
        <w:t xml:space="preserve">“Không cần, tôi có xe, đại khái giữa trưa sẽ tới.”</w:t>
      </w:r>
    </w:p>
    <w:p>
      <w:pPr>
        <w:pStyle w:val="BodyText"/>
      </w:pPr>
      <w:r>
        <w:t xml:space="preserve">“Vậy được, mai gặp lại!”</w:t>
      </w:r>
    </w:p>
    <w:p>
      <w:pPr>
        <w:pStyle w:val="BodyText"/>
      </w:pPr>
      <w:r>
        <w:t xml:space="preserve">Cúp điện thoại xong, Bành Vũ Hiên ôm Chử Nhược Ân, vô cùng không muốn xa rời cô.</w:t>
      </w:r>
    </w:p>
    <w:p>
      <w:pPr>
        <w:pStyle w:val="BodyText"/>
      </w:pPr>
      <w:r>
        <w:t xml:space="preserve">“Hay là em về cùng anh, để ông ấy gặp mặt em?”</w:t>
      </w:r>
    </w:p>
    <w:p>
      <w:pPr>
        <w:pStyle w:val="BodyText"/>
      </w:pPr>
      <w:r>
        <w:t xml:space="preserve">“Không…” Chử Nhược Ân kinh ngạc chống người dậy. “Bây giờ chưa phải lúc.”</w:t>
      </w:r>
    </w:p>
    <w:p>
      <w:pPr>
        <w:pStyle w:val="BodyText"/>
      </w:pPr>
      <w:r>
        <w:t xml:space="preserve">Cha anh sẽ không chấp nhận cô. Cô xuất thân bần hàn, bằng cấp không xuất sắc, không thể so sánh với những điều kiện của một thiên kim tiểu thư mà cha anh dự định sắp xếp cho anh.</w:t>
      </w:r>
    </w:p>
    <w:p>
      <w:pPr>
        <w:pStyle w:val="BodyText"/>
      </w:pPr>
      <w:r>
        <w:t xml:space="preserve">“Đừng lo, em biết rõ anh không bao giờ chấp nhận bị ông ấy an bài, nên em, đừng suy nghĩ gì nhiều.”</w:t>
      </w:r>
    </w:p>
    <w:p>
      <w:pPr>
        <w:pStyle w:val="BodyText"/>
      </w:pPr>
      <w:r>
        <w:t xml:space="preserve">Ai cũng không thể sắp xếp được tương lai và cuộc đời anh, kể cả người cha máu mủ ruột rà. Trừ Nhược Ân, anh sẽ không bao giờ chấp nhận người con gái khác.</w:t>
      </w:r>
    </w:p>
    <w:p>
      <w:pPr>
        <w:pStyle w:val="BodyText"/>
      </w:pPr>
      <w:r>
        <w:t xml:space="preserve">“Chính vậy em mới lo lắng. Anh đừng vội, bây giờ em muốn tập trung phát triển chung cư đã, đợi đến khi chúng ta thành công, chứng minh em cũng có thể kinh doanh, xứng đôi với anh, lúc đó chúng ta hãy về được không?” Chử Nhược Ân nắm lấy bàn tay to lớn của anh, hi vọng anh có thể thấu hiểu tâm sự trong lòng cô.</w:t>
      </w:r>
    </w:p>
    <w:p>
      <w:pPr>
        <w:pStyle w:val="BodyText"/>
      </w:pPr>
      <w:r>
        <w:t xml:space="preserve">“Được!” Anh nâng niu bàn tay cô bên môi mình.</w:t>
      </w:r>
    </w:p>
    <w:p>
      <w:pPr>
        <w:pStyle w:val="BodyText"/>
      </w:pPr>
      <w:r>
        <w:t xml:space="preserve">Anh biết cô còn chưa chuẩn bị tốt tâm lý, nếu tùy tiện đưa về gặp cha anh, không những chuốc lấy thất bại mà còn có thể khiến cô áp lực thêm. Mà anh không hề muốn Nhược Ân bị áp lực.</w:t>
      </w:r>
    </w:p>
    <w:p>
      <w:pPr>
        <w:pStyle w:val="BodyText"/>
      </w:pPr>
      <w:r>
        <w:t xml:space="preserve">“Lần này về nhà, tiện thể anh ghé qua công ty một chuyến, chắc sẽ mất vài ngày.”</w:t>
      </w:r>
    </w:p>
    <w:p>
      <w:pPr>
        <w:pStyle w:val="BodyText"/>
      </w:pPr>
      <w:r>
        <w:t xml:space="preserve">“Em biết mà, không sao đâu.”</w:t>
      </w:r>
    </w:p>
    <w:p>
      <w:pPr>
        <w:pStyle w:val="BodyText"/>
      </w:pPr>
      <w:r>
        <w:t xml:space="preserve">“Em không bận tâm anh sao?” Cô luôn như vậy, không quá quấn quít anh, nhưng cô lại ôn nhu chăm sóc anh, khiến đôi lúc anh cảm thấy cô không yêu anh nhiều như anh vẫn nghĩ.</w:t>
      </w:r>
    </w:p>
    <w:p>
      <w:pPr>
        <w:pStyle w:val="BodyText"/>
      </w:pPr>
      <w:r>
        <w:t xml:space="preserve">“Nói không là nói dối, chỉ cần trong khoảng thời gian anh về bên đấy, không thân thiết với người phụ nữ nào là được rồi.”</w:t>
      </w:r>
    </w:p>
    <w:p>
      <w:pPr>
        <w:pStyle w:val="BodyText"/>
      </w:pPr>
      <w:r>
        <w:t xml:space="preserve">“Em ghen sao?” Anh cười, giơ tay véo véo má cô. “Nếu anh muốn thân thiết cùng người phụ nữ khác,còn mất công chạy lên đây xây nhà làm gì? Hử?”</w:t>
      </w:r>
    </w:p>
    <w:p>
      <w:pPr>
        <w:pStyle w:val="BodyText"/>
      </w:pPr>
      <w:r>
        <w:t xml:space="preserve">Đột nhiên, một cơn gió mạnh lùa vào cửa sổ, mùi hương thảo tràn ngập không khí, len cả vào mũi. Nhược Ân nhìn thấy vài gốc hương thảo trên bệ cửa sổ. “Sao lại có hương thảo ở đây thế?”</w:t>
      </w:r>
    </w:p>
    <w:p>
      <w:pPr>
        <w:pStyle w:val="BodyText"/>
      </w:pPr>
      <w:r>
        <w:t xml:space="preserve">“Là anh đặt đấy. Cho dù anh không ở bên cạnh em, cũng hy vọng khi em ngửi thấy nó sẽ có cảm giác như anh đang ở ngay đây.” Khóe miệng Bành Vũ Hiên cong lên, cúi xuống hôn lên tóc, lên hai má của cô, từng nụ hôn rơi xuống đều chứa đựng tình yêu sâu sắc của anh.</w:t>
      </w:r>
    </w:p>
    <w:p>
      <w:pPr>
        <w:pStyle w:val="BodyText"/>
      </w:pPr>
      <w:r>
        <w:t xml:space="preserve">Không khí đang vô cùng tuyệt vời, bụng anh bất đắc dĩ kêu lên vài tiếng biểu tình, khiến cô cười rung cả người.</w:t>
      </w:r>
    </w:p>
    <w:p>
      <w:pPr>
        <w:pStyle w:val="BodyText"/>
      </w:pPr>
      <w:r>
        <w:t xml:space="preserve">“Anh đói rồi à? Muốn ăn gì nào?”</w:t>
      </w:r>
    </w:p>
    <w:p>
      <w:pPr>
        <w:pStyle w:val="BodyText"/>
      </w:pPr>
      <w:r>
        <w:t xml:space="preserve">Anh trầm ngâm suy nghĩ….</w:t>
      </w:r>
    </w:p>
    <w:p>
      <w:pPr>
        <w:pStyle w:val="BodyText"/>
      </w:pPr>
      <w:r>
        <w:t xml:space="preserve">“Thịt xông khói, bánh mì trứng và cà phê?”</w:t>
      </w:r>
    </w:p>
    <w:p>
      <w:pPr>
        <w:pStyle w:val="BodyText"/>
      </w:pPr>
      <w:r>
        <w:t xml:space="preserve">Hai người tựa như thần giao cách cảm, đồng thanh trả lời.</w:t>
      </w:r>
    </w:p>
    <w:p>
      <w:pPr>
        <w:pStyle w:val="BodyText"/>
      </w:pPr>
      <w:r>
        <w:t xml:space="preserve">“Chỉ có Nhược Ân của anh hiểu anh nhất!” Anh vùi đầu vào ngực cô, nũng nịu.</w:t>
      </w:r>
    </w:p>
    <w:p>
      <w:pPr>
        <w:pStyle w:val="BodyText"/>
      </w:pPr>
      <w:r>
        <w:t xml:space="preserve">“Vì chúng ta tâm linh tương thông mà.” Cô cười duyên, đẩy anh ra, mặc quần áo rồi nhảy xuống giường. “Bữa sáng sẽ xong ngay, tình yêu ạ!”</w:t>
      </w:r>
    </w:p>
    <w:p>
      <w:pPr>
        <w:pStyle w:val="BodyText"/>
      </w:pPr>
      <w:r>
        <w:t xml:space="preserve">Nhìn thấy cô tươi cười nhảy nhót đi ra khỏi phòng, khóe miệng anh không nhịn được lại giương lên. Có thể yêu cô, hưởng thụ hạnh phúc tràn đầy cả tâm trí và cảm giác là chuyện may mắn nhất đời này của anh.</w:t>
      </w:r>
    </w:p>
    <w:p>
      <w:pPr>
        <w:pStyle w:val="BodyText"/>
      </w:pPr>
      <w:r>
        <w:t xml:space="preserve">Vì ngày mai sẽ về thành phố, Bành Vũ Hiên dự định sẽ dành cả ngày hôm nay cùng Nhược Ân. Buổi sáng phỏng vấn ứng viên, buổi chiều lái xe đưa Nhược Ân xuống chân núi mua ít trái cây rau quả, sau đó đến nhà hàng gần đó ăn chân gà nướng hương thảo, anh uống cà phê còn cô sẽ thưởng thức capuchino, hưởng thụ khoảnh khắc trước giờ chia tay của hai người.</w:t>
      </w:r>
    </w:p>
    <w:p>
      <w:pPr>
        <w:pStyle w:val="BodyText"/>
      </w:pPr>
      <w:r>
        <w:t xml:space="preserve">Hai người ngồi yên vị đối diện nhau trên bàn ăn.</w:t>
      </w:r>
    </w:p>
    <w:p>
      <w:pPr>
        <w:pStyle w:val="BodyText"/>
      </w:pPr>
      <w:r>
        <w:t xml:space="preserve">“Anh thấy cơm thế nào?”</w:t>
      </w:r>
    </w:p>
    <w:p>
      <w:pPr>
        <w:pStyle w:val="BodyText"/>
      </w:pPr>
      <w:r>
        <w:t xml:space="preserve">“Chân gà không ngon!”</w:t>
      </w:r>
    </w:p>
    <w:p>
      <w:pPr>
        <w:pStyle w:val="BodyText"/>
      </w:pPr>
      <w:r>
        <w:t xml:space="preserve">“Cà phê sao?”</w:t>
      </w:r>
    </w:p>
    <w:p>
      <w:pPr>
        <w:pStyle w:val="BodyText"/>
      </w:pPr>
      <w:r>
        <w:t xml:space="preserve">“Nhạt như nước!” Anh không khách khí phê bình, suýt chút nữa nhổ ra.</w:t>
      </w:r>
    </w:p>
    <w:p>
      <w:pPr>
        <w:pStyle w:val="BodyText"/>
      </w:pPr>
      <w:r>
        <w:t xml:space="preserve">“Để em thử xem.” Chử Nhược Ân đưa cốc cà phê của Bành Vũ Hiên lên miệng uống một ngụm. “À, hơi nhạt thật…”</w:t>
      </w:r>
    </w:p>
    <w:p>
      <w:pPr>
        <w:pStyle w:val="BodyText"/>
      </w:pPr>
      <w:r>
        <w:t xml:space="preserve">“Vẫn là cà phê do chủ nhân của “Giấc mơ Nhược Hiên” pha đậm đà hơn, chân gà cũng ngon hơn.” Bành Vũ Hiên vui vẻ khen ngợi tài năng của cô.</w:t>
      </w:r>
    </w:p>
    <w:p>
      <w:pPr>
        <w:pStyle w:val="BodyText"/>
      </w:pPr>
      <w:r>
        <w:t xml:space="preserve">Chử Nhược Ân cười tươi, “Ạnh khen vậy cũng khiến em tự tin lên mấy phần đấy!”</w:t>
      </w:r>
    </w:p>
    <w:p>
      <w:pPr>
        <w:pStyle w:val="BodyText"/>
      </w:pPr>
      <w:r>
        <w:t xml:space="preserve">Dùng cơm xong, hai người vừa đi ra khỏi nhà hàng, một trận gió mạnh thổi qua lạnh cả sống lưng. Nhược Ân cảm thấy một tiếng động kỳ dị vang ngay trên đỉnh đầu.</w:t>
      </w:r>
    </w:p>
    <w:p>
      <w:pPr>
        <w:pStyle w:val="BodyText"/>
      </w:pPr>
      <w:r>
        <w:t xml:space="preserve">Vừa quay đầu lại, thấy tấm biển treo trên cửa nhà hàng lung lay sắp đổ, ngay sau đó đã rơi xuống, mà cơ thể cô lại bất động, đầu óc hoàn toàn trống rỗng…</w:t>
      </w:r>
    </w:p>
    <w:p>
      <w:pPr>
        <w:pStyle w:val="BodyText"/>
      </w:pPr>
      <w:r>
        <w:t xml:space="preserve">Một giây sau, một lực đạo mạnh mẽ sau lưng truyền đến, trong phút chốc đè cô nằm úp trên mặt đất.</w:t>
      </w:r>
    </w:p>
    <w:p>
      <w:pPr>
        <w:pStyle w:val="BodyText"/>
      </w:pPr>
      <w:r>
        <w:t xml:space="preserve">Đến khi cô phản ứng lại mới phát hiện ra bản thân bình an vô sự nằm trên đất, nhớ đến thân hình mạnh mẽ của Bành Vũ Hiên đang che chở bên trên mình, mà tấm biển hiệu còn đang rơi trên người anh, cô cuống quít mở miệng:</w:t>
      </w:r>
    </w:p>
    <w:p>
      <w:pPr>
        <w:pStyle w:val="BodyText"/>
      </w:pPr>
      <w:r>
        <w:t xml:space="preserve">“Hiên……Anh có sao không? Hiên…?” Cô vội vàng gọi tên anh, kiểm tra thương thế của anh.</w:t>
      </w:r>
    </w:p>
    <w:p>
      <w:pPr>
        <w:pStyle w:val="BodyText"/>
      </w:pPr>
      <w:r>
        <w:t xml:space="preserve">Bành Vũ Hiên vẫn không lên tiếng, đôi lông mày nhíu chặt, trên mặt toàn là tia thống khổ.</w:t>
      </w:r>
    </w:p>
    <w:p>
      <w:pPr>
        <w:pStyle w:val="BodyText"/>
      </w:pPr>
      <w:r>
        <w:t xml:space="preserve">“Hiên, đừng làm em sợ! Anh bị đau chỗ nào?” Chử Nhược Ân nằm dưới vòng tay che chở của anh, khẩn trương giãy dụa đứng lên xem anh bị thương chỗ nào.</w:t>
      </w:r>
    </w:p>
    <w:p>
      <w:pPr>
        <w:pStyle w:val="BodyText"/>
      </w:pPr>
      <w:r>
        <w:t xml:space="preserve">“Anh mình đồng da sắt, không sao!” Bành Vũ Hiên đẩy tấm biển trên lưng xuống, cười chống đất đứng dậy, cũng kéo cô lên luôn.</w:t>
      </w:r>
    </w:p>
    <w:p>
      <w:pPr>
        <w:pStyle w:val="BodyText"/>
      </w:pPr>
      <w:r>
        <w:t xml:space="preserve">“Anh đừng dọa em!” Hốc mắt Chử Nhược Ân phiếm hồng, một cơn sợ hãi kéo đến, giống như một sự cảnh cáo trước đối với cô.</w:t>
      </w:r>
    </w:p>
    <w:p>
      <w:pPr>
        <w:pStyle w:val="BodyText"/>
      </w:pPr>
      <w:r>
        <w:t xml:space="preserve">Dần dần, sự sợ hãi và lo lắng chiếm đóng trái tim Nhược Ân, cô hoảng hốt kéo tay anh, nước mắt bắt đầu tuôn ra như mưa.</w:t>
      </w:r>
    </w:p>
    <w:p>
      <w:pPr>
        <w:pStyle w:val="BodyText"/>
      </w:pPr>
      <w:r>
        <w:t xml:space="preserve">“Ngày mai, anh không đi có được không? Trong lòng em có dự cảm không lành….”</w:t>
      </w:r>
    </w:p>
    <w:p>
      <w:pPr>
        <w:pStyle w:val="BodyText"/>
      </w:pPr>
      <w:r>
        <w:t xml:space="preserve">“Sợ anh đi tìm người phụ nữ khác sao?” Bành Vũ Hiên lơ đễnh cười, nghĩ cô lo lắng chuyện này.</w:t>
      </w:r>
    </w:p>
    <w:p>
      <w:pPr>
        <w:pStyle w:val="BodyText"/>
      </w:pPr>
      <w:r>
        <w:t xml:space="preserve">“Không, là em sợ hãi….”</w:t>
      </w:r>
    </w:p>
    <w:p>
      <w:pPr>
        <w:pStyle w:val="BodyText"/>
      </w:pPr>
      <w:r>
        <w:t xml:space="preserve">“Được rồi, anh sẽ về sớm, sẽ ở bên cạnh em mãi mãi…” Anh nắm tay cô, truyền đến bàn tay cô cảm giác ấm áp cùng an tâm, tay kia tìm kiếm trong túi một hộp vải nhung vô cùng tinh tế đặt vào tay cô: “Cho em cái này!”</w:t>
      </w:r>
    </w:p>
    <w:p>
      <w:pPr>
        <w:pStyle w:val="BodyText"/>
      </w:pPr>
      <w:r>
        <w:t xml:space="preserve">“Gì vậy?” Nhược Ân nghi hoặc nhìn chiếc hộp trên tay, lại nhìn anh.</w:t>
      </w:r>
    </w:p>
    <w:p>
      <w:pPr>
        <w:pStyle w:val="BodyText"/>
      </w:pPr>
      <w:r>
        <w:t xml:space="preserve">“Thử mở ra xem.”</w:t>
      </w:r>
    </w:p>
    <w:p>
      <w:pPr>
        <w:pStyle w:val="BodyText"/>
      </w:pPr>
      <w:r>
        <w:t xml:space="preserve">Chử Nhược Ân chậm rãi mở hộp, thấy một chiếc nhẫn thiết kế đơn giản mà lại vô cùng tao nhã, viên kim cương ở trên mặt nhẫn phát ra thứ ánh sáng tinh khiết chói mắt. Chử Nhược Ân tạm thời quên đi những lo âu ban nãy, “Đây là…?”</w:t>
      </w:r>
    </w:p>
    <w:p>
      <w:pPr>
        <w:pStyle w:val="BodyText"/>
      </w:pPr>
      <w:r>
        <w:t xml:space="preserve">“Mấy năm nay em giúp đỡ anh rất nhiều việc, lại mang đến cho anh cảm giác ấm áp chưa từng có, em là người phụ nữ mà Bành Vũ Hiên anh đã chọn nên anh nghĩ, trước mắt cứ dùng nhẫn trói em lại đã. Em có thích chiếc nhẫn này không?”</w:t>
      </w:r>
    </w:p>
    <w:p>
      <w:pPr>
        <w:pStyle w:val="BodyText"/>
      </w:pPr>
      <w:r>
        <w:t xml:space="preserve">“Anh….mua nó khi nào vậy?” Chử Nhược Ân vừa mừng vừa sợ, đôi mắt vừa khô nước lại bắt đầu đỏ lên.</w:t>
      </w:r>
    </w:p>
    <w:p>
      <w:pPr>
        <w:pStyle w:val="BodyText"/>
      </w:pPr>
      <w:r>
        <w:t xml:space="preserve">Tình yêu và sự chu đáo của anh khiến những bất an trong lòng cô tạm thời lui đi.</w:t>
      </w:r>
    </w:p>
    <w:p>
      <w:pPr>
        <w:pStyle w:val="BodyText"/>
      </w:pPr>
      <w:r>
        <w:t xml:space="preserve">“Anh mua lâu rồi, nhưng muốn tìm thời điểm thích hợp để trao cho em.” Bành Vũ Hiên cầm lấy chiếc nhẫn, nâng bàn tay trái của cô lên rồi nhẹ nhàng đeo vào ngón tay út. “Nghe nói Ai Cập là đất nước dùng nhẫn sớm nhất. Trong chữ tượng hình của người Ai Cập, hình tròn tượng trưng cho sự trọn vẹn, vĩnh hằng. Người nam coi nhẫn như một vật đính ước mà đeo vào ngón áp út người nữ , bởi vì trên ngón tay đó có một mạch máu nối thẳng đến trái tim. Nhẫn sẽ là lời thề thiêng liêng nhất ột tình yêu đẹp.”</w:t>
      </w:r>
    </w:p>
    <w:p>
      <w:pPr>
        <w:pStyle w:val="BodyText"/>
      </w:pPr>
      <w:r>
        <w:t xml:space="preserve">“Lời thề thiêng liêng nhất…” Khi chiếc nhẫn xuyên qua ngón tay, Chử Nhược Ân cảm thấy trái tim mình không ngừng đập loạn xạ, mỗi nhịp đập lại mang theo vui sướng, tràn đầy hạnh phúc.</w:t>
      </w:r>
    </w:p>
    <w:p>
      <w:pPr>
        <w:pStyle w:val="BodyText"/>
      </w:pPr>
      <w:r>
        <w:t xml:space="preserve">“Đúng vậy, dù có chuyện gì, chúng ta vẫn ở bên nhau thật hạnh phúc, người anh yêu nhất là Nhược Ân, kết hôn chỉ là chuyện sớm hay muộn thôi.”</w:t>
      </w:r>
    </w:p>
    <w:p>
      <w:pPr>
        <w:pStyle w:val="BodyText"/>
      </w:pPr>
      <w:r>
        <w:t xml:space="preserve">Anh nhìn cô cam đoan, cô là người anh yêu duy nhất kiếp này, không ai có thể thay thế được cô trong cuộc đời và trái tim anh.</w:t>
      </w:r>
    </w:p>
    <w:p>
      <w:pPr>
        <w:pStyle w:val="BodyText"/>
      </w:pPr>
      <w:r>
        <w:t xml:space="preserve">Những lời tâm tình của anh vẫn còn quanh quẩn bên tai Chử Nhược Ân, lay động lòng cô, một giọt lệ vì hạnh phúc mà rơi xuống.</w:t>
      </w:r>
    </w:p>
    <w:p>
      <w:pPr>
        <w:pStyle w:val="BodyText"/>
      </w:pPr>
      <w:r>
        <w:t xml:space="preserve">“Vâng, chúng ta nhất định sẽ bên nhau hạnh phúc!”</w:t>
      </w:r>
    </w:p>
    <w:p>
      <w:pPr>
        <w:pStyle w:val="Compact"/>
      </w:pPr>
      <w:r>
        <w:t xml:space="preserve">Anh là thuộc về cô, những thứ khác, không còn quan trọng nữa!</w:t>
      </w:r>
      <w:r>
        <w:br w:type="textWrapping"/>
      </w:r>
      <w:r>
        <w:br w:type="textWrapping"/>
      </w:r>
    </w:p>
    <w:p>
      <w:pPr>
        <w:pStyle w:val="Heading2"/>
      </w:pPr>
      <w:bookmarkStart w:id="27" w:name="chương-3"/>
      <w:bookmarkEnd w:id="27"/>
      <w:r>
        <w:t xml:space="preserve">5. Chương 3</w:t>
      </w:r>
    </w:p>
    <w:p>
      <w:pPr>
        <w:pStyle w:val="Compact"/>
      </w:pPr>
      <w:r>
        <w:br w:type="textWrapping"/>
      </w:r>
      <w:r>
        <w:br w:type="textWrapping"/>
      </w:r>
    </w:p>
    <w:p>
      <w:pPr>
        <w:pStyle w:val="BodyText"/>
      </w:pPr>
      <w:r>
        <w:t xml:space="preserve">Đột nhiên, đầu giường vang lên vài giai điệu dương cầm, là bản nhạc cô thích nhất – Relaxing Breezes.</w:t>
      </w:r>
    </w:p>
    <w:p>
      <w:pPr>
        <w:pStyle w:val="BodyText"/>
      </w:pPr>
      <w:r>
        <w:t xml:space="preserve">Những giai điệu piano tuyệt vời mà thơ mộng từng bước đẩy lui sự sợ hãi trong cô. Mỗi khi Nhược Ân khó ngủ, Bành Vũ Hiên sẽ giúp cô bật đĩa CD thu sẵn này, chỉ cần nghe một lúc cô sẽ dần chìm vào giấc ngủ.</w:t>
      </w:r>
    </w:p>
    <w:p>
      <w:pPr>
        <w:pStyle w:val="BodyText"/>
      </w:pPr>
      <w:r>
        <w:t xml:space="preserve">“Nhược Ân, ngủ đi, không có chuyện gì đâu!” Anh vươn cánh tay ôm cô sát vào bên mình, ánh mắt ngập tràn yêu thương cùng sủng nịnh nhìn cô, dỗ cô chìm vào giấc ngủ.</w:t>
      </w:r>
    </w:p>
    <w:p>
      <w:pPr>
        <w:pStyle w:val="BodyText"/>
      </w:pPr>
      <w:r>
        <w:t xml:space="preserve">Không có chuyện gì đâu…</w:t>
      </w:r>
    </w:p>
    <w:p>
      <w:pPr>
        <w:pStyle w:val="BodyText"/>
      </w:pPr>
      <w:r>
        <w:t xml:space="preserve">Cô không ngừng thuyết phục chính mình tất cả đều là buồn lo vô cớ, cô cố nhắm mắt lại, nằm trong vòng tay chắc chắn và vòm ngực ấm áp của Bành Vũ Hiên, hít hà mùi thơm từ cam Bergamot và cỏ vetiver trên người anh, mọi lo lắng cũng dần trở nên mông lung.</w:t>
      </w:r>
    </w:p>
    <w:p>
      <w:pPr>
        <w:pStyle w:val="BodyText"/>
      </w:pPr>
      <w:r>
        <w:t xml:space="preserve">Sáng sớm hôm sau, Bành Vũ Hiên chuẩn bị lái xe đi, Chử Nhược Ân nhìn thân hình tuấn tú của anh,kiềm chế những cảm xúc trong lòng mà vẫy tay tạm biệt.</w:t>
      </w:r>
    </w:p>
    <w:p>
      <w:pPr>
        <w:pStyle w:val="BodyText"/>
      </w:pPr>
      <w:r>
        <w:t xml:space="preserve">“Nhớ lái xe cẩn thận!”</w:t>
      </w:r>
    </w:p>
    <w:p>
      <w:pPr>
        <w:pStyle w:val="BodyText"/>
      </w:pPr>
      <w:r>
        <w:t xml:space="preserve">“Anh biết rồi, có chuyện gì nhất định phải gọi điện thoại cho anh.”</w:t>
      </w:r>
    </w:p>
    <w:p>
      <w:pPr>
        <w:pStyle w:val="BodyText"/>
      </w:pPr>
      <w:r>
        <w:t xml:space="preserve">“Vâng, nhớ giữ liên lạc nhé!” Chử Nhược Ân cúi người xuống gần cửa kính bên ghế lái dặn dò.</w:t>
      </w:r>
    </w:p>
    <w:p>
      <w:pPr>
        <w:pStyle w:val="BodyText"/>
      </w:pPr>
      <w:r>
        <w:t xml:space="preserve">“Anh đi đây!” Bành Vũ Hiên hôn lên má cô, nếu không đi ngay có lẽ anh chẳng thể đi nổi vì nhớ cô mất.</w:t>
      </w:r>
    </w:p>
    <w:p>
      <w:pPr>
        <w:pStyle w:val="BodyText"/>
      </w:pPr>
      <w:r>
        <w:t xml:space="preserve">Chuyến đi lần này không chỉ gặp cha mình bàn bạc về dự án mới, mà anh còn ghé qua văn phòng xử lý một vài chuyện nữa. Nhanh cũng phải mất ba bốn ngày, còn chậm có lẽ đến một tuần, đối với những kẻ đang yêu say đắm mà nói quả là một sự tra tấn đau khổ.</w:t>
      </w:r>
    </w:p>
    <w:p>
      <w:pPr>
        <w:pStyle w:val="BodyText"/>
      </w:pPr>
      <w:r>
        <w:t xml:space="preserve">“Xem hai người thật là tình cảm nhỉ?”</w:t>
      </w:r>
    </w:p>
    <w:p>
      <w:pPr>
        <w:pStyle w:val="BodyText"/>
      </w:pPr>
      <w:r>
        <w:t xml:space="preserve">Đứng cách đó không xa có ba người đang đứng ra vẻ xem cảnh hay.</w:t>
      </w:r>
    </w:p>
    <w:p>
      <w:pPr>
        <w:pStyle w:val="BodyText"/>
      </w:pPr>
      <w:r>
        <w:t xml:space="preserve">Mộ Thụy Lâm tuy là con gái, nhưng dáng dấp lại cao lớn giống như con trai, Cao Khải đang cầm trong tay một thùng sơn nhỏ và cây cọ đứng bên cạnh , cả hai đều là đàn em dưới khóa của Chử Nhược Ân. Hai người nhất quyết đòi khi nào chung cư xây xong sẽ đến học quản lý kinh doanh, bây giờ thì đã được như ý nguyện.</w:t>
      </w:r>
    </w:p>
    <w:p>
      <w:pPr>
        <w:pStyle w:val="BodyText"/>
      </w:pPr>
      <w:r>
        <w:t xml:space="preserve">Mà một người con gái còn lại đeo tạp dề, đang nở nụ cười kiều mỵ là em gái của cô, Chử Nhược Lâm.</w:t>
      </w:r>
    </w:p>
    <w:p>
      <w:pPr>
        <w:pStyle w:val="BodyText"/>
      </w:pPr>
      <w:r>
        <w:t xml:space="preserve">Ba người này tối qua mới đến chung cư, bây giờ đều đồng loạt hướng ánh mắt thưởng thức màn chia tay sướt mướt đằng trước, hâm mộ có hâm mộ, cười trộm có cười trộm, chắc còn có cả nước miếng chảy ra nữa.</w:t>
      </w:r>
    </w:p>
    <w:p>
      <w:pPr>
        <w:pStyle w:val="BodyText"/>
      </w:pPr>
      <w:r>
        <w:t xml:space="preserve">“Nếu sau này mình cũng trở thành một cô gái xinh đẹp diu dàng như chị Nhược Ân thì tốt biết bao, ai da!” Mộ Thụy Lâm hai tay tạo thành chữ thập, hâm mộ nói.</w:t>
      </w:r>
    </w:p>
    <w:p>
      <w:pPr>
        <w:pStyle w:val="BodyText"/>
      </w:pPr>
      <w:r>
        <w:t xml:space="preserve">“Ha, cậu to lớn như vậy, ai dám thích cậu chứ? Cậu vẫn nên chăm chỉ quét tước dọn dẹp nhà cửa thì hợp lý hơn đấy!” Cao Khải khiêu khích.</w:t>
      </w:r>
    </w:p>
    <w:p>
      <w:pPr>
        <w:pStyle w:val="BodyText"/>
      </w:pPr>
      <w:r>
        <w:t xml:space="preserve">“Tên bạn xấu xa này!” Mộ Thụy Lâm đuổi đánh Cao Khải, hai người lại chạy về phía chung cư.</w:t>
      </w:r>
    </w:p>
    <w:p>
      <w:pPr>
        <w:pStyle w:val="BodyText"/>
      </w:pPr>
      <w:r>
        <w:t xml:space="preserve">Lúc này, xe cũng đã đi được một đoạn, Chử Nhược Ân vẫn hướng mắt nhìn theo, trong ngực có một nỗi buồn khó diễn tả. Bành Vũ Hiên đi để lại cho cô sự lo lắng và ngột ngạt đáng sợ.</w:t>
      </w:r>
    </w:p>
    <w:p>
      <w:pPr>
        <w:pStyle w:val="BodyText"/>
      </w:pPr>
      <w:r>
        <w:t xml:space="preserve">“Chị!” Chử Nhược Lâm đi đến bên người cô.</w:t>
      </w:r>
    </w:p>
    <w:p>
      <w:pPr>
        <w:pStyle w:val="BodyText"/>
      </w:pPr>
      <w:r>
        <w:t xml:space="preserve">“Ừ?” Chử Nhược Ân vô thức đáp lại, hồn phách còn đang đặt trên chiếc xe đang tăng tốc kia chưa quay lại.</w:t>
      </w:r>
    </w:p>
    <w:p>
      <w:pPr>
        <w:pStyle w:val="BodyText"/>
      </w:pPr>
      <w:r>
        <w:t xml:space="preserve">“Chị sao vậy?”</w:t>
      </w:r>
    </w:p>
    <w:p>
      <w:pPr>
        <w:pStyle w:val="BodyText"/>
      </w:pPr>
      <w:r>
        <w:t xml:space="preserve">“Chị….Không có gì.” Ngón tay cô mân mê chiếc nhẫn đeo trên ngón tay áp út kia, cố gắng áp chế những lo lắng bất an đang phập phồng trong lồng ngực.</w:t>
      </w:r>
    </w:p>
    <w:p>
      <w:pPr>
        <w:pStyle w:val="BodyText"/>
      </w:pPr>
      <w:r>
        <w:t xml:space="preserve">“Lừa người, chị đang lo lắng cho anh Vũ Hiên đúng không?” Chử Nhược Lâm ánh mắt mở to, lộ rõ vẻ thông mình, có thể đoán ra tâm tư của chị gái mình.</w:t>
      </w:r>
    </w:p>
    <w:p>
      <w:pPr>
        <w:pStyle w:val="BodyText"/>
      </w:pPr>
      <w:r>
        <w:t xml:space="preserve">Chử Nhược Ân sửng sốt, cảm giác được bàn tay của Nhược Lâm đang đặt nhẹ trên mông mình, bèn nhẹ nhàng đẩy đẩy em: “Con bé này, hôm nay đến giúp chị hay là đọc suy nghĩ của chị đây!” (Đặt tay lên mông, cứ tưởng mình dịch sai =.= )</w:t>
      </w:r>
    </w:p>
    <w:p>
      <w:pPr>
        <w:pStyle w:val="BodyText"/>
      </w:pPr>
      <w:r>
        <w:t xml:space="preserve">Em gái Nhược Lâm cũng giống cô, từ nhỏ đã có năng lực đặc biệt hơn người, nhưng em gái cô thì lại khác người một chút, cần đặt tay lên mông người ta mới có thể biết người ta đang suy nghĩ cái gì.</w:t>
      </w:r>
    </w:p>
    <w:p>
      <w:pPr>
        <w:pStyle w:val="BodyText"/>
      </w:pPr>
      <w:r>
        <w:t xml:space="preserve">“Vâng, em còn đang đợi việc nên mới lên đây giúp chị một tay, nhặt cỏ trồng hoa, lại nói chuyện với chị cho đỡ buồn nữa, không tốt sao?”</w:t>
      </w:r>
    </w:p>
    <w:p>
      <w:pPr>
        <w:pStyle w:val="BodyText"/>
      </w:pPr>
      <w:r>
        <w:t xml:space="preserve">“Thế thì mời em đừng có tùy tiện đặt tay lên mông chị được không? Để người khác nhìn thấy, còn tưởng là chị em mình bị làm sao đấy!”</w:t>
      </w:r>
    </w:p>
    <w:p>
      <w:pPr>
        <w:pStyle w:val="BodyText"/>
      </w:pPr>
      <w:r>
        <w:t xml:space="preserve">“Chị nghĩ em vui vẻ lắm sao? Trời ơi, tại sao em muốn đọc được suy nghĩ của người khác, không phải nắm tay người đó mà lại là đặt tay lên mông chứ? Thật không công bằng, biến thái quá mà, ông nội…!!!” Chử Nhược Lâm hướng vào khoảng không trước mặt mà bất bình hét to lên.</w:t>
      </w:r>
    </w:p>
    <w:p>
      <w:pPr>
        <w:pStyle w:val="BodyText"/>
      </w:pPr>
      <w:r>
        <w:t xml:space="preserve">Rốt cuộc là làm sao? Cô cùng chị gái đều có năng lực đặc biệt, nhưng lại khác nhau ở chỗ, chị Nhược Ân chỉ cần chạm đến đồ người đã chết để lại là có thể cùng linh hồn người ta nói chuyện, trong khi cô phải đặt bàn tay xinh đẹp của mình lên mông người ta mới biết được người ta đang nghĩ cái gì. Trời ơi, người ta nghĩ cô biến thái hay hư hỏng gì đó, thì cô sống làm sao? Cô cũng không muốn bị như vậy a!</w:t>
      </w:r>
    </w:p>
    <w:p>
      <w:pPr>
        <w:pStyle w:val="BodyText"/>
      </w:pPr>
      <w:r>
        <w:t xml:space="preserve">Cho nên trừ khi tình huống bất đắc dĩ không còn cách nào khác, cô mới đi sờ mông người ta (=.=). Nếu không, cứ mỗi lần đặt tay lên chỗ đó xong, cô lại phải khử trùng tay, rồi ngộ nhỡ có ai đó xì hơi, chắc cô khử trùng cả tháng không sạch mất, lại ảnh hưởng đến lần đọc tâm tiếp theo.</w:t>
      </w:r>
    </w:p>
    <w:p>
      <w:pPr>
        <w:pStyle w:val="BodyText"/>
      </w:pPr>
      <w:r>
        <w:t xml:space="preserve">“Nói thì hay rồi, hôm nay có đợt công nhân mới đến đấy, lát nữa đi giám sát họ làm việc, xem em còn rảnh rỗi đứng đây mà oán than không?”</w:t>
      </w:r>
    </w:p>
    <w:p>
      <w:pPr>
        <w:pStyle w:val="BodyText"/>
      </w:pPr>
      <w:r>
        <w:t xml:space="preserve">“Em biết rồi! Còn chị nữa, đừng có đứng đây mà u u sầu sầu, anh Vũ Hiên đi rồi, chị đứng đây lo lắng cũng vô dụng.” Chử Nhược Lâm biết chị gái vẫn còn chưa yên lòng, đành phải lên tiếng an ủi.</w:t>
      </w:r>
    </w:p>
    <w:p>
      <w:pPr>
        <w:pStyle w:val="BodyText"/>
      </w:pPr>
      <w:r>
        <w:t xml:space="preserve">“Chị biết, chỉ là tối qua lòng chị bất an quá, chính chị cũng không khống chế được!”</w:t>
      </w:r>
    </w:p>
    <w:p>
      <w:pPr>
        <w:pStyle w:val="BodyText"/>
      </w:pPr>
      <w:r>
        <w:t xml:space="preserve">“Vậy đi uống chén trà đi, oải hương an thần tốt lắm, để em pha cho chị, được không?” Chử Nhược Lâm ỉ ôi đến cùng, dứt khoát muốn chị mình bình tâm lại một chút.</w:t>
      </w:r>
    </w:p>
    <w:p>
      <w:pPr>
        <w:pStyle w:val="BodyText"/>
      </w:pPr>
      <w:r>
        <w:t xml:space="preserve">“Ừ, vậy pha cho chị một tách trà đi.”</w:t>
      </w:r>
    </w:p>
    <w:p>
      <w:pPr>
        <w:pStyle w:val="BodyText"/>
      </w:pPr>
      <w:r>
        <w:t xml:space="preserve">Một lúc sau, mọi chỗ trong chung cư đều được quét tước sạch sẽ, hoa viên cũng được chăm chút lại. Ngày sắp hết, nắng cũng sắp tắt, đám công nhân cũng đã rời đi, chỉ còn Mộ Thụy Lâm, Cao Khải cùng Chử Nhược Lâm ngồi lại bên Nhược Ân.</w:t>
      </w:r>
    </w:p>
    <w:p>
      <w:pPr>
        <w:pStyle w:val="BodyText"/>
      </w:pPr>
      <w:r>
        <w:t xml:space="preserve">Nhược Ân kêu hai người em dưới khóa của mình đi tắm rửa, còn lại một mình Chử Nhược Lâm bên người.</w:t>
      </w:r>
    </w:p>
    <w:p>
      <w:pPr>
        <w:pStyle w:val="BodyText"/>
      </w:pPr>
      <w:r>
        <w:t xml:space="preserve">“Chị, gọi điện thoại cho đại ca chưa?” Chử Nhược Lâm thỉnh thoảng vẫn gọi Bành Vũ Hiên là đại ca, cô có vẻ rất quý người anh rể tương lai này.</w:t>
      </w:r>
    </w:p>
    <w:p>
      <w:pPr>
        <w:pStyle w:val="BodyText"/>
      </w:pPr>
      <w:r>
        <w:t xml:space="preserve">“Anh ấy về đến công ty có gọi điên thoại cho chị rồi.”</w:t>
      </w:r>
    </w:p>
    <w:p>
      <w:pPr>
        <w:pStyle w:val="BodyText"/>
      </w:pPr>
      <w:r>
        <w:t xml:space="preserve">“Vậy là được rồi,chị đừng có ở đây lo lắng nữa. Còn nếu vẫn chưa yên tâm thì giờ gọi lại cho anh ấy đi!”</w:t>
      </w:r>
    </w:p>
    <w:p>
      <w:pPr>
        <w:pStyle w:val="BodyText"/>
      </w:pPr>
      <w:r>
        <w:t xml:space="preserve">“Chị sợ anh ây bận.” Cô không muốn quấy rầy anh làm việc.</w:t>
      </w:r>
    </w:p>
    <w:p>
      <w:pPr>
        <w:pStyle w:val="BodyText"/>
      </w:pPr>
      <w:r>
        <w:t xml:space="preserve">“Bây giờ tan tầm rồi, có bận cũng không đến nỗi không nghe điện thoại được chứ.” Chị cô đúng là quá mức chu đáo, hiểu ý người khác, để rồi cứ ngồi ở đây một mình lo lắng không đâu. Chử Nhược Lâm chịu không được bèn giục cô.</w:t>
      </w:r>
    </w:p>
    <w:p>
      <w:pPr>
        <w:pStyle w:val="Compact"/>
      </w:pPr>
      <w:r>
        <w:t xml:space="preserve">Chử Nhược Ân lấy điện thoại ra, đang định ấn số, lại nghe thấy tiếng gõ từ ngoài cửa truyền vào.</w:t>
      </w:r>
      <w:r>
        <w:br w:type="textWrapping"/>
      </w:r>
      <w:r>
        <w:br w:type="textWrapping"/>
      </w:r>
    </w:p>
    <w:p>
      <w:pPr>
        <w:pStyle w:val="Heading2"/>
      </w:pPr>
      <w:bookmarkStart w:id="28" w:name="chương-3-.2"/>
      <w:bookmarkEnd w:id="28"/>
      <w:r>
        <w:t xml:space="preserve">6. Chương 3 .2</w:t>
      </w:r>
    </w:p>
    <w:p>
      <w:pPr>
        <w:pStyle w:val="Compact"/>
      </w:pPr>
      <w:r>
        <w:br w:type="textWrapping"/>
      </w:r>
      <w:r>
        <w:br w:type="textWrapping"/>
      </w:r>
      <w:r>
        <w:t xml:space="preserve">Chử Nhược Ân lấy điện thoại ra, đang định ấn số, lại nghe thấy tiếng gõ từ ngoài cửa truyền vào.</w:t>
      </w:r>
    </w:p>
    <w:p>
      <w:pPr>
        <w:pStyle w:val="BodyText"/>
      </w:pPr>
      <w:r>
        <w:t xml:space="preserve">“Xin hỏi Chử Nhược Ân tiểu thư có đây không?”</w:t>
      </w:r>
    </w:p>
    <w:p>
      <w:pPr>
        <w:pStyle w:val="BodyText"/>
      </w:pPr>
      <w:r>
        <w:t xml:space="preserve">Ánh mắt hai chị em đồng loạt hướng về cửa chính, chỉ thấy một người đàn ông tầm sáu mươi tuổi, cả người tây trang thẳng thớm, nghiêm nghị. Bộ âu phục cắt may thủ công khéo léo càng làm tăng khí chất quý phái hơn người. Khuôn mặt ông ta tuy thoảng nét tang thương nhưng vẫn rất lịch lãm, ánh mắt sâu thẳm mà vô cùng sắc bén, hẳn là người lăn lộn nhiều năm trên thương trường mới có được loại khí phách này.</w:t>
      </w:r>
    </w:p>
    <w:p>
      <w:pPr>
        <w:pStyle w:val="BodyText"/>
      </w:pPr>
      <w:r>
        <w:t xml:space="preserve">Đằng sau ông ta còn có một người cầm theo túi tài liệu, thái độ vô cùng cung kính với người đàn ông trung tuổi trước mặt, người vừa mở miệng hỏi chính là anh ta.</w:t>
      </w:r>
    </w:p>
    <w:p>
      <w:pPr>
        <w:pStyle w:val="BodyText"/>
      </w:pPr>
      <w:r>
        <w:t xml:space="preserve">Chử Nhược Ân vừa nhìn thấy người đàn ông này bât giác hít sâu một hơi, bởi vì cô nhận ra ông ta là ai.</w:t>
      </w:r>
    </w:p>
    <w:p>
      <w:pPr>
        <w:pStyle w:val="BodyText"/>
      </w:pPr>
      <w:r>
        <w:t xml:space="preserve">Thông minh quỷ kế, đức cao vọng trọng, xuất hiện không ít trên trang bìa các tạp chí kinh tế,nhà đầu tư xây dựng khét tiếng trên thương trường , nhưng điều quan trọng, ông ta là cha của Bành Vũ Hiên – Bành Hỉ Trạch.</w:t>
      </w:r>
    </w:p>
    <w:p>
      <w:pPr>
        <w:pStyle w:val="BodyText"/>
      </w:pPr>
      <w:r>
        <w:t xml:space="preserve">Trời ơi, sao ông ấy lại đến đây? Đáng lẽ ông ấy phải đang cùng Bành Vũ Hiên bàn bạc mới đúng chứ?</w:t>
      </w:r>
    </w:p>
    <w:p>
      <w:pPr>
        <w:pStyle w:val="BodyText"/>
      </w:pPr>
      <w:r>
        <w:t xml:space="preserve">“Chào bác trai, cháu là Chử Nhược Ân!” Cho dù bất an, cô vẫn rất nhanh chóng chào hỏi, đồng thời trên mặt cố tỏ ra thân thiết tươi cười.</w:t>
      </w:r>
    </w:p>
    <w:p>
      <w:pPr>
        <w:pStyle w:val="BodyText"/>
      </w:pPr>
      <w:r>
        <w:t xml:space="preserve">Chưa biết hôm nay cha Bành Vũ Hiên đến có việc gì, trước tiên vẫn phải tiếp đón vị khách quý này cho tươm tất đã.</w:t>
      </w:r>
    </w:p>
    <w:p>
      <w:pPr>
        <w:pStyle w:val="BodyText"/>
      </w:pPr>
      <w:r>
        <w:t xml:space="preserve">“Cô chính là Chử Nhược Ân?” Bành Hỉ Trạch tóc hoa râm, ánh mắt sắc bén đánh giá cô.</w:t>
      </w:r>
    </w:p>
    <w:p>
      <w:pPr>
        <w:pStyle w:val="BodyText"/>
      </w:pPr>
      <w:r>
        <w:t xml:space="preserve">Thoạt nhìn tuổi rất trẻ, ngũ quan thanh tú, có khí chất, có nội hàm, dịu dàng, trên người mặc quần bò áo phông lại khoác thêm chiếc tạp dề màu xanh lục,nhìn Chử Nhược Ân hiện đại mà cũng rất thân thiện có lễ nghĩa, ông ta nghĩ hẳn gia giáo cũng không tệ.</w:t>
      </w:r>
    </w:p>
    <w:p>
      <w:pPr>
        <w:pStyle w:val="BodyText"/>
      </w:pPr>
      <w:r>
        <w:t xml:space="preserve">Nhưng cho dù như vậy, so với con trai ông thì vẫn còn kém xa!</w:t>
      </w:r>
    </w:p>
    <w:p>
      <w:pPr>
        <w:pStyle w:val="BodyText"/>
      </w:pPr>
      <w:r>
        <w:t xml:space="preserve">Bành Hỉ Trạch đã cho người điều tra qua thân thế gia đình cô, từ nhỏ đã lớn lên trong gia đình mồ côi cha, gia cảnh nghèo túng, nhờ người mẹ cực nhọc may quần áo mà nuôi nấng hai chị em qua ngày, tốt nghiệp bằng cấp bình thường. Tuy rằng tính tình nhu thuận hiền thục, có thể chịu khổ, lại có thêm năng lực đặc biệt bẩm sinh, nhưng loại cổ quái tà thuật này chỉ là thứ vớ vẩn. Bành gia gia thế hiển hách, giỏi giang hơn người, dù sao cũng phải tìm một người môn đăng hộ đối hoặc thiên kim tiểu thư nào đó làm vợ cho Bành Vũ Hiên, để Bành gia không mất đi mặt mũi.</w:t>
      </w:r>
    </w:p>
    <w:p>
      <w:pPr>
        <w:pStyle w:val="BodyText"/>
      </w:pPr>
      <w:r>
        <w:t xml:space="preserve">Hai ngày trước, ông mới thu xếp an bài được một cô gái ưu tú để Bành Vũ Hiên làm quen, không ngờ tên tiểu tử này dám cự tuyệt thẳng thừng trong điện thoại, còn nói cái gì mà đời này chỉ có Chử Nhược Ân, dứt khoát không bao giờ chấp nhận người phụ nữ khác.</w:t>
      </w:r>
    </w:p>
    <w:p>
      <w:pPr>
        <w:pStyle w:val="BodyText"/>
      </w:pPr>
      <w:r>
        <w:t xml:space="preserve">Thật là làm ông tức chết mà!</w:t>
      </w:r>
    </w:p>
    <w:p>
      <w:pPr>
        <w:pStyle w:val="BodyText"/>
      </w:pPr>
      <w:r>
        <w:t xml:space="preserve">Bành Vũ Hiên là con lớn nhất của ông, từ nhỏ đã có chủ kiến của riêng mình, một khi đã quyết sẽ không bao giờ thay đổi. Ông tự biết không thể thuyết phục con trai mình, nên đành tranh thủ Bành Vũ Hiên chưa quay lại lên núi tìm Chử Nhược Ân, hy vọng có thể xuống tay với cô, khiến cô chủ động buông tha cho con ông.</w:t>
      </w:r>
    </w:p>
    <w:p>
      <w:pPr>
        <w:pStyle w:val="BodyText"/>
      </w:pPr>
      <w:r>
        <w:t xml:space="preserve">“Vâng, mời bác vào trong ngồi!”</w:t>
      </w:r>
    </w:p>
    <w:p>
      <w:pPr>
        <w:pStyle w:val="BodyText"/>
      </w:pPr>
      <w:r>
        <w:t xml:space="preserve">Bành Hỉ Trạch nhìn bốn phía xung quanh, trong nhà trang trí rất sang trọng mà tao nhã, lại phảng phất không khí ấm áp, ông khẽ nhếch miệng, ngẩng đầu không khách khí tiến vào trong đại sảnh, tìm chỗ ngồi xuống.</w:t>
      </w:r>
    </w:p>
    <w:p>
      <w:pPr>
        <w:pStyle w:val="BodyText"/>
      </w:pPr>
      <w:r>
        <w:t xml:space="preserve">“Nhược Lâm, pha cho bác trai một ly trà!”</w:t>
      </w:r>
    </w:p>
    <w:p>
      <w:pPr>
        <w:pStyle w:val="BodyText"/>
      </w:pPr>
      <w:r>
        <w:t xml:space="preserve">“A, vâng, bác trai, bác muốn uống trà gì ạ?” Cô nhìn thái độ của chị gái cũng biết đối phương là người không dễ động vào. Tuy rất muốn do thám xem ông ta đang nghĩ cái khỉ mốc gì trong đầu, nhưng thấy bản mặt cao ngạo không xem ai ra gì kia, giống như cô đang nợ ông ta tám trăm triệu vậy, cô thèm vào sờ đến cái mông của ông ta.</w:t>
      </w:r>
    </w:p>
    <w:p>
      <w:pPr>
        <w:pStyle w:val="BodyText"/>
      </w:pPr>
      <w:r>
        <w:t xml:space="preserve">“Không cần!” Không muốn nhiều lời với người không cần thiết, ông ta chăm chú nhìn Chử Nhược Ân, cất giọng hỏi:</w:t>
      </w:r>
    </w:p>
    <w:p>
      <w:pPr>
        <w:pStyle w:val="BodyText"/>
      </w:pPr>
      <w:r>
        <w:t xml:space="preserve">“Cô biết tôi là ai chứ?”</w:t>
      </w:r>
    </w:p>
    <w:p>
      <w:pPr>
        <w:pStyle w:val="BodyText"/>
      </w:pPr>
      <w:r>
        <w:t xml:space="preserve">“Cháu biết. Bác là Bành Hỉ Trạch tiên sinh, là Chủ tịch công ty thiết kế Cự Trạch, cũng là phụ thân cùa Bành Vũ Hiên.”</w:t>
      </w:r>
    </w:p>
    <w:p>
      <w:pPr>
        <w:pStyle w:val="BodyText"/>
      </w:pPr>
      <w:r>
        <w:t xml:space="preserve">Chử Nhược Lâm đứng bên cạnh nghe thấy thế liền thở dốc, ngay lập tức chạy đi pha trà.</w:t>
      </w:r>
    </w:p>
    <w:p>
      <w:pPr>
        <w:pStyle w:val="BodyText"/>
      </w:pPr>
      <w:r>
        <w:t xml:space="preserve">“Tốt, như vậy sẽ không lãng phí thời gian của cô.” Ông nghiêm nét mặt, đi thẳng vào vấn đề. “ Tôi biết cô cùng Vũ Hiên có quan hệ, thậm chí còn tính cả đến hôn nhân, nhưng tôi vẫn phải nhắc nhở cô, gia thế hai người quá cách biệt, không thích hợp!”</w:t>
      </w:r>
    </w:p>
    <w:p>
      <w:pPr>
        <w:pStyle w:val="BodyText"/>
      </w:pPr>
      <w:r>
        <w:t xml:space="preserve">Tim Chử Nhược Ân co rút một trận.</w:t>
      </w:r>
    </w:p>
    <w:p>
      <w:pPr>
        <w:pStyle w:val="BodyText"/>
      </w:pPr>
      <w:r>
        <w:t xml:space="preserve">Cô có thể hiểu được tâm tư ông ta, nhưng cô muốn cho ông thấy, trong lòng Bành Vũ Hiên rất trống vắng lạnh lẽo, rất cần được bù đắp tình cảm ấm áp, liền mạo hiểm dùng lời nhẹ nhàng giải thích:</w:t>
      </w:r>
    </w:p>
    <w:p>
      <w:pPr>
        <w:pStyle w:val="BodyText"/>
      </w:pPr>
      <w:r>
        <w:t xml:space="preserve">“Cháu hiểu ý của bác, nhưng cháu và Vũ Hiên thật sự yêu nhau….”</w:t>
      </w:r>
    </w:p>
    <w:p>
      <w:pPr>
        <w:pStyle w:val="BodyText"/>
      </w:pPr>
      <w:r>
        <w:t xml:space="preserve">“Thật sư là cái gì? Nó đối với cô chẳng qua là mê luyến nhất thời thôi!” Bành Hỉ Trạch nhanh chóng chặn họng cô, lên giọng khinh thường. “Cô phải hiểu, tôi cho nó học hành rồi tốt nghiệp Harvard không phải để nó cả đời lăn lộn trên núi xây chung cư hay trồng hoa trồng cỏ. Nó có trách nhiệm của nó, nó phải trở thành người kế nghiệp công ty, tôi không mong cô gây trở ngại đến tiền đồ của nó.”</w:t>
      </w:r>
    </w:p>
    <w:p>
      <w:pPr>
        <w:pStyle w:val="BodyText"/>
      </w:pPr>
      <w:r>
        <w:t xml:space="preserve">Ông vất vả nuôi con lớn đến bằng này, là hy vọng nó trở thành người kế tục cơ nghiệp vĩ đại của ông, kết hôn với con nhà thế lực để phô trương thanh thế, mở rộng quy mô phát triển công ty. Làm sao có thể để một cô gái tầm thường làm lãng phí tài năng thiên phú của con trai ông, tiền đồ rộng mở của con ông chứ?</w:t>
      </w:r>
    </w:p>
    <w:p>
      <w:pPr>
        <w:pStyle w:val="BodyText"/>
      </w:pPr>
      <w:r>
        <w:t xml:space="preserve">“Bác trai, bác nói vậy là không đúng rồi!” Chử Nhược Lâm bưng chén trà đặt xuống trước mặt ông ta.</w:t>
      </w:r>
    </w:p>
    <w:p>
      <w:pPr>
        <w:pStyle w:val="BodyText"/>
      </w:pPr>
      <w:r>
        <w:t xml:space="preserve">Không thể để chị mình vì tôn trọng bề trên mà chỉ dám ủy khuất ngồi nghe, không dám chọc giận ông ta, cô thật bất bình liền lên tiếng giúp chị mình đòi lẽ phải.</w:t>
      </w:r>
    </w:p>
    <w:p>
      <w:pPr>
        <w:pStyle w:val="BodyText"/>
      </w:pPr>
      <w:r>
        <w:t xml:space="preserve">“Xin hỏi bác trai, bác đã hỏi ý kiến anh Vũ Hiên chưa? Bác có biết vì sao anh ấy thà chọn lên núi cùng chị cháu cũng không muốn kế nghiệp bác không?”</w:t>
      </w:r>
    </w:p>
    <w:p>
      <w:pPr>
        <w:pStyle w:val="BodyText"/>
      </w:pPr>
      <w:r>
        <w:t xml:space="preserve">Con nhóc này là ai? Dám lên tiếng cãi ông?</w:t>
      </w:r>
    </w:p>
    <w:p>
      <w:pPr>
        <w:pStyle w:val="BodyText"/>
      </w:pPr>
      <w:r>
        <w:t xml:space="preserve">Bành Hỉ Trạch trừng mắt nhìn cô gái đang ăn nói lỗ mãng trước mặt, đôi mắt phát hỏa sáng lạ thường, không có vẻ sợ sệt uy nghiêm của ông, diện mạo lại nhìn rất giống Chử Nhược Ân…Nháy mắt, cơn thịnh nộ trong ngực bùng phát, ông to tiếng.</w:t>
      </w:r>
    </w:p>
    <w:p>
      <w:pPr>
        <w:pStyle w:val="BodyText"/>
      </w:pPr>
      <w:r>
        <w:t xml:space="preserve">“Hai người là chị em?”</w:t>
      </w:r>
    </w:p>
    <w:p>
      <w:pPr>
        <w:pStyle w:val="BodyText"/>
      </w:pPr>
      <w:r>
        <w:t xml:space="preserve">“Phải!” Chử Nhược Lâm không sợ sệt, một lòng chỉ muốn bảo vệ chị mình.</w:t>
      </w:r>
    </w:p>
    <w:p>
      <w:pPr>
        <w:pStyle w:val="BodyText"/>
      </w:pPr>
      <w:r>
        <w:t xml:space="preserve">Chử Nhược Ân lo lắng, e là cá tính ngay thẳng của em gái sẽ chọc giận Bành Hỉ Trạch, khiến ông càng thêm phản cảm với mình, bèn nhanh chóng cúi người: “Cháu xin lỗi, bác trai, cháu thay mặt em gái xin lỗi bác, cô ấy trẻ tuổi chưa hiểu chuyện, mong bác đừng so đo với cô ấy.”</w:t>
      </w:r>
    </w:p>
    <w:p>
      <w:pPr>
        <w:pStyle w:val="BodyText"/>
      </w:pPr>
      <w:r>
        <w:t xml:space="preserve">“Chị…” Chử Nhược Lâm bất mãn nhỏ giọng, dùng ánh mắt nhìn Chử Nhược Ân ý bảo….Em đang giúp chị đấy nha!</w:t>
      </w:r>
    </w:p>
    <w:p>
      <w:pPr>
        <w:pStyle w:val="BodyText"/>
      </w:pPr>
      <w:r>
        <w:t xml:space="preserve">Chử Nhược Ân đi qua, kéo Nhược Lâm ra phía sau nhẹ giọng nói. “Đừng như vậy, bác trai là bề trên, đừng quên mẹ đã dạy đối với bề trên phải lễ phép!”</w:t>
      </w:r>
    </w:p>
    <w:p>
      <w:pPr>
        <w:pStyle w:val="BodyText"/>
      </w:pPr>
      <w:r>
        <w:t xml:space="preserve">Chử Nhược Lâm bất dắc dĩ, bước từng bước về sau, không thèm nói thêm nửa chữ.</w:t>
      </w:r>
    </w:p>
    <w:p>
      <w:pPr>
        <w:pStyle w:val="BodyText"/>
      </w:pPr>
      <w:r>
        <w:t xml:space="preserve">Ngược lại, ở phía trước, chứng kiến Chử Nhược Ân tự mình biết phép tắc lễ nghĩa, dịu dàng thiện lương, Bành Hỉ Trạch thấy trong những người cùng trang lứa, Chử Nhược Ân quả thật là đứa trẻ biết điều hiếm thấy. Trong lòng ông không khỏi âm thầm nể phục.</w:t>
      </w:r>
    </w:p>
    <w:p>
      <w:pPr>
        <w:pStyle w:val="BodyText"/>
      </w:pPr>
      <w:r>
        <w:t xml:space="preserve">Nhưng đáng tiếc, xuất thân hàn vi của cô vẫn không thể xứng với đứa con trai vĩ đại của ông, không thể thay đổi được quyết định của ông.</w:t>
      </w:r>
    </w:p>
    <w:p>
      <w:pPr>
        <w:pStyle w:val="BodyText"/>
      </w:pPr>
      <w:r>
        <w:t xml:space="preserve">“Cũng là cô hiểu chuyện. Tôi biết hai chị em cô mồ côi cha từ nhỏ, xuất thân nghèo khó, hẳn là rất cần tiền. Tôi cho cô một khoản lớn, cô có thể ung dung không cần lo lắng mà ở đây kinh doanh, nhưng mong cô đừng quấn lấy Vũ Hiên nữa!” Nói xong, ông ta nhìn về phía trợ lý của mình.</w:t>
      </w:r>
    </w:p>
    <w:p>
      <w:pPr>
        <w:pStyle w:val="BodyText"/>
      </w:pPr>
      <w:r>
        <w:t xml:space="preserve">Người kia nhanh chóng mang đến túi hồ sơ màu đen, từ bên trong lấy ra một tấm chi phiếu, giao cho Bành Hỉ Trạch. Ông ta đặt trước mặt Chử Nhược Ân, giọng khinh thường.</w:t>
      </w:r>
    </w:p>
    <w:p>
      <w:pPr>
        <w:pStyle w:val="BodyText"/>
      </w:pPr>
      <w:r>
        <w:t xml:space="preserve">“Chử Nhược Ân tiểu thư, chi phiếu một ngàn vạn, nhận lấy rồi buông tha Vũ Hiên, để nó trở về Bành gia!”</w:t>
      </w:r>
    </w:p>
    <w:p>
      <w:pPr>
        <w:pStyle w:val="BodyText"/>
      </w:pPr>
      <w:r>
        <w:t xml:space="preserve">Cô nhìn chăm chăm tấm chi phiếu trước mặt, cảm giác như vừa bị người ta ột cái tát đau đớn.</w:t>
      </w:r>
    </w:p>
    <w:p>
      <w:pPr>
        <w:pStyle w:val="BodyText"/>
      </w:pPr>
      <w:r>
        <w:t xml:space="preserve">Thì ra, người đàn ông đáng kính này nghĩ cô ở bên Vũ Hiên là vì tiền sao? Là coi trọng tài sản bạc triệu của Bành gia sao? Lấy tiền để chia cắt uyên ương, thật sự quá tàn nhẫn, quá không tôn trọng cô.</w:t>
      </w:r>
    </w:p>
    <w:p>
      <w:pPr>
        <w:pStyle w:val="Compact"/>
      </w:pPr>
      <w:r>
        <w:t xml:space="preserve">Giờ phút này, dù cô có dịu dàng, có thiện lương, cũng không thể để người ta kinh bỉ, cô có lòng tự trọng của riêng cô.</w:t>
      </w:r>
      <w:r>
        <w:br w:type="textWrapping"/>
      </w:r>
      <w:r>
        <w:br w:type="textWrapping"/>
      </w:r>
    </w:p>
    <w:p>
      <w:pPr>
        <w:pStyle w:val="Heading2"/>
      </w:pPr>
      <w:bookmarkStart w:id="29" w:name="chương-4"/>
      <w:bookmarkEnd w:id="29"/>
      <w:r>
        <w:t xml:space="preserve">7. Chương 4</w:t>
      </w:r>
    </w:p>
    <w:p>
      <w:pPr>
        <w:pStyle w:val="Compact"/>
      </w:pPr>
      <w:r>
        <w:br w:type="textWrapping"/>
      </w:r>
      <w:r>
        <w:br w:type="textWrapping"/>
      </w:r>
    </w:p>
    <w:p>
      <w:pPr>
        <w:pStyle w:val="BodyText"/>
      </w:pPr>
      <w:r>
        <w:t xml:space="preserve">“Thưa bác, cháu ở bên Vũ Hiên không phải vì tiền, bởi vì lâu rồi anh ấy không có hơi ấm của tình cảm gia đình, anh ấy cần được yêu thương để lấp đầy sự cô đơn trống vắng trong lòng….” Cô cần phải nói rõ, bọn họ yêu nhau hoàn toàn xuất phát từ tình cảm, muốn chia sẻ an ủi lẫn nhau chứ không phải dựa vào tiền của Bành gia.</w:t>
      </w:r>
    </w:p>
    <w:p>
      <w:pPr>
        <w:pStyle w:val="BodyText"/>
      </w:pPr>
      <w:r>
        <w:t xml:space="preserve">“Đủ rồi! Cô không cần viện cớ để ở bên nó!” Bành Hỉ Trạch lạnh lùng lên tiếng, không muốn nghe thêm bất kỳ lời thừa thãi nào. Ông ta dù sao cũng là người làm ăn trên thương trường nhiều năm, mưu mô quỷ kế đủ cả, làm gì có chuyện tình cảm chân thành ở đây. Nực cười! Đàn bà nghèo thì tất nhiên phải bám dính lấy người lắm tiền như con trai ông, làm sao có thể buông tay dễ dàng như vậy. “Nếu cô chê một ngàn vạn còn ít, cứ ra giá đi!” Chỉ cần Bành Vũ Hiên quay về, phải chi thêm bao nhiêu tiền ông ta không tiếc.</w:t>
      </w:r>
    </w:p>
    <w:p>
      <w:pPr>
        <w:pStyle w:val="BodyText"/>
      </w:pPr>
      <w:r>
        <w:t xml:space="preserve">Người đàn ông này quá ngạo mạn, quá khinh người rồi!</w:t>
      </w:r>
    </w:p>
    <w:p>
      <w:pPr>
        <w:pStyle w:val="BodyText"/>
      </w:pPr>
      <w:r>
        <w:t xml:space="preserve">Dám dùng tiền nhục mạ lòng tự tôn của chị gái cô?</w:t>
      </w:r>
    </w:p>
    <w:p>
      <w:pPr>
        <w:pStyle w:val="BodyText"/>
      </w:pPr>
      <w:r>
        <w:t xml:space="preserve">Chử Nhược Ân lặng người không nói lời nào, còn Chử Nhược Lâm đã tức đến bốc khói đầy đầu, cố gắng đè nén suy nghĩ chạy đến xé nát tấm chi phiếu mà vứt vào mặt ông ta, đuổi ông ta ra khỏi nhà.</w:t>
      </w:r>
    </w:p>
    <w:p>
      <w:pPr>
        <w:pStyle w:val="BodyText"/>
      </w:pPr>
      <w:r>
        <w:t xml:space="preserve">“Bác!” Chử Nhược Ân hít sâu môt hơi, bình tĩnh đẩy tấm chi phiếu về phía Bành Hỉ Trạch.</w:t>
      </w:r>
    </w:p>
    <w:p>
      <w:pPr>
        <w:pStyle w:val="BodyText"/>
      </w:pPr>
      <w:r>
        <w:t xml:space="preserve">“Tiền, một xu cháu cũng không lấy, bao nhiêu tiền của bác cũng không mua được tình yêu của cháu, cũng không xứng để ra giá cho những niềm vui và hạnh phúc khi chúng cháu ở bên nhau!”</w:t>
      </w:r>
    </w:p>
    <w:p>
      <w:pPr>
        <w:pStyle w:val="BodyText"/>
      </w:pPr>
      <w:r>
        <w:t xml:space="preserve">Nét mặt Bành Hỉ Trạch cứng đờ, đôi mắt sắc bén nhìn chằm chằm Chử Nhược Ân, chân mày nhíu chặt lại.</w:t>
      </w:r>
    </w:p>
    <w:p>
      <w:pPr>
        <w:pStyle w:val="BodyText"/>
      </w:pPr>
      <w:r>
        <w:t xml:space="preserve">Người đàn bà trước mặt ông thật sự không cần tiền?</w:t>
      </w:r>
    </w:p>
    <w:p>
      <w:pPr>
        <w:pStyle w:val="BodyText"/>
      </w:pPr>
      <w:r>
        <w:t xml:space="preserve">Nhìn thấy Chử Nhược Ân ngồi đối diện dịu dàng nhưng rất kiên định, trong mắt còn có sự dũng cảm quật cường. Bành Hỉ Trạch chớp mắt, ông ta cảm thấy phân vân, Chử Nhược Ân không tham gia tài bạc triệu của Bành gia, mà thật sự yêu Bành Vũ Hiên sao?</w:t>
      </w:r>
    </w:p>
    <w:p>
      <w:pPr>
        <w:pStyle w:val="BodyText"/>
      </w:pPr>
      <w:r>
        <w:t xml:space="preserve">Không ngờ người đa mưu túc trí như ông mà cũng có lúc bị dao động….</w:t>
      </w:r>
    </w:p>
    <w:p>
      <w:pPr>
        <w:pStyle w:val="BodyText"/>
      </w:pPr>
      <w:r>
        <w:t xml:space="preserve">Vớ vẩn! Chẳng qua cô ta thủ đoạn inh, nếu không làm sao có thể thu phục được Vũ Hiên, thuyết phục nó ở lại cái nơi hoang vắng này mà không chịu về nhà? Mặc kệ cô ta có nghĩ như thê nào, mục đích ra sao, Bành Hỉ Trạch ông vẫn dứt khoát không nhận người này làm con dâu.</w:t>
      </w:r>
    </w:p>
    <w:p>
      <w:pPr>
        <w:pStyle w:val="BodyText"/>
      </w:pPr>
      <w:r>
        <w:t xml:space="preserve">“Không lấy tiền thì chỉ có cô thiệt thôi, không bao giờ tôi thay đổi quyết định!”</w:t>
      </w:r>
    </w:p>
    <w:p>
      <w:pPr>
        <w:pStyle w:val="BodyText"/>
      </w:pPr>
      <w:r>
        <w:t xml:space="preserve">Nói xong, ông ta đứng dậy, bỏ lại chi phiếu trên bàn, trực tiếp đi ra cửa lớn.</w:t>
      </w:r>
    </w:p>
    <w:p>
      <w:pPr>
        <w:pStyle w:val="BodyText"/>
      </w:pPr>
      <w:r>
        <w:t xml:space="preserve">“Bác trai!” Chử Nhược Ân cầm tấm chi phiếu đuổi theo, lễ phép đưa chi phiếu lại cho ông ta. “Mời bác mang chi phiếu đi cho, cháu không cần tiền, bác cũng không thể ngăn được cháu ở bên anh ấy!”</w:t>
      </w:r>
    </w:p>
    <w:p>
      <w:pPr>
        <w:pStyle w:val="BodyText"/>
      </w:pPr>
      <w:r>
        <w:t xml:space="preserve">Bành Hỉ Trạch không nói lời nào, tím mặt nhìn Chử Nhược Ân. Lát sau, ông ta mới lên tiếng. “Tùy cô, cho dù không lấy tiền, tôi cũng không đồng ý cho Vũ Hiên cưới cô làm vợ! Còn nữa, nếu thông minh thì đừng có nói cho Vũ Hiên chuyện tôi đến tìm cô!”</w:t>
      </w:r>
    </w:p>
    <w:p>
      <w:pPr>
        <w:pStyle w:val="BodyText"/>
      </w:pPr>
      <w:r>
        <w:t xml:space="preserve">Nếu tạm thời không thể khiến cô ta rời khỏi con trai mình, cũng không thể để cho Vũ Hiên biết, tránh cha con xung đột. Bành Hỉ Trạch đưa chi phiếu cho trợ lý, anh ta nhanh chóng đem cất vào túi hồ sơ.</w:t>
      </w:r>
    </w:p>
    <w:p>
      <w:pPr>
        <w:pStyle w:val="BodyText"/>
      </w:pPr>
      <w:r>
        <w:t xml:space="preserve">“Đi thôi!”</w:t>
      </w:r>
    </w:p>
    <w:p>
      <w:pPr>
        <w:pStyle w:val="BodyText"/>
      </w:pPr>
      <w:r>
        <w:t xml:space="preserve">Chử Nhược Ân đứng ở cửa nhìn theo hai bóng người phía trước, lễ phép cúi người chào.</w:t>
      </w:r>
    </w:p>
    <w:p>
      <w:pPr>
        <w:pStyle w:val="BodyText"/>
      </w:pPr>
      <w:r>
        <w:t xml:space="preserve">“Chị, nói hay lắm, tiền của ông ta không xứng để ra giá cho tình yêu của chị! Chị gọi cho đại ca đi, nói cho anh ấy biết……..”</w:t>
      </w:r>
    </w:p>
    <w:p>
      <w:pPr>
        <w:pStyle w:val="BodyText"/>
      </w:pPr>
      <w:r>
        <w:t xml:space="preserve">“Đừng nói gì cả!” Cô không muốn anh phiền lòng, càng không hi vọng hai cha con anh vì cô mà xung đột.</w:t>
      </w:r>
    </w:p>
    <w:p>
      <w:pPr>
        <w:pStyle w:val="BodyText"/>
      </w:pPr>
      <w:r>
        <w:t xml:space="preserve">Cô xoay người, đột nhiên cảm giác trước mặt tối sầm lại, bóng đen bao trùm ngày càng nhanh khiến cô không chịu nổi.</w:t>
      </w:r>
    </w:p>
    <w:p>
      <w:pPr>
        <w:pStyle w:val="BodyText"/>
      </w:pPr>
      <w:r>
        <w:t xml:space="preserve">“Chị mệt rồi, chị muốn đi nghỉ sớm…..”</w:t>
      </w:r>
    </w:p>
    <w:p>
      <w:pPr>
        <w:pStyle w:val="BodyText"/>
      </w:pPr>
      <w:r>
        <w:t xml:space="preserve">Có lẽ hôm nay cô thật sự quá mệt, vừa đào tạo nhân viên, vừa đối mặt với cha của Vũ Hiên, tinh thần và thể xác cô mệt mỏi đến cực hạn.</w:t>
      </w:r>
    </w:p>
    <w:p>
      <w:pPr>
        <w:pStyle w:val="BodyText"/>
      </w:pPr>
      <w:r>
        <w:t xml:space="preserve">Bây giờ, cô nên đi nghỉ ngơi, tốt nhất đừng nghĩ đến chuyện gì cả, cũng đừng gia tăng thêm gánh nặng tinh thần cho Vũ Hiên.</w:t>
      </w:r>
    </w:p>
    <w:p>
      <w:pPr>
        <w:pStyle w:val="BodyText"/>
      </w:pPr>
      <w:r>
        <w:t xml:space="preserve">Phòng khách Bành gia, đèn pha lê thiết kế tinh xảo trên trần nhà tỏa ra thứa ánh sáng xa hoa, trong nhà trang hoàng lộng lẫy giống như phòng tổng thống trong khách sạn cao cấp, tráng lệ, quý phái, quả không hổ danh biệt thự của triệu phú Bành Hỉ Trạch.</w:t>
      </w:r>
    </w:p>
    <w:p>
      <w:pPr>
        <w:pStyle w:val="BodyText"/>
      </w:pPr>
      <w:r>
        <w:t xml:space="preserve">Một nơi thoải mái như cung điện vua chúa nhưng đối với Bành Vũ Hiên lại không khác gì hầm băng lạnh lẽo, không có một chút ấm áp nào.</w:t>
      </w:r>
    </w:p>
    <w:p>
      <w:pPr>
        <w:pStyle w:val="BodyText"/>
      </w:pPr>
      <w:r>
        <w:t xml:space="preserve">Cả ngày anh đều ở công ty cùng đồng nghiệp và đối tác bàn bạc về dự án, đến chiều lại nhận được được điện thoại của mẹ kế nói anh về qua nhà một chuyến. Người cha đáng kính của anh muốn trực tiếp thương lượng về vật liệu xây dựng dự định dùng cho dự án mới.</w:t>
      </w:r>
    </w:p>
    <w:p>
      <w:pPr>
        <w:pStyle w:val="BodyText"/>
      </w:pPr>
      <w:r>
        <w:t xml:space="preserve">Anh suy nghĩ một chút, sớm muộn cũng phải gặp nên đồng ý luôn. Anh hy vọng có thể nhanh chóng bàn bạc cho xong dự án này, sau đó giao lại cho đồng nghiệp phụ trách thực thi. Ngay cả khi anh về trên núi cũng có thể trao đổi ý kiến qua thư điện tử, hai bên có thể đồng thời vừa hội ý vừa tiến hành, anh lại có thể ung dung trở về bên Nhược Ân của anh.</w:t>
      </w:r>
    </w:p>
    <w:p>
      <w:pPr>
        <w:pStyle w:val="BodyText"/>
      </w:pPr>
      <w:r>
        <w:t xml:space="preserve">Nhưng anh về qua nhà đã được một lúc, vẫn không thấy ai nhắc đến chuyện bàn bạc gì hết,thậm chí còn không thấy bóng dáng cha anh đâu.</w:t>
      </w:r>
    </w:p>
    <w:p>
      <w:pPr>
        <w:pStyle w:val="BodyText"/>
      </w:pPr>
      <w:r>
        <w:t xml:space="preserve">Anh đi lên lầu tìm người, đi qua phòng ngủ mà chưa bao giờ anh bước chân vào, lại nghe thấy đoạn đối thoại của hai mẹ con Bành Vũ Thần, khiến anh đột nhiên dừng bước.</w:t>
      </w:r>
    </w:p>
    <w:p>
      <w:pPr>
        <w:pStyle w:val="BodyText"/>
      </w:pPr>
      <w:r>
        <w:t xml:space="preserve">“Con phải chú ý một chút, chỉ cần sơ sẩy không cố gắng thì địa vị của con sẽ bị đe dọa, không được nối nghiệp ông ấy đâu, biết chưa?” Giản Quế Hương tuổi chừng năm mươi, ngũ quan bình thường, làn da nhờ hàng ngày chăm sóc tỉ mỉ nên bóng loáng, đang lôi lôi kéo kéo con trai mình nhắc nhở.</w:t>
      </w:r>
    </w:p>
    <w:p>
      <w:pPr>
        <w:pStyle w:val="BodyText"/>
      </w:pPr>
      <w:r>
        <w:t xml:space="preserve">“Mẹ, mẹ nói vậy là sao chứ?” Bành Vũ Thần khó hiểu nhìn mẹ mình, không hiểu vì sao tự nhiên bà lại nhắc đến chuyện này.</w:t>
      </w:r>
    </w:p>
    <w:p>
      <w:pPr>
        <w:pStyle w:val="BodyText"/>
      </w:pPr>
      <w:r>
        <w:t xml:space="preserve">“Cha con đi lên núi tìm đứa con gái mà nó yêu.” Bà quay đầu nhìn ra cửa, đôi mắt hiện lên tia giảo hoạt rồi tiếp tục nói, bà không tin Bành Vũ Hiên lại không mắc câu.</w:t>
      </w:r>
    </w:p>
    <w:p>
      <w:pPr>
        <w:pStyle w:val="BodyText"/>
      </w:pPr>
      <w:r>
        <w:t xml:space="preserve">“Cha lên núi tìm bạn gái của anh trai sao? Cha muốn làm gì vậy?” Bành Vũ Thần tò mò cực độ.</w:t>
      </w:r>
    </w:p>
    <w:p>
      <w:pPr>
        <w:pStyle w:val="BodyText"/>
      </w:pPr>
      <w:r>
        <w:t xml:space="preserve">“Hừ! Còn có thể làm gì?” Bà ta khinh thường lên giọng. “Trong lòng cha con chỉ có một mình con trai là Bành Vũ Hiên, lần này lên núi đương nhiên là muốn đứa con gái nghèo kiết xác kia rời xa nó. Chẳng phải ông ấy vẫn luôn mong nó trở về tiếp quản cơ ngơi này hay sao?”</w:t>
      </w:r>
    </w:p>
    <w:p>
      <w:pPr>
        <w:pStyle w:val="BodyText"/>
      </w:pPr>
      <w:r>
        <w:t xml:space="preserve">Bà ta không phải ngốc nghếch, cũng cài vài tai mắt trong công ty để theo dõi hoạt động công ty và động tĩnh ông chồng mình. Nhưng khi bà ta nhận được tin này thì trong lòng lo lắng khôn nguôi, thừa dịp Bành Hỉ Trạch chưa quay về, bà điện thoại cho Bành Vũ Hiên. Bây giờ diễn vở kịch này, cũng chỉ mong Bành Vũ Hiên nghe thấy mà đi ngăn cản Bành Hỉ Trạch, phá vỡ mộng đẹp của ông ta.</w:t>
      </w:r>
    </w:p>
    <w:p>
      <w:pPr>
        <w:pStyle w:val="BodyText"/>
      </w:pPr>
      <w:r>
        <w:t xml:space="preserve">Ai chẳng biết công ty thiết kế của Bành gia giàu có đến mức nào, mỗi năm cứ thu về hàng triệu đồng tiền lãi, đến lúc Bành Vũ Hiên về tiếp quản công ty, trở thành người nắm quyền sinh quyền sát trong tay thì mẹ con bà ta sẽ đi về đâu? Sự cống hiến của con trai bà ta cho công ty mấy năm nay không thể đổ xuống sông xuống biển được.</w:t>
      </w:r>
    </w:p>
    <w:p>
      <w:pPr>
        <w:pStyle w:val="BodyText"/>
      </w:pPr>
      <w:r>
        <w:t xml:space="preserve">Cho nên tốt nhất để Bành Vũ Hiên cũng như vô tình biết được chuyện này, nếu nó cần đứa con gái kia mà không màng địa vị, thì nó ra mặt là êm đẹp nhất.</w:t>
      </w:r>
    </w:p>
    <w:p>
      <w:pPr>
        <w:pStyle w:val="BodyText"/>
      </w:pPr>
      <w:r>
        <w:t xml:space="preserve">Bành Vũ Hiên đứng ngoài cửa cả người chấn động, vô cùng sửng sốt.</w:t>
      </w:r>
    </w:p>
    <w:p>
      <w:pPr>
        <w:pStyle w:val="Compact"/>
      </w:pPr>
      <w:r>
        <w:t xml:space="preserve">Thì ra là điệu hổ ly sơn, gọi anh về để tìm cơ hội tiếp cận Nhược Ân.</w:t>
      </w:r>
      <w:r>
        <w:br w:type="textWrapping"/>
      </w:r>
      <w:r>
        <w:br w:type="textWrapping"/>
      </w:r>
    </w:p>
    <w:p>
      <w:pPr>
        <w:pStyle w:val="Heading2"/>
      </w:pPr>
      <w:bookmarkStart w:id="30" w:name="chương-4-.2"/>
      <w:bookmarkEnd w:id="30"/>
      <w:r>
        <w:t xml:space="preserve">8. Chương 4 .2</w:t>
      </w:r>
    </w:p>
    <w:p>
      <w:pPr>
        <w:pStyle w:val="Compact"/>
      </w:pPr>
      <w:r>
        <w:br w:type="textWrapping"/>
      </w:r>
      <w:r>
        <w:br w:type="textWrapping"/>
      </w:r>
      <w:r>
        <w:t xml:space="preserve">Thì ra là điệu hổ ly sơn, gọi anh về để tìm cơ hội tiếp cận Nhược Ân.</w:t>
      </w:r>
    </w:p>
    <w:p>
      <w:pPr>
        <w:pStyle w:val="BodyText"/>
      </w:pPr>
      <w:r>
        <w:t xml:space="preserve">Đáng ghét! Ông ấy lại đối xử với anh như vậy!</w:t>
      </w:r>
    </w:p>
    <w:p>
      <w:pPr>
        <w:pStyle w:val="BodyText"/>
      </w:pPr>
      <w:r>
        <w:t xml:space="preserve">Tức giận đến cả người phát run, Bành Vũ Hiên nắm chặt tay, ngay cả các đốt tay vì quá dùng sức mà cũng trở nên trắng bệch. Anh đẩy cửa xông vào, đi đến trước mặt Giản Quế Hương gằn từng chữ. “Ông ấy tìm Nhược Ân làm gì?”</w:t>
      </w:r>
    </w:p>
    <w:p>
      <w:pPr>
        <w:pStyle w:val="BodyText"/>
      </w:pPr>
      <w:r>
        <w:t xml:space="preserve">“Ối…..” Tuy rằng đây là vở kịch bà ta dàn dựng, nhưng Bành Vũ Hiên đột nhiên xông đến rống lên giận dữ như vậy quả thật khiến bà ta giật bắn cả tim, sắc mặt trắng bệch. “Con…Con về khi nào? Đứng ngoài cửa sao không lên tiếng chứ?” Nhìn thấy anh trai mình sắc mặt âm trầm, ánh mắt bốc hỏa, Bành Vũ Thần đứng giữa phòng cũng vô cùng sửng sốt.</w:t>
      </w:r>
    </w:p>
    <w:p>
      <w:pPr>
        <w:pStyle w:val="BodyText"/>
      </w:pPr>
      <w:r>
        <w:t xml:space="preserve">“Tôi đang hỏi hai người, có phải ông ấy lên núi tìm Nhược Ân không?” Ngữ khí Bành Vũ Hiên tràn ngập tức giận.</w:t>
      </w:r>
    </w:p>
    <w:p>
      <w:pPr>
        <w:pStyle w:val="BodyText"/>
      </w:pPr>
      <w:r>
        <w:t xml:space="preserve">Bành Vũ Thần không biết chắc chắn, nên không dám trả lời.</w:t>
      </w:r>
    </w:p>
    <w:p>
      <w:pPr>
        <w:pStyle w:val="BodyText"/>
      </w:pPr>
      <w:r>
        <w:t xml:space="preserve">“Đương nhiên rồi. Chẳng lẽ mẹ lừa con sao? Ai da, con cũng biết tính tình ông ấy rồi đấy, một khi đã quyết thì không bao giờ thay đổi.” Giản Quế Hương vì muốn anh biết chuyện này mà dày công dàn cuộc đối thoại, tuyệt đối phải diễn đến cùng, không thể để lộ ra sơ hở nào.</w:t>
      </w:r>
    </w:p>
    <w:p>
      <w:pPr>
        <w:pStyle w:val="BodyText"/>
      </w:pPr>
      <w:r>
        <w:t xml:space="preserve">Rầm!!!</w:t>
      </w:r>
    </w:p>
    <w:p>
      <w:pPr>
        <w:pStyle w:val="BodyText"/>
      </w:pPr>
      <w:r>
        <w:t xml:space="preserve">Bình thường trầm ổn nội liễm là thế mà hôm nay Bành Vũ Hiên như một quả cầu lửa, dùng hết sức mở cửa đi ra khiến anh mẹ con Giản Quế Hương sợ tới mức thót tim.</w:t>
      </w:r>
    </w:p>
    <w:p>
      <w:pPr>
        <w:pStyle w:val="BodyText"/>
      </w:pPr>
      <w:r>
        <w:t xml:space="preserve">“Mẹ, mẹ cố tình để anh ta nghe thấy sao?”</w:t>
      </w:r>
    </w:p>
    <w:p>
      <w:pPr>
        <w:pStyle w:val="BodyText"/>
      </w:pPr>
      <w:r>
        <w:t xml:space="preserve">Giản Quế Hương lấy lại bình tĩnh, kế hoạch được như nguyện mà miệng cười rộng đến tận mang tai. “Con trai ngoan của mẹ, để nó nghe là chuyện tốt, nó nổi điên cũng tốt, chuyện này chỉ có nó ra mặt ngăn cản thì chúng ta mới có lợi!”</w:t>
      </w:r>
    </w:p>
    <w:p>
      <w:pPr>
        <w:pStyle w:val="BodyText"/>
      </w:pPr>
      <w:r>
        <w:t xml:space="preserve">“Cũng phải.” Bành Vũ Thần khoanh tay trước ngực, ra chiều suy tư. Quả thật, được lợi nhất vẫn là mẹ con anh ta!</w:t>
      </w:r>
    </w:p>
    <w:p>
      <w:pPr>
        <w:pStyle w:val="BodyText"/>
      </w:pPr>
      <w:r>
        <w:t xml:space="preserve">Bành Vũ Hiên tức giận trở về phòng ngủ, gấp gáp mở điện thoại gọi cho Nhược Ân. Điện thoại vang lên vài hồi chuông mới có người bắt máy.</w:t>
      </w:r>
    </w:p>
    <w:p>
      <w:pPr>
        <w:pStyle w:val="BodyText"/>
      </w:pPr>
      <w:r>
        <w:t xml:space="preserve">“Nhược Ân?”</w:t>
      </w:r>
    </w:p>
    <w:p>
      <w:pPr>
        <w:pStyle w:val="BodyText"/>
      </w:pPr>
      <w:r>
        <w:t xml:space="preserve">“Hiên….” Nhược Ân còn đang nằm trên giường, giọng nói khàn khàn ủ rũ.</w:t>
      </w:r>
    </w:p>
    <w:p>
      <w:pPr>
        <w:pStyle w:val="BodyText"/>
      </w:pPr>
      <w:r>
        <w:t xml:space="preserve">“Em sao vậy? Nghe giọng mệt mỏi quá!” Bành Vũ Hiên xót xa.</w:t>
      </w:r>
    </w:p>
    <w:p>
      <w:pPr>
        <w:pStyle w:val="BodyText"/>
      </w:pPr>
      <w:r>
        <w:t xml:space="preserve">“Vâng, hôm nay em hơi mệt.”</w:t>
      </w:r>
    </w:p>
    <w:p>
      <w:pPr>
        <w:pStyle w:val="BodyText"/>
      </w:pPr>
      <w:r>
        <w:t xml:space="preserve">“Bên đó có chuyện gì à?” Anh thăm dò.</w:t>
      </w:r>
    </w:p>
    <w:p>
      <w:pPr>
        <w:pStyle w:val="BodyText"/>
      </w:pPr>
      <w:r>
        <w:t xml:space="preserve">“Không có……..Làm sao vậy? Xảy ra chuyện gì vậy?”</w:t>
      </w:r>
    </w:p>
    <w:p>
      <w:pPr>
        <w:pStyle w:val="BodyText"/>
      </w:pPr>
      <w:r>
        <w:t xml:space="preserve">Thính giác Bành Vũ Hiên nhạy bén, một khắc liền nhận ra sự chần chừ trong giọng nói của Chử Nhược Ân. “Hôm nay em nói chuyện lạ quá!”</w:t>
      </w:r>
    </w:p>
    <w:p>
      <w:pPr>
        <w:pStyle w:val="BodyText"/>
      </w:pPr>
      <w:r>
        <w:t xml:space="preserve">“À, chắc em hôm nay đào tạo nhân viên mới, lại dọn dẹp cỏ dại sau chung cư nên mệt quá thôi.”</w:t>
      </w:r>
    </w:p>
    <w:p>
      <w:pPr>
        <w:pStyle w:val="BodyText"/>
      </w:pPr>
      <w:r>
        <w:t xml:space="preserve">Biết tính cô luôn ôn nhu chăm sóc người khác, có gì ủy khuất cũng giữ trong lòng không nói ra, anh đành hỏi thẳng. “Nhược Ân, hôm nay cha anh có đi tìm em không?”</w:t>
      </w:r>
    </w:p>
    <w:p>
      <w:pPr>
        <w:pStyle w:val="BodyText"/>
      </w:pPr>
      <w:r>
        <w:t xml:space="preserve">“Hả…?” Cô giật mình, sửng sốt mất vài giây rồi mới trả lời. “Không có đâu!”</w:t>
      </w:r>
    </w:p>
    <w:p>
      <w:pPr>
        <w:pStyle w:val="BodyText"/>
      </w:pPr>
      <w:r>
        <w:t xml:space="preserve">“Thật không? Anh nghe nói ông ấy đi tìm em, ông ấy nói gì với em vậy?”</w:t>
      </w:r>
    </w:p>
    <w:p>
      <w:pPr>
        <w:pStyle w:val="BodyText"/>
      </w:pPr>
      <w:r>
        <w:t xml:space="preserve">“Không…….Không có mà!” Chử Nhược Ân không biết làm sao, đối diện với sự truy hỏi của anh chỉ biết lặp lại mấy từ này.</w:t>
      </w:r>
    </w:p>
    <w:p>
      <w:pPr>
        <w:pStyle w:val="BodyText"/>
      </w:pPr>
      <w:r>
        <w:t xml:space="preserve">Cha anh đã dặn không được nói chuyện này ra, cô chưa nói mà sao anh lại biết rồi?</w:t>
      </w:r>
    </w:p>
    <w:p>
      <w:pPr>
        <w:pStyle w:val="BodyText"/>
      </w:pPr>
      <w:r>
        <w:t xml:space="preserve">“Không có chuyện này đâu!” Để tránh cho anh cùng cha mình lại xung đột, cô vẫn quyết định đem chuyện này giấu đến cùng.</w:t>
      </w:r>
    </w:p>
    <w:p>
      <w:pPr>
        <w:pStyle w:val="BodyText"/>
      </w:pPr>
      <w:r>
        <w:t xml:space="preserve">Nghe thấy Chử Nhược Ân kiên quyết phủ nhận, Bành Vũ Hiên ở bên kia điện thoại rơi vào trầm tư. Chẳng lẽ lời của mẹ kế là sai? Là cha anh có việc gì đó đột xuất chứ không phải là lên núi?</w:t>
      </w:r>
    </w:p>
    <w:p>
      <w:pPr>
        <w:pStyle w:val="BodyText"/>
      </w:pPr>
      <w:r>
        <w:t xml:space="preserve">“Nếu ông ấy đi tìm em, em tuyệt đối không được đồng ý với ông ấy bất cứ chuyện gì nghe chưa? Nhớ rõ, em đã hứa ở bên anh để cùng kinh doanh chung cư cho tốt, còn phải gả cho anh , chúng ta ở bên nhau hạnh phúc đấy? Em biết chưa?” Tuy tạm thời tin lời cô, nhưng anh vẫn lo lắng căn dặn, sợ cô nhất thời mềm lòng mà dao động.</w:t>
      </w:r>
    </w:p>
    <w:p>
      <w:pPr>
        <w:pStyle w:val="BodyText"/>
      </w:pPr>
      <w:r>
        <w:t xml:space="preserve">Trong lòng Chử Nhược Ân dâng lên một trận lo lắng, sống mũi đột nhiên cay cay.</w:t>
      </w:r>
    </w:p>
    <w:p>
      <w:pPr>
        <w:pStyle w:val="BodyText"/>
      </w:pPr>
      <w:r>
        <w:t xml:space="preserve">“Kể cả có chuyện gì, em tuyệt đối không được làm trái lời hẹn ước của hai đứa, chúng ta nhất định phải hạnh phúc sống bên nhau, nghe không?”</w:t>
      </w:r>
    </w:p>
    <w:p>
      <w:pPr>
        <w:pStyle w:val="BodyText"/>
      </w:pPr>
      <w:r>
        <w:t xml:space="preserve">Bên tai là lời dặn dò khe khẽ đầy ấm áp của anh, khiến trong lòng Chử Nhược Ân vô cùng cảm động. Cô nắm chặt di động, khóe mắt phiếm hồng. “….Em biết!”</w:t>
      </w:r>
    </w:p>
    <w:p>
      <w:pPr>
        <w:pStyle w:val="BodyText"/>
      </w:pPr>
      <w:r>
        <w:t xml:space="preserve">Có lẽ càng qua khó khăn thử thách,càng khiến cho trái tim hai người thêm gắn bó, tình càng nồng ý càng đậm. Mặc kệ tình yêu của họ còn phải gặp bao nhiêu cản trở nữa, họ tuyệt đối phải giữ chặt lấy đoạn tình yêu này, không cho bất kỳ ai chia rẽ, ngăn cản.</w:t>
      </w:r>
    </w:p>
    <w:p>
      <w:pPr>
        <w:pStyle w:val="BodyText"/>
      </w:pPr>
      <w:r>
        <w:t xml:space="preserve">“Em sao vậy? Tự nhiên giọng ngàn ngạt?” Anh vẫn cảm thấy có gì đó lạ lạ.</w:t>
      </w:r>
    </w:p>
    <w:p>
      <w:pPr>
        <w:pStyle w:val="BodyText"/>
      </w:pPr>
      <w:r>
        <w:t xml:space="preserve">Đã nghĩ sẽ cố gắng đè nén lòng tự trọng bị tổn thương, nhưng khi nghe anh an ủi, cô lại thấy tủi thân hơn bao giờ hết. Nước mắt cứ thế lẳng lặng chảy dài trên má.</w:t>
      </w:r>
    </w:p>
    <w:p>
      <w:pPr>
        <w:pStyle w:val="BodyText"/>
      </w:pPr>
      <w:r>
        <w:t xml:space="preserve">“Không sao……Chỉ là……bây giờ em rất ……..nhớ anh!”</w:t>
      </w:r>
    </w:p>
    <w:p>
      <w:pPr>
        <w:pStyle w:val="BodyText"/>
      </w:pPr>
      <w:r>
        <w:t xml:space="preserve">“Vậy bây giờ anh về với em.” Anh cũng nhớ cô. Mới xa cô có một ngày mà anh có cảm giác như đã xa cả tháng trời vậy.</w:t>
      </w:r>
    </w:p>
    <w:p>
      <w:pPr>
        <w:pStyle w:val="BodyText"/>
      </w:pPr>
      <w:r>
        <w:t xml:space="preserve">“Không, không cần đâu. Bây giờ muộn rồi, đi đường núi rất nguy hiểm. Anh cứ xử lý xong công việc đi, không vội đâu.”</w:t>
      </w:r>
    </w:p>
    <w:p>
      <w:pPr>
        <w:pStyle w:val="BodyText"/>
      </w:pPr>
      <w:r>
        <w:t xml:space="preserve">“Chỉ là anh muốn em, muốn ôm em….”</w:t>
      </w:r>
    </w:p>
    <w:p>
      <w:pPr>
        <w:pStyle w:val="BodyText"/>
      </w:pPr>
      <w:r>
        <w:t xml:space="preserve">Sao cô lại không muốn anh chứ? Nhưng nghĩ đến đây , lồng ngực cô lại cảm thấy ngột ngạt khó chịu, nỗi bất an vừa lắng xuống lại được dịp dâng lên. Hình ảnh cha anh và tấm chi phiếu cùng những lời nói đáng sợ đó vẫn như hình với bóng mà bám theo cô.</w:t>
      </w:r>
    </w:p>
    <w:p>
      <w:pPr>
        <w:pStyle w:val="BodyText"/>
      </w:pPr>
      <w:r>
        <w:t xml:space="preserve">Cô không muốn anh mạo hiểm trở về ngay, ít nhất là lúc những bất an trong cô chưa biến mất.</w:t>
      </w:r>
    </w:p>
    <w:p>
      <w:pPr>
        <w:pStyle w:val="BodyText"/>
      </w:pPr>
      <w:r>
        <w:t xml:space="preserve">“Anh đừng về vội, em thật sự không sao đâu mà! Với lại hôm nay em quả thật rất mệt, em muốn ngủ một giấc. Có chuyện gì anh cứ gọi điên thoại cho em là được rồi, đêm nay anh cứ ở lại bên đó đi. Vậy nhé, tạm biệt!” Không đợi anh nói thêm lời nào, Chử Nhược Ân vội vàng cúp máy.</w:t>
      </w:r>
    </w:p>
    <w:p>
      <w:pPr>
        <w:pStyle w:val="BodyText"/>
      </w:pPr>
      <w:r>
        <w:t xml:space="preserve">Thật sự rất lạ!!! Bành Vũ Hiên nhìn di dộng trong tay, nỗi băn khoăn trong lòng không ngừng lớn dần thêm.</w:t>
      </w:r>
    </w:p>
    <w:p>
      <w:pPr>
        <w:pStyle w:val="BodyText"/>
      </w:pPr>
      <w:r>
        <w:t xml:space="preserve">Giọng của cô ấy rất lạ, cứ như đang khóc vậy.</w:t>
      </w:r>
    </w:p>
    <w:p>
      <w:pPr>
        <w:pStyle w:val="BodyText"/>
      </w:pPr>
      <w:r>
        <w:t xml:space="preserve">Cô ấy là một người vô cùng hiểu ý lại biết chăm sóc người khác, làm việc gì cũng để tâm đến cảm nhận của anh trước. Cô không muốn anh buồn phiền chuyện gì, mà giọng điệu cô lại mệt mỏi như ngổn ngang bao tâm sự…</w:t>
      </w:r>
    </w:p>
    <w:p>
      <w:pPr>
        <w:pStyle w:val="BodyText"/>
      </w:pPr>
      <w:r>
        <w:t xml:space="preserve">Nhược Ân ,rốt cục em định giấu anh chuyện gì vậy???</w:t>
      </w:r>
    </w:p>
    <w:p>
      <w:pPr>
        <w:pStyle w:val="BodyText"/>
      </w:pPr>
      <w:r>
        <w:t xml:space="preserve">Hẳn là ông ấy đã tìm đến em, hẳn là bà mẹ kế của anh đã nói đúng. Dã tâm bà ta lớn như vậy, không thể tùy tiện gọi anh về mà lại không có chuyện gì xảy ra.</w:t>
      </w:r>
    </w:p>
    <w:p>
      <w:pPr>
        <w:pStyle w:val="BodyText"/>
      </w:pPr>
      <w:r>
        <w:t xml:space="preserve">Em có đáp ứng ông ấy hay không? Sao không cho anh biết, lại khóc một mình như vậy?</w:t>
      </w:r>
    </w:p>
    <w:p>
      <w:pPr>
        <w:pStyle w:val="BodyText"/>
      </w:pPr>
      <w:r>
        <w:t xml:space="preserve">Bất an cùng lo lắng cứ thế khiến anh khó thở vô cùng, ngay lập tức Bành vũ Hiên ấn số cha mình.</w:t>
      </w:r>
    </w:p>
    <w:p>
      <w:pPr>
        <w:pStyle w:val="BodyText"/>
      </w:pPr>
      <w:r>
        <w:t xml:space="preserve">“Vũ Hiên, cha sắp về tới nhà rồi!” Điện thoại rất nhanh được bắt máy, Bành Hỉ Trạch vui vẻ đưa lên nghe.</w:t>
      </w:r>
    </w:p>
    <w:p>
      <w:pPr>
        <w:pStyle w:val="BodyText"/>
      </w:pPr>
      <w:r>
        <w:t xml:space="preserve">Trong khi người bên kia giọng hồ hởi bao nhiêu,giọng nói của Bành Vũ Hiên cứ như là được bao phủ bởi một tầng băng lạnh lẽo bấy nhiêu. “Cha, cha tìm Nhược Ân làm gì?”</w:t>
      </w:r>
    </w:p>
    <w:p>
      <w:pPr>
        <w:pStyle w:val="BodyText"/>
      </w:pPr>
      <w:r>
        <w:t xml:space="preserve">Bành Hỉ Trạch cả kinh, sắc mặt liền thay đổi nhưng lại tỏ ra không biết. “Làm gì có chuyện này?”</w:t>
      </w:r>
    </w:p>
    <w:p>
      <w:pPr>
        <w:pStyle w:val="BodyText"/>
      </w:pPr>
      <w:r>
        <w:t xml:space="preserve">“Đừng gạt tôi, tôi biết hết rồi!” Anh cố ý thử .</w:t>
      </w:r>
    </w:p>
    <w:p>
      <w:pPr>
        <w:pStyle w:val="BodyText"/>
      </w:pPr>
      <w:r>
        <w:t xml:space="preserve">Không ngờ người phụ nữ kia lại không giữ lời hứa!Bành Hỉ Trạch nghiến chặt quai hàm, ánh mắt căm ghét hỏi. “Là cô ta nói cho con sao?”</w:t>
      </w:r>
    </w:p>
    <w:p>
      <w:pPr>
        <w:pStyle w:val="BodyText"/>
      </w:pPr>
      <w:r>
        <w:t xml:space="preserve">Ông ấy trúng kế! Quả nhiên, anh đoán không sai!</w:t>
      </w:r>
    </w:p>
    <w:p>
      <w:pPr>
        <w:pStyle w:val="BodyText"/>
      </w:pPr>
      <w:r>
        <w:t xml:space="preserve">“Không, là tôi nghe mẹ kế nói chuyện với Vũ Thần, nhưng chuyện này không quan trọng. Quan trọng là, cha, mặc dù cha dùng cách gì đi nữa, tôi cũng không bao giờ nghe theo sự sắp xếp của cha đâu. Không bao giờ có chuyện tôi bỏ Nhược Ân để lấy người mà cha muốn. Lúc tôi còn gọi một tiếng “Cha”, mong cha hãy nghĩ lại đi!” Bành Vũ Hiên nói rõ lập trường, toàn tâm bảo vệ tình yêu của mình.</w:t>
      </w:r>
    </w:p>
    <w:p>
      <w:pPr>
        <w:pStyle w:val="BodyText"/>
      </w:pPr>
      <w:r>
        <w:t xml:space="preserve">“Nếu cha vẫn kiên quyết muốn can thiệp vào chuyện này, tôi chỉ còn cách rời xa ông, mong cả kiếp này không gặp lại!”</w:t>
      </w:r>
    </w:p>
    <w:p>
      <w:pPr>
        <w:pStyle w:val="BodyText"/>
      </w:pPr>
      <w:r>
        <w:t xml:space="preserve">“Đừng….Vũ Hiên!!!” Bành Hỉ Trạch sợ hãi lên tiếng gọi.</w:t>
      </w:r>
    </w:p>
    <w:p>
      <w:pPr>
        <w:pStyle w:val="BodyText"/>
      </w:pPr>
      <w:r>
        <w:t xml:space="preserve">Tút tút tút!!!</w:t>
      </w:r>
    </w:p>
    <w:p>
      <w:pPr>
        <w:pStyle w:val="Compact"/>
      </w:pPr>
      <w:r>
        <w:t xml:space="preserve">Bành Vũ Hiên không cho ông cơ hội nói thêm lời nào, dứt khoát cúp điện thoại.</w:t>
      </w:r>
      <w:r>
        <w:br w:type="textWrapping"/>
      </w:r>
      <w:r>
        <w:br w:type="textWrapping"/>
      </w:r>
    </w:p>
    <w:p>
      <w:pPr>
        <w:pStyle w:val="Heading2"/>
      </w:pPr>
      <w:bookmarkStart w:id="31" w:name="chương-5"/>
      <w:bookmarkEnd w:id="31"/>
      <w:r>
        <w:t xml:space="preserve">9. Chương 5</w:t>
      </w:r>
    </w:p>
    <w:p>
      <w:pPr>
        <w:pStyle w:val="Compact"/>
      </w:pPr>
      <w:r>
        <w:br w:type="textWrapping"/>
      </w:r>
      <w:r>
        <w:br w:type="textWrapping"/>
      </w:r>
      <w:r>
        <w:t xml:space="preserve">“Người đàn bà chết tiệt! Cô ta như thế mà dám ở trước mặt Vũ Hiên làm loạn!” Bành Hỉ Trạch nhịn không được cục tức này liền lên giọng chửi mắng Chử Nhược Ân. Người phụ nữ này vì lợi ích của chính mình, chuyện gì cũng có thể làm được.</w:t>
      </w:r>
    </w:p>
    <w:p>
      <w:pPr>
        <w:pStyle w:val="BodyText"/>
      </w:pPr>
      <w:r>
        <w:t xml:space="preserve">Sau khi cúp máy, Vũ Hiên đã không còn chút tâm tư nào để ở nhà gặp cha cùng mẹ kế mình.</w:t>
      </w:r>
    </w:p>
    <w:p>
      <w:pPr>
        <w:pStyle w:val="BodyText"/>
      </w:pPr>
      <w:r>
        <w:t xml:space="preserve">Bọn họ tâm địa cũng thật quá xấu xa, chỉ nghĩ đến tư lợi bản thân mà không để tâm đến suy nghĩ ,hoàn cảnh của người khác. Anh cùng họ không thể nào chung sống dưới một mái nhà được!</w:t>
      </w:r>
    </w:p>
    <w:p>
      <w:pPr>
        <w:pStyle w:val="BodyText"/>
      </w:pPr>
      <w:r>
        <w:t xml:space="preserve">Nói ra cũng thật nực cười, máu mủ ruột rà mà còn không bằng người dưng, chỉ có Nhược Ân hiểu anh nhất, chân thành quan tâm chăm sóc anh, bao dung anh, coi anh như người một nhà. Trong lòng anh chỉ có Nhược Ân mới thật sự là người thân.</w:t>
      </w:r>
    </w:p>
    <w:p>
      <w:pPr>
        <w:pStyle w:val="BodyText"/>
      </w:pPr>
      <w:r>
        <w:t xml:space="preserve">Nhưng nhiều khi, sự thiện lương săn sóc người khác của cô lại khiến anh rất tức giận.</w:t>
      </w:r>
    </w:p>
    <w:p>
      <w:pPr>
        <w:pStyle w:val="BodyText"/>
      </w:pPr>
      <w:r>
        <w:t xml:space="preserve">Anh biết cha anh đi tìm Nhược Ân, nhưng cô ấy lại kiềm chế ủy khuất cùng tổn thương mà không nói cho anh biết. Càng nghĩ anh lại càng lo lắng, anh nhất định phải trở về, trở về bên cô xem cô bây giờ thế nào mới được!</w:t>
      </w:r>
    </w:p>
    <w:p>
      <w:pPr>
        <w:pStyle w:val="BodyText"/>
      </w:pPr>
      <w:r>
        <w:t xml:space="preserve">Chín giờ ….</w:t>
      </w:r>
    </w:p>
    <w:p>
      <w:pPr>
        <w:pStyle w:val="BodyText"/>
      </w:pPr>
      <w:r>
        <w:t xml:space="preserve">Giữa màn đêm, một chiếc SUV màu bạc lượn quanh đường đồi núi ngoằn nghoèo, Bành Vũ Hiên một tay lái xe, tay kia nới lỏng cà vạt, vẻ mặt vô cùng mệt mỏi.</w:t>
      </w:r>
    </w:p>
    <w:p>
      <w:pPr>
        <w:pStyle w:val="BodyText"/>
      </w:pPr>
      <w:r>
        <w:t xml:space="preserve">Vội vã cả ngày, cả trưa cũng không được nghỉ ngơi, ở lại Cự Trạch của cha anh bàn bạc về dự án mới, đám nhân viên cùng những bên liên quan cũng không dám buông lỏng một chút nào.</w:t>
      </w:r>
    </w:p>
    <w:p>
      <w:pPr>
        <w:pStyle w:val="BodyText"/>
      </w:pPr>
      <w:r>
        <w:t xml:space="preserve">Định về nhà cùng cha mình nói chuyện một chút cho đường hoàng, nhưng bây giờ anh lại vô cùng chán ghét khi nghĩ đến chuyện phải nhìn thấy mặt ông ấy.</w:t>
      </w:r>
    </w:p>
    <w:p>
      <w:pPr>
        <w:pStyle w:val="BodyText"/>
      </w:pPr>
      <w:r>
        <w:t xml:space="preserve">Cuộc đời của anh phải do chính bản thân anh quyết định, ông ấy không thể chen vào mà sắp xếp nọ kia được.</w:t>
      </w:r>
    </w:p>
    <w:p>
      <w:pPr>
        <w:pStyle w:val="BodyText"/>
      </w:pPr>
      <w:r>
        <w:t xml:space="preserve">Di động đột nhiên vang lên, Bành Vũ Hiên chẳng thèm bắt máy. Giờ phút này anh không muốn bất kỳ ai quấy rầy, một lòng chỉ chăm chăm vào con đường núi trước mắt.</w:t>
      </w:r>
    </w:p>
    <w:p>
      <w:pPr>
        <w:pStyle w:val="BodyText"/>
      </w:pPr>
      <w:r>
        <w:t xml:space="preserve">Người gọi điện cũng thật kiên trì, điện thoại vừa tắt chuông lại bắt đầu một hồi chuông mới.</w:t>
      </w:r>
    </w:p>
    <w:p>
      <w:pPr>
        <w:pStyle w:val="BodyText"/>
      </w:pPr>
      <w:r>
        <w:t xml:space="preserve">Bành Vũ Hiên một tay nắm tay lái, một tay đút vào trong túi lấy điện thoại ra. Nhìn thoáng qua màn hình hiển thị, anh khẽ cau mày.</w:t>
      </w:r>
    </w:p>
    <w:p>
      <w:pPr>
        <w:pStyle w:val="BodyText"/>
      </w:pPr>
      <w:r>
        <w:t xml:space="preserve">Số điện thoại từ nhà gọi tới, hẳn là ông ấy!</w:t>
      </w:r>
    </w:p>
    <w:p>
      <w:pPr>
        <w:pStyle w:val="BodyText"/>
      </w:pPr>
      <w:r>
        <w:t xml:space="preserve">Điện thoại cứ đổ chuông ầm ĩ, Bành Vũ Hiên không chịu nổi sự phiền nhiễu này, bất đắc dĩ ấn nút nghe.</w:t>
      </w:r>
    </w:p>
    <w:p>
      <w:pPr>
        <w:pStyle w:val="BodyText"/>
      </w:pPr>
      <w:r>
        <w:t xml:space="preserve">“Vũ Hiên à, là mẹ, cha con sắp về nhà rồi, con đang ở đâu vậy? Chẳng phải kêu con về nhà một lúc sao…” Giản Quế Hương ở đầu bên kia tuôn ra một tràng câu hỏi.</w:t>
      </w:r>
    </w:p>
    <w:p>
      <w:pPr>
        <w:pStyle w:val="BodyText"/>
      </w:pPr>
      <w:r>
        <w:t xml:space="preserve">“Tôi đang trên đường lên núi, đêm nay không về nhà đâu!” Bành Vũ Hiên kiên định nói.</w:t>
      </w:r>
    </w:p>
    <w:p>
      <w:pPr>
        <w:pStyle w:val="BodyText"/>
      </w:pPr>
      <w:r>
        <w:t xml:space="preserve">“Cái gì? Nghĩa là con đang trở về nhà ở trên núi sao? Vậy…Vậy con về tới nơi chưa?” Trong lòng Giản Quế Hương có chút mừng thầm.</w:t>
      </w:r>
    </w:p>
    <w:p>
      <w:pPr>
        <w:pStyle w:val="BodyText"/>
      </w:pPr>
      <w:r>
        <w:t xml:space="preserve">“Có chuyện gì sao?” Anh cau mày, khó chịu hỏi.</w:t>
      </w:r>
    </w:p>
    <w:p>
      <w:pPr>
        <w:pStyle w:val="BodyText"/>
      </w:pPr>
      <w:r>
        <w:t xml:space="preserve">“À, là như thế này…” Bà ta đoán chừng lúc này Bành Vũ Hiên vẫn còn đang trên đường, vừa hay làm hắn tức giận thêm chút nữa, dứt khoát rời khỏi nhà này luôn thì càng đúng ý, liền dài giọng ỉ ôi. “Cha con mà biết mẹ nói cho con chuyện ông ấy lên núi tìm bạn gái con, thế nào cũng trút bực tức lên mẹ. Bây giờ con đã về nhà rồi lại bỏ đi, thì mẹ phải làm sao bây giờ? Con không về, mẹ rất khó ăn nói với cha con nha!”</w:t>
      </w:r>
    </w:p>
    <w:p>
      <w:pPr>
        <w:pStyle w:val="BodyText"/>
      </w:pPr>
      <w:r>
        <w:t xml:space="preserve">“Tôi đã nói tôi không về, bà nhiều lời làm gì vậy?” Giọng anh lớn hơn một chút.</w:t>
      </w:r>
    </w:p>
    <w:p>
      <w:pPr>
        <w:pStyle w:val="BodyText"/>
      </w:pPr>
      <w:r>
        <w:t xml:space="preserve">“Vậy thì…,chi bằng để mẹ chuyển lời của con đến ông ấy nhé? Kẻo ông ấy lại trách mẹ không gọi cho con, không làm tròn trách nhiệm của một người mẹ….” Giản Quế Hương tiếp tục quấy rầy Bành Vũ Hiên lái xe.</w:t>
      </w:r>
    </w:p>
    <w:p>
      <w:pPr>
        <w:pStyle w:val="BodyText"/>
      </w:pPr>
      <w:r>
        <w:t xml:space="preserve">“Tôi đã nói……”</w:t>
      </w:r>
    </w:p>
    <w:p>
      <w:pPr>
        <w:pStyle w:val="BodyText"/>
      </w:pPr>
      <w:r>
        <w:t xml:space="preserve">Bành Vũ Hiên một tay cầm di động, đang muốn ngắt cuộc gọi, từ phía trước mặt đèn pha chiếu sáng rực vào xe anh, khiến anh nhất thời quáng mắt mà không nhìn được gì.</w:t>
      </w:r>
    </w:p>
    <w:p>
      <w:pPr>
        <w:pStyle w:val="BodyText"/>
      </w:pPr>
      <w:r>
        <w:t xml:space="preserve">Đến khi anh ý thức được chiếc xe tải đi ngược chiều đằng trước đã mất tay lái mà lao thẳng về phía mình, anh lập tức vứt di động ra đảo tay lái, đáng tiếc đã không kịp nữa rồi.</w:t>
      </w:r>
    </w:p>
    <w:p>
      <w:pPr>
        <w:pStyle w:val="BodyText"/>
      </w:pPr>
      <w:r>
        <w:t xml:space="preserve">Trong nháy mắt, hai chiếc xe lao vào nhau, một tiếng va chạm đinh tai nhức óc vang lên, xe của Bành Vũ Hiên bị chiếc xe tải to lớn kia kéo lê trên đường, tiếng ken két ầm ĩ trong màn đêm tăm tối. Ngay sau đó, một tiếng nổ ầm trời vang lên….</w:t>
      </w:r>
    </w:p>
    <w:p>
      <w:pPr>
        <w:pStyle w:val="BodyText"/>
      </w:pPr>
      <w:r>
        <w:t xml:space="preserve">Giản Quế Hương chỉ kịp nghe thấy ầm một tiếng kinh thiên động địa, bà ta hoảng hốt, gọi không ngừng vào điện thoại :” Vũ Hiên…., Vũ Hiên…?”</w:t>
      </w:r>
    </w:p>
    <w:p>
      <w:pPr>
        <w:pStyle w:val="BodyText"/>
      </w:pPr>
      <w:r>
        <w:t xml:space="preserve">Không có người đáp, rõ ràng Bành Vũ Hiên chưa cúp máy cơ mà?</w:t>
      </w:r>
    </w:p>
    <w:p>
      <w:pPr>
        <w:pStyle w:val="BodyText"/>
      </w:pPr>
      <w:r>
        <w:t xml:space="preserve">Chẳng lẽ nó đã xảy ra chuyện gì rồi?</w:t>
      </w:r>
    </w:p>
    <w:p>
      <w:pPr>
        <w:pStyle w:val="BodyText"/>
      </w:pPr>
      <w:r>
        <w:t xml:space="preserve">“Vũ Hiên về nhà rồi sao?” Giọng nói Bành Hỉ Trạch đột nhiên vang lên phía sau lưng, Giản Quế Hương toàn thân run rẩy, từ từ buông điện thoại xuống. “Vũ Hiên, nó nói về trên núi, sẽ không trở lại nữa. Nhưng..hình như…..hình như……..”</w:t>
      </w:r>
    </w:p>
    <w:p>
      <w:pPr>
        <w:pStyle w:val="BodyText"/>
      </w:pPr>
      <w:r>
        <w:t xml:space="preserve">Nghe vợ mình nói chuyện ấp úng, Bành Hỉ Trạch đi đến trước mặt bà ta, hai tay lắc vai hỏi. “Có chuyện gì?”</w:t>
      </w:r>
    </w:p>
    <w:p>
      <w:pPr>
        <w:pStyle w:val="BodyText"/>
      </w:pPr>
      <w:r>
        <w:t xml:space="preserve">“Nó vừa nói chuyện điện thoại với tôi, nó nói nó sẽ không trở lại đây nữa. Nhưng, tôi đang nói chuyện chỉ nghe thấy ầm một tiếng, gọi thế nào cũng không thấy nó trả lời….”</w:t>
      </w:r>
    </w:p>
    <w:p>
      <w:pPr>
        <w:pStyle w:val="BodyText"/>
      </w:pPr>
      <w:r>
        <w:t xml:space="preserve">Trong lòng Bành Hỉ Trạch liền xuất hiện một dự cảm xấu, nhanh chóng giật lấy điện thoại, hét to vào trong đó, “Vũ Hiên, Vũ Hiên, trả lời cha đi!!!”</w:t>
      </w:r>
    </w:p>
    <w:p>
      <w:pPr>
        <w:pStyle w:val="Compact"/>
      </w:pPr>
      <w:r>
        <w:br w:type="textWrapping"/>
      </w:r>
      <w:r>
        <w:br w:type="textWrapping"/>
      </w:r>
    </w:p>
    <w:p>
      <w:pPr>
        <w:pStyle w:val="Heading2"/>
      </w:pPr>
      <w:bookmarkStart w:id="32" w:name="chương-5-.2"/>
      <w:bookmarkEnd w:id="32"/>
      <w:r>
        <w:t xml:space="preserve">10. Chương 5 .2</w:t>
      </w:r>
    </w:p>
    <w:p>
      <w:pPr>
        <w:pStyle w:val="Compact"/>
      </w:pPr>
      <w:r>
        <w:br w:type="textWrapping"/>
      </w:r>
      <w:r>
        <w:br w:type="textWrapping"/>
      </w:r>
      <w:r>
        <w:t xml:space="preserve">Trong lòng Bành Hỉ Trạch liền xuất hiện một dự cảm xấu, nhanh chóng giật lấy điện thoại, hét to vào trong đó, “Vũ Hiên, Vũ Hiên, trả lời cha đi!!!”</w:t>
      </w:r>
    </w:p>
    <w:p>
      <w:pPr>
        <w:pStyle w:val="BodyText"/>
      </w:pPr>
      <w:r>
        <w:t xml:space="preserve">Đáp lại ông chỉ có những âm thanh xa lạ, không phải giọng của Bành Vũ Hiên.</w:t>
      </w:r>
    </w:p>
    <w:p>
      <w:pPr>
        <w:pStyle w:val="BodyText"/>
      </w:pPr>
      <w:r>
        <w:t xml:space="preserve">“Đâm xe rồi! SUV đâm phải xe tải rồi…”</w:t>
      </w:r>
    </w:p>
    <w:p>
      <w:pPr>
        <w:pStyle w:val="BodyText"/>
      </w:pPr>
      <w:r>
        <w:t xml:space="preserve">Bành Vũ Hiên nghe vậy tái xanh mặt mày, cả người run rẩy không thôi, điện thoại tuột khỏi tay rơi trên mặt đât.</w:t>
      </w:r>
    </w:p>
    <w:p>
      <w:pPr>
        <w:pStyle w:val="BodyText"/>
      </w:pPr>
      <w:r>
        <w:t xml:space="preserve">“…..Vũ Hiên xảy ra chuyện rồi….” Trong lòng Bành Hỉ Trạch lo lắng không ngừng, tất cả tang thương đều hiện rõ trên khuôn mặt. Ông cuống quít gọi quản gia cùng lái xe ngay lập tức đi tìm Bành Vũ Hiên. “Quản gia, gọi xe cứu thương! Ta phải đến đó xem thế nào…”</w:t>
      </w:r>
    </w:p>
    <w:p>
      <w:pPr>
        <w:pStyle w:val="BodyText"/>
      </w:pPr>
      <w:r>
        <w:t xml:space="preserve">“Vâng, thưa ông chủ!” Quản gia một giây cũng không dám chậm trễ, lập tức đi chấp hành mệnh lệnh.</w:t>
      </w:r>
    </w:p>
    <w:p>
      <w:pPr>
        <w:pStyle w:val="BodyText"/>
      </w:pPr>
      <w:r>
        <w:t xml:space="preserve">Nhìn tình cảnh trước mắt, Giản Quế Hương sợ hãi không thôi, nếu Bành Vũ Hiên có xảy ra tai nạn thật, hay có bị làm sao, ông ấy chắc chắn sẽ không tha cho bà, nhất thời sắc mặt bà ta hết xanh lại trắng.</w:t>
      </w:r>
    </w:p>
    <w:p>
      <w:pPr>
        <w:pStyle w:val="BodyText"/>
      </w:pPr>
      <w:r>
        <w:t xml:space="preserve">Nhưng mà khoan đã, vì sao bà phải sợ chứ? Nếu Bành Vũ Hiên thật sự gặp chuyện không may, đối với bà ta cũng không phải chuyện không tốt nha!</w:t>
      </w:r>
    </w:p>
    <w:p>
      <w:pPr>
        <w:pStyle w:val="BodyText"/>
      </w:pPr>
      <w:r>
        <w:t xml:space="preserve">Rất nhanh, trong lòng Giản Quế Hương lại cảm thấy thật may mắn, tốt nhất Bành Vũ Hiên đừng sống, đỡ cho hắn phải quay về Bành gia.</w:t>
      </w:r>
    </w:p>
    <w:p>
      <w:pPr>
        <w:pStyle w:val="BodyText"/>
      </w:pPr>
      <w:r>
        <w:t xml:space="preserve">Trong ánh mắt bà ta hiện lên tia giảo hoạt, khóe môi khẽ nhếch lên khinh thị.</w:t>
      </w:r>
    </w:p>
    <w:p>
      <w:pPr>
        <w:pStyle w:val="BodyText"/>
      </w:pPr>
      <w:r>
        <w:t xml:space="preserve">Dù sao cũng không phải do bà ta hại, sống hay chết là do số mệnh của hắn thôi!!!</w:t>
      </w:r>
    </w:p>
    <w:p>
      <w:pPr>
        <w:pStyle w:val="BodyText"/>
      </w:pPr>
      <w:r>
        <w:t xml:space="preserve">Chử Nhược Ân đang nằm trên giường, ý thức mông lung, trong lúc nửa tỉnh nửa mê lại cảm giác có người ngồi bên mép giường nhìn cô chăm chú.</w:t>
      </w:r>
    </w:p>
    <w:p>
      <w:pPr>
        <w:pStyle w:val="BodyText"/>
      </w:pPr>
      <w:r>
        <w:t xml:space="preserve">“Hiên, là anh phải không???”</w:t>
      </w:r>
    </w:p>
    <w:p>
      <w:pPr>
        <w:pStyle w:val="BodyText"/>
      </w:pPr>
      <w:r>
        <w:t xml:space="preserve">Ánh sáng mờ nhạt khiến căn phòng càng trở nên u ám, bên giường chỉ quẩn quanh ánh đèn mỏng manh, nhưng đủ để cho cô nhìn được dung nhan anh tuấn của người đó. Đôi lông mày tràn ngập sự quật cường, con ngươi đen láy tinh anh mà kiêu ngạo, lại vô cùng quyến rũ. … Đúng là anh rồi!</w:t>
      </w:r>
    </w:p>
    <w:p>
      <w:pPr>
        <w:pStyle w:val="BodyText"/>
      </w:pPr>
      <w:r>
        <w:t xml:space="preserve">“Mấy giờ rồi? Hiên, anh gấp gáp trở về thật sao?” Cô không nghĩ đến anh thật sự đã trở về, cũng không biết bây giờ là mấy giờ. “Anh ngồi đây lâu chưa?”</w:t>
      </w:r>
    </w:p>
    <w:p>
      <w:pPr>
        <w:pStyle w:val="BodyText"/>
      </w:pPr>
      <w:r>
        <w:t xml:space="preserve">“Anh nhớ em…” Bành Vũ Hiên dịu dàng nói, hai mắt thâm tình nhìn Nhược Ân.</w:t>
      </w:r>
    </w:p>
    <w:p>
      <w:pPr>
        <w:pStyle w:val="BodyText"/>
      </w:pPr>
      <w:r>
        <w:t xml:space="preserve">“Ưm, em cũng vậy. Đã muộn thế này rồi mà anh còn trở về,chắc là mệt lắm đúng không? Lên giường ngủ đi!” Mơ mơ màng màng, Chử Nhược Ân vỗ nhẹ vào phần giường còn trống bên cạnh, giục Bành Vũ Hiên mau nghỉ ngơi cho lại sức.</w:t>
      </w:r>
    </w:p>
    <w:p>
      <w:pPr>
        <w:pStyle w:val="BodyText"/>
      </w:pPr>
      <w:r>
        <w:t xml:space="preserve">Bành Vũ Hiên nhẹ nhàng vuốt ve những lọn tóc mềm mại của cô, ôn nhu lên tiếng. “Không sao đâu, chỉ cần ở bên cạnh em, một chút anh cũng không thấy mệt!”</w:t>
      </w:r>
    </w:p>
    <w:p>
      <w:pPr>
        <w:pStyle w:val="BodyText"/>
      </w:pPr>
      <w:r>
        <w:t xml:space="preserve">“Anh thật là cứng đầu quá đi mất!!!” Cô nhăn mặt hờn dỗi, giọng nói còn ngái ngủ lại chỉ ngâm nga được khe khẽ, khiến anh lại càng thêm yêu thương.</w:t>
      </w:r>
    </w:p>
    <w:p>
      <w:pPr>
        <w:pStyle w:val="BodyText"/>
      </w:pPr>
      <w:r>
        <w:t xml:space="preserve">“Cô bé ngốc, em mới là kẻ cứng đầu ấy! Cha anh đến tìm em, anh hỏi lại còn giấu!” Anh tức giận cau mày, lại khẽ búng nhẹ lên mũi cô một cái.</w:t>
      </w:r>
    </w:p>
    <w:p>
      <w:pPr>
        <w:pStyle w:val="BodyText"/>
      </w:pPr>
      <w:r>
        <w:t xml:space="preserve">“Em….” Chử Nhược Ân nghẹn giọng, không biết giải thích với anh thế nào, cô lại càng không giỏi nói dối.</w:t>
      </w:r>
    </w:p>
    <w:p>
      <w:pPr>
        <w:pStyle w:val="BodyText"/>
      </w:pPr>
      <w:r>
        <w:t xml:space="preserve">Nhưng mà, làm sao anh lại biết chuyện này nhỉ???</w:t>
      </w:r>
    </w:p>
    <w:p>
      <w:pPr>
        <w:pStyle w:val="BodyText"/>
      </w:pPr>
      <w:r>
        <w:t xml:space="preserve">“Em vì cái gì mà phải chịu ủy khuất chứ? Em có biết em làm như vậy khiến anh rất đau lòng không? Anh sợ em cứ ôm nỗi oan này ở trong lòng nên nóng vội trở về xem em thế nào đấy!”</w:t>
      </w:r>
    </w:p>
    <w:p>
      <w:pPr>
        <w:pStyle w:val="BodyText"/>
      </w:pPr>
      <w:r>
        <w:t xml:space="preserve">“Hiên, em không cố ý giấu anh……..”</w:t>
      </w:r>
    </w:p>
    <w:p>
      <w:pPr>
        <w:pStyle w:val="BodyText"/>
      </w:pPr>
      <w:r>
        <w:t xml:space="preserve">“Chử Nhược Ân, em nhớ cho rõ, em là người anh yêu nhất, cũng là người vợ duy nhất của Bành Vũ Hiên này, em chịu những oan ức tủi hổ nào sao anh lại không biết chứ? Đến bao giờ em mới coi anh là một người để em nương tựa cả đời đây???” Giọng điệu tuy trách móc, nhưng ánh mắt lại ngập tràn yêu thương. Hai tay anh ôm lấy khuôn mặt cô, cúi người tuyên bố cho cô rõ ràng từng lời một.</w:t>
      </w:r>
    </w:p>
    <w:p>
      <w:pPr>
        <w:pStyle w:val="BodyText"/>
      </w:pPr>
      <w:r>
        <w:t xml:space="preserve">“Em…Em xin lỗi, Hiên…..Em chỉ…” Cô chỉ không muốn làm quan hệ của anh cùng cha mình căng thẳng hơn thôi.</w:t>
      </w:r>
    </w:p>
    <w:p>
      <w:pPr>
        <w:pStyle w:val="BodyText"/>
      </w:pPr>
      <w:r>
        <w:t xml:space="preserve">Nhìn ra nỗi khó xử trong mắt cô, Bành Vũ Hiên không nỡ nói thêm gì nữa, đành vỗ nhẹ bên vai cô trấn an. “Thôi quên đi, em mệt rồi, ngủ ngon nhé!”</w:t>
      </w:r>
    </w:p>
    <w:p>
      <w:pPr>
        <w:pStyle w:val="BodyText"/>
      </w:pPr>
      <w:r>
        <w:t xml:space="preserve">“Ngủ cùng em đi!”</w:t>
      </w:r>
    </w:p>
    <w:p>
      <w:pPr>
        <w:pStyle w:val="BodyText"/>
      </w:pPr>
      <w:r>
        <w:t xml:space="preserve">Chử Nhược Ân nhắm mắt lại, trở mình quay lưng về phía anh để anh ôm cô ngủ từ sau lưng như mọi khi, lại nghĩ muốn hỏi anh vài chuyện, đến khi quay lại, đã không thấy Bành Vũ Hiên đâu.</w:t>
      </w:r>
    </w:p>
    <w:p>
      <w:pPr>
        <w:pStyle w:val="BodyText"/>
      </w:pPr>
      <w:r>
        <w:t xml:space="preserve">Chút ánh sáng bàng bạc lượn lờ quanh cửa sổ rồi biến mất, khóe mắt Chử Nhược Ân giật giật, nhất thời trong đầu trống rỗng, không hiểu chuyện gì đang xảy ra…</w:t>
      </w:r>
    </w:p>
    <w:p>
      <w:pPr>
        <w:pStyle w:val="BodyText"/>
      </w:pPr>
      <w:r>
        <w:t xml:space="preserve">Ánh sáng bạc hiện lên chính là linh hồn của người đã khuất, chẳng lẽ Vũ Hiên…..</w:t>
      </w:r>
    </w:p>
    <w:p>
      <w:pPr>
        <w:pStyle w:val="BodyText"/>
      </w:pPr>
      <w:r>
        <w:t xml:space="preserve">Anh đã xảy ra chuyện gì sao???</w:t>
      </w:r>
    </w:p>
    <w:p>
      <w:pPr>
        <w:pStyle w:val="BodyText"/>
      </w:pPr>
      <w:r>
        <w:t xml:space="preserve">Không, nhất định là cô đang nằm mộng đi, nhất định là thế, nhất định chỉ là mộng thôi…..</w:t>
      </w:r>
    </w:p>
    <w:p>
      <w:pPr>
        <w:pStyle w:val="BodyText"/>
      </w:pPr>
      <w:r>
        <w:t xml:space="preserve">Tuy rằng tìm mọi cớ để an ủi chính mình nhưng bao nhiêu dây thần kinh trong đầu cô đã sớm căng như dây đàn, mọi sức lực cũng tiêu tán hết, chỉ còn lại bất an giày vò lên xuống. Chử Nhược Ân trằn trọc mãi cũng không sao ngủ lại được, bèn chạy nhanh xuống giường nhìn đồng hồ. Mới có năm giờ sáng….</w:t>
      </w:r>
    </w:p>
    <w:p>
      <w:pPr>
        <w:pStyle w:val="BodyText"/>
      </w:pPr>
      <w:r>
        <w:t xml:space="preserve">Nếu tất cả những chuyện vừa rồi là do cô nằm mơ, bây giờ gọi điện thoại lại thành phá giấc ngủ của anh.</w:t>
      </w:r>
    </w:p>
    <w:p>
      <w:pPr>
        <w:pStyle w:val="BodyText"/>
      </w:pPr>
      <w:r>
        <w:t xml:space="preserve">Ban ngày suy nghĩ chuyện gì đó quá nhiều, ban đêm nằm ngủ hẳn sẽ mộng mị ngay. Có lẽ là cô nhớ anh nhiều quá, đêm liền mơ thấy hình bóng anh, chỉ vậy thôi. Chử Nhược Ân tự động viên mình, ngàn vạn lần không cần lo lắng suy nghĩ nhiều làm gì.</w:t>
      </w:r>
    </w:p>
    <w:p>
      <w:pPr>
        <w:pStyle w:val="BodyText"/>
      </w:pPr>
      <w:r>
        <w:t xml:space="preserve">Bởi vì thật sự không chắc chắn đêm qua là mộng hay là thật, mới hơn sáu giờ sáng, Chử Nhược Ân không chịu nổi nghi hoặc trong lòng , quyết định gọi điện thoại cho Bành Vũ Hiên.</w:t>
      </w:r>
    </w:p>
    <w:p>
      <w:pPr>
        <w:pStyle w:val="Compact"/>
      </w:pPr>
      <w:r>
        <w:t xml:space="preserve">Điện thoại đổ chuông hồi lâu vẫn không có người nghe máy, tảng đá trong lòng cô càng trở nên nặng hơn, cứ dần chìm dần chìm xuống, tâm can Chử Nhược Ân cũng theo phiến đá đó ngày càng nặng, càng đau…</w:t>
      </w:r>
      <w:r>
        <w:br w:type="textWrapping"/>
      </w:r>
      <w:r>
        <w:br w:type="textWrapping"/>
      </w:r>
    </w:p>
    <w:p>
      <w:pPr>
        <w:pStyle w:val="Heading2"/>
      </w:pPr>
      <w:bookmarkStart w:id="33" w:name="chương-5-.3"/>
      <w:bookmarkEnd w:id="33"/>
      <w:r>
        <w:t xml:space="preserve">11. Chương 5 .3</w:t>
      </w:r>
    </w:p>
    <w:p>
      <w:pPr>
        <w:pStyle w:val="Compact"/>
      </w:pPr>
      <w:r>
        <w:br w:type="textWrapping"/>
      </w:r>
      <w:r>
        <w:br w:type="textWrapping"/>
      </w:r>
    </w:p>
    <w:p>
      <w:pPr>
        <w:pStyle w:val="BodyText"/>
      </w:pPr>
      <w:r>
        <w:t xml:space="preserve">Bình thường nếu anh làm việc quá mệt mỏi sẽ ngủ rất say, ngủ đến quên trời quên đất luôn. Có khi nào hôm qua mệt quá nên anh không nghe thấy chuông điện thoại không nhỉ?</w:t>
      </w:r>
    </w:p>
    <w:p>
      <w:pPr>
        <w:pStyle w:val="BodyText"/>
      </w:pPr>
      <w:r>
        <w:t xml:space="preserve">Cô không ngừng an ủi thuyết phục chính mình, lúc này mới miễn cưỡng tắt điện thoại. Một lát sau, cô vẫn chưa từ bỏ ý định, bảy giờ, rồi lại tám giờ, gọi liên tục, rốt cục cũng có người nghe máy.</w:t>
      </w:r>
    </w:p>
    <w:p>
      <w:pPr>
        <w:pStyle w:val="BodyText"/>
      </w:pPr>
      <w:r>
        <w:t xml:space="preserve">“A lô”.</w:t>
      </w:r>
    </w:p>
    <w:p>
      <w:pPr>
        <w:pStyle w:val="BodyText"/>
      </w:pPr>
      <w:r>
        <w:t xml:space="preserve">Một giọng nói vang lên, rõ ràng là bất mãn, nhưng Chử Nhược Ân vẫn vô cùng hưng phấn vì điện thoại đã được thông.</w:t>
      </w:r>
    </w:p>
    <w:p>
      <w:pPr>
        <w:pStyle w:val="BodyText"/>
      </w:pPr>
      <w:r>
        <w:t xml:space="preserve">Cô cao giọng vui vẻ hỏi, “Hiên, anh đang ngủ à?”</w:t>
      </w:r>
    </w:p>
    <w:p>
      <w:pPr>
        <w:pStyle w:val="BodyText"/>
      </w:pPr>
      <w:r>
        <w:t xml:space="preserve">“Không, tôi là Bành Vũ Thần, em trai Bành Vũ Hiên.”</w:t>
      </w:r>
    </w:p>
    <w:p>
      <w:pPr>
        <w:pStyle w:val="BodyText"/>
      </w:pPr>
      <w:r>
        <w:t xml:space="preserve">Giọng nói của hai người quả thật có chút giống nhau, nhưng cẩn thận nghe lại, cô liền nhận ra giọng của Bành Vũ Hiên sẽ trầm hơn, cũng ấm áp hơn một chút.</w:t>
      </w:r>
    </w:p>
    <w:p>
      <w:pPr>
        <w:pStyle w:val="BodyText"/>
      </w:pPr>
      <w:r>
        <w:t xml:space="preserve">“Chào anh, tôi là bạn gái của Vũ Hiên, Chử Nhược Ân, nhờ anh chuyển máy cho anh ấy được không?”</w:t>
      </w:r>
    </w:p>
    <w:p>
      <w:pPr>
        <w:pStyle w:val="BodyText"/>
      </w:pPr>
      <w:r>
        <w:t xml:space="preserve">“Bạn gái ư?” Giọng nói của Bành Vũ Thần vì tò mò mà gia tăng âm lượng lớn hơn một chút. “À, xin lỗi, hiện tại anh ấy không tiện nghe điện thoại…”</w:t>
      </w:r>
    </w:p>
    <w:p>
      <w:pPr>
        <w:pStyle w:val="BodyText"/>
      </w:pPr>
      <w:r>
        <w:t xml:space="preserve">“Tôi có thể hỏi vì sao được không?”</w:t>
      </w:r>
    </w:p>
    <w:p>
      <w:pPr>
        <w:pStyle w:val="BodyText"/>
      </w:pPr>
      <w:r>
        <w:t xml:space="preserve">“À,…anh ấy không nghe điện thoại được…..”</w:t>
      </w:r>
    </w:p>
    <w:p>
      <w:pPr>
        <w:pStyle w:val="BodyText"/>
      </w:pPr>
      <w:r>
        <w:t xml:space="preserve">“Có chuyện gì sao? Anh ấy đang bận ư?” Chử Nhược Ân lo lắng hỏi han.</w:t>
      </w:r>
    </w:p>
    <w:p>
      <w:pPr>
        <w:pStyle w:val="BodyText"/>
      </w:pPr>
      <w:r>
        <w:t xml:space="preserve">“Không, …thật ra là…anh ấy bị tai nạn xe, rất nặng, bây giờ còn đang trong phòng cấp cứu, cứ hôn mê suốt, còn chưa biết thế nào…..”</w:t>
      </w:r>
    </w:p>
    <w:p>
      <w:pPr>
        <w:pStyle w:val="BodyText"/>
      </w:pPr>
      <w:r>
        <w:t xml:space="preserve">Trong nháy mắt, não bộ của Chử Nhược Ân như bị sét đánh, sắc mặt tái xanh. Trong tim co rút một trận đau đớn đến không thở nổi, toàn thân run rẩy không ngừng.</w:t>
      </w:r>
    </w:p>
    <w:p>
      <w:pPr>
        <w:pStyle w:val="BodyText"/>
      </w:pPr>
      <w:r>
        <w:t xml:space="preserve">“Anh ….anh nói….Vũ Hiên bị tai nạn sao? Làm sao vậy được, sáng sớm nay tôi còn gặp anh ấy mà…..”</w:t>
      </w:r>
    </w:p>
    <w:p>
      <w:pPr>
        <w:pStyle w:val="BodyText"/>
      </w:pPr>
      <w:r>
        <w:t xml:space="preserve">“Cô nói đùa kiểu gì vậy? Sáng nay anh ấy đã nằm trong viện rồi, hôn mê sâu từ nửa đêm.” Bành Vũ Thần không nhẫn nại phản bác.</w:t>
      </w:r>
    </w:p>
    <w:p>
      <w:pPr>
        <w:pStyle w:val="BodyText"/>
      </w:pPr>
      <w:r>
        <w:t xml:space="preserve">Cô không tin, cũng không có cách nào chấp nhận chuyện này, cô muốn xác nhận lại. “Chuyện xảy ra lúc nào vậy?”</w:t>
      </w:r>
    </w:p>
    <w:p>
      <w:pPr>
        <w:pStyle w:val="BodyText"/>
      </w:pPr>
      <w:r>
        <w:t xml:space="preserve">“Đêm qua…hình như lúc 9 rưỡi đêm.” Bành Vũ Thần nhíu nhíu mày, cố nhớ lại những gì nghe được từ cha mình.</w:t>
      </w:r>
    </w:p>
    <w:p>
      <w:pPr>
        <w:pStyle w:val="BodyText"/>
      </w:pPr>
      <w:r>
        <w:t xml:space="preserve">Tối hôm qua anh gặp tai nạn,vậy thứ mà sáng sớm nay cô nhìn thấy….Chử Nhược Ân cảm thấy choáng váng mặt mày, không dám tin vào những gì đang xảy ra.</w:t>
      </w:r>
    </w:p>
    <w:p>
      <w:pPr>
        <w:pStyle w:val="BodyText"/>
      </w:pPr>
      <w:r>
        <w:t xml:space="preserve">Nói như vậy, sáng nay đúng là linh hồn anh quay về bên cô rồi!</w:t>
      </w:r>
    </w:p>
    <w:p>
      <w:pPr>
        <w:pStyle w:val="BodyText"/>
      </w:pPr>
      <w:r>
        <w:t xml:space="preserve">Cô không phải ở trong mộng mị gì hết, khả năng ngoại cảm của cô cũng chẳng có sai sót gì hết, đúng là linh hồn anh quay về tìm cô, gặp cô, trách mắng cô, nhưng lại không nói cho cô nghe cái chuyện động trời này. Hay là chính anh cũng không biết linh hồn đã lìa khỏi thân xác mình?</w:t>
      </w:r>
    </w:p>
    <w:p>
      <w:pPr>
        <w:pStyle w:val="BodyText"/>
      </w:pPr>
      <w:r>
        <w:t xml:space="preserve">“Nhất định cô nằm mơ rồi.” Bành Vũ Thần khẳng định nói. “Lúc cô nói, anh ấy thật sự đang cấp cứu trong bệnh viện, đây là sự thật, tôi nói dối cô làm gì?”</w:t>
      </w:r>
    </w:p>
    <w:p>
      <w:pPr>
        <w:pStyle w:val="BodyText"/>
      </w:pPr>
      <w:r>
        <w:t xml:space="preserve">“Vậy, anh ấy đang nằm ở viện nào vậy?”</w:t>
      </w:r>
    </w:p>
    <w:p>
      <w:pPr>
        <w:pStyle w:val="BodyText"/>
      </w:pPr>
      <w:r>
        <w:t xml:space="preserve">“Nói cho cô cũng vô dụng, cô không vào nổi đâu!”</w:t>
      </w:r>
    </w:p>
    <w:p>
      <w:pPr>
        <w:pStyle w:val="BodyText"/>
      </w:pPr>
      <w:r>
        <w:t xml:space="preserve">“Tại sao vậy?”</w:t>
      </w:r>
    </w:p>
    <w:p>
      <w:pPr>
        <w:pStyle w:val="BodyText"/>
      </w:pPr>
      <w:r>
        <w:t xml:space="preserve">“Cha tôi đã sớm cho người đứng canh trong ngoài bệnh viện rồi, ông ấy muốn ngăn cản báo chí truyền thông hoặc mấy người ăn chực nằm chờ đến quấy rầy anh trai tôi. Cho nên cô có đến cũng không làm gì được đâu…”</w:t>
      </w:r>
    </w:p>
    <w:p>
      <w:pPr>
        <w:pStyle w:val="BodyText"/>
      </w:pPr>
      <w:r>
        <w:t xml:space="preserve">“Tôi không phải kẻ ăn chực nằm chờ, tôi là bạn gái anh ấy, tôi xin anh ,giúp tôi đi, tôi muốn nhìn thấy anh ấy!”</w:t>
      </w:r>
    </w:p>
    <w:p>
      <w:pPr>
        <w:pStyle w:val="BodyText"/>
      </w:pPr>
      <w:r>
        <w:t xml:space="preserve">Giọng nói ai oán mà đầy thống khổ cùng cần khẩn của Chử Nhược Ân khiến trái tim Bành Vũ Thần mềm nhũn, hắn hơi suy nghĩ một chút, rồi nói cho cô địa chỉ bệnh viện. “Nhưng tôi không hứa trước sẽ giúp cô nhìn thấy anh ấy đâu!”</w:t>
      </w:r>
    </w:p>
    <w:p>
      <w:pPr>
        <w:pStyle w:val="BodyText"/>
      </w:pPr>
      <w:r>
        <w:t xml:space="preserve">“Không sao, cám ơn anh!” Nói xong, Chử Nhược Ân nhanh chóng cúp điện thoại. Bây giờ trong đầu cô chỉ có duy nhất chuyện đến bệnh viện gặp anh, ở bên anh, những chuyện khác đều không quan trọng.</w:t>
      </w:r>
    </w:p>
    <w:p>
      <w:pPr>
        <w:pStyle w:val="BodyText"/>
      </w:pPr>
      <w:r>
        <w:t xml:space="preserve">Bành Vũ Thần giật mình nhìn điện thoại trên tay, đúng là một cô gái kỳ lạ!</w:t>
      </w:r>
    </w:p>
    <w:p>
      <w:pPr>
        <w:pStyle w:val="BodyText"/>
      </w:pPr>
      <w:r>
        <w:t xml:space="preserve">Anh trai hắn đã xảy ra tai nạn, thế mà cô ta lại còn nói sáng nay mới gặp anh ấy xong. Nếu không phải cô ta nằm mơ, thì đúng là người đầu óc không bình thường!</w:t>
      </w:r>
    </w:p>
    <w:p>
      <w:pPr>
        <w:pStyle w:val="BodyText"/>
      </w:pPr>
      <w:r>
        <w:t xml:space="preserve">Chử Nhược Ân đến bệnh viện theo địa chỉ Bành Vũ Thần đưa, tìm đến phòng bệnh Vũ Hiên nằm, quả thật được canh gác rất cẩn thận.</w:t>
      </w:r>
    </w:p>
    <w:p>
      <w:pPr>
        <w:pStyle w:val="BodyText"/>
      </w:pPr>
      <w:r>
        <w:t xml:space="preserve">Cô đi đến bên cửa, liền bị hai người vệ sĩ trông rất to con lực lưỡng chặn lại, nói rằng ngoại trừ người nhà thì không cho phép bất kỳ ai vào trong. Chử Nhược Ân không nản chí, tiếp tục đứng đợi bên ngoài, cơm trưa cũng không muốn ăn, chỉ hy vọng có cơ hội được vào trong. Mặc dù vậy, đám vệ sĩ vẫn lạnh lùng không thèm nhìn đến cô.</w:t>
      </w:r>
    </w:p>
    <w:p>
      <w:pPr>
        <w:pStyle w:val="BodyText"/>
      </w:pPr>
      <w:r>
        <w:t xml:space="preserve">Cho đến buổi chiều, Chử Nhược Ân nhìn thấy một người con trai còn rât trẻ tuổi đi đến bên cửa phòng bệnh. Người thanh niên này khá gầy, tuy không có được thân hình cao lớn vạm vỡ giống Bành Vũ Hiên, nhưng diện mạo anh tuấn nhã nhặn ,cặp kính trên khuôn mặt càng khiến anh ta tỏa ra thứ khí chất của kẻ học giả.</w:t>
      </w:r>
    </w:p>
    <w:p>
      <w:pPr>
        <w:pStyle w:val="BodyText"/>
      </w:pPr>
      <w:r>
        <w:t xml:space="preserve">“Cô ta là ai?” Hắn nhìn đám vệ sĩ, cất giọng hỏi.</w:t>
      </w:r>
    </w:p>
    <w:p>
      <w:pPr>
        <w:pStyle w:val="BodyText"/>
      </w:pPr>
      <w:r>
        <w:t xml:space="preserve">Đám người kia khẽ nói nhỏ vào tai hắn vài câu, hắn gật đầu rồi đi về phía cô.</w:t>
      </w:r>
    </w:p>
    <w:p>
      <w:pPr>
        <w:pStyle w:val="BodyText"/>
      </w:pPr>
      <w:r>
        <w:t xml:space="preserve">“Cô là bạn gái của anh tôi, Chử Nhược Ân phải không?”</w:t>
      </w:r>
    </w:p>
    <w:p>
      <w:pPr>
        <w:pStyle w:val="BodyText"/>
      </w:pPr>
      <w:r>
        <w:t xml:space="preserve">“Anh là…?” Chử Nhược Ân nhìn hắn, trên mặt tràn ngập sự nghi hoặc.</w:t>
      </w:r>
    </w:p>
    <w:p>
      <w:pPr>
        <w:pStyle w:val="BodyText"/>
      </w:pPr>
      <w:r>
        <w:t xml:space="preserve">“Tôi là Bành Vũ Thần!”</w:t>
      </w:r>
    </w:p>
    <w:p>
      <w:pPr>
        <w:pStyle w:val="BodyText"/>
      </w:pPr>
      <w:r>
        <w:t xml:space="preserve">“Anh là em trai của Hiên sao? Xin anh cho tôi vào gặp anh ấy, xem anh ấy bây giờ thế nào, có ổn không….” Vì quá lo lắng cho tình hình của Bành Vũ Hiên, Chử Nhược Ân nói năng lắp bắp, nước mắt không tự chủ mà chảy dài trên khuôn mặt, khiến người đối diện có cảm giác vô cùng mất tinh thần.</w:t>
      </w:r>
    </w:p>
    <w:p>
      <w:pPr>
        <w:pStyle w:val="BodyText"/>
      </w:pPr>
      <w:r>
        <w:t xml:space="preserve">“…..Được rồi, cô đi theo tôi!” Xem cô đợi ở chỗ này từ sáng đến giờ, hắn không đành lòng nên đặc cách đưa cô vào trong. Dù sao hai người họ cũng sớm mỗi người một ngả, hắn xuống tay làm một việc tốt, cho đôi uyên ương gặp nhau một chút đi.</w:t>
      </w:r>
    </w:p>
    <w:p>
      <w:pPr>
        <w:pStyle w:val="BodyText"/>
      </w:pPr>
      <w:r>
        <w:t xml:space="preserve">Chử Nhược Ân chật vật đứng dậy, cố gắng kiềm chế từng đợt hoa mắt chóng mặt mà theo Bành Vũ Thần đi vào phòng bệnh. Nhìn thấy Bành Vũ Hiên, trái tim cô đau như cắt thành trăm mảnh.</w:t>
      </w:r>
    </w:p>
    <w:p>
      <w:pPr>
        <w:pStyle w:val="Compact"/>
      </w:pPr>
      <w:r>
        <w:t xml:space="preserve">Một người đàn ông luôn kiêu ngạo, hăng hái như vậy, bây giờ lại nằm yên lặng trên giường bệnh, đầu băng kín mấy tầng vải trắng, đủ loại dây ống y tế cắm trên người, xung quanh la liệt các máy móc thiết bị khác. Anh nằm đó, bất động, vô cùng đau thương!</w:t>
      </w:r>
      <w:r>
        <w:br w:type="textWrapping"/>
      </w:r>
      <w:r>
        <w:br w:type="textWrapping"/>
      </w:r>
    </w:p>
    <w:p>
      <w:pPr>
        <w:pStyle w:val="Heading2"/>
      </w:pPr>
      <w:bookmarkStart w:id="34" w:name="chương-6"/>
      <w:bookmarkEnd w:id="34"/>
      <w:r>
        <w:t xml:space="preserve">12. Chương 6</w:t>
      </w:r>
    </w:p>
    <w:p>
      <w:pPr>
        <w:pStyle w:val="Compact"/>
      </w:pPr>
      <w:r>
        <w:br w:type="textWrapping"/>
      </w:r>
      <w:r>
        <w:br w:type="textWrapping"/>
      </w:r>
    </w:p>
    <w:p>
      <w:pPr>
        <w:pStyle w:val="BodyText"/>
      </w:pPr>
      <w:r>
        <w:t xml:space="preserve">“Theo như người chứng kiến nói, có một chiếc xe tải hạng nặng mất tay lái đi ngược chiều đâm vào xe anh ấy. sau đó cả xe còn bị lôi một đoạn trên đường mới dừng lại, nên thành ra thế này!” Bành Vũ Thần giải thích.</w:t>
      </w:r>
    </w:p>
    <w:p>
      <w:pPr>
        <w:pStyle w:val="BodyText"/>
      </w:pPr>
      <w:r>
        <w:t xml:space="preserve">Theo từng lời nói của anh ta, Chử Nhược Ân cũng tưởng tượng ra khung cảnh tàn khốc lúc đó, nước mắt không ngăn được lại tuôn ra như mưa. Cô cố gắng kìm nén tiếng nấc hỏi. “Bác sĩ nói thế nào? Bao giờ thì anh ấy tỉnh lại vậy?”</w:t>
      </w:r>
    </w:p>
    <w:p>
      <w:pPr>
        <w:pStyle w:val="BodyText"/>
      </w:pPr>
      <w:r>
        <w:t xml:space="preserve">“Bác sĩ nói, thương thế trên người anh ấy không đáng ngại, nghiêm trọng nhất là não bộ. Do va chạm quá mạnh nên đầu anh ấy bị thương, mất đi ý thức, từ lúc đưa vào viện đến giờ vẫn hôn mê. Nếu còn hôn mê thêm 3 tiếng nữa, thì e là tình hình không khả quan đâu…”</w:t>
      </w:r>
    </w:p>
    <w:p>
      <w:pPr>
        <w:pStyle w:val="BodyText"/>
      </w:pPr>
      <w:r>
        <w:t xml:space="preserve">“3 tiếng nữa….” Chử Nhược Ân vô thức nhắc lại lời của Bành Vũ Thần.</w:t>
      </w:r>
    </w:p>
    <w:p>
      <w:pPr>
        <w:pStyle w:val="BodyText"/>
      </w:pPr>
      <w:r>
        <w:t xml:space="preserve">“Trừ khi ý chí ham sống của anh ấy thật mạnh mẽ, anh ấy mới có thể tỉnh lại được. Nhưng bác sĩ nói khả năng tỉnh lại vô cùng thấp, cả đời này có thể sẽ phải sống đời sống thực vật!”</w:t>
      </w:r>
    </w:p>
    <w:p>
      <w:pPr>
        <w:pStyle w:val="BodyText"/>
      </w:pPr>
      <w:r>
        <w:t xml:space="preserve">“Anh nói cái gì? Sống thực vật?” Chử Nhược Ân choáng váng, hai chân mềm nhũn khuỵu xuống.</w:t>
      </w:r>
    </w:p>
    <w:p>
      <w:pPr>
        <w:pStyle w:val="BodyText"/>
      </w:pPr>
      <w:r>
        <w:t xml:space="preserve">Bành Vũ Thần nhanh chóng đỡ lấy cô. “Cô không sao chứ?”</w:t>
      </w:r>
    </w:p>
    <w:p>
      <w:pPr>
        <w:pStyle w:val="BodyText"/>
      </w:pPr>
      <w:r>
        <w:t xml:space="preserve">“Không…Anh ấy không thể đối xử với tôi như vậy được!” Chử Nhược Ân cố gắng trấn tĩnh lại mình, hít hơi lấy lại sức rồi nhẹ nhàng đẩy cánh tay của Bành Vũ Thần ra.</w:t>
      </w:r>
    </w:p>
    <w:p>
      <w:pPr>
        <w:pStyle w:val="BodyText"/>
      </w:pPr>
      <w:r>
        <w:t xml:space="preserve">Chử Nhược Ân tiến đến ngồi bên mép giường, bàn tay nhỏ bé run run nâng bàn tay cắm kim tiêm của Bành Vũ Hiên áp vào má mình, cô cúi đầu thì thầm bên tai anh.</w:t>
      </w:r>
    </w:p>
    <w:p>
      <w:pPr>
        <w:pStyle w:val="BodyText"/>
      </w:pPr>
      <w:r>
        <w:t xml:space="preserve">“Hiên? Anh nghe thấy em nói không? Là em, là Nhược Ân mà anh yêu nhất đây! Anh có nghe thấy không?”</w:t>
      </w:r>
    </w:p>
    <w:p>
      <w:pPr>
        <w:pStyle w:val="BodyText"/>
      </w:pPr>
      <w:r>
        <w:t xml:space="preserve">Nhưng người nằm trên giường vẫn yên lặng như trước, một cái nhíu mày cũng không có. Một trận chua xót dâng lên, hốc mắt Chử Nhược Ân lại ướt nước. Cô cứ nghĩ cô và anh sắp chạm tay đến hạnh phúc rồi, hàng ngày sớm tối quấn quít bên nhau vui vẻ, chưa bao giờ nghĩ rằng chỉ còn lại một mình cô đơn độc chống chọi với cuộc sống khắc nghiệt này.</w:t>
      </w:r>
    </w:p>
    <w:p>
      <w:pPr>
        <w:pStyle w:val="BodyText"/>
      </w:pPr>
      <w:r>
        <w:t xml:space="preserve">Không! Không thể nào! Anh không thể đối xử với cô như vậy được, cô cũng không cho phép anh làm thế, chỉ cần anh còn một tia ý chí, cô sẽ không buông tay, sẽ khiến anh tỉnh lại, hai người bọn họ sẽ lại hạnh phúc như chưa từng xảy ra chuyện gì….</w:t>
      </w:r>
    </w:p>
    <w:p>
      <w:pPr>
        <w:pStyle w:val="BodyText"/>
      </w:pPr>
      <w:r>
        <w:t xml:space="preserve">Cô nắm chặt bàn tay to lớn của anh, mười ngón đan chặt vào nhau, cố gắng thức tỉnh ý chí của anh.</w:t>
      </w:r>
    </w:p>
    <w:p>
      <w:pPr>
        <w:pStyle w:val="BodyText"/>
      </w:pPr>
      <w:r>
        <w:t xml:space="preserve">“Không phải chúng ta từng nói, đợi xây dựng xong chung cư, anh sẽ lấy em sao? Em sẽ sinh cho anh hai đứa con trai thật kháu khỉnh, để chúng lớn lên thật vui vẻ, thật hoạt bát đó sao?</w:t>
      </w:r>
    </w:p>
    <w:p>
      <w:pPr>
        <w:pStyle w:val="BodyText"/>
      </w:pPr>
      <w:r>
        <w:t xml:space="preserve">Anh cũng nói, sẽ trở thành nơi nương tựa vững chắc để cả đời em tựa vào đó sao? Anh nói, cả đời này em chỉ được lấy anh, là người vợ duy nhất của anh, phải cùng anh chia sẻ hạnh phúc đó sao? Em chưa từng hối hận, cũng không bao giờ thay đổi, tại sao anh…tại sao vào lúc chúng ta sắp chạm tới hạnh phúc….anh lại bỏ..bỏ em một mình? Tại sao anh cứ nằm như vậy?” Chử Nhược Ân không ngừng thủ thỉ những lời nghẹn ngào đẫm nước mắt đó, hy vọng anh có thể nghe thấy, khiến anh cảm nhận được, khơi dậy ý chí sinh tồn trong anh.</w:t>
      </w:r>
    </w:p>
    <w:p>
      <w:pPr>
        <w:pStyle w:val="BodyText"/>
      </w:pPr>
      <w:r>
        <w:t xml:space="preserve">Nhưng, anh vẫn lẳng lặng nằm đó, không hề phản ứng, tựa như không nghe được bất cứ một từ nào trong lời cô nói vậy.</w:t>
      </w:r>
    </w:p>
    <w:p>
      <w:pPr>
        <w:pStyle w:val="BodyText"/>
      </w:pPr>
      <w:r>
        <w:t xml:space="preserve">Cô nắm tay anh, lại phát hiện ra bàn tay ấy lạnh như băng. Cô ra sức xoa , nhưng mặc dù cô có cố gắng thế nào đi chăng nữa, bàn tay anh vẫn không có một chút dấu hiệu ấm lại.</w:t>
      </w:r>
    </w:p>
    <w:p>
      <w:pPr>
        <w:pStyle w:val="BodyText"/>
      </w:pPr>
      <w:r>
        <w:t xml:space="preserve">Ngoài cửa sổ ánh mặt trời chiếu lên khắp mọi vật nhưng cô lại cảm thấy mình như đang ở trong một động băng cực lớn, chỉ còn lại bất lực cùng tuyệt vọng. Trái tim như bị một lớp bụi đen bao phủ hoàn toàn, cả cơ thể cứ run rẩy theo từng tiếng nấc nghẹn không thôi.</w:t>
      </w:r>
    </w:p>
    <w:p>
      <w:pPr>
        <w:pStyle w:val="BodyText"/>
      </w:pPr>
      <w:r>
        <w:t xml:space="preserve">Người đàn ông vẫn dịu dàng che chở cho cô, kiên định bảo vệ tình yêu của hai người, người luôn cam đoan sẽ mang lại cho cô hạnh phúc, bây giờ đã mất đi ý thức mà lạnh lẽo nằm ở đây….</w:t>
      </w:r>
    </w:p>
    <w:p>
      <w:pPr>
        <w:pStyle w:val="BodyText"/>
      </w:pPr>
      <w:r>
        <w:t xml:space="preserve">Cô sẽ không bao giờ có thể ôm anh….hôn anh…hay dựa vào lòng anh mà nũng nịu nữa sao?</w:t>
      </w:r>
    </w:p>
    <w:p>
      <w:pPr>
        <w:pStyle w:val="BodyText"/>
      </w:pPr>
      <w:r>
        <w:t xml:space="preserve">Mặc cho cô có xảy ra chuyện gì, anh cũng không bao giờ….có thể ở bên cạnh cô nữa hay sao?</w:t>
      </w:r>
    </w:p>
    <w:p>
      <w:pPr>
        <w:pStyle w:val="BodyText"/>
      </w:pPr>
      <w:r>
        <w:t xml:space="preserve">Từng khoảnh khắc ngọt ngào, từng lời hứa hẹn thâm tình cứ vụt trôi qua trí óc Chử Nhược Ân,lãng mạn hạnh phúc bao nhiêu bây giờ càng bi thương ai oán bấy nhiêu. Làm sao cô có thể chịu nổi, làm sao có thể…..</w:t>
      </w:r>
    </w:p>
    <w:p>
      <w:pPr>
        <w:pStyle w:val="BodyText"/>
      </w:pPr>
      <w:r>
        <w:t xml:space="preserve">Chẳng lẽ cô cứ như vậy mà buông tay anh sao?</w:t>
      </w:r>
    </w:p>
    <w:p>
      <w:pPr>
        <w:pStyle w:val="BodyText"/>
      </w:pPr>
      <w:r>
        <w:t xml:space="preserve">Cô không làm được!!!</w:t>
      </w:r>
    </w:p>
    <w:p>
      <w:pPr>
        <w:pStyle w:val="BodyText"/>
      </w:pPr>
      <w:r>
        <w:t xml:space="preserve">Kế hoạch của bọn họ còn chưa thực hiện xong, bọn họ còn phải ở bên nhau cả đời, cô còn phải cùng anh xây dựng một gia đình, sinh con đẻ cái , cho nên, cô càng không thể buông tay anh.</w:t>
      </w:r>
    </w:p>
    <w:p>
      <w:pPr>
        <w:pStyle w:val="BodyText"/>
      </w:pPr>
      <w:r>
        <w:t xml:space="preserve">Cô gắt gao nắm chặt tay anh hơn nữa, nước mắt vẫn không ngừng lăn xuống, đọng lại trong lòng bàn tay anh. Lúc này, tay anh bắt đầu có một chút hơi ấm.</w:t>
      </w:r>
    </w:p>
    <w:p>
      <w:pPr>
        <w:pStyle w:val="BodyText"/>
      </w:pPr>
      <w:r>
        <w:t xml:space="preserve">Phát hiện ra điều này, cô thập phần vui mừng, nhắm mắt lại, cố gắng dùng khả năng ngoại cảm để cảm nhận sự tồn tại của anh.</w:t>
      </w:r>
    </w:p>
    <w:p>
      <w:pPr>
        <w:pStyle w:val="BodyText"/>
      </w:pPr>
      <w:r>
        <w:t xml:space="preserve">“Hiên, anh đang ở đây đúng không?” Trong lòng cô hỏi nhỏ.</w:t>
      </w:r>
    </w:p>
    <w:p>
      <w:pPr>
        <w:pStyle w:val="BodyText"/>
      </w:pPr>
      <w:r>
        <w:t xml:space="preserve">Cùng lúc đó, Bành Vũ Hiên cảm thấy chính mình đang nhẹ nhàng treo lơ lửng trên trần nhà, lại còn thấy thân thể của mình đang nằm không nhúc nhích trên giường bệnh, trên người cắm đủ thứ ống ,dây truyền đến đủ loại máy móc luôn.</w:t>
      </w:r>
    </w:p>
    <w:p>
      <w:pPr>
        <w:pStyle w:val="BodyText"/>
      </w:pPr>
      <w:r>
        <w:t xml:space="preserve">Trời ạ!</w:t>
      </w:r>
    </w:p>
    <w:p>
      <w:pPr>
        <w:pStyle w:val="BodyText"/>
      </w:pPr>
      <w:r>
        <w:t xml:space="preserve">Trông mình khó coi thế này sao?</w:t>
      </w:r>
    </w:p>
    <w:p>
      <w:pPr>
        <w:pStyle w:val="BodyText"/>
      </w:pPr>
      <w:r>
        <w:t xml:space="preserve">Lại còn trở thành người thực vật nữa!</w:t>
      </w:r>
    </w:p>
    <w:p>
      <w:pPr>
        <w:pStyle w:val="BodyText"/>
      </w:pPr>
      <w:r>
        <w:t xml:space="preserve">Thật sự là như vậy sao?</w:t>
      </w:r>
    </w:p>
    <w:p>
      <w:pPr>
        <w:pStyle w:val="BodyText"/>
      </w:pPr>
      <w:r>
        <w:t xml:space="preserve">Mình rốt cuộc làm sao vậy? Là hậu quả của vụ tai nạn kia sao? Sau đó trở nên thảm thương bất hạnh đến thế này sao?</w:t>
      </w:r>
    </w:p>
    <w:p>
      <w:pPr>
        <w:pStyle w:val="BodyText"/>
      </w:pPr>
      <w:r>
        <w:t xml:space="preserve">Nhược Ân đang nắm tay anh mà khóc, từng giọt nước mắt như từng hạt trân châu to lớn cứ thi nhau rơi xuống, khiến anh có cảm giác bị ai đó đánh ột trận đau đớn, vô cùng bất lực.</w:t>
      </w:r>
    </w:p>
    <w:p>
      <w:pPr>
        <w:pStyle w:val="BodyText"/>
      </w:pPr>
      <w:r>
        <w:t xml:space="preserve">Anh rất muốn trở lại chính thân thể của mình, đem cô ôm vào lòng thật chặt, nói cho cô biết, anh có bao nhiêu nhớ nhung cô, anh không phải người đàn ông không biết giữ lời hứa, nhất định anh sẽ tuân thủ lời hứa của mình…</w:t>
      </w:r>
    </w:p>
    <w:p>
      <w:pPr>
        <w:pStyle w:val="BodyText"/>
      </w:pPr>
      <w:r>
        <w:t xml:space="preserve">Đột nhiên một câu quát tháo to lớn phá vỡ không khí bi thương trầm mặc trong phòng.</w:t>
      </w:r>
    </w:p>
    <w:p>
      <w:pPr>
        <w:pStyle w:val="BodyText"/>
      </w:pPr>
      <w:r>
        <w:t xml:space="preserve">“Ai cho cô ta vào đây?”</w:t>
      </w:r>
    </w:p>
    <w:p>
      <w:pPr>
        <w:pStyle w:val="BodyText"/>
      </w:pPr>
      <w:r>
        <w:t xml:space="preserve">“Cha….” Bành Vũ Thần vừa quay đầu lại, thấy cha mình đang tím mặt đứng ngoài cửa, cau mày khó chịu, hắn ta liền chạy nhanh về một bên, không dám lên tiếng.</w:t>
      </w:r>
    </w:p>
    <w:p>
      <w:pPr>
        <w:pStyle w:val="BodyText"/>
      </w:pPr>
      <w:r>
        <w:t xml:space="preserve">“Bác trai!!!” Chử Nhược Ân nhẹ nhàng cúi đầu chào.</w:t>
      </w:r>
    </w:p>
    <w:p>
      <w:pPr>
        <w:pStyle w:val="BodyText"/>
      </w:pPr>
      <w:r>
        <w:t xml:space="preserve">“Cô buông tay nó ra ngay!” Bành Hỉ Trạch gằn giọng ra lệnh, trong mắt lộ rõ vẻ căm ghét, không hề có chút thương cảm nào cả.</w:t>
      </w:r>
    </w:p>
    <w:p>
      <w:pPr>
        <w:pStyle w:val="BodyText"/>
      </w:pPr>
      <w:r>
        <w:t xml:space="preserve">Chử Nhược Ân hốt hoảng, vội vàng buông bàn tay đang nắm chặt ra.</w:t>
      </w:r>
    </w:p>
    <w:p>
      <w:pPr>
        <w:pStyle w:val="BodyText"/>
      </w:pPr>
      <w:r>
        <w:t xml:space="preserve">“Cha, cô ấy chỉ muốn nhìn anh một chút thôi….” Bành Vũ Thần cố gắng hòa hoãn không khí.</w:t>
      </w:r>
    </w:p>
    <w:p>
      <w:pPr>
        <w:pStyle w:val="BodyText"/>
      </w:pPr>
      <w:r>
        <w:t xml:space="preserve">“Tất cả đều là tại cô! Nếu không phải vì cô, nó sẽ không vội vã trở về trong đêm, cũng sẽ không có tai nạn, bây giờ càng không phải nằm ở đây!” Bành Hỉ Trạch hai mắt đỏ hoe, giận dữ chỉ ngón tay vào mặt Chử Nhược Ân mà chửi mắng. Cả đêm qua, ông lo lắng cho tình hình của Bành Vũ Hiên mà mất ngủ, bao nhiêu bất an sợ hãi cứ quấn chặt lấy tim gan ông, khiến ông vừa nhìn thấy Chử Nhược Ân, những lo lắng đó biến thành phẫn nộ ai oán mà nhằm vào cô phát tiết hết.</w:t>
      </w:r>
    </w:p>
    <w:p>
      <w:pPr>
        <w:pStyle w:val="BodyText"/>
      </w:pPr>
      <w:r>
        <w:t xml:space="preserve">Đúng vậy, nguồn cơn đều là do Chử Nhược Ân cô ta gây ra!</w:t>
      </w:r>
    </w:p>
    <w:p>
      <w:pPr>
        <w:pStyle w:val="BodyText"/>
      </w:pPr>
      <w:r>
        <w:t xml:space="preserve">Nếu không phải do cô ta, Vũ Hiên sẽ vẫn ở lại Bành gia cùng ông ta bàn bạc công việc, sẽ không phát sinh chuyện ngoài ý muốn.</w:t>
      </w:r>
    </w:p>
    <w:p>
      <w:pPr>
        <w:pStyle w:val="BodyText"/>
      </w:pPr>
      <w:r>
        <w:t xml:space="preserve">Nếu không phải cô ta, Vũ Hiên sẽ không cùng ông ta căng thẳng tranh cãi, lại càng không tức giận bỏ đi mà gặp tai nạn, bây giờ cũng không nằm trên giường bất động khiến ông đau như cắt từng khúc ruột.</w:t>
      </w:r>
    </w:p>
    <w:p>
      <w:pPr>
        <w:pStyle w:val="BodyText"/>
      </w:pPr>
      <w:r>
        <w:t xml:space="preserve">Chử Nhược Ân cúi người, sau đó nhìn Bành Hỉ Trạch nói. “Bác, cháu chỉ muốn ở bên Vũ Hiên, giúp anh ấy sớm tỉnh lại thôi!”</w:t>
      </w:r>
    </w:p>
    <w:p>
      <w:pPr>
        <w:pStyle w:val="BodyText"/>
      </w:pPr>
      <w:r>
        <w:t xml:space="preserve">“Cút!” Bành Hỉ Trạch gầm lên, thẳng tay chỉ ra cửa đuổi người.</w:t>
      </w:r>
    </w:p>
    <w:p>
      <w:pPr>
        <w:pStyle w:val="Compact"/>
      </w:pPr>
      <w:r>
        <w:br w:type="textWrapping"/>
      </w:r>
      <w:r>
        <w:br w:type="textWrapping"/>
      </w:r>
    </w:p>
    <w:p>
      <w:pPr>
        <w:pStyle w:val="Heading2"/>
      </w:pPr>
      <w:bookmarkStart w:id="35" w:name="chương-6-.2"/>
      <w:bookmarkEnd w:id="35"/>
      <w:r>
        <w:t xml:space="preserve">13. Chương 6 .2</w:t>
      </w:r>
    </w:p>
    <w:p>
      <w:pPr>
        <w:pStyle w:val="Compact"/>
      </w:pPr>
      <w:r>
        <w:br w:type="textWrapping"/>
      </w:r>
      <w:r>
        <w:br w:type="textWrapping"/>
      </w:r>
      <w:r>
        <w:t xml:space="preserve">“Cút!” Bành Hỉ Trạch gầm lên, thẳng tay chỉ ra cửa đuổi người.</w:t>
      </w:r>
    </w:p>
    <w:p>
      <w:pPr>
        <w:pStyle w:val="BodyText"/>
      </w:pPr>
      <w:r>
        <w:t xml:space="preserve">“Hiên, anh ở đây phải không? Em sẽ không từ bỏ giấc mơ của chúng ta đâu, cũng sẽ không từ bỏ anh,em sẽ kiên trì đợi, đợi đến khi anh tỉnh dậy trở về bên em.” Những tiếng nấc nỉ non làm nghẹn lời Nhược Ân, những tiếng mắng chửi khinh bỉ khiến cô uất ức đau tận tim gan nhưng không thể khiến cô buông xuôi mọi chuyện. Từ sâu trong lòng mình, cô vẫn tự thì thầm bởi ở đây chỉ có cô mới cảm nhận được sự tồn tại của anh.</w:t>
      </w:r>
    </w:p>
    <w:p>
      <w:pPr>
        <w:pStyle w:val="BodyText"/>
      </w:pPr>
      <w:r>
        <w:t xml:space="preserve">Nghe được những lời động viên của cô, Bành Vũ Hiên cảm giác chính mình đang được bao bọc bởi một luồng ánh sáng ấm áp, thêm vài phần tự tin để được tỉnh lại, nhưng thể xác lại bị thương quá nặng. Hữu tâm vô lực, mặc dù anh có ý thức, nhưng lại không thể sai khiến được cơ thể của mình.</w:t>
      </w:r>
    </w:p>
    <w:p>
      <w:pPr>
        <w:pStyle w:val="BodyText"/>
      </w:pPr>
      <w:r>
        <w:t xml:space="preserve">Anh thật hi vọng cô có thể đến gần anh hơn, hàng ngày ở bên tai anh thì thầm những lời động viên như vậy. bây giờ ngoài cô ra, không ai có thể lay động được linh hồn anh, cho anh động lực để tỉnh giấc, chỉ có cô mới là niềm hy vọng cho sự sống của anh.</w:t>
      </w:r>
    </w:p>
    <w:p>
      <w:pPr>
        <w:pStyle w:val="BodyText"/>
      </w:pPr>
      <w:r>
        <w:t xml:space="preserve">Chỉ có Nhược Ân, mới có thể làm cho anh tìm được ánh bình minh của cuộc sống.</w:t>
      </w:r>
    </w:p>
    <w:p>
      <w:pPr>
        <w:pStyle w:val="BodyText"/>
      </w:pPr>
      <w:r>
        <w:t xml:space="preserve">Sau lưng Chử Nhược Ân, Bành Vũ Thần lên tiếng, “Sau này tốt hơn hết vẫn là cô không nên đến đây!” Hắn thấy cha mình đang bừng bừng phẫn nộ, thập phần căm ghét cô nên đành gió chiều nào xoay chiều ấy để khuyên can.“ Tình hình của anh tôi rất nghiêm trọng, ngay cả bác sĩ cũng chưa nắm chắc điều gì, dù cô có đến cũng không thay đổi được gì đâu.” Làm gì có chuyện người nhà của hắn chưa có cách giải quyết, mà cô ta lại nói ở đây giúp anh hắn tỉnh lại, cho anh hắn động lực???</w:t>
      </w:r>
    </w:p>
    <w:p>
      <w:pPr>
        <w:pStyle w:val="BodyText"/>
      </w:pPr>
      <w:r>
        <w:t xml:space="preserve">Linh hồn Bành Vũ Hiên đang treo trên trần nhà vô cùng tức giận, trừng mắt nhìn hai kẻ được gọi là ruột rà của mình dưới kia.</w:t>
      </w:r>
    </w:p>
    <w:p>
      <w:pPr>
        <w:pStyle w:val="BodyText"/>
      </w:pPr>
      <w:r>
        <w:t xml:space="preserve">“Xin lỗi, cho dù cả thế giới này đều nói anh ấy vô phương cứu chữa, cả thế giới này từ bỏ anh ấy, tôi cũng sẽ không buông tay. Thật sự tôi chỉ muốn đợi anh ấy tỉnh lại thôi!”</w:t>
      </w:r>
    </w:p>
    <w:p>
      <w:pPr>
        <w:pStyle w:val="BodyText"/>
      </w:pPr>
      <w:r>
        <w:t xml:space="preserve">Từng câu chữ thoát ra nghe nghẹn ngào nhưng trên mặt Chử Nhược Ân lại toát ra sự kiên cường mãnh liệt. Cô nói cô không buông xuôi, bởi cô tin chắc Bành Vũ Hiên sẽ tỉnh lại nhìn cô, nắm lấy tay cô.</w:t>
      </w:r>
    </w:p>
    <w:p>
      <w:pPr>
        <w:pStyle w:val="BodyText"/>
      </w:pPr>
      <w:r>
        <w:t xml:space="preserve">Trên đời này, chỉ có Chử Nhược Ân hiểu anh nhẩt.</w:t>
      </w:r>
    </w:p>
    <w:p>
      <w:pPr>
        <w:pStyle w:val="BodyText"/>
      </w:pPr>
      <w:r>
        <w:t xml:space="preserve">Bành Vũ Hiên đau lòng nhìn sự mạnh mẽ của cô, thật muốn ôm lấy cô, giúp cô lau đi những giọt nước mắt đau thương, tìm lại những nụ cười vui vẻ và hai má núm đồng tiền duyên dáng….</w:t>
      </w:r>
    </w:p>
    <w:p>
      <w:pPr>
        <w:pStyle w:val="BodyText"/>
      </w:pPr>
      <w:r>
        <w:t xml:space="preserve">Bành Hỉ Trạch cố kìm nén tức giận, khuôn mặt đã chuyển từ đỏ sang tím, thở phì phì. Ông không tin trên đời này có cái gọi là chân tình, phì, ông khinh. Những người đàn bà theo ông ta, ngay cả người vợ bây giờ cũng đều mong ông ta bố thí cho chút tài sản ấy chứ!</w:t>
      </w:r>
    </w:p>
    <w:p>
      <w:pPr>
        <w:pStyle w:val="BodyText"/>
      </w:pPr>
      <w:r>
        <w:t xml:space="preserve">Bây giờ con trai ông đã như vậy, mà cô ta còn già mồm nói cái gì mà không buông tha chứ?</w:t>
      </w:r>
    </w:p>
    <w:p>
      <w:pPr>
        <w:pStyle w:val="BodyText"/>
      </w:pPr>
      <w:r>
        <w:t xml:space="preserve">Cũng không phải con nít ba tuổi, ai mà tin được mấy lời lảm nhảm này đây? Nếu Vũ Hiên vẫn hôn mê bất tỉnh, chắc chắn cái gọi là chân tình ấy sẽ tan thành mây khói thôi!</w:t>
      </w:r>
    </w:p>
    <w:p>
      <w:pPr>
        <w:pStyle w:val="BodyText"/>
      </w:pPr>
      <w:r>
        <w:t xml:space="preserve">Bành Vũ Thần đứng bên cạnh cũng không tránh khỏi hoài nghi. Trên đời này thật sự có một người con gái si tình như vậy sao?</w:t>
      </w:r>
    </w:p>
    <w:p>
      <w:pPr>
        <w:pStyle w:val="BodyText"/>
      </w:pPr>
      <w:r>
        <w:t xml:space="preserve">Nhìn bóng dáng cô đơn khi rời đi của Chử Nhược Ân, hắn thấy anh trai mình thật là tốt số.</w:t>
      </w:r>
    </w:p>
    <w:p>
      <w:pPr>
        <w:pStyle w:val="BodyText"/>
      </w:pPr>
      <w:r>
        <w:t xml:space="preserve">Chẳng những là niềm hi vọng to lớn của cha, cho dù trở thành người thực vật vẫn có một người con gái vì anh mà khóc thương tâm, vì anh mà si tâm chờ anh tỉnh lại…</w:t>
      </w:r>
    </w:p>
    <w:p>
      <w:pPr>
        <w:pStyle w:val="BodyText"/>
      </w:pPr>
      <w:r>
        <w:t xml:space="preserve">Hắn thực hâm mộ, cũng thực ghen tị với anh trai mình!</w:t>
      </w:r>
    </w:p>
    <w:p>
      <w:pPr>
        <w:pStyle w:val="BodyText"/>
      </w:pPr>
      <w:r>
        <w:t xml:space="preserve">Ba ngày sau…</w:t>
      </w:r>
    </w:p>
    <w:p>
      <w:pPr>
        <w:pStyle w:val="BodyText"/>
      </w:pPr>
      <w:r>
        <w:t xml:space="preserve">Công việc của Chử Nhược Ân cũng không vì thiếu Bành Vũ Hiên mà bị ảnh hưởng, huấn luyện nhân viên cũng vô cùng thuận lợi, trang thiết bị trong nhà cơ bản đã được mua sắm đầy đủ, hiện tại cả khu chung cư chỉ cần trang trí thêm một vài đồ vật nho nhỏ xinh xắn, tạo cảm giác vui vẻ ấm áp cho cuộc sống nữa là có thể khai trương.</w:t>
      </w:r>
    </w:p>
    <w:p>
      <w:pPr>
        <w:pStyle w:val="BodyText"/>
      </w:pPr>
      <w:r>
        <w:t xml:space="preserve">Lúc trước, cô cùng Bành Vũ Hiên đã lên kế hoạch cùng nhau đến Hồng Kông một chuyến. Nghe đâu Bành Vũ Hiên có một anh bạn ở bên đó, cực kỳ khéo tay, sản phẩm thủ công mỹ nghệ trang trí trong nhà làm từ bàn tay người này đều vô cùng tinh xảo, là hàng cực phẩm. Hai người dự tính đến đó chơi, vừa thăm bạn lại vừa đi du lịch, tiện thể mua đồ về trang trí cho chung cư luôn. Người bạn của Bành Vũ Hiên cũng thật hào phóng, mời hai người đến chơi, lại còn hứa sẽ để lại hàng hóa với giá cả phải chăng mà vẫn đảm bảo hàng thượng phẩm. Cô và anh đã lên sẵn kế hoạch, ai ngờ bây giờ Vũ Hiên lại lỡ hẹn, còn không nhúc nhích nằm trên giường, mọi kế hoạch đổ sông đổ bể hết.</w:t>
      </w:r>
    </w:p>
    <w:p>
      <w:pPr>
        <w:pStyle w:val="BodyText"/>
      </w:pPr>
      <w:r>
        <w:t xml:space="preserve">Lúc đó, cô vô cùng vui vẻ mà tưởng tượng ra khung cảnh anh và cô nắm tay nhau đi dọc từng con đường ở Hồng Kông, hai bên đường la liệt những hàng bán đồ lưu niệm rất đẹp, rất tinh xảo. Cô sẽ đi hết, dù cho hai chân có mỏi đến rã rời cũng nhất định kéo anh đi cùng, không hề thấy mệt mỏi. Chỉ cần có anh bên cạnh, cô sẽ luôn cảm thấy hạnh phúc và vui vẻ.</w:t>
      </w:r>
    </w:p>
    <w:p>
      <w:pPr>
        <w:pStyle w:val="BodyText"/>
      </w:pPr>
      <w:r>
        <w:t xml:space="preserve">Nhưng bây giờ, hạnh phúc hay vui vẻ cũng đã tan thành mây khói, không còn vương lại một chút gì cả!</w:t>
      </w:r>
    </w:p>
    <w:p>
      <w:pPr>
        <w:pStyle w:val="BodyText"/>
      </w:pPr>
      <w:r>
        <w:t xml:space="preserve">Cô đành nhờ em gái Nhược Lâm đi sang Hồng Kông với mình.</w:t>
      </w:r>
    </w:p>
    <w:p>
      <w:pPr>
        <w:pStyle w:val="BodyText"/>
      </w:pPr>
      <w:r>
        <w:t xml:space="preserve">Không ngờ, chốn phồn hoa náo nhiệt ấy cũng không thể xóa đi những ưu phiền trong cô, mà ngược lại càng làm cho cô thấy thêm bội phần ảm đạm,thê lương. Dù cô có cố gắng làm cho bản thân thật bận rộn để quên đi mọi chuyện, nhưng chỉ cần nhìn vào đôi mắt sưng mọng, vẻ mặt tiều tụy, ai cũng dễ dàng nhận ra tất cả những bi thương trong lòng cô, nụ cười trên mặt có tươi đến mấy cũng chỉ là gượng ép.</w:t>
      </w:r>
    </w:p>
    <w:p>
      <w:pPr>
        <w:pStyle w:val="BodyText"/>
      </w:pPr>
      <w:r>
        <w:t xml:space="preserve">Sau một hồi vất vả lựa chọn đồ nội thất xong, hai chị em trở lại khách sạn. Chử Nhược Lâm nhịn không được bộ dạng của chị mình, liền nhẹ nhàng khuyên bảo.</w:t>
      </w:r>
    </w:p>
    <w:p>
      <w:pPr>
        <w:pStyle w:val="BodyText"/>
      </w:pPr>
      <w:r>
        <w:t xml:space="preserve">“Chị, nếu đại ca nhìn thấy chị sa sút tinh thần như vậy, anh ấy sẽ rất lo lắng đấy! Mọi chuyện thế nào còn chưa rõ, nhưng nhìn chị càng ngày càng thê thảm nha! Trời ơi!”</w:t>
      </w:r>
    </w:p>
    <w:p>
      <w:pPr>
        <w:pStyle w:val="BodyText"/>
      </w:pPr>
      <w:r>
        <w:t xml:space="preserve">Rõ ràng Chử Nhược Ân không để lời của em mình vào tai, vẻ mặt vô cùng mất sinh khí. Không muốn nghe Nhược Lâm lảm nhảm thêm, cô lấy tai nghe đeo vào.</w:t>
      </w:r>
    </w:p>
    <w:p>
      <w:pPr>
        <w:pStyle w:val="BodyText"/>
      </w:pPr>
      <w:r>
        <w:t xml:space="preserve">“Vậy chị nghe nhạc đi, cũng giúp thả lỏng cơ thể một chút đấy….!”</w:t>
      </w:r>
    </w:p>
    <w:p>
      <w:pPr>
        <w:pStyle w:val="BodyText"/>
      </w:pPr>
      <w:r>
        <w:t xml:space="preserve">Ánh mắt Chử Nhược Ân vẫn trống rỗng như trước, khuôn mặt không chút thay đổi.</w:t>
      </w:r>
    </w:p>
    <w:p>
      <w:pPr>
        <w:pStyle w:val="BodyText"/>
      </w:pPr>
      <w:r>
        <w:t xml:space="preserve">Nhược Lâm nhìn chằm chằm chị gái mình, một lúc sau cũng thở dài đứng dậy đi tắm.</w:t>
      </w:r>
    </w:p>
    <w:p>
      <w:pPr>
        <w:pStyle w:val="BodyText"/>
      </w:pPr>
      <w:r>
        <w:t xml:space="preserve">Chử Nhược Ân dựa người vào đầu giường, ánh mắt vô thức hướng ra phía cửa sổ, những giọt nước mắt lại lặng lẽ chảy ra. Từng câu từng chữ trong lời bài hát cứ như cứa sâu thêm vào nỗi đau cô đang mang….</w:t>
      </w:r>
    </w:p>
    <w:p>
      <w:pPr>
        <w:pStyle w:val="BodyText"/>
      </w:pPr>
      <w:r>
        <w:t xml:space="preserve">“Cảnh ở đây đẹp là thế, mà người tôi yêu đã rời xa…… Bao kỷ niệm đã có, cũng không bù đắp nổi những nhớ nhung…..Thật hối tiếc vì chúng ta đã lãng phí quá nhiều thời gian….Để rồi khi xa nhau, lại càng nhớ nhau nhiều hơn….”</w:t>
      </w:r>
    </w:p>
    <w:p>
      <w:pPr>
        <w:pStyle w:val="BodyText"/>
      </w:pPr>
      <w:r>
        <w:t xml:space="preserve">Cho dù rời khỏi Mậu Lâm, rời xa khu chung cư, quanh quẩn trong đầu óc cô đều là hình ảnh của anh, sự nhớ nhung vì thế lại càng tăng lên gấp bội.</w:t>
      </w:r>
    </w:p>
    <w:p>
      <w:pPr>
        <w:pStyle w:val="BodyText"/>
      </w:pPr>
      <w:r>
        <w:t xml:space="preserve">Nếu anh có thể giống như trước, có thể ở bên chăm sóc cô thì thật tốt biết bao….</w:t>
      </w:r>
    </w:p>
    <w:p>
      <w:pPr>
        <w:pStyle w:val="BodyText"/>
      </w:pPr>
      <w:r>
        <w:t xml:space="preserve">Cô thật sự rất nhớ anh, thật rất muốn nghe thấy giọng nói của anh… “Vẫn là cà phê Nhược Ân của anh pha ngon nhất, chân gà em nướng là tuyệt vời nhất….”</w:t>
      </w:r>
    </w:p>
    <w:p>
      <w:pPr>
        <w:pStyle w:val="BodyText"/>
      </w:pPr>
      <w:r>
        <w:t xml:space="preserve">Nhớ cứ nhớ như vậy, nhưng đến bao giờ anh mới có thể trở lại bên cạnh cô đây???</w:t>
      </w:r>
    </w:p>
    <w:p>
      <w:pPr>
        <w:pStyle w:val="BodyText"/>
      </w:pPr>
      <w:r>
        <w:t xml:space="preserve">Chử Nhược Lâm tắm xong đi ra, liền phát hiện cả khuôn mặt của chị mình đẫm nước.</w:t>
      </w:r>
    </w:p>
    <w:p>
      <w:pPr>
        <w:pStyle w:val="BodyText"/>
      </w:pPr>
      <w:r>
        <w:t xml:space="preserve">Thảm rồi! Xảy ra chuyện gì đây???</w:t>
      </w:r>
    </w:p>
    <w:p>
      <w:pPr>
        <w:pStyle w:val="BodyText"/>
      </w:pPr>
      <w:r>
        <w:t xml:space="preserve">Cô chạy nhanh đến giật lấy điện thoại đưa lên tai, cứ ngỡ có chuyện gì, thì ra là đang nghe nhạc. Chử Nhược Lâm thở dài ngồi xuống bên cạnh Nhược Ân, tiện tay tắt luôn nhạc. “Trời ơi, chị nghe như vậy thà đừng nghe cho xong!” Ai lại đi nghe nhạc tình yêu lâm li bi đát trong khi chính bản thân mình cũng bi đát lâm li chẳng kém ấy chứ!</w:t>
      </w:r>
    </w:p>
    <w:p>
      <w:pPr>
        <w:pStyle w:val="BodyText"/>
      </w:pPr>
      <w:r>
        <w:t xml:space="preserve">Ai da, tình yêu đúng là có sức mạnh kinh người! Dù chị cô có đi khỏi cái nơi đầy kỷ niệm ấy, cũng không ngăn được nỗi nhớ đến anh Vũ Hiên.</w:t>
      </w:r>
    </w:p>
    <w:p>
      <w:pPr>
        <w:pStyle w:val="BodyText"/>
      </w:pPr>
      <w:r>
        <w:t xml:space="preserve">“Ngày mai chúng ta đi mua sắm tiếp, chị đừng có khổ sở như vậy được không? Nhìn chị thế này em điên lên mất!!!” Chử Nhược Lâm vò đầu tóc rối tung cả lên.</w:t>
      </w:r>
    </w:p>
    <w:p>
      <w:pPr>
        <w:pStyle w:val="BodyText"/>
      </w:pPr>
      <w:r>
        <w:t xml:space="preserve">Chử Nhược Ân chỉ hờ hững đáp lại một câu, mở di động ra. Đập vào mắt cô là hình ảnh hai người vui vẻ chụp ảnh chung, cô đưa ngón tay chạm vào khuôn mặt nhỏ trên màn hình, nước mắt lại rơi xuống nghẹn ngào. “Hiên, anh có ở trong chung cư không? Em muốn về bên cạnh anh quá….”</w:t>
      </w:r>
    </w:p>
    <w:p>
      <w:pPr>
        <w:pStyle w:val="BodyText"/>
      </w:pPr>
      <w:r>
        <w:t xml:space="preserve">Vừa dứt lời, Chử Nhược Ân cảm thấy một mùi thơm quen thuộc lan tỏa trong phòng. Đúng là mùi nước hoa mà anh vẫn dùng, đúng rồi!Cô giật mình, vội sờ lên chiếc nhẫn đính hôn anh tặng, nhìn quanh bốn phía, cơ hồ đã cảm nhận được sự tồn tại của anh.</w:t>
      </w:r>
    </w:p>
    <w:p>
      <w:pPr>
        <w:pStyle w:val="BodyText"/>
      </w:pPr>
      <w:r>
        <w:t xml:space="preserve">“Hiên, anh ở đây đúng không? Em biết anh lo cho em, nên vẫn luôn đi theo bên người em đúng không?” Co vừa mừng vừa sợ hỏi, nhưng không một ai đáp lời cô.</w:t>
      </w:r>
    </w:p>
    <w:p>
      <w:pPr>
        <w:pStyle w:val="BodyText"/>
      </w:pPr>
      <w:r>
        <w:t xml:space="preserve">Bình thường, nhất định linh hồn đó sẽ xuất hiện trước mặt cô, bây giờ sao lại không thấy bất cứ thứ gì là sao?</w:t>
      </w:r>
    </w:p>
    <w:p>
      <w:pPr>
        <w:pStyle w:val="BodyText"/>
      </w:pPr>
      <w:r>
        <w:t xml:space="preserve">Chử Nhược Lâm xem chừng cũng hiểu ra tình hình hiện tại, đành ôm lấy chị mình an ủi: “ Có lẽ anh ấy không đành lòng nhìn bộ dạng bi thương đau lòng của chị nên không hiện linh đó!”</w:t>
      </w:r>
    </w:p>
    <w:p>
      <w:pPr>
        <w:pStyle w:val="BodyText"/>
      </w:pPr>
      <w:r>
        <w:t xml:space="preserve">Chử Nhược Ân lau khô nước mắt, hít một hơi thật sâu nói, “……Em không khóc, em hứa với anh sẽ không khóc, em sẽ kiên cường quản lý chung cư cho tốt! Nhưng Hiên, anh cũng phải hứa với em, phải dùng toàn bộ ý chí của mình để sinh tồn, có được không?”</w:t>
      </w:r>
    </w:p>
    <w:p>
      <w:pPr>
        <w:pStyle w:val="Compact"/>
      </w:pPr>
      <w:r>
        <w:br w:type="textWrapping"/>
      </w:r>
      <w:r>
        <w:br w:type="textWrapping"/>
      </w:r>
    </w:p>
    <w:p>
      <w:pPr>
        <w:pStyle w:val="Heading2"/>
      </w:pPr>
      <w:bookmarkStart w:id="36" w:name="chương-7"/>
      <w:bookmarkEnd w:id="36"/>
      <w:r>
        <w:t xml:space="preserve">14. Chương 7</w:t>
      </w:r>
    </w:p>
    <w:p>
      <w:pPr>
        <w:pStyle w:val="Compact"/>
      </w:pPr>
      <w:r>
        <w:br w:type="textWrapping"/>
      </w:r>
      <w:r>
        <w:br w:type="textWrapping"/>
      </w:r>
    </w:p>
    <w:p>
      <w:pPr>
        <w:pStyle w:val="BodyText"/>
      </w:pPr>
      <w:r>
        <w:t xml:space="preserve">Sau ngày hôm đó, các bác sĩ đã nhất loạt cho rằng anh không thể tỉnh lại được nữa, mãi mãi sẽ phải sống đời sống thực vật ở trong viện. Anh khinh thường chính mình không có một hình dáng cụ thể, khinh thường chính mình không thể ở bên cạnh cô, lái xe đưa cô đi chơi, giúp cô những việc nặng nhọc, cùng cô dọn dẹp hoa viên hay cùng cô đến Hồng Kông như đã hứa… Anh khinh bỉ bản thân mình nói lời mà không giữ lời, chẳng ở bên cô vui hưởng hạnh phúc mà cứ ở trong phòng bệnh ngủ say.</w:t>
      </w:r>
    </w:p>
    <w:p>
      <w:pPr>
        <w:pStyle w:val="BodyText"/>
      </w:pPr>
      <w:r>
        <w:t xml:space="preserve">Cơ thể anh cứ nằm bất động như vậy, khiến anh cảm thấy mình thật vô trách nhiệm, thật nhu nhược, đối với cô vô cùng áy náy! Vì vậy anh chỉ có thể lẳng lặng ở phía sau âm thầm bảo vệ cô, không dám hiện linh trước mặt cô.</w:t>
      </w:r>
    </w:p>
    <w:p>
      <w:pPr>
        <w:pStyle w:val="BodyText"/>
      </w:pPr>
      <w:r>
        <w:t xml:space="preserve">Đến tột cùng anh phải làm như thế nào mới có thể đứng trước mặt cô đây? Anh không thể tưởng tượng nổi, một người từng tràn đầy tự tin như anh lại có ngày cảm thấy bất lực, trở nên mông lung hư ảo như vậy!</w:t>
      </w:r>
    </w:p>
    <w:p>
      <w:pPr>
        <w:pStyle w:val="BodyText"/>
      </w:pPr>
      <w:r>
        <w:t xml:space="preserve">Vụ tai nạn lần này khiến anh trở nên vô cùng yếu đuối, nhưng anh lại rất yêu cô, rất nhớ cô, vừa muốn có thể ở bên cô lại không đủ tự tin để ra mặt, cái ung nhọt này cứ bức bối giằng co trong lòng anh mấy ngày qua.( Từ chương 6.2 là chị ấy đã về chung cư Nhược Hiên rồi, mình edit nhầm chỗ này, sr cả nhà nghen, mình đã sửa lại rồi )</w:t>
      </w:r>
    </w:p>
    <w:p>
      <w:pPr>
        <w:pStyle w:val="BodyText"/>
      </w:pPr>
      <w:r>
        <w:t xml:space="preserve">Nhưng Chử Nhược Ân rõ ràng vẫn có thể cảm nhận được sự tồn tại của anh ở đây.</w:t>
      </w:r>
    </w:p>
    <w:p>
      <w:pPr>
        <w:pStyle w:val="BodyText"/>
      </w:pPr>
      <w:r>
        <w:t xml:space="preserve">Cô biết bản thân mình không thể cứ mãi chìm đắm trong đau khổ, lại thêm bên người cô lúc nào cũng thoang thoảng mùi thơm nam tính của anh trước kia,làm cho cô an tâm hơn rất nhiều. Cô biết anh vẫn không nỡ để cô lại một mình mà!</w:t>
      </w:r>
    </w:p>
    <w:p>
      <w:pPr>
        <w:pStyle w:val="BodyText"/>
      </w:pPr>
      <w:r>
        <w:t xml:space="preserve">Mấy ngày trước, có lúc ở trong chung cư, giữa đêm đen thanh tĩnh, cô ôm lấy chiếc gối của anh,nhớ đến nụ cười của anh cùng ánh mắt quật cường khác người; nhớ lúc anh ôm cô, lúc hai người âu âu yếm yếm lẫn nhau. Nhớ cứ nhớ, nước mắt lại trào ra lúc nào không hay. Lại thêm một đêm cô mất ngủ….</w:t>
      </w:r>
    </w:p>
    <w:p>
      <w:pPr>
        <w:pStyle w:val="BodyText"/>
      </w:pPr>
      <w:r>
        <w:t xml:space="preserve">Vừa trở mình, bản nhạc dương cầm cô thích nhất đã vang lên réo rắt réo rắt, nhưng vấn đề là….cô chưa hề bật mà?</w:t>
      </w:r>
    </w:p>
    <w:p>
      <w:pPr>
        <w:pStyle w:val="BodyText"/>
      </w:pPr>
      <w:r>
        <w:t xml:space="preserve">Lại nhớ, tối qua cô đang xem ti vi thì ngủ quên ,đến sáng tỉnh lại thì ti vi đã tắt từ lúc nào….</w:t>
      </w:r>
    </w:p>
    <w:p>
      <w:pPr>
        <w:pStyle w:val="BodyText"/>
      </w:pPr>
      <w:r>
        <w:t xml:space="preserve">Trước kia, những lúc cô lo lắng bất an trong lòng, anh thường mở nhạc cho cô nghe, rồi ôm ấp vỗ về cô đi vào giấc ngủ; cô xem ti vi thường xuyên ngủ quên giữa chừng, cũng là anh chu đáo tắt đi rồi dém chăn cẩn thận cho cô.</w:t>
      </w:r>
    </w:p>
    <w:p>
      <w:pPr>
        <w:pStyle w:val="BodyText"/>
      </w:pPr>
      <w:r>
        <w:t xml:space="preserve">Là anh, nhất định là anh rồi!</w:t>
      </w:r>
    </w:p>
    <w:p>
      <w:pPr>
        <w:pStyle w:val="BodyText"/>
      </w:pPr>
      <w:r>
        <w:t xml:space="preserve">Đó là những thói quen chung giữa anh và cô, là một loại tâm linh tương thông, ăn ý vô cùng. Cô có thể cảm nhận được anh vẫn đang ở gần quanh đây chở che cho cô, chứng tỏ anh vẫn còn quyến luyến không nỡ rời xa cô. Nếu đã như vậy, tại sao anh lại trốn tránh không chịu gặp cô?</w:t>
      </w:r>
    </w:p>
    <w:p>
      <w:pPr>
        <w:pStyle w:val="BodyText"/>
      </w:pPr>
      <w:r>
        <w:t xml:space="preserve">“Hiên, anh biết rõ em rất nhớ anh, tại sao lại còn tra tấn em như vậy?” Chử Nhược Ân đau khổ nhìn vào khoảng không quanh phòng mà nói.</w:t>
      </w:r>
    </w:p>
    <w:p>
      <w:pPr>
        <w:pStyle w:val="BodyText"/>
      </w:pPr>
      <w:r>
        <w:t xml:space="preserve">Bành Vũ Hiên không thể đối diện với cô! Cô càng có thể cảm nhận được anh, anh lại càng không dám!</w:t>
      </w:r>
    </w:p>
    <w:p>
      <w:pPr>
        <w:pStyle w:val="BodyText"/>
      </w:pPr>
      <w:r>
        <w:t xml:space="preserve">Gặp cô rồi, anh sẽ phải nói cái gì đây?</w:t>
      </w:r>
    </w:p>
    <w:p>
      <w:pPr>
        <w:pStyle w:val="BodyText"/>
      </w:pPr>
      <w:r>
        <w:t xml:space="preserve">Nói rằng xin lỗi, vô cùng xin lỗi cô? Nói rằng đây là chuyện ngoài ý muốn, linh hồn anh vẫn còn rất quyến luyến cô, nhưng thân thể bất lực lại chịu nằm im trên giường bệnh???</w:t>
      </w:r>
    </w:p>
    <w:p>
      <w:pPr>
        <w:pStyle w:val="BodyText"/>
      </w:pPr>
      <w:r>
        <w:t xml:space="preserve">Lấy lý do gì để anh chứng tỏ cho cô thấy, anh thật sự có thể mang lại hạnh phúc cho cô đây?</w:t>
      </w:r>
    </w:p>
    <w:p>
      <w:pPr>
        <w:pStyle w:val="BodyText"/>
      </w:pPr>
      <w:r>
        <w:t xml:space="preserve">“Chung cư đó là ước mơ của hai chúng ta, đấy cũng là lý do duy nhất để em gắng gượng đến bây giờ! Nhưng nếu không có anh, mọi chuyện đều trở nên vô nghĩa hết! Em không thể không có anh, anh có hiểu không???” Cô lảo đảo quay quanh phòng, hét lên trong đau đớn.</w:t>
      </w:r>
    </w:p>
    <w:p>
      <w:pPr>
        <w:pStyle w:val="BodyText"/>
      </w:pPr>
      <w:r>
        <w:t xml:space="preserve">Nhẫn anh tặng cô vẫn đeo ở ngón áp út, cô hi vọng khi nào anh sẵn sàng đối mặt với cô, cô sẽ có thể cùng anh nói chuyện bất cứ lúc nào….</w:t>
      </w:r>
    </w:p>
    <w:p>
      <w:pPr>
        <w:pStyle w:val="BodyText"/>
      </w:pPr>
      <w:r>
        <w:t xml:space="preserve">Đêm đã khuya, ngoại trừ tiếng nhạc phát ra từ trong phòng và tiếng dế nỉ non đâu đây, cô vẫn không thể nhìn thấy anh, vẫn không thể nghe thấy giọng nói của anh.</w:t>
      </w:r>
    </w:p>
    <w:p>
      <w:pPr>
        <w:pStyle w:val="BodyText"/>
      </w:pPr>
      <w:r>
        <w:t xml:space="preserve">Chử Nhược Ân đi ra khỏi phòng, xuống dưới lầu, vừa đi vừa tự nhủ, “ Không có anh, cuộc sống này còn ý nghĩa gì nữa đây…?”</w:t>
      </w:r>
    </w:p>
    <w:p>
      <w:pPr>
        <w:pStyle w:val="BodyText"/>
      </w:pPr>
      <w:r>
        <w:t xml:space="preserve">Bành Vũ Hiên vẫn kiên trì đi phía sau cô. Anh có thể hiểu được nỗi nhớ nhung của cô, nhưng ban đêm bên ngoài lạnh như thế, áo khoác cô không mặc, giày cũng không mang, chân trần chạy thẳng ra đường.</w:t>
      </w:r>
    </w:p>
    <w:p>
      <w:pPr>
        <w:pStyle w:val="BodyText"/>
      </w:pPr>
      <w:r>
        <w:t xml:space="preserve">Anh vừa theo sau cô vừa hoang mang, xót xa, đến khi cô chạy ra giữa đường lớn liền đứng bất động ở đó.</w:t>
      </w:r>
    </w:p>
    <w:p>
      <w:pPr>
        <w:pStyle w:val="BodyText"/>
      </w:pPr>
      <w:r>
        <w:t xml:space="preserve">Cô ấy bị sao vậy?</w:t>
      </w:r>
    </w:p>
    <w:p>
      <w:pPr>
        <w:pStyle w:val="BodyText"/>
      </w:pPr>
      <w:r>
        <w:t xml:space="preserve">Nhược Ân, rốt cuộc em muốn làm gì?</w:t>
      </w:r>
    </w:p>
    <w:p>
      <w:pPr>
        <w:pStyle w:val="BodyText"/>
      </w:pPr>
      <w:r>
        <w:t xml:space="preserve">Một chiếc xe ô tô lao thẳng tới, trời tối đen như mực, Chử Nhược Ân đứng phía trước không hề nhúc nhích.</w:t>
      </w:r>
    </w:p>
    <w:p>
      <w:pPr>
        <w:pStyle w:val="BodyText"/>
      </w:pPr>
      <w:r>
        <w:t xml:space="preserve">Cô đã nghĩ rất kỹ, nếu như anh cả đời này không xuất hiện trước mặt cô, hoặc cả đời này không thể tỉnh lại, chi bằng để cô cùng anh vứt bỏ hồng trần, cùng nhau bước vào cõi hư vô để hưởng thụ sự vĩnh hằng.</w:t>
      </w:r>
    </w:p>
    <w:p>
      <w:pPr>
        <w:pStyle w:val="BodyText"/>
      </w:pPr>
      <w:r>
        <w:t xml:space="preserve">Nhìn thấy chiếc xe càng ngày càng đến gần cô, chỉ còn cách cô gần trong gang tấc, một lực đạo mạnh mẽ phủ lên người cô, trong nháy mắt đẩy cô sang bên đường.</w:t>
      </w:r>
    </w:p>
    <w:p>
      <w:pPr>
        <w:pStyle w:val="BodyText"/>
      </w:pPr>
      <w:r>
        <w:t xml:space="preserve">Pi ét tiếp: Chương này hơi ngắn, mọi người đọc tạm, tớ muốn để hẳn phần sau sang chương mới cho đỡ dở dang. Mấy ngày tới tớ về quê rì lách trước khi bước vào giai đoạn ôn thi khủng khiếp nên sẽ không có truyện, những ai yêu thích truyện này thông cảm cho tớ nhé, hẹn gặp lại vào thứ 3</w:t>
      </w:r>
    </w:p>
    <w:p>
      <w:pPr>
        <w:pStyle w:val="Compact"/>
      </w:pPr>
      <w:r>
        <w:br w:type="textWrapping"/>
      </w:r>
      <w:r>
        <w:br w:type="textWrapping"/>
      </w:r>
    </w:p>
    <w:p>
      <w:pPr>
        <w:pStyle w:val="Heading2"/>
      </w:pPr>
      <w:bookmarkStart w:id="37" w:name="chương-7-.2"/>
      <w:bookmarkEnd w:id="37"/>
      <w:r>
        <w:t xml:space="preserve">15. Chương 7 .2</w:t>
      </w:r>
    </w:p>
    <w:p>
      <w:pPr>
        <w:pStyle w:val="Compact"/>
      </w:pPr>
      <w:r>
        <w:br w:type="textWrapping"/>
      </w:r>
      <w:r>
        <w:br w:type="textWrapping"/>
      </w:r>
      <w:r>
        <w:t xml:space="preserve">Nhìn thấy chiếc xe càng ngày càng đến gần , chỉ còn cách cô trong gang tấc, một lực đạo mạnh mẽ phủ lên người cô, trong nháy mắt đẩy cô sang bên đường.</w:t>
      </w:r>
    </w:p>
    <w:p>
      <w:pPr>
        <w:pStyle w:val="BodyText"/>
      </w:pPr>
      <w:r>
        <w:t xml:space="preserve">“Em điên à? Có biết mình đang làm gì không?” Bành Vũ Hiên không chịu nổi gào lên.</w:t>
      </w:r>
    </w:p>
    <w:p>
      <w:pPr>
        <w:pStyle w:val="BodyText"/>
      </w:pPr>
      <w:r>
        <w:t xml:space="preserve">Chử Nhược Ân mở to hai mắt, cuối cùng cũng được nghe thấy giọng nói của anh, một tia sáng mờ mờ ảo ảo dần hiện lên rõ nét trước mắt cô.</w:t>
      </w:r>
    </w:p>
    <w:p>
      <w:pPr>
        <w:pStyle w:val="BodyText"/>
      </w:pPr>
      <w:r>
        <w:t xml:space="preserve">Hai hàng lông mày nhíu chặt vào nhau, đôi mắt vẫn tinh anh như ngày nào tràn ngập yêu thương khi nhìn cô…. Hóa ra, không phải anh không cần cô, không quan tâm đến cô, mà anh vẫn âm thầm lặng lẽ theo sau cô, im lặng bảo vệ cô.</w:t>
      </w:r>
    </w:p>
    <w:p>
      <w:pPr>
        <w:pStyle w:val="BodyText"/>
      </w:pPr>
      <w:r>
        <w:t xml:space="preserve">“Em….Đương nhiên em biết……” Giọt nước mắt vừa ngạc nhiên vừa vui sướng lăn dài trên má, cuối cùng thì cô cũng nhìn thấy anh sau bao ngày mong nhớ rồi!</w:t>
      </w:r>
    </w:p>
    <w:p>
      <w:pPr>
        <w:pStyle w:val="BodyText"/>
      </w:pPr>
      <w:r>
        <w:t xml:space="preserve">Tuy rằng không dưới một lần, cô từng tự an ủi mình, tình yêu của cô dành cho anh sẽ không vì sự cố của anh mà tan biến, kế hoạch của hai người cũng không vì thiếu vắng anh mà gián đoạn, nhưng một mình cô thực sự rất cô đơn, rất yếu đuối, không thể chống đỡ được tất cả. Cô muốn anh trở về, ở bên cạnh cô cùng nhau cố gắng.</w:t>
      </w:r>
    </w:p>
    <w:p>
      <w:pPr>
        <w:pStyle w:val="BodyText"/>
      </w:pPr>
      <w:r>
        <w:t xml:space="preserve">“Em biết? Biết mà còn làm như vậy sao???” Anh vừa tức giận vừa đau lòng, nhìn cô mà lớn tiếng.</w:t>
      </w:r>
    </w:p>
    <w:p>
      <w:pPr>
        <w:pStyle w:val="BodyText"/>
      </w:pPr>
      <w:r>
        <w:t xml:space="preserve">“Nếu em không làm như vậy, làm sao anh chịu xuất hiện trước mắt em chứ?” Nhìn Bành Vũ Hiên đứng trước mặt mình không khống chế được cảm xúc, trong lòng Chử Nhược Ân lại có chút đắc chí kỳ lạ.</w:t>
      </w:r>
    </w:p>
    <w:p>
      <w:pPr>
        <w:pStyle w:val="BodyText"/>
      </w:pPr>
      <w:r>
        <w:t xml:space="preserve">Bành Vũ Hiên vô cùng ngạc nhiên. Lời nói của cô lại đánh trúng nỗi đau của anh.</w:t>
      </w:r>
    </w:p>
    <w:p>
      <w:pPr>
        <w:pStyle w:val="BodyText"/>
      </w:pPr>
      <w:r>
        <w:t xml:space="preserve">Nhìn thấy người yêu của mình ra giữa đường lớn tìm cái chết chỉ để gặp mình, tim anh đau thắt lại, tưởng như sắp vỡ vụn ra thành từng mảnh nhỏ.</w:t>
      </w:r>
    </w:p>
    <w:p>
      <w:pPr>
        <w:pStyle w:val="BodyText"/>
      </w:pPr>
      <w:r>
        <w:t xml:space="preserve">Vì sao ông trời lại đùa giỡn số phận anh như vậy? Để anh xảy ra tai nạn, để cho anh và cô từ nay về sau âm dương cách biệt?</w:t>
      </w:r>
    </w:p>
    <w:p>
      <w:pPr>
        <w:pStyle w:val="BodyText"/>
      </w:pPr>
      <w:r>
        <w:t xml:space="preserve">“Ngu ngốc! Có biết anh lo lắng như thế nào không?”</w:t>
      </w:r>
    </w:p>
    <w:p>
      <w:pPr>
        <w:pStyle w:val="BodyText"/>
      </w:pPr>
      <w:r>
        <w:t xml:space="preserve">Anh thật sự sợ cô sẽ bị xe tông, rồi lại lặp lại kết cục như anh, cơ thể bất động một chỗ còn linh hồn thì phiêu dạt đi khắp nơi.</w:t>
      </w:r>
    </w:p>
    <w:p>
      <w:pPr>
        <w:pStyle w:val="BodyText"/>
      </w:pPr>
      <w:r>
        <w:t xml:space="preserve">Anh không muốn cô chết. thà cứ như bây giờ anh ở bên cô, chứ ngàn vạn lần không muốn cô chết!</w:t>
      </w:r>
    </w:p>
    <w:p>
      <w:pPr>
        <w:pStyle w:val="BodyText"/>
      </w:pPr>
      <w:r>
        <w:t xml:space="preserve">“Thật không? Vừa rồi em còn nghĩ, không biết là đầu tiên nên phá dỡ khu chung cư này trước, hay là phá bỏ khu vườn cây cối thơm nức mà tự tay em trồng kia để có thể khiến anh đau lòng mà tỉnh lại? Em không biết nên làm thế nào mới có thể thức tỉnh được linh hồn anh xuất hiện, đối mặt với em đây?”</w:t>
      </w:r>
    </w:p>
    <w:p>
      <w:pPr>
        <w:pStyle w:val="BodyText"/>
      </w:pPr>
      <w:r>
        <w:t xml:space="preserve">“Em đừng có nghĩ làm những chuyện điên rồ như vậy nữa.”</w:t>
      </w:r>
    </w:p>
    <w:p>
      <w:pPr>
        <w:pStyle w:val="BodyText"/>
      </w:pPr>
      <w:r>
        <w:t xml:space="preserve">“Nếu anh còn nhớ rõ ước định của chúng ta thì sẽ không trốn tránh em như vậy!” Nỗi nhớ đè nén bao ngày qua khiến cho cô mất đi hết lý trí, vài giọt nước mắt lại tí tách rơi xuống.</w:t>
      </w:r>
    </w:p>
    <w:p>
      <w:pPr>
        <w:pStyle w:val="BodyText"/>
      </w:pPr>
      <w:r>
        <w:t xml:space="preserve">Sau một hồi trầm mặc thật lâu, mi tâm anh cũng chưa giãn ra được chút nào, vô cùng mâu thuẫn và đau khổ. “ Không phải anh không nhớ, chỉ là anh chán ghét chính mình vô dụng… Anh chỉ có thể nằm trong phòng bệnh mà không giúp được gì cho em…”</w:t>
      </w:r>
    </w:p>
    <w:p>
      <w:pPr>
        <w:pStyle w:val="BodyText"/>
      </w:pPr>
      <w:r>
        <w:t xml:space="preserve">“Anh còn có em cơ mà? Em chưa bao giờ nghĩ tới chuyện buông xuôi chuyện gì cả. Nếu thật sự yêu em, xin anh hãy đối mặt với em, nói cho em biết phải làm như thế nào mới có thể giúp được anh. Đừng bắt em cô đơn một mình đối diện với chuyện này!”</w:t>
      </w:r>
    </w:p>
    <w:p>
      <w:pPr>
        <w:pStyle w:val="BodyText"/>
      </w:pPr>
      <w:r>
        <w:t xml:space="preserve">Bành Vũ Hiên nhìn cô thật sâu, sau đó khẽ gật đầu, có vẻ đã hiểu ra.</w:t>
      </w:r>
    </w:p>
    <w:p>
      <w:pPr>
        <w:pStyle w:val="BodyText"/>
      </w:pPr>
      <w:r>
        <w:t xml:space="preserve">Tình yêu của cô đối với anh bất chấp tất cả, ngay cả sinh mệnh cũng mang ra đánh đổi, làm sao anh có thể để cô một mình chống chọi với cô đơn cùng đau đớn đây?</w:t>
      </w:r>
    </w:p>
    <w:p>
      <w:pPr>
        <w:pStyle w:val="BodyText"/>
      </w:pPr>
      <w:r>
        <w:t xml:space="preserve">“Được, vậy em cũng phải hứa với anh, không được mang mạng sống ra làm những chuyện dại dột nữa. Sau này nếu thuận lợi, anh sẽ xuất hiện trước mặt em, còn em phải vì anh mà sống cho tốt, được không?” Bành Vũ Hiên cảnh cáo, nhưng ánh mắt vẫn tràn ngập hàng ngàn hàng vạn tia sủng nịnh.</w:t>
      </w:r>
    </w:p>
    <w:p>
      <w:pPr>
        <w:pStyle w:val="BodyText"/>
      </w:pPr>
      <w:r>
        <w:t xml:space="preserve">Thật sự vẫn muốn mắng cô thêm một lúc nữa, để cho cô nhớ mãi không quên lời giáo huấn của anh. Nhưng người con gái yêu thương đang đứng trước mặt, điều anh muốn làm hơn cả đó là chạm vào người cô, ôm lấy cô, cho cô thấy tình yêu của anh vẫn không hề thay đổi, y như trước đây.</w:t>
      </w:r>
    </w:p>
    <w:p>
      <w:pPr>
        <w:pStyle w:val="BodyText"/>
      </w:pPr>
      <w:r>
        <w:t xml:space="preserve">Nhưng, anh lại không biết, chính mình còn có thể giống như trước được không, liệu cô có cảm giác được cái ôm của anh hay không?</w:t>
      </w:r>
    </w:p>
    <w:p>
      <w:pPr>
        <w:pStyle w:val="BodyText"/>
      </w:pPr>
      <w:r>
        <w:t xml:space="preserve">Anh thử đưa tay lên, chạm vào gò má cô, lau đi giọt nước mắt còn vương trên đó…</w:t>
      </w:r>
    </w:p>
    <w:p>
      <w:pPr>
        <w:pStyle w:val="BodyText"/>
      </w:pPr>
      <w:r>
        <w:t xml:space="preserve">Anh muốn làm điều này từ rất lâu rồi….</w:t>
      </w:r>
    </w:p>
    <w:p>
      <w:pPr>
        <w:pStyle w:val="BodyText"/>
      </w:pPr>
      <w:r>
        <w:t xml:space="preserve">“Em…. có cảm nhận được anh không?” Anh hỏi.</w:t>
      </w:r>
    </w:p>
    <w:p>
      <w:pPr>
        <w:pStyle w:val="BodyText"/>
      </w:pPr>
      <w:r>
        <w:t xml:space="preserve">“Ah…Có…”</w:t>
      </w:r>
    </w:p>
    <w:p>
      <w:pPr>
        <w:pStyle w:val="BodyText"/>
      </w:pPr>
      <w:r>
        <w:t xml:space="preserve">Ban đêm không khí vô cùng yên tĩnh, cảm giác của cô lại càng trở nên tinh tế, càng rõ ràng, cô có thể cảm nhận anh tuy rằng trong suốt nhưng linh hồn anh lại rất có sức mạnh. Nếu anh có thể đẩy cô tránh xa chiếc xe, đương nhiên cô cũng có thể cảm nhận được sự vuốt ve của anh.</w:t>
      </w:r>
    </w:p>
    <w:p>
      <w:pPr>
        <w:pStyle w:val="BodyText"/>
      </w:pPr>
      <w:r>
        <w:t xml:space="preserve">Tay Bành Vũ Hiên thật cẩn thận chạm đến khuôn mặt cô, nước mắt của cô, đôi mắt sáng như sao của cô. Ngón tay anh di chuyển đến đâu, cảm giác quen thuộc lan tỏa đến đó khiến tận sâu trong tâm hồn Chử Nhược Ân khẽ run rẩy, trái tim cô vô thức đập mạnh hơn….</w:t>
      </w:r>
    </w:p>
    <w:p>
      <w:pPr>
        <w:pStyle w:val="BodyText"/>
      </w:pPr>
      <w:r>
        <w:t xml:space="preserve">Tình yêu của anh vẫn như thế, anh vẫn yêu cô như ngày nào.</w:t>
      </w:r>
    </w:p>
    <w:p>
      <w:pPr>
        <w:pStyle w:val="BodyText"/>
      </w:pPr>
      <w:r>
        <w:t xml:space="preserve">Bành Vũ Hiên ôm cô vào lòng, ánh mắt tràn ngập thâm tình, trong phút chốc ngọt ngào hạnh phúc lan tỏa xung quanh. Chử Nhược Ân vô cùng hưởng thụ cái ôm của anh, cho dù không có hơi ấm như trước đây vẫn mang đến cho cô cảm giác an toàn, khiến cô nhung nhớ không thôi.</w:t>
      </w:r>
    </w:p>
    <w:p>
      <w:pPr>
        <w:pStyle w:val="BodyText"/>
      </w:pPr>
      <w:r>
        <w:t xml:space="preserve">“Hiên, chỉ cần anh ở bên cạnh là em đã thấy hạnh phúc rồi!” Chỉ có anh, cô mới cảm thấy yên tâm.</w:t>
      </w:r>
    </w:p>
    <w:p>
      <w:pPr>
        <w:pStyle w:val="BodyText"/>
      </w:pPr>
      <w:r>
        <w:t xml:space="preserve">Giữa hai người đã có rất nhiều sự ăn ý mà không cần nói ra, người này chưa cần nói thì đối phương đã hiểu được. Vì vậy, Chử Nhược Ân cảm thấy giữa cô và anh có một mối liên hệ không dễ gì có thể cắt đứt.</w:t>
      </w:r>
    </w:p>
    <w:p>
      <w:pPr>
        <w:pStyle w:val="BodyText"/>
      </w:pPr>
      <w:r>
        <w:t xml:space="preserve">Bất luận là sống, hay là chết, cô và anh nhất định sẽ cùng bên nhau.</w:t>
      </w:r>
    </w:p>
    <w:p>
      <w:pPr>
        <w:pStyle w:val="BodyText"/>
      </w:pPr>
      <w:r>
        <w:t xml:space="preserve">“Chúng ta về nhà thôi!”</w:t>
      </w:r>
    </w:p>
    <w:p>
      <w:pPr>
        <w:pStyle w:val="BodyText"/>
      </w:pPr>
      <w:r>
        <w:t xml:space="preserve">Hai người nhìn nhau, lại đồng thanh một lời.</w:t>
      </w:r>
    </w:p>
    <w:p>
      <w:pPr>
        <w:pStyle w:val="BodyText"/>
      </w:pPr>
      <w:r>
        <w:t xml:space="preserve">Bành Vũ Hiên bật cười, nắm lấy tay cô, cùng nhau chậm chậm quay về, cùng nhau nằm trên chiếc giường quen thuộc.</w:t>
      </w:r>
    </w:p>
    <w:p>
      <w:pPr>
        <w:pStyle w:val="BodyText"/>
      </w:pPr>
      <w:r>
        <w:t xml:space="preserve">Trời càng về khuya càng yên tĩnh, sự đụng chạm của anh khiến các giác quan của cô càng trở nên nhạy cảm hơn bao giờ hết, mà anh cũng cố gắng vượt qua những bất đồng âm dương cùng cô hòa hợp.</w:t>
      </w:r>
    </w:p>
    <w:p>
      <w:pPr>
        <w:pStyle w:val="BodyText"/>
      </w:pPr>
      <w:r>
        <w:t xml:space="preserve">Sự tiếp xúc của hai “thân thể” khác biệt nhau khiến hai người có chút bỡ ngỡ, khiến họ phải huy động toàn bộ giác quan và tâm trí để nắm bắt cảm xúc của đối phương. Đến khi quen rồi, lại thấy thật tinh tế và vui vẻ.</w:t>
      </w:r>
    </w:p>
    <w:p>
      <w:pPr>
        <w:pStyle w:val="BodyText"/>
      </w:pPr>
      <w:r>
        <w:t xml:space="preserve">Sau khi “Giấc mơ Nhược Hiên” khai mạc, chính thức đi vào hoạt động, tâm tình của Chử Nhược Ân cũng tốt hơn rất nhiều.</w:t>
      </w:r>
    </w:p>
    <w:p>
      <w:pPr>
        <w:pStyle w:val="BodyText"/>
      </w:pPr>
      <w:r>
        <w:t xml:space="preserve">Cô biết bất kể cô đi đến đâu, Bành Vũ Hiên vẫn lẳng lặng ở bên cạnh cô, dù bây giờ anh không thể xuất hiện dưới hình dáng một người bình thường, anh vẫn ở bên cạnh cô phụ giúp vài việc lặt vặt, xem khu chung cư có chỗ nào thiếu sót để cô kịp thời điều chỉnh, bổ sung.</w:t>
      </w:r>
    </w:p>
    <w:p>
      <w:pPr>
        <w:pStyle w:val="Compact"/>
      </w:pPr>
      <w:r>
        <w:t xml:space="preserve">Tối nào sau khi xong việc, cô cũng cùng anh nói chuyện, người ngoài có nhìn vào chỉ thấy Chử Nhược Ân đang lẩm bẩm một mình. Nhưng cô biết, ngày nào cũng như vậy thật hạnh phúc, tình yêu của cô và anh chỉ có ngày càng nồng đậm hơn chứ không hề mất đi.</w:t>
      </w:r>
      <w:r>
        <w:br w:type="textWrapping"/>
      </w:r>
      <w:r>
        <w:br w:type="textWrapping"/>
      </w:r>
    </w:p>
    <w:p>
      <w:pPr>
        <w:pStyle w:val="Heading2"/>
      </w:pPr>
      <w:bookmarkStart w:id="38" w:name="chương-7-.3"/>
      <w:bookmarkEnd w:id="38"/>
      <w:r>
        <w:t xml:space="preserve">16. Chương 7 .3</w:t>
      </w:r>
    </w:p>
    <w:p>
      <w:pPr>
        <w:pStyle w:val="Compact"/>
      </w:pPr>
      <w:r>
        <w:br w:type="textWrapping"/>
      </w:r>
      <w:r>
        <w:br w:type="textWrapping"/>
      </w:r>
      <w:r>
        <w:t xml:space="preserve">Tối nào sau khi xong việc, cô cũng cùng anh nói chuyện, người ngoài có nhìn vào chỉ thấy Chử Nhược Ân đang lẩm bẩm một mình. Nhưng cô biết, ngày nào cũng như vậy thật hạnh phúc, tình yêu của cô  và anh chỉ có ngày càng nồng đậm hơn chứ không hề mất đi.</w:t>
      </w:r>
    </w:p>
    <w:p>
      <w:pPr>
        <w:pStyle w:val="BodyText"/>
      </w:pPr>
      <w:r>
        <w:t xml:space="preserve">Có anh bên cạnh bầu bạn, tinh thần cô cũng đã phấn chấn lên bảy tám phần.</w:t>
      </w:r>
    </w:p>
    <w:p>
      <w:pPr>
        <w:pStyle w:val="BodyText"/>
      </w:pPr>
      <w:r>
        <w:t xml:space="preserve">“Chị, hình như dạo gần đây tâm tình chị  rất tốt nha?”</w:t>
      </w:r>
    </w:p>
    <w:p>
      <w:pPr>
        <w:pStyle w:val="BodyText"/>
      </w:pPr>
      <w:r>
        <w:t xml:space="preserve">“Ừ!”  Chử Nhược Ân đứng sau quầy pha cà phê, trên mặt ý cười dào dạt, vẻ nhiệt tình sôi nổi ngày nào đã trở lại.</w:t>
      </w:r>
    </w:p>
    <w:p>
      <w:pPr>
        <w:pStyle w:val="BodyText"/>
      </w:pPr>
      <w:r>
        <w:t xml:space="preserve">“Chẳng lẽ anh Vũ Hiên đã chịu gặp chị rồi hay sao?” Gần đây chưa nghe được thêm thông tin nào của anh ấy, mà tâm tình chị gái mình lại đột nhiên tốt lên, nhất định là có liên quan đến năng lực ngoại cảm của chị rồi.</w:t>
      </w:r>
    </w:p>
    <w:p>
      <w:pPr>
        <w:pStyle w:val="BodyText"/>
      </w:pPr>
      <w:r>
        <w:t xml:space="preserve">“Ha, em thật là thông minh nha!”</w:t>
      </w:r>
    </w:p>
    <w:p>
      <w:pPr>
        <w:pStyle w:val="BodyText"/>
      </w:pPr>
      <w:r>
        <w:t xml:space="preserve">“ Oh, vì vậy hai người đang say đắm trong tình yêu nồng cháy ư?”</w:t>
      </w:r>
    </w:p>
    <w:p>
      <w:pPr>
        <w:pStyle w:val="BodyText"/>
      </w:pPr>
      <w:r>
        <w:t xml:space="preserve">“Là tâm linh tương thông, nói chuyện với nhau thôi…” Chử Nhược Ân chỉnh lại lời nói của em mình.</w:t>
      </w:r>
    </w:p>
    <w:p>
      <w:pPr>
        <w:pStyle w:val="BodyText"/>
      </w:pPr>
      <w:r>
        <w:t xml:space="preserve">“A,…thật là một đẳng cấp khác nha! Vậy anh Vũ Hiên nói với chị những chuyện gì thế?” Thật sự rất tò mò, Nhược Lâm không biết khi con người ta trở thành hồn ma sẽ có gì khác biệt không.</w:t>
      </w:r>
    </w:p>
    <w:p>
      <w:pPr>
        <w:pStyle w:val="BodyText"/>
      </w:pPr>
      <w:r>
        <w:t xml:space="preserve">“Trước hết em mang hai cốc cà phê này sang bàn cạnh cửa sổ kia đi đã!” Chử Nhược Ân đặt hai cốc vào khay, lườm yêu em gái mình.</w:t>
      </w:r>
    </w:p>
    <w:p>
      <w:pPr>
        <w:pStyle w:val="BodyText"/>
      </w:pPr>
      <w:r>
        <w:t xml:space="preserve">Chử Nhược Lâm chun mũi bưng khay cà phê bước đi. Kỳ thật, nhìn thấy chị mình như vậy cô cũng yên tâm hơn rất nhiều.</w:t>
      </w:r>
    </w:p>
    <w:p>
      <w:pPr>
        <w:pStyle w:val="BodyText"/>
      </w:pPr>
      <w:r>
        <w:t xml:space="preserve">Lúc này cô mới thấm thía được chuyện có siêu năng lực may mắn đến mức nào! Nhờ có nó, chị gái cô mới có thể tiếp xúc được linh hồn người mình yêu, khiến cho hai người ở hai thế giới có thể tiếp tục chuyện trò, sống với nhau, tình yêu nhờ vậy mới  không bị chìm trong bi thương.</w:t>
      </w:r>
    </w:p>
    <w:p>
      <w:pPr>
        <w:pStyle w:val="BodyText"/>
      </w:pPr>
      <w:r>
        <w:t xml:space="preserve">“Nhược Ân, máy bơm nước sau nhà bị rơi mất một chiếc ốc vít.”</w:t>
      </w:r>
    </w:p>
    <w:p>
      <w:pPr>
        <w:pStyle w:val="BodyText"/>
      </w:pPr>
      <w:r>
        <w:t xml:space="preserve">Bên tai Chử Nhược Ân đột nhiên vang lên giọng nói của Bành Vũ Hiên nhắc nhở cô.</w:t>
      </w:r>
    </w:p>
    <w:p>
      <w:pPr>
        <w:pStyle w:val="BodyText"/>
      </w:pPr>
      <w:r>
        <w:t xml:space="preserve">Bời vì anh là một linh hồn phiêu bạt, không bị hạn chế bởi không gian nên anh càng tự do, có thể dễ dàng xuyên qua mọi vật, không bị cản trở. Mỗi ngày anh lại “đi qua đi lại” kiểm tra chung cư, đem tình hình cụ thể báo cáo cho cô, giúp giảm đi gánh nặng nhân lực rất nhiều.</w:t>
      </w:r>
    </w:p>
    <w:p>
      <w:pPr>
        <w:pStyle w:val="BodyText"/>
      </w:pPr>
      <w:r>
        <w:t xml:space="preserve">“Ah, em biết rồi, sáng mai em sẽ gọi người đến sửa chữa.”</w:t>
      </w:r>
    </w:p>
    <w:p>
      <w:pPr>
        <w:pStyle w:val="BodyText"/>
      </w:pPr>
      <w:r>
        <w:t xml:space="preserve">Anh kỳ thật rất nhanh nhạy, so với nhân viên trong chung cư còn chuyên nghiệp và đắc lực hơn rất nhiều. “Còn nữa, phòng 105 bị cháy bóng đèn rồi, khách đang kêu đó; phòng 203 trong toilet sao lại thiếu giấy vệ sinh vậy? Em mau cho người bổ sung đi kẻo khi khách đến ở lại phàn nàn.”</w:t>
      </w:r>
    </w:p>
    <w:p>
      <w:pPr>
        <w:pStyle w:val="BodyText"/>
      </w:pPr>
      <w:r>
        <w:t xml:space="preserve">“Ah, vâng!” Chử Nhược Ân chạy vào trong khu nghỉ ngơi của nhân viên, gọi vọng vào: “Cao Khải, máy bơm nước rơi ốc vít, phòng 105 cháy bóng đèn. Em đi xem thế nào nhé!”</w:t>
      </w:r>
    </w:p>
    <w:p>
      <w:pPr>
        <w:pStyle w:val="BodyText"/>
      </w:pPr>
      <w:r>
        <w:t xml:space="preserve">“Ah, máy bơm nước…phòng 105…vâng, em đi ngay!” Cao Khải vừa đi vừa vò đầu, chẳng phải chị Nhược Ân vẫn đứng trong quầy bar hết sao, sao lại biết được nhỉ?</w:t>
      </w:r>
    </w:p>
    <w:p>
      <w:pPr>
        <w:pStyle w:val="BodyText"/>
      </w:pPr>
      <w:r>
        <w:t xml:space="preserve">“Thụy Lâm, phòng 203 thiếu giấy vệ sinh nhé!”</w:t>
      </w:r>
    </w:p>
    <w:p>
      <w:pPr>
        <w:pStyle w:val="BodyText"/>
      </w:pPr>
      <w:r>
        <w:t xml:space="preserve">“Ôi, là khách kêu ạ?Em đi…Ơ nhưng mà phòng đó đã có ai ở đâu ạ?”</w:t>
      </w:r>
    </w:p>
    <w:p>
      <w:pPr>
        <w:pStyle w:val="BodyText"/>
      </w:pPr>
      <w:r>
        <w:t xml:space="preserve">“À, chị vừa đi kiểm tra một lượt ấy mà!” Cô đành tùy tiện bịa ra một lý do, tránh dọa người khác sợ hãi.</w:t>
      </w:r>
    </w:p>
    <w:p>
      <w:pPr>
        <w:pStyle w:val="BodyText"/>
      </w:pPr>
      <w:r>
        <w:t xml:space="preserve">“Trời ơi, chị! Chị ba đầu sáu tay sao? Ở quầy bar bận tối ngày thế rồi mà vẫn còn đi kiểm tra được? Lần sau cứ nói em đi cho nha!”</w:t>
      </w:r>
    </w:p>
    <w:p>
      <w:pPr>
        <w:pStyle w:val="BodyText"/>
      </w:pPr>
      <w:r>
        <w:t xml:space="preserve">Thụy Lâm chạy đi rồi, Chử Nhược Ân ở lại cười đến đau cả cơ mặt.</w:t>
      </w:r>
    </w:p>
    <w:p>
      <w:pPr>
        <w:pStyle w:val="BodyText"/>
      </w:pPr>
      <w:r>
        <w:t xml:space="preserve">Ba đầu sáu tay gì chứ? Là nhờ Vũ Hiên thôi.</w:t>
      </w:r>
    </w:p>
    <w:p>
      <w:pPr>
        <w:pStyle w:val="BodyText"/>
      </w:pPr>
      <w:r>
        <w:t xml:space="preserve">“Vui như vậy sao?” Sau khi kiểm tra một vòng quanh khu nhà xong, Bành Vũ Hiên trở lại phía sau cô, cúi đầu thấy cô đang cười liền hỏi.</w:t>
      </w:r>
    </w:p>
    <w:p>
      <w:pPr>
        <w:pStyle w:val="BodyText"/>
      </w:pPr>
      <w:r>
        <w:t xml:space="preserve">“Anh còn nói anh vô dụng cái gì chứ, giúp em được bao nhiêu việc thế còn gì? Nếu không có anh, em chẳng biết sẽ xoay sở kiểu gì nữa!” Cô thấp giọng thì thầm.</w:t>
      </w:r>
    </w:p>
    <w:p>
      <w:pPr>
        <w:pStyle w:val="BodyText"/>
      </w:pPr>
      <w:r>
        <w:t xml:space="preserve">“Thế cho anh hôn một cái!”</w:t>
      </w:r>
    </w:p>
    <w:p>
      <w:pPr>
        <w:pStyle w:val="BodyText"/>
      </w:pPr>
      <w:r>
        <w:t xml:space="preserve">Đột nhiên, bên cổ cô khẽ ngứa, cảm giác như  có sợi lông chim quét nhẹ qua.</w:t>
      </w:r>
    </w:p>
    <w:p>
      <w:pPr>
        <w:pStyle w:val="BodyText"/>
      </w:pPr>
      <w:r>
        <w:t xml:space="preserve">Cô biết là anh vừa đặt môi lên cổ cô, chỗ gần bả vai. Mỗi lần yêu thương chiều chuộng cô điều gì,anh lại thích hôn như vậy. “Đừng lộn xộn, ở đây có nhiều người đó!” Cô nói nhỏ đến không ra hơi, chỉ sợ người khác nghe được.</w:t>
      </w:r>
    </w:p>
    <w:p>
      <w:pPr>
        <w:pStyle w:val="BodyText"/>
      </w:pPr>
      <w:r>
        <w:t xml:space="preserve">“Dù sao cũng không ai thấy anh mà!” Bành Vũ Hiên bá đạo trả  lời, không có ý định thỏa  hiệp.</w:t>
      </w:r>
    </w:p>
    <w:p>
      <w:pPr>
        <w:pStyle w:val="BodyText"/>
      </w:pPr>
      <w:r>
        <w:t xml:space="preserve">Chử Nhược Ân làm ra vẻ hờn dỗi, nhưng quả thực cũng không biết phải làm thế nào…</w:t>
      </w:r>
    </w:p>
    <w:p>
      <w:pPr>
        <w:pStyle w:val="BodyText"/>
      </w:pPr>
      <w:r>
        <w:t xml:space="preserve">Đột nhiên cô lại cảm giác được anh vòng tay ôm cô từ sau lưng, mơ trớn vành tai non mềm của  cô khiến cho cô run rẩy khe khẽ. Nhìn thấy cô mẫn cảm như vậy, anh lại thấy vô cùng vui vẻ.</w:t>
      </w:r>
    </w:p>
    <w:p>
      <w:pPr>
        <w:pStyle w:val="BodyText"/>
      </w:pPr>
      <w:r>
        <w:t xml:space="preserve">Dạo này tâm tình của Bành Vũ Hiên cũng vô cùng tốt. Lúc đầu, anh còn lo lắng người và hồn ma tiếp xúc hay chung sống ắt sẽ có trở ngại, nhưng không ngờ giữa hai bọn họ lại không có chút khó khăn nào như vậy.</w:t>
      </w:r>
    </w:p>
    <w:p>
      <w:pPr>
        <w:pStyle w:val="BodyText"/>
      </w:pPr>
      <w:r>
        <w:t xml:space="preserve">Trước kia, anh không hiểu hết khả năng của cô, cũng không cảm thấy khả năng này có ảnh hưởng trực tiếp gì tới anh. Nhưng bây giờ, nhờ cô có năng lực hơn người, anh lại cảm thấy ngàn vạn lần may mắn. Dù anh nói, hay anh chạm vào người cô, không những cô đều có thể hiểu mà còn đáp lại anh được nữa, chưa bao giờ lầm.</w:t>
      </w:r>
    </w:p>
    <w:p>
      <w:pPr>
        <w:pStyle w:val="BodyText"/>
      </w:pPr>
      <w:r>
        <w:t xml:space="preserve">Giờ khắc này, trong khoảng không chật hẹp sau quầy bar, bọn họ cùng hưởng thụ ngọt ngào tình thú của riêng hai người. Thậm chí anh cảm thấy bản thân bây giờ chỉ là một linh hồn cũng không có gì không tốt, ít nhất lúc anh còn là “người”, anh cũng không thể đứng trước mặt người khác mà ôm lấy thắt lưng cô, hôn cổ cô.</w:t>
      </w:r>
    </w:p>
    <w:p>
      <w:pPr>
        <w:pStyle w:val="Compact"/>
      </w:pPr>
      <w:r>
        <w:t xml:space="preserve">Mà lúc này, không những anh làm được, mà còn làm rất thoải mái, rất hiên ngang …</w:t>
      </w:r>
      <w:r>
        <w:br w:type="textWrapping"/>
      </w:r>
      <w:r>
        <w:br w:type="textWrapping"/>
      </w:r>
    </w:p>
    <w:p>
      <w:pPr>
        <w:pStyle w:val="Heading2"/>
      </w:pPr>
      <w:bookmarkStart w:id="39" w:name="chương-8"/>
      <w:bookmarkEnd w:id="39"/>
      <w:r>
        <w:t xml:space="preserve">17. Chương 8</w:t>
      </w:r>
    </w:p>
    <w:p>
      <w:pPr>
        <w:pStyle w:val="Compact"/>
      </w:pPr>
      <w:r>
        <w:br w:type="textWrapping"/>
      </w:r>
      <w:r>
        <w:br w:type="textWrapping"/>
      </w:r>
    </w:p>
    <w:p>
      <w:pPr>
        <w:pStyle w:val="BodyText"/>
      </w:pPr>
      <w:r>
        <w:t xml:space="preserve">Hai tuần cứ như vậy trôi qua, bọn họ đã làm quen được với sự xuất hiện khác người của nhau, cũng quen với cách thức tiếp xúc không giống ai đó.</w:t>
      </w:r>
    </w:p>
    <w:p>
      <w:pPr>
        <w:pStyle w:val="BodyText"/>
      </w:pPr>
      <w:r>
        <w:t xml:space="preserve">Lúc chỉ có hai người trong căn phòng nhỏ bé quen thuộc, Bành Vũ Hiên ôm lấy Chử Nhược Ân, nhẹ nhàng hôn lên vầng trán trắng mịn của cô, hôn lên chóp mũi nhỏ xinh cùng đôi môi mềm mại như cánh hoa của cô. Chỉ có những cử chỉ đơn giản như vậy nhưng lại khiến họ cảm thấy thật hạnh phúc, thật thoải mái, không cần để ý bất cứ chuyện gì, Bành Vũ Hiên cũng không cần bận tâm chuyện phải nhìn mặt người cha của mình hay trở về nơi anh miễn cưỡng gọi là gia đình.</w:t>
      </w:r>
    </w:p>
    <w:p>
      <w:pPr>
        <w:pStyle w:val="BodyText"/>
      </w:pPr>
      <w:r>
        <w:t xml:space="preserve">Anh bắt đầu tự hỏi, cứ tiếp tục như vậy linh hồn của anh còn có thể trở lại với thể xác của mình hay không?</w:t>
      </w:r>
    </w:p>
    <w:p>
      <w:pPr>
        <w:pStyle w:val="BodyText"/>
      </w:pPr>
      <w:r>
        <w:t xml:space="preserve">Trong cuộc sống này, chuyện chăn gối giữa vợ chồng, tình nhân nói dễ không dễ, khó không khó. Hợp nhất hai thân thể vô cùng đơn giản, nhưng muốn có tình yêu thật sự còn cần phải hòa hợp cả về tâm hồn, hiểu được đối phương, chuyện này lại thập phần khó khăn.</w:t>
      </w:r>
    </w:p>
    <w:p>
      <w:pPr>
        <w:pStyle w:val="BodyText"/>
      </w:pPr>
      <w:r>
        <w:t xml:space="preserve">Vậy mà hiện tại bọn họ lại làm được.</w:t>
      </w:r>
    </w:p>
    <w:p>
      <w:pPr>
        <w:pStyle w:val="BodyText"/>
      </w:pPr>
      <w:r>
        <w:t xml:space="preserve">“Em phải dậy thôi, Hiên. Em phải gấp chăn nữa.”</w:t>
      </w:r>
    </w:p>
    <w:p>
      <w:pPr>
        <w:pStyle w:val="BodyText"/>
      </w:pPr>
      <w:r>
        <w:t xml:space="preserve">“Anh giúp em.” Bành Vũ Hiên nhẹ nhàng trở dậy, huơ huơ tay.</w:t>
      </w:r>
    </w:p>
    <w:p>
      <w:pPr>
        <w:pStyle w:val="BodyText"/>
      </w:pPr>
      <w:r>
        <w:t xml:space="preserve">Chỉ nháy mắt sau, chiếc chăn đã được gấp gọn gàng trên giường.</w:t>
      </w:r>
    </w:p>
    <w:p>
      <w:pPr>
        <w:pStyle w:val="BodyText"/>
      </w:pPr>
      <w:r>
        <w:t xml:space="preserve">“Thật lợi hại nha!”</w:t>
      </w:r>
    </w:p>
    <w:p>
      <w:pPr>
        <w:pStyle w:val="BodyText"/>
      </w:pPr>
      <w:r>
        <w:t xml:space="preserve">“Không có gì, sau này nếu em muốn tắm rửa, anh cũng nguyện ý phục vụ….”</w:t>
      </w:r>
    </w:p>
    <w:p>
      <w:pPr>
        <w:pStyle w:val="BodyText"/>
      </w:pPr>
      <w:r>
        <w:t xml:space="preserve">“Anh đừng có làm loạn.” Chử Nhược Ân đỏ bừng mặt, đột nhiên nghĩ đến chuyên gì quan trọng liền ngẩng mặt cảnh cáo. “Đúng rồi, em cũng không cho phép anh đi nhìn lén người khác tắm!”</w:t>
      </w:r>
    </w:p>
    <w:p>
      <w:pPr>
        <w:pStyle w:val="BodyText"/>
      </w:pPr>
      <w:r>
        <w:t xml:space="preserve">Bây giờ anh có thể muốn đi đâu thì đi, muốn làm gì thì làm, mấy chuyện ngắm hình ảnh mát mẻ sống động đó dễ như trở bàn tay.</w:t>
      </w:r>
    </w:p>
    <w:p>
      <w:pPr>
        <w:pStyle w:val="BodyText"/>
      </w:pPr>
      <w:r>
        <w:t xml:space="preserve">Bành Vũ Hiên bày ra bộ mặt uất ức, “Trừ em ra, anh chẳng có hứng thú với người phụ nữ nào cả!”</w:t>
      </w:r>
    </w:p>
    <w:p>
      <w:pPr>
        <w:pStyle w:val="BodyText"/>
      </w:pPr>
      <w:r>
        <w:t xml:space="preserve">“Anh dám khẳng định không? Từ từ…., anh đã nhìn lén em tắm rồi sao?” Chử Nhược Ân mở to hai mắt hỏi.</w:t>
      </w:r>
    </w:p>
    <w:p>
      <w:pPr>
        <w:pStyle w:val="BodyText"/>
      </w:pPr>
      <w:r>
        <w:t xml:space="preserve">“Nhìn lén cái gì chứ? Anh nhìn quang minh chính đại nha!” Bành Vũ Hiên không thèm che giấu dục vọng của mình, “Ai bảo em là vợ của anh chứ?”</w:t>
      </w:r>
    </w:p>
    <w:p>
      <w:pPr>
        <w:pStyle w:val="BodyText"/>
      </w:pPr>
      <w:r>
        <w:t xml:space="preserve">“Ai là vợ của anh? Xì” Cô hờn dỗi.</w:t>
      </w:r>
    </w:p>
    <w:p>
      <w:pPr>
        <w:pStyle w:val="BodyText"/>
      </w:pPr>
      <w:r>
        <w:t xml:space="preserve">“Nhẫn trên ngón tay em, rõ ràng là của anh đưa cho…” Bành Vũ Hiên cầm tay cô lên làm chứng, “hơn nữa trên người em đâu đâu cũng là vết tích của anh, chúng ta đã sớm là vợ chồng rồi.”</w:t>
      </w:r>
    </w:p>
    <w:p>
      <w:pPr>
        <w:pStyle w:val="BodyText"/>
      </w:pPr>
      <w:r>
        <w:t xml:space="preserve">“Không có đám cưới, không có đăng ký kết hôn, vợ cái gì mà vợ…” Chử Nhược Ân cố sống cố chết biện minh ình.</w:t>
      </w:r>
    </w:p>
    <w:p>
      <w:pPr>
        <w:pStyle w:val="BodyText"/>
      </w:pPr>
      <w:r>
        <w:t xml:space="preserve">Cốc cốc… Bên ngoài đột nhiên vang lên tiếng gõ cửa.</w:t>
      </w:r>
    </w:p>
    <w:p>
      <w:pPr>
        <w:pStyle w:val="BodyText"/>
      </w:pPr>
      <w:r>
        <w:t xml:space="preserve">“Chị ơi, bên ngoài có khách muốn dùng bữa sáng.” Là Nhược Lâm.</w:t>
      </w:r>
    </w:p>
    <w:p>
      <w:pPr>
        <w:pStyle w:val="BodyText"/>
      </w:pPr>
      <w:r>
        <w:t xml:space="preserve">“Chị biết rồi, chị ra ngay đây.” Cô quay sang chỉ chỉ ngón tay vào ngực anh, “Bây giờ em phải đi làm việc, anh yên phận một chút đi!”</w:t>
      </w:r>
    </w:p>
    <w:p>
      <w:pPr>
        <w:pStyle w:val="BodyText"/>
      </w:pPr>
      <w:r>
        <w:t xml:space="preserve">“Bà chủ đương nhiệm thật là vất vả nhỉ?” Bành Vũ Hiên trêu chọc.</w:t>
      </w:r>
    </w:p>
    <w:p>
      <w:pPr>
        <w:pStyle w:val="BodyText"/>
      </w:pPr>
      <w:r>
        <w:t xml:space="preserve">“Hôm nay là ngày nghỉ, sẽ có nhiều khách hơn, em mà không nhanh ra ngoài ,Nhược Lâm còn đến làm phiền chúng mình nhiều nhiều.”</w:t>
      </w:r>
    </w:p>
    <w:p>
      <w:pPr>
        <w:pStyle w:val="BodyText"/>
      </w:pPr>
      <w:r>
        <w:t xml:space="preserve">Chử Nhược Ân vừa ra khỏi phòng ngủ, Bành Vũ Hiên đang định đi theo, lại đột nhiên nghe thấy một tiếng gọi khàn khàn từ đằng sau lưng. “Này tiểu tử đẹp trai…”</w:t>
      </w:r>
    </w:p>
    <w:p>
      <w:pPr>
        <w:pStyle w:val="BodyText"/>
      </w:pPr>
      <w:r>
        <w:t xml:space="preserve">Hình như có người gọi anh?</w:t>
      </w:r>
    </w:p>
    <w:p>
      <w:pPr>
        <w:pStyle w:val="BodyText"/>
      </w:pPr>
      <w:r>
        <w:t xml:space="preserve">Sao có thể? Trừ Nhược Ân, còn ai có thể thấy được anh đây?</w:t>
      </w:r>
    </w:p>
    <w:p>
      <w:pPr>
        <w:pStyle w:val="BodyText"/>
      </w:pPr>
      <w:r>
        <w:t xml:space="preserve">Bành Vũ Hiên tiếp tục đi về phía trước, tiếng gọi lại càng thêm vội vã, rõ ràng. “Tiểu tử, đứng lại cho ta.”</w:t>
      </w:r>
    </w:p>
    <w:p>
      <w:pPr>
        <w:pStyle w:val="BodyText"/>
      </w:pPr>
      <w:r>
        <w:t xml:space="preserve">Bành Vũ Hiên quay đầu, thấy một lão bà đứng ở ngay đằng sau anh. Bà trùm một cái khăn kín đầu, chống quải trượng, mặc một bộ áo sườn xám màu xanh kiểu ngày xưa, chân đi giày ngọc ba tấc, trông cứ như trên phim cổ trang truyền hình vẫn chiếu.</w:t>
      </w:r>
    </w:p>
    <w:p>
      <w:pPr>
        <w:pStyle w:val="BodyText"/>
      </w:pPr>
      <w:r>
        <w:t xml:space="preserve">“Xin hỏi, bà là….”</w:t>
      </w:r>
    </w:p>
    <w:p>
      <w:pPr>
        <w:pStyle w:val="BodyText"/>
      </w:pPr>
      <w:r>
        <w:t xml:space="preserve">“Ta là tổ tiên của mảnh đất này.” Lão bà trước mặt nói.</w:t>
      </w:r>
    </w:p>
    <w:p>
      <w:pPr>
        <w:pStyle w:val="BodyText"/>
      </w:pPr>
      <w:r>
        <w:t xml:space="preserve">Anh nhớ lại, lúc chung cư vừa hoàn thành, Nhược Ân có nói với anh về người này, không ngờ cũng có ngày anh được gặp mặt. “À, thì ra là bà, bà có chuyện gì cần cháu làm sao?”</w:t>
      </w:r>
    </w:p>
    <w:p>
      <w:pPr>
        <w:pStyle w:val="BodyText"/>
      </w:pPr>
      <w:r>
        <w:t xml:space="preserve">Lão bà lại cười ha hả. “Cháu có nhớ lúc trước hứa với ta chuyện gì không?”</w:t>
      </w:r>
    </w:p>
    <w:p>
      <w:pPr>
        <w:pStyle w:val="BodyText"/>
      </w:pPr>
      <w:r>
        <w:t xml:space="preserve">Anh đương nhiên nhớ rõ, anh từng nói, chỉ cần chung cư kinh doanh tốt, anh sẽ kết hôn cùng Nhược Ân, sinh ra thật nhiều con cùng hưởng thụ cuộc sống hạnh phúc. (Anh định biến chị thành heo nái hả @@)</w:t>
      </w:r>
    </w:p>
    <w:p>
      <w:pPr>
        <w:pStyle w:val="BodyText"/>
      </w:pPr>
      <w:r>
        <w:t xml:space="preserve">“Có, cháu vẫn nhớ rõ.” Bành Vũ Hiên gật đầu.</w:t>
      </w:r>
    </w:p>
    <w:p>
      <w:pPr>
        <w:pStyle w:val="BodyText"/>
      </w:pPr>
      <w:r>
        <w:t xml:space="preserve">“Cho nên cháu sẽ không muốn mãi làm một u linh cứ suốt ngày bay tới bay lui ở đây chứ? Chàng trai trẻ, làm người phải giữ chứ tín chứ!” Lão bà nhắc nhở Bành Vũ Hiên.</w:t>
      </w:r>
    </w:p>
    <w:p>
      <w:pPr>
        <w:pStyle w:val="BodyText"/>
      </w:pPr>
      <w:r>
        <w:t xml:space="preserve">“Nhưng mà đứng ở trước mặt bà không phải là người nữa rồi!”</w:t>
      </w:r>
    </w:p>
    <w:p>
      <w:pPr>
        <w:pStyle w:val="BodyText"/>
      </w:pPr>
      <w:r>
        <w:t xml:space="preserve">“Cái đứa nhỏ này…. Đừng có bắt chước ta.” Lão bà tức giận cảnh cáo anh. Tiểu tử này thoạt nhìn vẫn giống hệt trước kia, ngạo khí quật cường, thái độ cũng rất bất khuất.</w:t>
      </w:r>
    </w:p>
    <w:p>
      <w:pPr>
        <w:pStyle w:val="BodyText"/>
      </w:pPr>
      <w:r>
        <w:t xml:space="preserve">“Cháu loanh quanh ở đây, bầu bạn với cô ấy không phải tốt hơn sao?”</w:t>
      </w:r>
    </w:p>
    <w:p>
      <w:pPr>
        <w:pStyle w:val="BodyText"/>
      </w:pPr>
      <w:r>
        <w:t xml:space="preserve">“Tốt cái gì mà tốt? Đừng có lang bạt mãi như thế này, bằng không cháu sẽ mãi mãi không thể quay về, mãi mãi trở thành một linh hồn phiêu dạt. Không có điểm xuất phát, cũng không có nơi dừng chân đâu.”</w:t>
      </w:r>
    </w:p>
    <w:p>
      <w:pPr>
        <w:pStyle w:val="BodyText"/>
      </w:pPr>
      <w:r>
        <w:t xml:space="preserve">“Cháu ở lại đây cũng hữu dụng mà, so với người bình thường thì công suất làm việc cũng khá tốt, cho dù không quay về được cũng không sao.” Chỉ cần anh được bên cạnh cô, chỉ cần tình yêu của hai người không thay đổi, anh tồn tại ở hình thức nào đều không thành vấn đề.</w:t>
      </w:r>
    </w:p>
    <w:p>
      <w:pPr>
        <w:pStyle w:val="BodyText"/>
      </w:pPr>
      <w:r>
        <w:t xml:space="preserve">“Nếu cháu ngoan cố như vậy, mọi chuyện sẽ trở nên rất hỗn loạn. Cái gì cũng có quy luật của nó, cháu ngang nhiên phá vỡ, chưa nói đến giữa người và ma có những biến hóa phức tạp khôn lường. Cháu mà cứ cố chấp như vậy, ta sẽ đi náo loạn cái chung cư này, dọa cho khách ở sợ xanh mặt, cho bạn gái cháu sứt đầu mẻ trán, giấc mộng tan biến! Hừ!” Lão bà trừng mắt nhìn anh, toàn thân tức giận đến phát run.</w:t>
      </w:r>
    </w:p>
    <w:p>
      <w:pPr>
        <w:pStyle w:val="BodyText"/>
      </w:pPr>
      <w:r>
        <w:t xml:space="preserve">“Bà à, chẳng phải bà rất yêu quý mảnh đất này sao?”</w:t>
      </w:r>
    </w:p>
    <w:p>
      <w:pPr>
        <w:pStyle w:val="BodyText"/>
      </w:pPr>
      <w:r>
        <w:t xml:space="preserve">“Đương nhiên, miếng đất này như thân thiết ruột rà của ta vậy. Chẳng lẽ cháu không thương người nhà sao?”</w:t>
      </w:r>
    </w:p>
    <w:p>
      <w:pPr>
        <w:pStyle w:val="BodyText"/>
      </w:pPr>
      <w:r>
        <w:t xml:space="preserve">“Đối với cháu mà nói, người nhà chính là một sự trói buộc, bài xích. Họ đẩy cháu vào những con đường u tối nhất, không có ý ngĩa gì cả.”</w:t>
      </w:r>
    </w:p>
    <w:p>
      <w:pPr>
        <w:pStyle w:val="BodyText"/>
      </w:pPr>
      <w:r>
        <w:t xml:space="preserve">“Vậy còn người yêu cháu thì sao? Chăng lẽ cũng không có ý nghĩa?”</w:t>
      </w:r>
    </w:p>
    <w:p>
      <w:pPr>
        <w:pStyle w:val="BodyText"/>
      </w:pPr>
      <w:r>
        <w:t xml:space="preserve">“Không phải, cô ấy là ngoại lệ!” Không có cô, anh cũng không nhìn thấy hi vọng của cuộc sống, cũng không biết hạnh phúc hình dáng như thế nào.</w:t>
      </w:r>
    </w:p>
    <w:p>
      <w:pPr>
        <w:pStyle w:val="BodyText"/>
      </w:pPr>
      <w:r>
        <w:t xml:space="preserve">“Vậy đúng rồi, dù sao cháu ở linh giới, con bé lại ở nhân gian, âm dương cách biệt như vậy làm sao mà có thể được. Mau quay về đi.”</w:t>
      </w:r>
    </w:p>
    <w:p>
      <w:pPr>
        <w:pStyle w:val="BodyText"/>
      </w:pPr>
      <w:r>
        <w:t xml:space="preserve">Sau một lúc trầm tư, Bành Vũ Hiên mới lên tiếng. “Cháu hiểu ý tứ của bà, cháu sẽ suy nghĩ thấu đáo chuyện này.”</w:t>
      </w:r>
    </w:p>
    <w:p>
      <w:pPr>
        <w:pStyle w:val="BodyText"/>
      </w:pPr>
      <w:r>
        <w:t xml:space="preserve">“Hà hà, thế mới đúng chứ.” Lão bà nói xong, khóe miệng cười khẽ, trong chớp mắt đã không thấy đâu.</w:t>
      </w:r>
    </w:p>
    <w:p>
      <w:pPr>
        <w:pStyle w:val="BodyText"/>
      </w:pPr>
      <w:r>
        <w:t xml:space="preserve">Một lần nữa Bành Vũ Hiên lại rơi vào trong mù mịt.</w:t>
      </w:r>
    </w:p>
    <w:p>
      <w:pPr>
        <w:pStyle w:val="BodyText"/>
      </w:pPr>
      <w:r>
        <w:t xml:space="preserve">Anh yêu thích được cùng Nhược Ân tâm linh câu thông, vừa thỏa mãn tinh thần vừa cho anh niềm an ủi. anh nghĩ rằng như vậy vừa có thể khiến Nhược Ân hạnh phúc, còn anh càng không cần tranh chấp xung đột với người nhà… Nhưng nếu anh làm như vậy, đối với NHược Ân và lão bà kia chính là sự thất hứa, anh phải làm sao bây giờ?</w:t>
      </w:r>
    </w:p>
    <w:p>
      <w:pPr>
        <w:pStyle w:val="BodyText"/>
      </w:pPr>
      <w:r>
        <w:t xml:space="preserve">Lý trí cùng tình cảm cứ vậy giằng co nhau, anh vừa muốn tiếp tục cùng cô sớm chiều quấn quít như bây giờ, lại vẫn không thôi khát khao về một mái ấm gia đình đúng nghĩa, có con cái cùng vui vầy hạnh phúc.</w:t>
      </w:r>
    </w:p>
    <w:p>
      <w:pPr>
        <w:pStyle w:val="BodyText"/>
      </w:pPr>
      <w:r>
        <w:t xml:space="preserve">Rốt cuộc phải làm như thế nào mới đúng đây???</w:t>
      </w:r>
    </w:p>
    <w:p>
      <w:pPr>
        <w:pStyle w:val="BodyText"/>
      </w:pPr>
      <w:r>
        <w:t xml:space="preserve">Bởi vì hôm nay là ngày nghỉ, khách dừng chân ở trên này khá nhiều, mới là giờ ăn sáng mà nhà ăn đã chật ních người.</w:t>
      </w:r>
    </w:p>
    <w:p>
      <w:pPr>
        <w:pStyle w:val="BodyText"/>
      </w:pPr>
      <w:r>
        <w:t xml:space="preserve">Hai tiếng sau, phần lớn khách khứa đã ăn xong bữa sáng, ai đi dạo vườn hoa cứ đi, ai tiếp tục lộ trình cứ tiếp tục, ai trở về phòng thì cứ trở về, trong nhà ăn chỉ còn lại cảnh bát đũa bừa bộn trên bàn, cùng một người đàn ông trung niên đang ngồi ăn một mình ở góc phòng.</w:t>
      </w:r>
    </w:p>
    <w:p>
      <w:pPr>
        <w:pStyle w:val="BodyText"/>
      </w:pPr>
      <w:r>
        <w:t xml:space="preserve">“Nhược Lâm, em đi dọn dẹp bát đũa giúp chị nhé!” Chử Nhược Ân sau một hồi vất vả chuẩn bị đồ ăn sáng ọi người, lại tiếp tục bắt đầu dọn dẹp hiện trường.</w:t>
      </w:r>
    </w:p>
    <w:p>
      <w:pPr>
        <w:pStyle w:val="BodyText"/>
      </w:pPr>
      <w:r>
        <w:t xml:space="preserve">“A, vâng.”</w:t>
      </w:r>
    </w:p>
    <w:p>
      <w:pPr>
        <w:pStyle w:val="BodyText"/>
      </w:pPr>
      <w:r>
        <w:t xml:space="preserve">Hai người cầm khay trên tay, mỗi người một dãy bàn bắt đầu thu lại bát đũa bẩn.</w:t>
      </w:r>
    </w:p>
    <w:p>
      <w:pPr>
        <w:pStyle w:val="BodyText"/>
      </w:pPr>
      <w:r>
        <w:t xml:space="preserve">“Xin chào, tối qua anh ngủ ngon chứ?” Chử Nhược Ân đi đến chiếc bàn cuối cùng vẫn còn một người đàn ông đang ngồi ăn, nhìn hắn cười vui vẻ chào hỏi.</w:t>
      </w:r>
    </w:p>
    <w:p>
      <w:pPr>
        <w:pStyle w:val="BodyText"/>
      </w:pPr>
      <w:r>
        <w:t xml:space="preserve">“Ah, cũng được. Nhân viên ở đây sao lại đặc biệt xinh đẹp như vậy? Phục vụ đều tốt như thế này sao?” Người đàn ông chừng ngoài bốn mươi, dáng người mập mạp, thái độ ngả ngớn, đôi mắt ti hí còn không ngần ngại nhìn Chử Nhược Ân từ đầu đến chân.</w:t>
      </w:r>
    </w:p>
    <w:p>
      <w:pPr>
        <w:pStyle w:val="BodyText"/>
      </w:pPr>
      <w:r>
        <w:t xml:space="preserve">Tuy rằng đối phương khiến cô cảm thấy không thoải mái, nhưng dù sao cũng là khách, cô vẫn phải tiếp tục lễ phép.</w:t>
      </w:r>
    </w:p>
    <w:p>
      <w:pPr>
        <w:pStyle w:val="BodyText"/>
      </w:pPr>
      <w:r>
        <w:t xml:space="preserve">“Cám ơn anh, đây là nhiệm vụ của chúng tôi.”</w:t>
      </w:r>
    </w:p>
    <w:p>
      <w:pPr>
        <w:pStyle w:val="BodyText"/>
      </w:pPr>
      <w:r>
        <w:t xml:space="preserve">Cô xoay người đưa lưng về phía hắn, chuẩn bị thu dọn bàn ăn bên cạnh, đột nhiên cảm thấy mông mình bị sờ soạng một phen.</w:t>
      </w:r>
    </w:p>
    <w:p>
      <w:pPr>
        <w:pStyle w:val="BodyText"/>
      </w:pPr>
      <w:r>
        <w:t xml:space="preserve">Chử Nhược Ân hoảng hốt, theo bản năng quay người xem xét.</w:t>
      </w:r>
    </w:p>
    <w:p>
      <w:pPr>
        <w:pStyle w:val="BodyText"/>
      </w:pPr>
      <w:r>
        <w:t xml:space="preserve">Không phải trò đùa của Nhược Lâm, bởi phía sau cô chính là bản mặt thối tha của kẻ dâm đãng kia, đang nhìn cô cười híp mắt. “Dáng người em cũng ngon thật đấy, mông sờ rất thích…” ( Thiến hắn a a a !!! &gt;_&lt;&gt;</w:t>
      </w:r>
    </w:p>
    <w:p>
      <w:pPr>
        <w:pStyle w:val="BodyText"/>
      </w:pPr>
      <w:r>
        <w:t xml:space="preserve">“Mời anh biết tự trọng một chút!” Cô tức giận trừng mắt nhìn hắn.</w:t>
      </w:r>
    </w:p>
    <w:p>
      <w:pPr>
        <w:pStyle w:val="BodyText"/>
      </w:pPr>
      <w:r>
        <w:t xml:space="preserve">Không ngờ hắn ta không những không thu liễm, lại còn tiếp tục lỗ mãng. “Nếu anh ở lại đây nhiều ngày, em xinh đẹp theo anh bồi một đêm đi?”</w:t>
      </w:r>
    </w:p>
    <w:p>
      <w:pPr>
        <w:pStyle w:val="BodyText"/>
      </w:pPr>
      <w:r>
        <w:t xml:space="preserve">Trong lòng Chử Nhược Ân nhât thời bốc hỏa, thật sự muốn ném chiếc bát thủy tinh đầy nước canh thừa trên tay vào bản mặt đáng ghét đó.</w:t>
      </w:r>
    </w:p>
    <w:p>
      <w:pPr>
        <w:pStyle w:val="BodyText"/>
      </w:pPr>
      <w:r>
        <w:t xml:space="preserve">Mới chỉ là tưởng tượng, không ngờ chút nước canh còn lại không cần cô động thủ đã bay hết lên trên mặt, trên người lão Trư háo sắc kia.</w:t>
      </w:r>
    </w:p>
    <w:p>
      <w:pPr>
        <w:pStyle w:val="BodyText"/>
      </w:pPr>
      <w:r>
        <w:t xml:space="preserve">“Cô…” Trư háo sắc bị bất ngờ không kịp trở tay, khắp khuôn mặt toàn nước bóng nhẫy, trong miệng không may lại uống phải vài ngụm liền phun phì phì ra, trông vô cùng khó coi.</w:t>
      </w:r>
    </w:p>
    <w:p>
      <w:pPr>
        <w:pStyle w:val="BodyText"/>
      </w:pPr>
      <w:r>
        <w:t xml:space="preserve">Chử Nhược Ân cả kinh, sau khi hoàn hồn liền nhanh chóng xin lỗi. “Thật xin lỗi, không phải tôi cố ý.” Tuy rằng không phải do cô làm, nhưng cô vẫn phải chạy nhanh đến giải thích.</w:t>
      </w:r>
    </w:p>
    <w:p>
      <w:pPr>
        <w:pStyle w:val="BodyText"/>
      </w:pPr>
      <w:r>
        <w:t xml:space="preserve">“Không phải cố ý? Lừa trẻ con đi! Thân là nhân viên phục vụ lại đối đãi với khách như vậy sao?” Hắn ta thẹn quá hóa giận, quay sang trách cứ cô, cánh tay giơ cao lên chuẩn bị đánh người.</w:t>
      </w:r>
    </w:p>
    <w:p>
      <w:pPr>
        <w:pStyle w:val="BodyText"/>
      </w:pPr>
      <w:r>
        <w:t xml:space="preserve">Nhưng mà rất nhanh hắn cảm thấy cánh tay đang giơ lên của mình bị ai đó giữ chặt lại, cứ lửng lơ giữa không trung khiến hắn không thể cho người phụ nữ đứng trước mặt một cái tát như ý định ban đầu.</w:t>
      </w:r>
    </w:p>
    <w:p>
      <w:pPr>
        <w:pStyle w:val="BodyText"/>
      </w:pPr>
      <w:r>
        <w:t xml:space="preserve">Tại sao lại có thể như vậy?</w:t>
      </w:r>
    </w:p>
    <w:p>
      <w:pPr>
        <w:pStyle w:val="BodyText"/>
      </w:pPr>
      <w:r>
        <w:t xml:space="preserve">Tay hắn lại bị giữ càng chặt hơn, khiến hắn không thể khống chế được cơ thể chính mình.</w:t>
      </w:r>
    </w:p>
    <w:p>
      <w:pPr>
        <w:pStyle w:val="BodyText"/>
      </w:pPr>
      <w:r>
        <w:t xml:space="preserve">“Xảy ra chuyện gì vậy?” Chử Nhược Lâm nghe tiếng động lạ liền bỏ chiếc khay đang thu dọn xuống chạy tới xem sao, thì nhìn thấy một vị khách nam đang giơ tay lên cao, nhưng vị này lại đang giằng co với chính cánh tay của mình trên cao, khuôn mặt vì dùng sức mà đỏ ửng cả lên.</w:t>
      </w:r>
    </w:p>
    <w:p>
      <w:pPr>
        <w:pStyle w:val="BodyText"/>
      </w:pPr>
      <w:r>
        <w:t xml:space="preserve">“Không có chuyện gì, vị khách này sau khi ăn xong tập thể dục theo thói quen thôi.” Chử Nhược Ân nháy mắt với em gái, kéo em gái lùi ra sau vài bước.</w:t>
      </w:r>
    </w:p>
    <w:p>
      <w:pPr>
        <w:pStyle w:val="BodyText"/>
      </w:pPr>
      <w:r>
        <w:t xml:space="preserve">“A…” Trư huynh đài trong lòng vô cùng buồn bực, vì sao hắn dùng tay trái lôi tay phải xuống vẫn không được vậy, dù có ra sức thế nào cánh tay phải vẫn cứ cứng nhắc treo bên trên đến phát mỏi.</w:t>
      </w:r>
    </w:p>
    <w:p>
      <w:pPr>
        <w:pStyle w:val="BodyText"/>
      </w:pPr>
      <w:r>
        <w:t xml:space="preserve">Đột nhiên cánh tay trái của hắn ra sức đánh vào cánh tay phải. Bịch bịch bịch…</w:t>
      </w:r>
    </w:p>
    <w:p>
      <w:pPr>
        <w:pStyle w:val="BodyText"/>
      </w:pPr>
      <w:r>
        <w:t xml:space="preserve">Sau đó, lại vang lên chuỗi âm thanh khác, ra là hắn đang tự tát mình. Tiếng tát thật là vui tai, cứ chan chát chan chát, hắn không thể ngừng lại được.</w:t>
      </w:r>
    </w:p>
    <w:p>
      <w:pPr>
        <w:pStyle w:val="BodyText"/>
      </w:pPr>
      <w:r>
        <w:t xml:space="preserve">Sao lại thế này?</w:t>
      </w:r>
    </w:p>
    <w:p>
      <w:pPr>
        <w:pStyle w:val="BodyText"/>
      </w:pPr>
      <w:r>
        <w:t xml:space="preserve">Lão Trư sợ đến tái xanh cả mặt, không dám thở.</w:t>
      </w:r>
    </w:p>
    <w:p>
      <w:pPr>
        <w:pStyle w:val="BodyText"/>
      </w:pPr>
      <w:r>
        <w:t xml:space="preserve">“Thả hắn đi.” Chử Nhược Ân thấp giọng nói.</w:t>
      </w:r>
    </w:p>
    <w:p>
      <w:pPr>
        <w:pStyle w:val="BodyText"/>
      </w:pPr>
      <w:r>
        <w:t xml:space="preserve">Xung quanh thân thể hắn có mùi thơm quen thuộc của ai đấy, không cần nghĩ cũng biết màn tự ngược của lão Trư là kiệt tác của Bành Vũ Hiên.</w:t>
      </w:r>
    </w:p>
    <w:p>
      <w:pPr>
        <w:pStyle w:val="BodyText"/>
      </w:pPr>
      <w:r>
        <w:t xml:space="preserve">“Không thể tha cho loại người này!” Ánh mắt Bành Vũ Hiên bốc hỏa, tức giận đến nỗi chỉ muốn băm người đàn ông này thành trăm mảnh, anh không thể trơ mắt nhìn người yêu mình bị sàm sỡ như vậy được.</w:t>
      </w:r>
    </w:p>
    <w:p>
      <w:pPr>
        <w:pStyle w:val="BodyText"/>
      </w:pPr>
      <w:r>
        <w:t xml:space="preserve">Chử Nhược Lâm đứng bên cạnh cười trộm, cũng đã đoán ra căn nguyên sự kỳ quái của người đàn ông kia.</w:t>
      </w:r>
    </w:p>
    <w:p>
      <w:pPr>
        <w:pStyle w:val="BodyText"/>
      </w:pPr>
      <w:r>
        <w:t xml:space="preserve">“Thôi, anh mau thả hắn ra đi.” Chử Nhược Ân đi về quầy bar, lại khẩn trương nói lại một lần nữa.</w:t>
      </w:r>
    </w:p>
    <w:p>
      <w:pPr>
        <w:pStyle w:val="BodyText"/>
      </w:pPr>
      <w:r>
        <w:t xml:space="preserve">“Được rồi. Xem hắn về sau còn dám động vào một chiếc lông tơ trên người em không?” Bành Vũ Hiên rốt cục cũng buông ra, người kia kêu lên một tiếng thảm thiết rồi ngồi phịch xuống đất.</w:t>
      </w:r>
    </w:p>
    <w:p>
      <w:pPr>
        <w:pStyle w:val="BodyText"/>
      </w:pPr>
      <w:r>
        <w:t xml:space="preserve">Thật là tức chết người đi được!</w:t>
      </w:r>
    </w:p>
    <w:p>
      <w:pPr>
        <w:pStyle w:val="BodyText"/>
      </w:pPr>
      <w:r>
        <w:t xml:space="preserve">Đều là vì anh không phải là người, không thể hiện thân nên vợ anh mới có thể bị người ta trêu ghẹo, sàm sỡ.</w:t>
      </w:r>
    </w:p>
    <w:p>
      <w:pPr>
        <w:pStyle w:val="BodyText"/>
      </w:pPr>
      <w:r>
        <w:t xml:space="preserve">Nếu bây giờ anh như người ta liền có thể xông đến che chở cho cô, cảnh cáo những kẻ họ Sở như vậy. Anh là chồng của cô, sẽ không kẻ nào dám động vào một cọng lông trên người cô.</w:t>
      </w:r>
    </w:p>
    <w:p>
      <w:pPr>
        <w:pStyle w:val="BodyText"/>
      </w:pPr>
      <w:r>
        <w:t xml:space="preserve">Không được, anh không thể tiếp tục là một linh hồn không thể lên tiếng, không thể xuất hiện, anh không muốn Nhược Ân lại bị kẻ khác bắt nạt.</w:t>
      </w:r>
    </w:p>
    <w:p>
      <w:pPr>
        <w:pStyle w:val="BodyText"/>
      </w:pPr>
      <w:r>
        <w:t xml:space="preserve">Còn nữa, anh càng không thể quên ước hẹn của hai người bọn họ, “Giấc mộng Nhược Hiên” còn dang dở, là tâm huyết của hai người, anh làm sao có thể vứt bỏ ước hẹn đó, vứt bỏ hạnh phúc chân thật của bọn họ đây.</w:t>
      </w:r>
    </w:p>
    <w:p>
      <w:pPr>
        <w:pStyle w:val="BodyText"/>
      </w:pPr>
      <w:r>
        <w:t xml:space="preserve">Anh phải quay về nhân thế, trở thành một người đàn ông bình thường, sống động.</w:t>
      </w:r>
    </w:p>
    <w:p>
      <w:pPr>
        <w:pStyle w:val="BodyText"/>
      </w:pPr>
      <w:r>
        <w:t xml:space="preserve">Thật vất vả mới có thể kết thúc một ngày làm việc bận rộn, Chử Nhược Ân cao hứng nhảy chân sáo trở về phòng ngủ. Đây là lúc cô mong chờ nhất, chỉ có lúc này cô mới có thể công khai nói chuyện với anh.</w:t>
      </w:r>
    </w:p>
    <w:p>
      <w:pPr>
        <w:pStyle w:val="BodyText"/>
      </w:pPr>
      <w:r>
        <w:t xml:space="preserve">Vừa mở cửa phòng, cô liền thấy anh đang đứng bên cạnh cửa sổ, ngắm chậu cây hương thảo của hai người.</w:t>
      </w:r>
    </w:p>
    <w:p>
      <w:pPr>
        <w:pStyle w:val="BodyText"/>
      </w:pPr>
      <w:r>
        <w:t xml:space="preserve">“Hôm nay anh đúng là làm cho người kia sợ mất mật rồi đấy. Ngay cả bữa sáng anh ta cũng chưa ăn xong, nhanh nhanh chóng chóng về phòng thu dọn hành lý, gào thét đòi trả phòng, còn nói thẳng trước mặt em là ở đây có ma quỷ….”</w:t>
      </w:r>
    </w:p>
    <w:p>
      <w:pPr>
        <w:pStyle w:val="BodyText"/>
      </w:pPr>
      <w:r>
        <w:t xml:space="preserve">Bành Vũ Hiên ngoảnh mặt, nói một câu không ăn nhập gì. “Nhược Ân, nhìn anh.”</w:t>
      </w:r>
    </w:p>
    <w:p>
      <w:pPr>
        <w:pStyle w:val="BodyText"/>
      </w:pPr>
      <w:r>
        <w:t xml:space="preserve">“Anh nói cái gì?” Cô không hiểu ý tứ của anh.</w:t>
      </w:r>
    </w:p>
    <w:p>
      <w:pPr>
        <w:pStyle w:val="BodyText"/>
      </w:pPr>
      <w:r>
        <w:t xml:space="preserve">“Anh muốn em đi nhìn thân thể của anh,chứ không phải cứ mãi nhìn cái linh hồn này, anh không muốn cả đời này nằm trên giường bệnh. Nếu anh có thể xuất hiện trước mắt người khác, có thể lấy thân phận chồng em ra mặt ngăn cản tên kia ăn đậu hũ của em, em sẽ không bị bắt nạt.”</w:t>
      </w:r>
    </w:p>
    <w:p>
      <w:pPr>
        <w:pStyle w:val="BodyText"/>
      </w:pPr>
      <w:r>
        <w:t xml:space="preserve">“Em hiểu, em cũng muốn đi. Nhưng mà….bác trai không chịu cho em đi vào phòng bệnh, lại còn phái người canh gác ở cửa. em chẳng biết làm cách nào cả.” Hơn ai hết cô vô cùng muốn nhìn Bành Vũ Hiên, nhưng Bành Hỉ Trạch đã sớm hạ lệnh không cho cô đi vào, cô cũng không có cách nào khác.</w:t>
      </w:r>
    </w:p>
    <w:p>
      <w:pPr>
        <w:pStyle w:val="Compact"/>
      </w:pPr>
      <w:r>
        <w:t xml:space="preserve">“Bây giờ anh cũng chuyển qua phòng bệnh thường rồi, anh cũng đã về qua nhà xem cha anh thế nào… Từ khi anh gặp chuyện, nằm trên giường đã hơn nửa tháng, lúc này ông ấy cũng không tránh khỏi hối hận. cũng thường xuyên tự trách mình. Mới gần một tháng mà ông ấy già đi trông thấy, huyết áp cũng không ổn định…. Hay là em đi gặp ông ấy, nói với ông ấy là em có thể nhìn thấy anh. Ông ấy hẳn sẽ cho em vào gặp.” Tuy rằng quan hệ với cha không được tốt, nhưng nhìn thấy ông ấy vì mình mà tiều tụy, anh cũng rất đau lòng.</w:t>
      </w:r>
      <w:r>
        <w:br w:type="textWrapping"/>
      </w:r>
      <w:r>
        <w:br w:type="textWrapping"/>
      </w:r>
    </w:p>
    <w:p>
      <w:pPr>
        <w:pStyle w:val="Heading2"/>
      </w:pPr>
      <w:bookmarkStart w:id="40" w:name="chương-9-.1"/>
      <w:bookmarkEnd w:id="40"/>
      <w:r>
        <w:t xml:space="preserve">18. Chương 9 .1</w:t>
      </w:r>
    </w:p>
    <w:p>
      <w:pPr>
        <w:pStyle w:val="Compact"/>
      </w:pPr>
      <w:r>
        <w:br w:type="textWrapping"/>
      </w:r>
      <w:r>
        <w:br w:type="textWrapping"/>
      </w:r>
      <w:r>
        <w:t xml:space="preserve">“Cha anh sẽ tin tưởng em sao?”</w:t>
      </w:r>
    </w:p>
    <w:p>
      <w:pPr>
        <w:pStyle w:val="BodyText"/>
      </w:pPr>
      <w:r>
        <w:t xml:space="preserve">“Anh nghĩ, lúc trước ông ấy một mực bán tín bán nghi em, là bởi vì ông ấy đã biết em có năng lực ngoại cảm. nhưng ông ấy không tin, ông ấy cho rằng thứ năng lực này chỉ là gạt người.”</w:t>
      </w:r>
    </w:p>
    <w:p>
      <w:pPr>
        <w:pStyle w:val="BodyText"/>
      </w:pPr>
      <w:r>
        <w:t xml:space="preserve">“Bác ấy đã sớm biết sao?”</w:t>
      </w:r>
    </w:p>
    <w:p>
      <w:pPr>
        <w:pStyle w:val="BodyText"/>
      </w:pPr>
      <w:r>
        <w:t xml:space="preserve">“Đúng vậy, ông ấy có cho người điều tra thân thế em.” Bành Vũ Hiên không giấu diếm cô, vuốt ve hai gò má của cô nói. “Anh hiểu trong lòng ông ấy có rất nhiều điều muốn nói với anh, nhưng chưa kịp nói thì anh đã xảy ra chuyện. Bây giờ anh đi cùng em, để ông ấy chứng kiến khả năng của em, khiến ông ấy tin em hơn. Biết đâu qua chuyện này, ông ấy lại thích em, chấp nhận em?”</w:t>
      </w:r>
    </w:p>
    <w:p>
      <w:pPr>
        <w:pStyle w:val="BodyText"/>
      </w:pPr>
      <w:r>
        <w:t xml:space="preserve">“Bây giờ anh có thể nghĩ cho cha mình, thật là tốt rồi.”</w:t>
      </w:r>
    </w:p>
    <w:p>
      <w:pPr>
        <w:pStyle w:val="BodyText"/>
      </w:pPr>
      <w:r>
        <w:t xml:space="preserve">“Nói gì thì nói, anh vẫn là niềm tự hào của ông ấy. Bây giờ anh nằm bất động một chỗ, trong lòng ông ấy không cần nghĩ cũng biết bất an như thế nào. Anh lo rằng cứ tiếp tục như vậy, ông ấy lại xảy ra chuyện….” Bành Vũ Hiên không thể không thừa nhận nỗi lo trong lòng mình.</w:t>
      </w:r>
    </w:p>
    <w:p>
      <w:pPr>
        <w:pStyle w:val="BodyText"/>
      </w:pPr>
      <w:r>
        <w:t xml:space="preserve">“Em hiểu mà, em có thể hiểu tâm tình của cha anh.”</w:t>
      </w:r>
    </w:p>
    <w:p>
      <w:pPr>
        <w:pStyle w:val="BodyText"/>
      </w:pPr>
      <w:r>
        <w:t xml:space="preserve">“Tuy rằng anh rất muốn có thể được cùng với em như bây giờ, nhưng anh càng hy vọng chúng ta có thể làm tiếp kế hoạch còn dang dở lúc trước, kết hôn với em, xây dựng một gia đình, sinh ra hai đứa con trai thật kháu khỉnh, làm cho em hạnh phúc…”</w:t>
      </w:r>
    </w:p>
    <w:p>
      <w:pPr>
        <w:pStyle w:val="BodyText"/>
      </w:pPr>
      <w:r>
        <w:t xml:space="preserve">Đây là ước nguyện ban đầu của họ, là ước nguyện mãi mãi không thay đổi. Anh phải nhanh chóng quay trở lại cuộc sống bình thường, đối mặt với hết thảy mọi chuyện, mới có thể cùng cô thực hiện những chuyện khác.</w:t>
      </w:r>
    </w:p>
    <w:p>
      <w:pPr>
        <w:pStyle w:val="BodyText"/>
      </w:pPr>
      <w:r>
        <w:t xml:space="preserve">“Vậy được, ngày mai em qua chào hỏi bác trai.”</w:t>
      </w:r>
    </w:p>
    <w:p>
      <w:pPr>
        <w:pStyle w:val="BodyText"/>
      </w:pPr>
      <w:r>
        <w:t xml:space="preserve">“Cám ơn em!”</w:t>
      </w:r>
    </w:p>
    <w:p>
      <w:pPr>
        <w:pStyle w:val="BodyText"/>
      </w:pPr>
      <w:r>
        <w:t xml:space="preserve">Hôm sau, trời còn chưa sáng, Chử Nhược Ân đã rời giường, cùng Bành Vũ Hiên lái xe xuống núi đến Bành gia.</w:t>
      </w:r>
    </w:p>
    <w:p>
      <w:pPr>
        <w:pStyle w:val="BodyText"/>
      </w:pPr>
      <w:r>
        <w:t xml:space="preserve">Cô đứng ấn chuông một lúc liền có người giúp việc ra mở cửa. Đến khi biết được cô đến gặp Bành Hỷ Trạch, lại kịch liệt ngăn cô ở bên ngoài.</w:t>
      </w:r>
    </w:p>
    <w:p>
      <w:pPr>
        <w:pStyle w:val="BodyText"/>
      </w:pPr>
      <w:r>
        <w:t xml:space="preserve">“Xin lỗi tiểu thư, lão gia không muốn gặp cô.” Người giúp việc khó xử trình bày lý do.</w:t>
      </w:r>
    </w:p>
    <w:p>
      <w:pPr>
        <w:pStyle w:val="BodyText"/>
      </w:pPr>
      <w:r>
        <w:t xml:space="preserve">“Phiền cô nói với bác trai, là Vũ Hiên muốn tôi đến tìm ông ấy, anh ấy có chuyện muốn nói với cha mình.”</w:t>
      </w:r>
    </w:p>
    <w:p>
      <w:pPr>
        <w:pStyle w:val="BodyText"/>
      </w:pPr>
      <w:r>
        <w:t xml:space="preserve">“Cái…cái gì ạ?” Người nọ lộ rõ vẻ kinh ngạc không thể tin được.</w:t>
      </w:r>
    </w:p>
    <w:p>
      <w:pPr>
        <w:pStyle w:val="BodyText"/>
      </w:pPr>
      <w:r>
        <w:t xml:space="preserve">“À, có lẽ chị cảm thấy chuyện này khó tin, nhưng phiền chị cứ truyền đạt lại như vậy. Phiền chị, tôi nhất định phải gặp bác ấy, Vũ Hiên rất nhớ cha mình.”</w:t>
      </w:r>
    </w:p>
    <w:p>
      <w:pPr>
        <w:pStyle w:val="BodyText"/>
      </w:pPr>
      <w:r>
        <w:t xml:space="preserve">“Chuyện này…” Người giúp việc bán tín bán nghi, nhưng trên dưới trong nhà đều biết lão gia vì chuyện đại thiếu gia mà lo lắng không màng cơm nước, suy sụp thấy rõ.Dù không tin được mấy lời kỳ quái này, nhưng vẫn e dè trở vào hỏi qua ý kiến lão gia. “Được rồi, cô đợi ngoài này một chút.”</w:t>
      </w:r>
    </w:p>
    <w:p>
      <w:pPr>
        <w:pStyle w:val="BodyText"/>
      </w:pPr>
      <w:r>
        <w:t xml:space="preserve">Không lâu sau, người nọ quay ra mở cửa cho Chử Nhược Ân vào nhà.</w:t>
      </w:r>
    </w:p>
    <w:p>
      <w:pPr>
        <w:pStyle w:val="BodyText"/>
      </w:pPr>
      <w:r>
        <w:t xml:space="preserve">“Được rồi, Hiên!” Cô vui vẻ quay sang bên cạnh cười nói.</w:t>
      </w:r>
    </w:p>
    <w:p>
      <w:pPr>
        <w:pStyle w:val="BodyText"/>
      </w:pPr>
      <w:r>
        <w:t xml:space="preserve">Sau đó, cô được dẫn lên tầng hai, Bành Vũ Hiên cũng đi ngày sau cô, cùng nhau tiến vào thư phòng.</w:t>
      </w:r>
    </w:p>
    <w:p>
      <w:pPr>
        <w:pStyle w:val="BodyText"/>
      </w:pPr>
      <w:r>
        <w:t xml:space="preserve">Vừa bước vào cửa, Chử Nhược Ân liền nhìn thấy Bành Hỷ Trạch đang ngồi sau bàn làm việc, vẻ mặt tiều tụy trông thấy, so với lần trước thần thái uy nghi, sắc bén lên núi gặp cô khác nhau một trời một vực.</w:t>
      </w:r>
    </w:p>
    <w:p>
      <w:pPr>
        <w:pStyle w:val="BodyText"/>
      </w:pPr>
      <w:r>
        <w:t xml:space="preserve">Vừa nhìn thấy cô, câu đầu tiên ông mở miệng là về đứa con trai của mình. “Cô nói…Vũ Hiên đã qua tìm cô?”</w:t>
      </w:r>
    </w:p>
    <w:p>
      <w:pPr>
        <w:pStyle w:val="BodyText"/>
      </w:pPr>
      <w:r>
        <w:t xml:space="preserve">Ông vốn không muốn nhìn thấy cô, Vũ Hiên xảy ra chuyện, ngày từ đầu ông đã không thể tha thứ cho cô.</w:t>
      </w:r>
    </w:p>
    <w:p>
      <w:pPr>
        <w:pStyle w:val="BodyText"/>
      </w:pPr>
      <w:r>
        <w:t xml:space="preserve">Sau này, mỗi ngày đến bệnh viện trông đứa con đang nhắm mắt nằm trên giường, ông cảm thấy buồn đau, áy náy, hối hận đều có.</w:t>
      </w:r>
    </w:p>
    <w:p>
      <w:pPr>
        <w:pStyle w:val="BodyText"/>
      </w:pPr>
      <w:r>
        <w:t xml:space="preserve">Ông thật sự lo sợ con trai ông sẽ không bao giờ tỉnh lại được nữa.</w:t>
      </w:r>
    </w:p>
    <w:p>
      <w:pPr>
        <w:pStyle w:val="BodyText"/>
      </w:pPr>
      <w:r>
        <w:t xml:space="preserve">Cho nên lúc nghe người giúp việc thưa lại, Chử Nhược Ân nói Vũ Hiên có đi tìm cô, ông mới nhớ ra cô có khả năng ngoại cảm. Vì nóng lòng muốn nghe tin tức về con trai, ông không thể không nghe thử xem cô có gì muốn nói.</w:t>
      </w:r>
    </w:p>
    <w:p>
      <w:pPr>
        <w:pStyle w:val="BodyText"/>
      </w:pPr>
      <w:r>
        <w:t xml:space="preserve">“Vâng, Vũ Hiên có đi tìm cháu, hơn nữa anh ấy vẫn luôn ở bên cạnh cháu.”</w:t>
      </w:r>
    </w:p>
    <w:p>
      <w:pPr>
        <w:pStyle w:val="BodyText"/>
      </w:pPr>
      <w:r>
        <w:t xml:space="preserve">“Nó vẫn luôn ở bên cạnh cô?” Bành Hỷ Trạch nhìn bồn xung quanh, rồi lại nhìn cô, cái gì cũng không thấy, cũng không có gì bất thường, nghi hoặc nhìn chằm chằm Chử Nhược Ân. “Cô định nói với ta trên đời này thật sự có chuyện linh hồn xuất hiện sao? Ta có thể tin lời cô sao? Nếu thật sự có chuyện như vậy, tại sao nó lại không đến tìm ta chứ?”</w:t>
      </w:r>
    </w:p>
    <w:p>
      <w:pPr>
        <w:pStyle w:val="BodyText"/>
      </w:pPr>
      <w:r>
        <w:t xml:space="preserve">“Anh ấy có trở về tìm bác.”</w:t>
      </w:r>
    </w:p>
    <w:p>
      <w:pPr>
        <w:pStyle w:val="BodyText"/>
      </w:pPr>
      <w:r>
        <w:t xml:space="preserve">“Cái gì?” Trong mắt Bành Hỷ TRạch nhanh chóng xuất hiện một tia vui mừng, nhưng rất nhanh, đôi mắt lại trùng xuống, mang theo hoài nghi cùng mất mát. “Hy vọng cô đừng gạt ta. Từ lúc ta tái giá đến giờ, Vũ Hiên vẫn luôn cho rằng ta bỏ rơi nó, không quan tâm nó, thậm chí còn cho rằng ta chỉ thích an bài nó, chèo lái nó. Thật ra không phải. Chỉ là ta bận bịu công việc, không có thời gian chăm lo cho nó, nên mới muốn tìm một người phụ nữ thay ta để ý nó…</w:t>
      </w:r>
    </w:p>
    <w:p>
      <w:pPr>
        <w:pStyle w:val="BodyText"/>
      </w:pPr>
      <w:r>
        <w:t xml:space="preserve">Nhưng thật không ngờ, lại càng làm cho khoảng cách phụ tử ngày càng xa thêm, bao nhiêu khúc mắc hiểu lầm chồng chất mà không thể giải thích. Nhiều năm cứ trôi qua như vậy, nó cũng không để ý cảm giác của cha nó là như thế nào…”</w:t>
      </w:r>
    </w:p>
    <w:p>
      <w:pPr>
        <w:pStyle w:val="BodyText"/>
      </w:pPr>
      <w:r>
        <w:t xml:space="preserve">“Thưa bác, kỳ thật nội tâm anh ấy cũng ngổn ngang trăm mối như bác vậy, cũng muốn cùng bác gõ bỏ những nút thắt. anh ấy còn nói, gần đây bác vì chuyện của anh ấy mà già nua tiều tụy không ít, huyết áp cũng không ổn định, anh ấy rất lo lắng tình trạng sức khỏe của bác như vậy, nên mới bảo cháu đến tìm bác.”</w:t>
      </w:r>
    </w:p>
    <w:p>
      <w:pPr>
        <w:pStyle w:val="BodyText"/>
      </w:pPr>
      <w:r>
        <w:t xml:space="preserve">“Nếu nó thật sự quan tâm cái thân già này, thì nó phải mau tỉnh lại, chứ sao lại cứ nằm yên trên giường như vậy?” Bành Hỷ Trạch tức giận trách cứ, lần đầu tiên trong đời cảm thấy vô cùng bất lực. Mặc kệ ông lay gọi thế nào, đứa con cũng không có phản ứng, cũng không thèm để ý đến ông.</w:t>
      </w:r>
    </w:p>
    <w:p>
      <w:pPr>
        <w:pStyle w:val="BodyText"/>
      </w:pPr>
      <w:r>
        <w:t xml:space="preserve">“Anh ấy rất muốn tỉnh lại, bác , anh ấy mong bác có thể đến bệnh viện thăm anh ấy, động viên anh ấy.” Chử Nhược Ân lấy hết dũng khí nói.</w:t>
      </w:r>
    </w:p>
    <w:p>
      <w:pPr>
        <w:pStyle w:val="BodyText"/>
      </w:pPr>
      <w:r>
        <w:t xml:space="preserve">“Thật sao? Nhưng hơn nửa tháng này, đều không nhìn thấy bóng dáng cô, ta còn tưởng rằng cô đã buông tha cho nó chứ!”</w:t>
      </w:r>
    </w:p>
    <w:p>
      <w:pPr>
        <w:pStyle w:val="BodyText"/>
      </w:pPr>
      <w:r>
        <w:t xml:space="preserve">“Không phải, cháu không đến bệnh viện, là vì anh ấy lúc nào cũng ở bên cạnh cháu.” Chử Nhược Ân giải thích lại lần nữa.</w:t>
      </w:r>
    </w:p>
    <w:p>
      <w:pPr>
        <w:pStyle w:val="BodyText"/>
      </w:pPr>
      <w:r>
        <w:t xml:space="preserve">“Bây giờ cũng vậy sao?”</w:t>
      </w:r>
    </w:p>
    <w:p>
      <w:pPr>
        <w:pStyle w:val="BodyText"/>
      </w:pPr>
      <w:r>
        <w:t xml:space="preserve">“Vâng, bây giờ anh ấy đang ở ngày đây.”</w:t>
      </w:r>
    </w:p>
    <w:p>
      <w:pPr>
        <w:pStyle w:val="BodyText"/>
      </w:pPr>
      <w:r>
        <w:t xml:space="preserve">“Ta có nên tin cô không?” Bành Hỷ Trạch vô cùng cảnh giác, nghi ngờ cô đang kể chuyện thần thoại ngày xưa.</w:t>
      </w:r>
    </w:p>
    <w:p>
      <w:pPr>
        <w:pStyle w:val="BodyText"/>
      </w:pPr>
      <w:r>
        <w:t xml:space="preserve">Bành Vũ Hiên đã sớm đoán được sẽ xảy ra tình huống kiểu này, anh nhanh chóng ghé vào tai Chử Nhược Ân nói mấy câu.</w:t>
      </w:r>
    </w:p>
    <w:p>
      <w:pPr>
        <w:pStyle w:val="BodyText"/>
      </w:pPr>
      <w:r>
        <w:t xml:space="preserve">“Vũ Hiên nói, anh ấy biết sinh nhật của bác là vào ngày 7 tháng 10.”</w:t>
      </w:r>
    </w:p>
    <w:p>
      <w:pPr>
        <w:pStyle w:val="BodyText"/>
      </w:pPr>
      <w:r>
        <w:t xml:space="preserve">Bành Hỷ Trạch hơi sưng sốt, vừa thoáng vui mừng lại nhanh chóng thu liễm, cân nhắc cẩn thận rồi nói. “Hai người đã qua lại một thời gian, có lẽ Vũ Hiên đã sớm nói cho cô biết rồi.”</w:t>
      </w:r>
    </w:p>
    <w:p>
      <w:pPr>
        <w:pStyle w:val="BodyText"/>
      </w:pPr>
      <w:r>
        <w:t xml:space="preserve">“Không, anh ấy vừa mới nói cho cháu biết thôi.”</w:t>
      </w:r>
    </w:p>
    <w:p>
      <w:pPr>
        <w:pStyle w:val="BodyText"/>
      </w:pPr>
      <w:r>
        <w:t xml:space="preserve">Bành Hỷ Trạch vẫn bán tín bán nghi nhìn cô. Người khôn khéo như ông, đa nghi như ông tuyệt đối không thể để cảm tính chi phối hành động, vẫn phải tuyệt đối cận thận.</w:t>
      </w:r>
    </w:p>
    <w:p>
      <w:pPr>
        <w:pStyle w:val="BodyText"/>
      </w:pPr>
      <w:r>
        <w:t xml:space="preserve">“Anh biết ông ấy rất cố chấp mà, tính cảnh giác lại cao.” Bành Vũ Hiên nhún vai, bất đắc dĩ lắc đầu.</w:t>
      </w:r>
    </w:p>
    <w:p>
      <w:pPr>
        <w:pStyle w:val="BodyText"/>
      </w:pPr>
      <w:r>
        <w:t xml:space="preserve">Thư phòng này Chử Nhược Ân trước đây chưa từng vào, nếu muốn chứng minh cô thật sự có năng lực, muốn cha mình tin tưởng cô,cũng chỉ có thể sử dụng cách này.</w:t>
      </w:r>
    </w:p>
    <w:p>
      <w:pPr>
        <w:pStyle w:val="BodyText"/>
      </w:pPr>
      <w:r>
        <w:t xml:space="preserve">“Vũ Hiên nói cháu đi đến giá sách này.” Chử Nhược Ân vừa nói, vừa đi đến giá sách chứa đồ sộ những loại sách phía trước mặt. “Anh ấy nói, bác thích nhất là “Binh pháp tôn tử”, lúc đó anh ấy còn rất nhỏ, nhưng bác đã nói cho anh ấy biết.”</w:t>
      </w:r>
    </w:p>
    <w:p>
      <w:pPr>
        <w:pStyle w:val="BodyText"/>
      </w:pPr>
      <w:r>
        <w:t xml:space="preserve">“Chuyện này… là thật sao? lời của ta nó vẫn còn nhớ rõ?” Bành Hỷ TRạch vừa kinh ngạc vừa vui mừng vừa kinh ngạc, trên mặt cũng không giấu được niềm sung sướng. “Vậy cô nói xem, ta thích nhất câu nào, đoạn nào?”</w:t>
      </w:r>
    </w:p>
    <w:p>
      <w:pPr>
        <w:pStyle w:val="BodyText"/>
      </w:pPr>
      <w:r>
        <w:t xml:space="preserve">Sau đó, Chử Nhược Ân đứng đằng trước giá sách, không cần tìm cũng rất nhanh lật đến một trang trang, đem cái đoạn mà Bành Vũ Hiên bảo đọc lên.</w:t>
      </w:r>
    </w:p>
    <w:p>
      <w:pPr>
        <w:pStyle w:val="BodyText"/>
      </w:pPr>
      <w:r>
        <w:t xml:space="preserve">Bành Hỷ Trạch lần thứ hai ngẩn người, cứng họng, tâm tình ngày càng kích động.</w:t>
      </w:r>
    </w:p>
    <w:p>
      <w:pPr>
        <w:pStyle w:val="BodyText"/>
      </w:pPr>
      <w:r>
        <w:t xml:space="preserve">“Bác từng nói với anh ấy, Binh pháp tôn tử là một quyển sách bác đại tình thâm, đọc một lần không thể lĩnh hội được hết. Trước kia vì muốn cho anh ấy hiểu rõ ý nghĩa của đoạn này, bác đã ôm anh ấy trong lòng nói. “Hạng Vũ cầu cự lộc” … Có nghĩa là, ở trên chiến trường , khi quân lính biết đường lui đã đứt, chỉ có thể liều chết xông lên mới giành được thắng lợi. Chuyện ấy vẫn khăc sâu trong đầu anh ấy đến bây giờ.”</w:t>
      </w:r>
    </w:p>
    <w:p>
      <w:pPr>
        <w:pStyle w:val="Compact"/>
      </w:pPr>
      <w:r>
        <w:t xml:space="preserve">“Đúng vậy, thì ra nó còn nhớ rõ….” Bành Hỷ Trạch hốc mắt đỏ lên, trong lòng cảm thấy ấm áp. Ông còn tưởng rằng Vũ Hiên căn bản không cần người cha này, thì ra những gì ông nói nó đều khắc sâu từng chữ từng chữ.</w:t>
      </w:r>
      <w:r>
        <w:br w:type="textWrapping"/>
      </w:r>
      <w:r>
        <w:br w:type="textWrapping"/>
      </w:r>
    </w:p>
    <w:p>
      <w:pPr>
        <w:pStyle w:val="Heading2"/>
      </w:pPr>
      <w:bookmarkStart w:id="41" w:name="chương-9-.2"/>
      <w:bookmarkEnd w:id="41"/>
      <w:r>
        <w:t xml:space="preserve">19. Chương 9 .2</w:t>
      </w:r>
    </w:p>
    <w:p>
      <w:pPr>
        <w:pStyle w:val="Compact"/>
      </w:pPr>
      <w:r>
        <w:br w:type="textWrapping"/>
      </w:r>
      <w:r>
        <w:br w:type="textWrapping"/>
      </w:r>
      <w:r>
        <w:t xml:space="preserve">Nghe thấy Chử Nhược Ân nói vậy, bao phiền muộn sầu lo tích tụ những ngày qua bỗng chốc vơi đi phân nửa, khóe miệng Bành Hỷ Trạch rốt cuộc cũng cong lên.</w:t>
      </w:r>
    </w:p>
    <w:p>
      <w:pPr>
        <w:pStyle w:val="BodyText"/>
      </w:pPr>
      <w:r>
        <w:t xml:space="preserve">“Vì vậy, Vũ Hiên nó…thật sự ở trong này sao?” Những gì vừa nhìn thấy khiến ông không thể không tin cô.</w:t>
      </w:r>
    </w:p>
    <w:p>
      <w:pPr>
        <w:pStyle w:val="BodyText"/>
      </w:pPr>
      <w:r>
        <w:t xml:space="preserve">Chử Nhược Ân mang sách để lại vị trí cũ, “À, bây giờ anh ấy đang đứng ở bên tay trái bác đấy.”</w:t>
      </w:r>
    </w:p>
    <w:p>
      <w:pPr>
        <w:pStyle w:val="BodyText"/>
      </w:pPr>
      <w:r>
        <w:t xml:space="preserve">“Vũ Hiên…” Bành Hỷ Trạch vươn tay, muốn cảm nhận sự tồn tại cuả đứa con nhưng vẫn không thể cảm nhận được điều gì. Những nhớ nhung cùng áy náy mấy ngày qua khiến ông lệ nóng quanh tròng, không nhịn được bắt đầu chảy ra.</w:t>
      </w:r>
    </w:p>
    <w:p>
      <w:pPr>
        <w:pStyle w:val="BodyText"/>
      </w:pPr>
      <w:r>
        <w:t xml:space="preserve">“Anh ấy nói, bác không cần phải suy nghĩ nhiều, anh ấy biết chính mình đang làm gì, hy vọng bác có thể hiểu được tâm tư anh ấy. Nếu có một ngày anh có thể tỉnh lại….Nhất định sẽ trở về bên cạnh bác, nhất định……sẽ hiếu thuận với bác.” Nói đến đây, mũi của Nhược Ân cũng đau xót, giọng nói trở nên nghẹn ngào.</w:t>
      </w:r>
    </w:p>
    <w:p>
      <w:pPr>
        <w:pStyle w:val="BodyText"/>
      </w:pPr>
      <w:r>
        <w:t xml:space="preserve">Những lời này cho Bành Hỷ Trạch sự cổ vũ rất to lớn.</w:t>
      </w:r>
    </w:p>
    <w:p>
      <w:pPr>
        <w:pStyle w:val="BodyText"/>
      </w:pPr>
      <w:r>
        <w:t xml:space="preserve">Vũ Hiên luôn luôn có chủ kiến của riêng mình, không dễ bị thuyết phục, cha con vì vậy mà quan hệ ngày càng bị ngăn cách. Cho đến khi anh xảy ra tai nạn, rơi vào hôn mê, ông mới bắt đầu nghĩ lại chính mình thật sự rất hay tự ình là đúng, lúc nào cũng muốn nắm trong tay cuộc sống của đứa con mình, chẳng những kiên quyết buộc con trở về làm ở công ty, lại còn cầm đao chia cắt nhân duyên giữa đứa con cùng người nó yêu thương nhất, sắp xếp hôn nhân cho con mình…</w:t>
      </w:r>
    </w:p>
    <w:p>
      <w:pPr>
        <w:pStyle w:val="BodyText"/>
      </w:pPr>
      <w:r>
        <w:t xml:space="preserve">Từ khi con mình ngã xuống, ông không ngừng tự trách chính mình. Lẽ ra ông không nên quan trọng quá tiền tài,địa vị, danh lợi, mặt mũi gia đình cùng hư vinh môn đăng hộ đối. Mất đi đứa con, những cái này có còn ý nghĩa gì đâu?</w:t>
      </w:r>
    </w:p>
    <w:p>
      <w:pPr>
        <w:pStyle w:val="BodyText"/>
      </w:pPr>
      <w:r>
        <w:t xml:space="preserve">Trong suy nghĩ của ông, quan trọng nhất là Vũ Hiên có thể tỉnh lại, ông muốn trông thấy đứa con mình vô cùng tự hào sống thật tốt, thật tốt.</w:t>
      </w:r>
    </w:p>
    <w:p>
      <w:pPr>
        <w:pStyle w:val="BodyText"/>
      </w:pPr>
      <w:r>
        <w:t xml:space="preserve">Chỉ cần Vũ Hiên đồng ý ở bên cạnh ông, hiếu thuận với ông, làm cho tuổi già của ông không còn thấy hiu quạnh, thê lương hoặc không phải mang theo tiếc nuối áy náy mà chết, lúc này so với bất cứ cái gì thì vẫn là trân quý nhất.</w:t>
      </w:r>
    </w:p>
    <w:p>
      <w:pPr>
        <w:pStyle w:val="BodyText"/>
      </w:pPr>
      <w:r>
        <w:t xml:space="preserve">“Được, ta hiểu rồi. Dù nó làm cái gì, ta cũng không phản đối nữa. Chỉ cần nó có thể tỉnh lại, hồi phục như trước kia, bất luận điều gì ta cũng đồng ý.”</w:t>
      </w:r>
    </w:p>
    <w:p>
      <w:pPr>
        <w:pStyle w:val="BodyText"/>
      </w:pPr>
      <w:r>
        <w:t xml:space="preserve">Bành Vũ Hiên nghe thấy vậy, không kiềm chế được xúc động từ phía sau ôm lấy cha mình.</w:t>
      </w:r>
    </w:p>
    <w:p>
      <w:pPr>
        <w:pStyle w:val="BodyText"/>
      </w:pPr>
      <w:r>
        <w:t xml:space="preserve">ĐÃ bao lâu rồi anh chưa ôm ông?</w:t>
      </w:r>
    </w:p>
    <w:p>
      <w:pPr>
        <w:pStyle w:val="BodyText"/>
      </w:pPr>
      <w:r>
        <w:t xml:space="preserve">Cha anh luôn luôn mạnh mẽ, không bao giờ tỏ ra yếu đuối trước ai. Bay giờ vì anh còn đang nằm trên giường bệnh khiến ông lo lắng, trở nên thật già nua và yếu ớt, cũng đến tận bây giờ anh mới hiểu, thì ra ông ấy vẫn luôn luôn quan tâm anh như vậy.</w:t>
      </w:r>
    </w:p>
    <w:p>
      <w:pPr>
        <w:pStyle w:val="BodyText"/>
      </w:pPr>
      <w:r>
        <w:t xml:space="preserve">“Vũ Hiên đang ôm bác đấy, anh ấy nói… cảm ơn bác.” Chử Nhược Ân nói xong, trên khuôn mặt cũng đã lấp lánh nước.</w:t>
      </w:r>
    </w:p>
    <w:p>
      <w:pPr>
        <w:pStyle w:val="BodyText"/>
      </w:pPr>
      <w:r>
        <w:t xml:space="preserve">Cô rất vui mừng, bởi vì nhờ khả năng đăc biệt của cô rút cuộc có thể giảm bớt mâu thuẫn giằng co trong nhiều năm giữa họ, cũng hóa giải bao nhiêu khúc mắc mấy năm qua. Càng vui mừng hơn là cô có thể quang minhg chính đại ở bên cạnh anh, trở thành người vợ chân chính của anh.</w:t>
      </w:r>
    </w:p>
    <w:p>
      <w:pPr>
        <w:pStyle w:val="BodyText"/>
      </w:pPr>
      <w:r>
        <w:t xml:space="preserve">Bây giờ chỉ mong anh có thể trở lại trần thế, có thể tỉnh lại để họ có thể cùng nhau vui hưởng hạnh phúc như trước đây.</w:t>
      </w:r>
    </w:p>
    <w:p>
      <w:pPr>
        <w:pStyle w:val="BodyText"/>
      </w:pPr>
      <w:r>
        <w:t xml:space="preserve">Từ lúc cô cùng Bành Vũ Hiên đến gặp Bành Hỷ Trạch, cô cảm thấy ông ấy đã có cái nhìn khác đối với cô.</w:t>
      </w:r>
    </w:p>
    <w:p>
      <w:pPr>
        <w:pStyle w:val="BodyText"/>
      </w:pPr>
      <w:r>
        <w:t xml:space="preserve">Hiện giờ ông trở nên tôn trọng cô hơn, cũng trưng cầu ý kiến của cô, bởi chỉ có cô mới có thể nói cho ông ấy biết hành động và suy nghĩ hiện giờ của Bành Vũ Hiên.</w:t>
      </w:r>
    </w:p>
    <w:p>
      <w:pPr>
        <w:pStyle w:val="BodyText"/>
      </w:pPr>
      <w:r>
        <w:t xml:space="preserve">Mỗi ngày ông lại phái xe tới đón cô từ chung cư đến bệnh viện, lại đưa cô từ bệnh viện trở lại chung cư, khiến co không cần vì vấn đề giao thông đi lại mà hao tâm tổn trí.</w:t>
      </w:r>
    </w:p>
    <w:p>
      <w:pPr>
        <w:pStyle w:val="BodyText"/>
      </w:pPr>
      <w:r>
        <w:t xml:space="preserve">Ông nói, là lúc trước ông không chú ý đến sự an toàn của Vũ Hiên, mới có thể hại Vũ Hiên cứ chạy đi chạy lại từ trên núi về nhà, dẫn tới tai nạn xe cộ. Ông không muốn lặp lại quá khứ một lần nữa.</w:t>
      </w:r>
    </w:p>
    <w:p>
      <w:pPr>
        <w:pStyle w:val="BodyText"/>
      </w:pPr>
      <w:r>
        <w:t xml:space="preserve">Mỗi ngày cô đều có thể đi thăm Vũ Hiên, đặt vài nhánh hương thảo trong phòng bệnh, cùng anh trò chuyện, có lúc dùng tinh dầu mát xa chân tay cho anh, lại có lúc dùng hương thơm, dùng âm thanh kích thích thần kinh não bộ của Bành Vũ Hiên.</w:t>
      </w:r>
    </w:p>
    <w:p>
      <w:pPr>
        <w:pStyle w:val="BodyText"/>
      </w:pPr>
      <w:r>
        <w:t xml:space="preserve">“Vũ Hiên, anh mau tỉnh lại đi, em rất nhớ anh, rất cần anh. Chỉ có anh tỉnh lại mới có thể ở bên em, mới óc thể làm cho chúng ta cảm nhận được thế nào là hạnh phúc gia đình.”</w:t>
      </w:r>
    </w:p>
    <w:p>
      <w:pPr>
        <w:pStyle w:val="BodyText"/>
      </w:pPr>
      <w:r>
        <w:t xml:space="preserve">Linh hồn Bành Vũ Hiên vẫn tồn tại ở đây, nhưng não bộ bị va chạm quá mạnh, nếu muốn hồi phục ý thức còn cần rất nhiều thời gian, cũng rất cần ngoại cảnh tác động. Cô nhớ có đọc trên báo một trường hợp, mặc dù tim vẫn còn đập nhưng người đó đã vĩnh viễn ra đi vì não chết. Cô rất sợ, càng ra sức lay gọi anh.</w:t>
      </w:r>
    </w:p>
    <w:p>
      <w:pPr>
        <w:pStyle w:val="BodyText"/>
      </w:pPr>
      <w:r>
        <w:t xml:space="preserve">Nhưng anh muốn tỉnh lại thực sự không dễ dàng gì! Bành Vũ Hiên cảm thấy vô cùng bất lực.</w:t>
      </w:r>
    </w:p>
    <w:p>
      <w:pPr>
        <w:pStyle w:val="BodyText"/>
      </w:pPr>
      <w:r>
        <w:t xml:space="preserve">Chẳng lẽ giống như lão bà ở khu đất kia nói, vì linh hồn anh đã rời xa thể xác quá lâu nên bây giờ muốn trở về là rất khó khăn?</w:t>
      </w:r>
    </w:p>
    <w:p>
      <w:pPr>
        <w:pStyle w:val="BodyText"/>
      </w:pPr>
      <w:r>
        <w:t xml:space="preserve">Không thể nào! Không thể như vậy được!</w:t>
      </w:r>
    </w:p>
    <w:p>
      <w:pPr>
        <w:pStyle w:val="BodyText"/>
      </w:pPr>
      <w:r>
        <w:t xml:space="preserve">“ĐỪng nản lòng! Dù có chuyện gì em cũng ở đây bên anh!” Biết anh tức giận, Chử Nhược Ân dịu dàng khuyên nhủ.</w:t>
      </w:r>
    </w:p>
    <w:p>
      <w:pPr>
        <w:pStyle w:val="BodyText"/>
      </w:pPr>
      <w:r>
        <w:t xml:space="preserve">Bởi vì thể xác và linh hồn anh không thể thuận lợi hòa hợp, khiến cho anh vừa đau đầu vừa bực bội.</w:t>
      </w:r>
    </w:p>
    <w:p>
      <w:pPr>
        <w:pStyle w:val="BodyText"/>
      </w:pPr>
      <w:r>
        <w:t xml:space="preserve">“Đêm nay anh ở lại đây, tự giúp chính mình xem thế nào.” Anh phải tập trung, phải lực ngưng tụ lượng mới có thể làm cho linh hồn trở về nhập lại thân thể.</w:t>
      </w:r>
    </w:p>
    <w:p>
      <w:pPr>
        <w:pStyle w:val="BodyText"/>
      </w:pPr>
      <w:r>
        <w:t xml:space="preserve">“Được, em cũng nghĩ xem còn cách nào nữa không.”</w:t>
      </w:r>
    </w:p>
    <w:p>
      <w:pPr>
        <w:pStyle w:val="BodyText"/>
      </w:pPr>
      <w:r>
        <w:t xml:space="preserve">“Ừm, em vất vả rồi! Đi nhanh đi, đừng về muộn quá, không an toàn!” Bành Vũ Hiên hôn nhẹ lên môi cô, không ngừng thúc giục cô rời đi.</w:t>
      </w:r>
    </w:p>
    <w:p>
      <w:pPr>
        <w:pStyle w:val="BodyText"/>
      </w:pPr>
      <w:r>
        <w:t xml:space="preserve">Chử Nhược Ân đang định đi, đột nhiên có người đẩy cửa tiến vào.</w:t>
      </w:r>
    </w:p>
    <w:p>
      <w:pPr>
        <w:pStyle w:val="BodyText"/>
      </w:pPr>
      <w:r>
        <w:t xml:space="preserve">Nhìn thấy trọng phòng anh trai có người, khiến Bành Vũ Thần nhất thời kinh ngạc. Hơn nữa người này lại là người mà cha anh sống chết ngăn cấm tới thăm anh trai, Chử Nhược Ân.</w:t>
      </w:r>
    </w:p>
    <w:p>
      <w:pPr>
        <w:pStyle w:val="BodyText"/>
      </w:pPr>
      <w:r>
        <w:t xml:space="preserve">“Làm sao cô đến được đây?”</w:t>
      </w:r>
    </w:p>
    <w:p>
      <w:pPr>
        <w:pStyle w:val="BodyText"/>
      </w:pPr>
      <w:r>
        <w:t xml:space="preserve">Chử Nhược Ân nhìn hắn mỉm cười. “Chào Vũ Thần tiên sinh, là bác trai cho phép tôi đến.”</w:t>
      </w:r>
    </w:p>
    <w:p>
      <w:pPr>
        <w:pStyle w:val="BodyText"/>
      </w:pPr>
      <w:r>
        <w:t xml:space="preserve">“Thật sao?” Hắn nghi hoặc vuốt cằm suy tư.</w:t>
      </w:r>
    </w:p>
    <w:p>
      <w:pPr>
        <w:pStyle w:val="BodyText"/>
      </w:pPr>
      <w:r>
        <w:t xml:space="preserve">Thật là kỳ quái, cha hắn không phải rất ghét cô sao, lần trước còn tức giận quát tháo đuổi cô ra khỏi phòng bệnh cơ mà? Sao bây giờ lại thay đổi ý định, đồng ý cho cô đến?</w:t>
      </w:r>
    </w:p>
    <w:p>
      <w:pPr>
        <w:pStyle w:val="BodyText"/>
      </w:pPr>
      <w:r>
        <w:t xml:space="preserve">Chẳng lẽ là vì anh trai vẫn chưa tỉnh lại?</w:t>
      </w:r>
    </w:p>
    <w:p>
      <w:pPr>
        <w:pStyle w:val="BodyText"/>
      </w:pPr>
      <w:r>
        <w:t xml:space="preserve">Nhìn ra nghi hoặc của Bành Vũ Thần, Chử Nhược Ân mở miệng giải thích. “Là vì Vũ Hiên vẫn chưa tỉnh lại, nên bác trai mới đồng ý để tôi đến thăm xem thế nào.”</w:t>
      </w:r>
    </w:p>
    <w:p>
      <w:pPr>
        <w:pStyle w:val="BodyText"/>
      </w:pPr>
      <w:r>
        <w:t xml:space="preserve">Quả nhiên là vậy!</w:t>
      </w:r>
    </w:p>
    <w:p>
      <w:pPr>
        <w:pStyle w:val="BodyText"/>
      </w:pPr>
      <w:r>
        <w:t xml:space="preserve">“Tôi thấy thật kì lạ, mới trước đây cô nói dù thế nào cũng không rời xa anh ấy, thế mà mất tích một thời gian chẳng thấy đâu.”</w:t>
      </w:r>
    </w:p>
    <w:p>
      <w:pPr>
        <w:pStyle w:val="BodyText"/>
      </w:pPr>
      <w:r>
        <w:t xml:space="preserve">“Thật ra thì tôi và anh ấy vẫn ở cùng nhau….”</w:t>
      </w:r>
    </w:p>
    <w:p>
      <w:pPr>
        <w:pStyle w:val="BodyText"/>
      </w:pPr>
      <w:r>
        <w:t xml:space="preserve">“Cái gì?” Cô sao còn nói mấy lời kì lạ, không tỉnh táo như vậy? Cô ấy rốt cuộc có biết mình đang nói gì không?</w:t>
      </w:r>
    </w:p>
    <w:p>
      <w:pPr>
        <w:pStyle w:val="BodyText"/>
      </w:pPr>
      <w:r>
        <w:t xml:space="preserve">“Xin lỗi, bây giờ tôi phải đi rồi.”</w:t>
      </w:r>
    </w:p>
    <w:p>
      <w:pPr>
        <w:pStyle w:val="BodyText"/>
      </w:pPr>
      <w:r>
        <w:t xml:space="preserve">Biết người bình thường cũng không dễ dàng tin tưởng lời cô nói, Chử Nhược Ân quyết định không giải thích mà đi trước.</w:t>
      </w:r>
    </w:p>
    <w:p>
      <w:pPr>
        <w:pStyle w:val="BodyText"/>
      </w:pPr>
      <w:r>
        <w:t xml:space="preserve">“Vũ Hiên, mai em lại đến thăm anh.” Cô cúi đầu, hôn Bành Vũ Hiên đang nằm trên giường, trong mắt đầy thâm tình dịu dàng.</w:t>
      </w:r>
    </w:p>
    <w:p>
      <w:pPr>
        <w:pStyle w:val="BodyText"/>
      </w:pPr>
      <w:r>
        <w:t xml:space="preserve">Bành Vũ Thần nhìn hành động của cô. Hiện tại trông cô thật ôn nhu, thật thân thiết, đối với anh trai chỉ có dịu dàng cùng nhiệt tình, không còn nét bi thương đau buồn như lần trước. Nhìn kỹ, cô không được tính là tuyệt sắc giai nhân nhưng ngũ quan rất thanh tú, cùng với làn da trắng mịn màng không một vết sẹo càng khiến cô trông giống như một thiên thần động lòng người. Không khí trầm lắng ở phòng bệnh nhờ có sự xuất hiện của cô mà càng thêm sinh động, thêm hy vọng.</w:t>
      </w:r>
    </w:p>
    <w:p>
      <w:pPr>
        <w:pStyle w:val="BodyText"/>
      </w:pPr>
      <w:r>
        <w:t xml:space="preserve">Nhìn rồi lại nhìn, cư nhiên lại bị cô hấp dẫn, ánh mắt hắn chứ chăm chú nhìn cô mãi không thôi.</w:t>
      </w:r>
    </w:p>
    <w:p>
      <w:pPr>
        <w:pStyle w:val="BodyText"/>
      </w:pPr>
      <w:r>
        <w:t xml:space="preserve">“Hẹn gặp lại!”</w:t>
      </w:r>
    </w:p>
    <w:p>
      <w:pPr>
        <w:pStyle w:val="BodyText"/>
      </w:pPr>
      <w:r>
        <w:t xml:space="preserve">“A, được.” Mãi đến lúc nghe thấy tiếng chào của cô, hắn mới hoàn hồn.</w:t>
      </w:r>
    </w:p>
    <w:p>
      <w:pPr>
        <w:pStyle w:val="BodyText"/>
      </w:pPr>
      <w:r>
        <w:t xml:space="preserve">Sao lại thế này? Hắn có trúng tà không? Lại bị người phụ nữ của anh trai hấp dẫn?</w:t>
      </w:r>
    </w:p>
    <w:p>
      <w:pPr>
        <w:pStyle w:val="BodyText"/>
      </w:pPr>
      <w:r>
        <w:t xml:space="preserve">“Từ từ, cô vừa nói…Cô vẫn ở bên anh trai tôi, là như thế nào?”</w:t>
      </w:r>
    </w:p>
    <w:p>
      <w:pPr>
        <w:pStyle w:val="BodyText"/>
      </w:pPr>
      <w:r>
        <w:t xml:space="preserve">“ĐỪng nói cho nó biết!” Giọng nói của Bành Vũ Hiên vang lên bên tai Chử Nhược Ân, trong mắt anh dấy lên tia phòng bị. (Ngửi thấy mùi giấm chua nha @@)</w:t>
      </w:r>
    </w:p>
    <w:p>
      <w:pPr>
        <w:pStyle w:val="BodyText"/>
      </w:pPr>
      <w:r>
        <w:t xml:space="preserve">Nhược Ân đơn thuần, đối với người khác không có chút nào phòng vệ. Nhưng vừa rồi anh để ý, người em trai này chăm chú quá mức khi nhìn Nhược Ân của anh, giống như đã si mê cô vậy.</w:t>
      </w:r>
    </w:p>
    <w:p>
      <w:pPr>
        <w:pStyle w:val="BodyText"/>
      </w:pPr>
      <w:r>
        <w:t xml:space="preserve">“À, ý tôi là… Tôi luôn nghĩ về anh ấy. Không còn chuyện gì nữa, tôi đi trước.” Chử Nhược Ân vội vàng giải thích, sau đó liền rời khỏi phòng bệnh.</w:t>
      </w:r>
    </w:p>
    <w:p>
      <w:pPr>
        <w:pStyle w:val="BodyText"/>
      </w:pPr>
      <w:r>
        <w:t xml:space="preserve">Bành Vũ Hiên trừng mắt nhìn Vũ Thần vẫn còn đang ngẩn ngơ nhìn theo bóng dáng rời đi của Chử Nhược Ân, đuôi mắt dần cong lên.</w:t>
      </w:r>
    </w:p>
    <w:p>
      <w:pPr>
        <w:pStyle w:val="Compact"/>
      </w:pPr>
      <w:r>
        <w:t xml:space="preserve">Nếu anh không nhanh tỉnh lại, sẽ không thể đuổi đi được mấy thứ ruồi bọ xung quanh cô, sớm muộn gì cũng xảy ra vấn đề!</w:t>
      </w:r>
      <w:r>
        <w:br w:type="textWrapping"/>
      </w:r>
      <w:r>
        <w:br w:type="textWrapping"/>
      </w:r>
    </w:p>
    <w:p>
      <w:pPr>
        <w:pStyle w:val="Heading2"/>
      </w:pPr>
      <w:bookmarkStart w:id="42" w:name="chương-10"/>
      <w:bookmarkEnd w:id="42"/>
      <w:r>
        <w:t xml:space="preserve">20. Chương 10</w:t>
      </w:r>
    </w:p>
    <w:p>
      <w:pPr>
        <w:pStyle w:val="Compact"/>
      </w:pPr>
      <w:r>
        <w:br w:type="textWrapping"/>
      </w:r>
      <w:r>
        <w:br w:type="textWrapping"/>
      </w:r>
      <w:r>
        <w:t xml:space="preserve">Edit: Trang Tự</w:t>
      </w:r>
    </w:p>
    <w:p>
      <w:pPr>
        <w:pStyle w:val="BodyText"/>
      </w:pPr>
      <w:r>
        <w:t xml:space="preserve">Biển hiệu làm bằng gỗ quý của khu chung cư được chạm trổ vừa tinh xảo, độc đáo lại mới mẻ, xe của Bành Vũ Thần còn đang chạy ở đằng xa đã trông thấy khu chung cư với quang cảnh đẹp như trong mơ này.</w:t>
      </w:r>
    </w:p>
    <w:p>
      <w:pPr>
        <w:pStyle w:val="BodyText"/>
      </w:pPr>
      <w:r>
        <w:t xml:space="preserve">“Khó trách anh trai hắn lại có thể lựa chọn rời xa nơi huyên náo để đến đây ở”. Thậm chí ngày cả khi xuống xe, hắn vẫn không thôi bị cảnh vật như mộng ảo phía trước hấp dẫn.</w:t>
      </w:r>
    </w:p>
    <w:p>
      <w:pPr>
        <w:pStyle w:val="BodyText"/>
      </w:pPr>
      <w:r>
        <w:t xml:space="preserve">Hắn đi vào sân trước của khu nhà liền nhìn thấy một bóng dáng nhỏ nhắn thướt tha đang ngồi xổm bên trong hoa viên. Chử Nhược Ân đầu đội một chiếc mũ rộng vành, vẻ mặt chuyên chú, ánh mặt trời cùng mấy tản mây lờ lững trên cao như làm nền cho người phụ nữ này, thật giống như một bức họa xinh đẹp,chân thật hiện ra trước mắt hắn.</w:t>
      </w:r>
    </w:p>
    <w:p>
      <w:pPr>
        <w:pStyle w:val="BodyText"/>
      </w:pPr>
      <w:r>
        <w:t xml:space="preserve">Cho dù anh trai hắn không ở bên cạnh, cô vẫn tận tâm chăm lo công việc, đối với tình yêu lại càng thập phần cố chấp, khiến cho hắn đối với anh trai mình vừa đố kỵ lại vừa ao ước.</w:t>
      </w:r>
    </w:p>
    <w:p>
      <w:pPr>
        <w:pStyle w:val="BodyText"/>
      </w:pPr>
      <w:r>
        <w:t xml:space="preserve">Nếu hắn cũng có thể có được một người con gái giống như cô, ôn nhu, thông minh, lương thiện lại hiểu lòng người…. Như vậy tốt biết bao!</w:t>
      </w:r>
    </w:p>
    <w:p>
      <w:pPr>
        <w:pStyle w:val="BodyText"/>
      </w:pPr>
      <w:r>
        <w:t xml:space="preserve">“Giấc mơ Nhược Hiên” đổi lại thành “Nhược Thần” nghe cũng không tệ nhỉ?</w:t>
      </w:r>
    </w:p>
    <w:p>
      <w:pPr>
        <w:pStyle w:val="BodyText"/>
      </w:pPr>
      <w:r>
        <w:t xml:space="preserve">Ôi, hắn thật sự yêu thích cô mất rồi!</w:t>
      </w:r>
    </w:p>
    <w:p>
      <w:pPr>
        <w:pStyle w:val="BodyText"/>
      </w:pPr>
      <w:r>
        <w:t xml:space="preserve">Bành Vũ Thần biết chính mình đã yêu mến sự đáng yêu, kiên cường của Chử Nhược Ân, hắn thật hi vọng chính mình mới là chủ nhân của khu chung cư này.</w:t>
      </w:r>
    </w:p>
    <w:p>
      <w:pPr>
        <w:pStyle w:val="BodyText"/>
      </w:pPr>
      <w:r>
        <w:t xml:space="preserve">Sau khi đã nhặt xong cỏ dại cho đám cây cối trong vườn, lại đem những cành hương thảo vừa tỉa được cho vào giỏ, Chử Nhược Ân đang định đứng lên quay vào nhà, đột nhiên có một cánh tay đưa ra đằng trước cầm lấy cái giỏ trúc trên tay cô.</w:t>
      </w:r>
    </w:p>
    <w:p>
      <w:pPr>
        <w:pStyle w:val="BodyText"/>
      </w:pPr>
      <w:r>
        <w:t xml:space="preserve">“Ôi….Anh…..Sao anh lại đến đây?” Chử Nhược Ân vừa ngẩng đầu nhìn thấy Bành Vũ Thần, có chút ngạc nhiên.</w:t>
      </w:r>
    </w:p>
    <w:p>
      <w:pPr>
        <w:pStyle w:val="BodyText"/>
      </w:pPr>
      <w:r>
        <w:t xml:space="preserve">“Tôi đến xem chung cư mà anh trai thiết kế trông như thế nào. Thuận tiện đón em đi bệnh viện thăm anh ấy.” Bành Vũ Thần cười vui vẻ, muốn gỡ bỏ những phòng bị của cô.</w:t>
      </w:r>
    </w:p>
    <w:p>
      <w:pPr>
        <w:pStyle w:val="BodyText"/>
      </w:pPr>
      <w:r>
        <w:t xml:space="preserve">“Anh bận rộn như vậy, còn tự mình đến đây đón em, thật ngại quá!”</w:t>
      </w:r>
    </w:p>
    <w:p>
      <w:pPr>
        <w:pStyle w:val="BodyText"/>
      </w:pPr>
      <w:r>
        <w:t xml:space="preserve">“Có gì đâu! Hôm nay cũng là cuối tuần mà, tôi nghỉ ngơi ở nhà cũng không có việc gì làm, liền nghĩ ra muốn đến đây.” Bành Vũ Thần đem mọi chuyện kể thật hợp lý hợp tình.</w:t>
      </w:r>
    </w:p>
    <w:p>
      <w:pPr>
        <w:pStyle w:val="BodyText"/>
      </w:pPr>
      <w:r>
        <w:t xml:space="preserve">“Cám ơn anh.” Chử Nhược Ân cười cười đáp lời. Có lẽ Vũ Hiên vẫn có thành kiến với em trai mình, nên lúc nào cũng phòng bị như vậy. Vũ Thần thoạt nhìn cũng không giống người xấu, tính tình cũng thật thân thiện. “Cái giỏ này để em cầm là được rồi.”</w:t>
      </w:r>
    </w:p>
    <w:p>
      <w:pPr>
        <w:pStyle w:val="BodyText"/>
      </w:pPr>
      <w:r>
        <w:t xml:space="preserve">“Không sao, cứ để tôi cầm giúp cho. Anh trai không có ở đây, cứ coi như người em này là anh ấy đi.” Bành Vũ Thần một lời hai ý sâu xa nói.</w:t>
      </w:r>
    </w:p>
    <w:p>
      <w:pPr>
        <w:pStyle w:val="BodyText"/>
      </w:pPr>
      <w:r>
        <w:t xml:space="preserve">“Cám ơn!” Chử Nhược Ân gật đầu cười, không suy nghĩ nhiều.</w:t>
      </w:r>
    </w:p>
    <w:p>
      <w:pPr>
        <w:pStyle w:val="BodyText"/>
      </w:pPr>
      <w:r>
        <w:t xml:space="preserve">“Mấy nhánh cỏ này thơm quá,em tỉa nhiều như vậy để làm gì?” Bành Vũ Thần không nhịn được tò mò, nhặt lấy một nhánh cỏ đưa lên mũi ngửi, lại tiện thể hỏi Chử Nhược Ân.</w:t>
      </w:r>
    </w:p>
    <w:p>
      <w:pPr>
        <w:pStyle w:val="BodyText"/>
      </w:pPr>
      <w:r>
        <w:t xml:space="preserve">“Hoa thì có thể cắm trong nhà ăn hoặc phòng khách, còn mấy nhánh hương thảo anh đang cầm có thể ướp trà, làm hương liệu cũng rất tốt.”</w:t>
      </w:r>
    </w:p>
    <w:p>
      <w:pPr>
        <w:pStyle w:val="BodyText"/>
      </w:pPr>
      <w:r>
        <w:t xml:space="preserve">“Vậy mấy nhánh cây ở trong phòng bệnh của anh Vũ Hiên cũng là hương thảo sao?” Hắn nhặt lấy một nhánh cây có vẻ giống như vậy đưa đến trước mặt cô hỏi.</w:t>
      </w:r>
    </w:p>
    <w:p>
      <w:pPr>
        <w:pStyle w:val="BodyText"/>
      </w:pPr>
      <w:r>
        <w:t xml:space="preserve">“Đúng rồi, là hương thảo. Em tính hôm nay đi thăm anh ấy tiện thể mang một ít đi thay. Anh ấy rất thích mùi hương này, cũn thích nhất là món chân gà nướng do em làm….” Mỗi khi nhắc đến người yêu, cô sẽ không kiềm chế được mà thao thao bất tuyệt, trong ánh mắt chỉ có nhớ nhung cùng tình yêu tha thiết.</w:t>
      </w:r>
    </w:p>
    <w:p>
      <w:pPr>
        <w:pStyle w:val="BodyText"/>
      </w:pPr>
      <w:r>
        <w:t xml:space="preserve">“Vậy…Anh có thể ăn thử được không?” Bành Vũ Thần nói. Nếu là món do đích thân Nhược Ân làm, có lẽ hắn cũng sẽ rất thích đi.</w:t>
      </w:r>
    </w:p>
    <w:p>
      <w:pPr>
        <w:pStyle w:val="BodyText"/>
      </w:pPr>
      <w:r>
        <w:t xml:space="preserve">“Tất nhiên là được rồi. Chắc ngoài trời rất nóng nhỉ? Để em pha trước cho anh một tách trà lạnh cho anh uống giải nhiệt đã nhé, anh ngồi xuống ghế đợi em một chút!” Cô không từ chối, lại đơn thuần coi em trai của Bành Vũ Hiên như người một nhà mà đối đãi.</w:t>
      </w:r>
    </w:p>
    <w:p>
      <w:pPr>
        <w:pStyle w:val="BodyText"/>
      </w:pPr>
      <w:r>
        <w:t xml:space="preserve">“Được!”</w:t>
      </w:r>
    </w:p>
    <w:p>
      <w:pPr>
        <w:pStyle w:val="BodyText"/>
      </w:pPr>
      <w:r>
        <w:t xml:space="preserve">Bành Vũ Thần nhìn Chử Nhược Ân thật lâu thật lâu, rốt cuộc cũng hiểu được anh trai hắn vì sao lại yêu cô, tình nguyện lên núi sống cùng cô như người một nhà. Bởi vì cô mang đến cho người khác một cảm giác được chăm sóc, được đắm chìm trong hạnh phúc.</w:t>
      </w:r>
    </w:p>
    <w:p>
      <w:pPr>
        <w:pStyle w:val="BodyText"/>
      </w:pPr>
      <w:r>
        <w:t xml:space="preserve">Hắn ăn xong chân gà, lại yêu thích luôn món ăn này. Trên bàn cắm một lọ hoa mới, cánh hoa còn vương lại vài giọt sương trông càng diễm lệ, lại thêm mùi hoa cỏ thoang thoảng theo cơn gió từ ngoài cửa sổ bay vào, khiến trong lòng hắn nảy sinh một loại ham muốn mãnh liệt, ngày càng căng tức.</w:t>
      </w:r>
    </w:p>
    <w:p>
      <w:pPr>
        <w:pStyle w:val="BodyText"/>
      </w:pPr>
      <w:r>
        <w:t xml:space="preserve">Ở chỗ ngồi này có thể nhìn thấy quang cảnh tươi mát bên ngoài sân, có chủ nhà dịu dàng xinh đẹp, cùng cô thân thiết cười đùa nói chuyện, nhìn cô tỉ mỉ chế biến thức ăn…. Tất cả những thứ này hắn đều muốn có, hắn muốn đem cô trở thành người phụ nữ của mình.</w:t>
      </w:r>
    </w:p>
    <w:p>
      <w:pPr>
        <w:pStyle w:val="BodyText"/>
      </w:pPr>
      <w:r>
        <w:t xml:space="preserve">Nhưng, liệu cô có thích hắn không?</w:t>
      </w:r>
    </w:p>
    <w:p>
      <w:pPr>
        <w:pStyle w:val="BodyText"/>
      </w:pPr>
      <w:r>
        <w:t xml:space="preserve">Không, tình yêu của cô đối với anh trai hắn rất cố chấp, thâm căn cố đế, tự nhiên không thể nói thay đổi là thay đổi được.</w:t>
      </w:r>
    </w:p>
    <w:p>
      <w:pPr>
        <w:pStyle w:val="BodyText"/>
      </w:pPr>
      <w:r>
        <w:t xml:space="preserve">Vạy hắn phải làm thế nào, mới có thể thay đổi tâm ý của cô đây?</w:t>
      </w:r>
    </w:p>
    <w:p>
      <w:pPr>
        <w:pStyle w:val="BodyText"/>
      </w:pPr>
      <w:r>
        <w:t xml:space="preserve">Con ngươi đen láy nhìn chằm chằm Nhược Ân đang bận rộn sau quầy bar, trong đầu hắn nhanh nhanh tính toán vào chuyện.</w:t>
      </w:r>
    </w:p>
    <w:p>
      <w:pPr>
        <w:pStyle w:val="BodyText"/>
      </w:pPr>
      <w:r>
        <w:t xml:space="preserve">- san truyen - đọc truyện online</w:t>
      </w:r>
    </w:p>
    <w:p>
      <w:pPr>
        <w:pStyle w:val="BodyText"/>
      </w:pPr>
      <w:r>
        <w:t xml:space="preserve">“Hiên, hôm nay có rất nhiều khách đến, bọn họ đều khen thiết kế nhà mình rất đẹp, Hoa viên cũng trồng rất nhiều cây cỏ thơm lắm, bây giờ bọn chúng lớn cả rồi, trông vô cùng tươi mát và đẹp mắt. Sáng nào hoa cũng nở rộ, chim chóc, bướm, cả ong mật cũng đến tham quan đấy. Bây giờ khách qua đường dừng chân ở chung cư chúng mình còn đánh giá, Giấc mộng Nhược Hiên đã có thể được công nhận là một tiểu chung cư chất lượng cao đấy. Tối qua lão bà còn đến cám ơn…..Anh nói xem, em làm rất tốt phải không?”</w:t>
      </w:r>
    </w:p>
    <w:p>
      <w:pPr>
        <w:pStyle w:val="BodyText"/>
      </w:pPr>
      <w:r>
        <w:t xml:space="preserve">“Còn nữa, để mọi người thêm yêu thích chung cư của chúng mình, em còn mời một thợ làm đồ gốm, muốn nặn một thứ gì đó làm quà kỉ niệm mọi người. Anh xem, em nặn cái gì nào?” Cô dùng đất sét nặn một tượng người nho nhỏ, một cái là anh , một cái là cô, thật muốn cho anh trông thấy.</w:t>
      </w:r>
    </w:p>
    <w:p>
      <w:pPr>
        <w:pStyle w:val="BodyText"/>
      </w:pPr>
      <w:r>
        <w:t xml:space="preserve">Đã nhiều ngày trôi qua rồi, không thấy linh hồn anh xuất hiện nói chuyện với cô, người cũng không tỉnh lại, không biết rốt cuộc linh hồn anh có thể thuận lợi nhập vào thân thể không? Càng lo lắng không biết có chuyện gì bất ngờ phát sinh giữa chừng hay không.</w:t>
      </w:r>
    </w:p>
    <w:p>
      <w:pPr>
        <w:pStyle w:val="BodyText"/>
      </w:pPr>
      <w:r>
        <w:t xml:space="preserve">Vừa lo lắng vừa nhung nhớ, như từng cơn thủy triều trào lên trong lòng cô.</w:t>
      </w:r>
    </w:p>
    <w:p>
      <w:pPr>
        <w:pStyle w:val="BodyText"/>
      </w:pPr>
      <w:r>
        <w:t xml:space="preserve">“Vũ Hiên, anh mau mở to mắt ra nhìn xem, em thật sự rất hi vọng anh có thể theo em cùng về nhà của chúng mình. Chúng ta đừng mãi ở viện nữa có được không? Cuộc sống này ngắn lắm, chúng ta không có nhiều thời gian để lãng phí như vậy, anh mau mở mắt ra đi!!!”</w:t>
      </w:r>
    </w:p>
    <w:p>
      <w:pPr>
        <w:pStyle w:val="BodyText"/>
      </w:pPr>
      <w:r>
        <w:t xml:space="preserve">Nói đến đây, cổ họng Chử Nhược Ân như bị thứ gì chặn lại, thanh âm bỗng trở nên nghẹn ngào.</w:t>
      </w:r>
    </w:p>
    <w:p>
      <w:pPr>
        <w:pStyle w:val="BodyText"/>
      </w:pPr>
      <w:r>
        <w:t xml:space="preserve">“Anh đã nói, nam nữ đeo nhẫn cho nhau ở ngón tay áp út bàn tay trái, là bởi vì ở đó có mạch máu nối thẳng đến tim, thích hợp nhất để thề non hẹn biển…. Cho nên, ngày hôm qua, em cũng đi mua một chiếc nhẫn nam, rất giống chiếc anh đeo cho em.” Nói rồi cô đem hai tượng đất sét nhỏ đặt xuống giường bệnh, lôi từ trong túi ra một chiếc nhẫn, cẩn thận nâng tay trái của anh lên, từ từ đeo chiếc nhẫn kia vào ngón tay áp út của anh. “Em cũng muốn đính ước với anh, đây là chuyện em rất rất muốn làm. Em muốn làm vợ anh, anh mau tỉnh lại đi, đừng ngủ mãi như thế…”</w:t>
      </w:r>
    </w:p>
    <w:p>
      <w:pPr>
        <w:pStyle w:val="BodyText"/>
      </w:pPr>
      <w:r>
        <w:t xml:space="preserve">Bành Vũ Thần đứng ở một bên nghe những lời này của cô, khuôn mặt lạnh lùng tựa bên cửa sổ, mặt không đổi sắc nhìn ra cảnh phố phường bên ngoài.</w:t>
      </w:r>
    </w:p>
    <w:p>
      <w:pPr>
        <w:pStyle w:val="BodyText"/>
      </w:pPr>
      <w:r>
        <w:t xml:space="preserve">Thâm tình của cô, đến bao giờ mới có thể chấm dứt?</w:t>
      </w:r>
    </w:p>
    <w:p>
      <w:pPr>
        <w:pStyle w:val="BodyText"/>
      </w:pPr>
      <w:r>
        <w:t xml:space="preserve">Cô thật sự là ngốc đến không thể chịu được! Tình yêu kiên định, cố chấp của cô đúng là đã đặt sai chỗ rồi, nếu đặt ở bên hắn thì tốt hơn bao nhiêu!</w:t>
      </w:r>
    </w:p>
    <w:p>
      <w:pPr>
        <w:pStyle w:val="BodyText"/>
      </w:pPr>
      <w:r>
        <w:t xml:space="preserve">Hắn rất muốn khuyên cô đừng uổng phí sức lực, dù sao anh trai hắn cũng là một người đang chờ chết, không thể nào đáp lại cô được.</w:t>
      </w:r>
    </w:p>
    <w:p>
      <w:pPr>
        <w:pStyle w:val="BodyText"/>
      </w:pPr>
      <w:r>
        <w:t xml:space="preserve">“Hôm nay ở đây cũng lâu rồi,trước khi mặt trời lặn tôi muốn đưa em về, đi thôi.”</w:t>
      </w:r>
    </w:p>
    <w:p>
      <w:pPr>
        <w:pStyle w:val="BodyText"/>
      </w:pPr>
      <w:r>
        <w:t xml:space="preserve">Hắn khuyên cô, sau lưng lại truyền đến giọng nói vui mừng của cô.</w:t>
      </w:r>
    </w:p>
    <w:p>
      <w:pPr>
        <w:pStyle w:val="BodyText"/>
      </w:pPr>
      <w:r>
        <w:t xml:space="preserve">“Đợi đã! Anh ấy đang cử động…”</w:t>
      </w:r>
    </w:p>
    <w:p>
      <w:pPr>
        <w:pStyle w:val="Compact"/>
      </w:pPr>
      <w:r>
        <w:t xml:space="preserve">Làm sao có thể? Bành Vũ Thần kinh ngạc quay người lại, trong chớp mắt vô cùng kinh ngạc, hai mắt trừng lớn.</w:t>
      </w:r>
      <w:r>
        <w:br w:type="textWrapping"/>
      </w:r>
      <w:r>
        <w:br w:type="textWrapping"/>
      </w:r>
    </w:p>
    <w:p>
      <w:pPr>
        <w:pStyle w:val="Heading2"/>
      </w:pPr>
      <w:bookmarkStart w:id="43" w:name="chương-10-.2"/>
      <w:bookmarkEnd w:id="43"/>
      <w:r>
        <w:t xml:space="preserve">21. Chương 10 .2</w:t>
      </w:r>
    </w:p>
    <w:p>
      <w:pPr>
        <w:pStyle w:val="Compact"/>
      </w:pPr>
      <w:r>
        <w:br w:type="textWrapping"/>
      </w:r>
      <w:r>
        <w:br w:type="textWrapping"/>
      </w:r>
      <w:r>
        <w:t xml:space="preserve">Làm sao có thể? Bành Vũ Thần quay người lại, nhất thời vô cùng sửng sốt, hai mắt trừng lớn. Hắn thấy anh trai mình đang khẽ cử động ngón tay, sau đó chậm rãi mở hai mắt.</w:t>
      </w:r>
    </w:p>
    <w:p>
      <w:pPr>
        <w:pStyle w:val="BodyText"/>
      </w:pPr>
      <w:r>
        <w:t xml:space="preserve">Kỳ tích xuất hiện!</w:t>
      </w:r>
    </w:p>
    <w:p>
      <w:pPr>
        <w:pStyle w:val="BodyText"/>
      </w:pPr>
      <w:r>
        <w:t xml:space="preserve">“Hiên, anh nhìn thấy em, đúng không?” Chử Nhược Ân cùng Bành Vũ Hiên bốn mắt nhìn nhau, anh không nói gì, nhưng con ngươi đen sẫm đã thể hiện rõ ràng tình yêu cùng ham muốn sống mãnh liệt của anh.</w:t>
      </w:r>
    </w:p>
    <w:p>
      <w:pPr>
        <w:pStyle w:val="BodyText"/>
      </w:pPr>
      <w:r>
        <w:t xml:space="preserve">Anh khiến cho cô đợi chờ đã rất lâu rồi, cuối cùng cũng chịu tỉnh lại.</w:t>
      </w:r>
    </w:p>
    <w:p>
      <w:pPr>
        <w:pStyle w:val="BodyText"/>
      </w:pPr>
      <w:r>
        <w:t xml:space="preserve">Cô kích động cầm lấy tay anh, sự ấm áp và hi vọng cứ dâng đầy trong tim. Cô quay đầu gọi, “Vũ Thần, anh mau gọi bác sĩ tới đây.”</w:t>
      </w:r>
    </w:p>
    <w:p>
      <w:pPr>
        <w:pStyle w:val="BodyText"/>
      </w:pPr>
      <w:r>
        <w:t xml:space="preserve">Bành Vũ Thần ngây ngẩn cả người. Anh trai hắn lại có thể tỉnh lại sao?</w:t>
      </w:r>
    </w:p>
    <w:p>
      <w:pPr>
        <w:pStyle w:val="BodyText"/>
      </w:pPr>
      <w:r>
        <w:t xml:space="preserve">Làm sao có thể được? Làm sao hắn lại tỉnh lại được???</w:t>
      </w:r>
    </w:p>
    <w:p>
      <w:pPr>
        <w:pStyle w:val="BodyText"/>
      </w:pPr>
      <w:r>
        <w:t xml:space="preserve">“Nhanh đi gọi bác sĩ đi, nhanh lên!” Chử Nhược Ân sốt ruột thúc giục.</w:t>
      </w:r>
    </w:p>
    <w:p>
      <w:pPr>
        <w:pStyle w:val="BodyText"/>
      </w:pPr>
      <w:r>
        <w:t xml:space="preserve">“…..Được.” Bành Vũ Thần lúc này mới cử động, chậm chạp bước ra khỏi phòng, trong lòng nhất thời chùng xuống.</w:t>
      </w:r>
    </w:p>
    <w:p>
      <w:pPr>
        <w:pStyle w:val="BodyText"/>
      </w:pPr>
      <w:r>
        <w:t xml:space="preserve">Vũ Hiên thật sự có phản ứng, đây không phải là chuyện gì tốt đẹp!</w:t>
      </w:r>
    </w:p>
    <w:p>
      <w:pPr>
        <w:pStyle w:val="BodyText"/>
      </w:pPr>
      <w:r>
        <w:t xml:space="preserve">Chỉ chốc lát sau, bác sĩ cùng y tá lần lượt tiến vào phòng bệnh, kiểm tra tình trạng của Bành Vũ Hiên.</w:t>
      </w:r>
    </w:p>
    <w:p>
      <w:pPr>
        <w:pStyle w:val="BodyText"/>
      </w:pPr>
      <w:r>
        <w:t xml:space="preserve">“Bệnh nhân có chỉ số GCS* rõ ràng tăng lên, nhịp tim cũng đã đập bình thường, đối với đau đớn trên người đã có phản ứng, như vậy rất tốt. Về phần cậu ấy có phản ứng đối với sự vật sự việc quanh mình hay không còn cần phải theo dõi thêm, nhưng người nhà nên tiếp tục cổ vũ bệnh nhân, khích lệ cậu ấy. Cậu ấy còn trẻ, vẫn còn cơ hội để chuyển biến tốt đẹp.” Bác sĩ nói.</w:t>
      </w:r>
    </w:p>
    <w:p>
      <w:pPr>
        <w:pStyle w:val="BodyText"/>
      </w:pPr>
      <w:r>
        <w:t xml:space="preserve">GCS: Thang điểm hôn mê. Y học dựa vào đáp ứng bằng mắt, lời nói và vận động của bệnh nhân để đánh giá. Tổng điểm GCS thấp nhất là 3 (hôn mêchết), và cao nhất là 15 (người hoàn toàn tỉnh và đang thức).</w:t>
      </w:r>
    </w:p>
    <w:p>
      <w:pPr>
        <w:pStyle w:val="BodyText"/>
      </w:pPr>
      <w:r>
        <w:t xml:space="preserve">“Cám ơn bác sĩ!” Chử Nhược Ân trong lòng vô cùng sung sướng, tin này đối với cô quả thật là một động lực vô cùng mạnh mẽ. Cô vui vẻ nói nhỏ bên tai người đang nằm trên giường bệnh.” Em biết anh nhất định cố gắng hết sức mà. Hiên, anh thật sự rất tuyệt!”</w:t>
      </w:r>
    </w:p>
    <w:p>
      <w:pPr>
        <w:pStyle w:val="BodyText"/>
      </w:pPr>
      <w:r>
        <w:t xml:space="preserve">Bành Vũ Hiên nhìn cô, không thể cử động nhưng đôi mắt mở khẽ biểu lộ ý cười nhàn nhạt.</w:t>
      </w:r>
    </w:p>
    <w:p>
      <w:pPr>
        <w:pStyle w:val="BodyText"/>
      </w:pPr>
      <w:r>
        <w:t xml:space="preserve">Anh thật sự làm được!</w:t>
      </w:r>
    </w:p>
    <w:p>
      <w:pPr>
        <w:pStyle w:val="BodyText"/>
      </w:pPr>
      <w:r>
        <w:t xml:space="preserve">Lúc lang thang trong cõi âm ty, anh không xác định được mình đang làm gì, càng không biết nên làm như thế nào mới có thể quay trở lại với thể xác của mình. Hàng ngày anh vẫn nghe thấy giọng nói của cô nhưng lại không thể đáp lại. Tình yêu cố chấp của cô tựa như ánh mặt trời ấm áp, quây quần xung quanh anh, an ủi anh, khiến anh không lúc nào thôi suy nghĩ muốn đáp lại lời cô, càng muốn ôm cô. Đến lúc cảm nhận được tia lạnh từ chiếc nhẫn được đeo vào trong ngón tay, rốt cuộc anh đã từ trong bóng đêm vô chừng mà tìm lại được hi vọng của sinh mệnh.</w:t>
      </w:r>
    </w:p>
    <w:p>
      <w:pPr>
        <w:pStyle w:val="BodyText"/>
      </w:pPr>
      <w:r>
        <w:t xml:space="preserve">Bịch…bịch….Bịch, tiếng tim đập chân thật như chưa bao giờ được đập, ngay cả những đau đớn trên đầu cũng đã bắt đầu xuất hiện, anh biết linh hồn của mình đã trở lại thể xác thành công rồi. Sự cố gắng không ngừng của cô, sự dốc lòng chăm sóc cổ vũ của cô, giúp anh vượt qua những khốn đốn cực hạn của sinh mệnh mà tỉnh lại.</w:t>
      </w:r>
    </w:p>
    <w:p>
      <w:pPr>
        <w:pStyle w:val="BodyText"/>
      </w:pPr>
      <w:r>
        <w:t xml:space="preserve">Vừa nhìn thấy khuôn mặt tươi cười mà đẫm nước mắt của cô, thân thể cứng ngắc lạnh lẽo của anh liền giống như hoa cỏ tìm được sức sống của mùa xuân, đang từ từ hồi sinh.</w:t>
      </w:r>
    </w:p>
    <w:p>
      <w:pPr>
        <w:pStyle w:val="BodyText"/>
      </w:pPr>
      <w:r>
        <w:t xml:space="preserve">Cô ấy nói đúng, bọn họ không có nhiều thời gian mà hoang phí.</w:t>
      </w:r>
    </w:p>
    <w:p>
      <w:pPr>
        <w:pStyle w:val="BodyText"/>
      </w:pPr>
      <w:r>
        <w:t xml:space="preserve">Vì vậy, sau khi mở to mắt một lúc lâu, ánh mắt anh vẫn chưa từng dời khỏi cô, mặc dù nói không ra lời nhưng vẫn cố mấp máy từng chữ: “Nhược, Ân, Anh, yêu, em.”</w:t>
      </w:r>
    </w:p>
    <w:p>
      <w:pPr>
        <w:pStyle w:val="BodyText"/>
      </w:pPr>
      <w:r>
        <w:t xml:space="preserve">Đối với Chử Nhược Ân, đây là một niềm vui vô cùng, vô cùng đáng quý.</w:t>
      </w:r>
    </w:p>
    <w:p>
      <w:pPr>
        <w:pStyle w:val="BodyText"/>
      </w:pPr>
      <w:r>
        <w:t xml:space="preserve">Câu nói đầu tiên từ khi Vũ Hiên khi tỉnh dậy, đúng là phấn chấn lòng người như thế, khiến cho cả thể xác và tinh thần cô rung động mãi không thôi.</w:t>
      </w:r>
    </w:p>
    <w:p>
      <w:pPr>
        <w:pStyle w:val="BodyText"/>
      </w:pPr>
      <w:r>
        <w:t xml:space="preserve">Chử Nhược Ân khóe mắt đã không ngăn được những giọt nước hạnh phúc chảy xuống, vui sướng ôm chặt lấy anh. “Em cũng yêu anh, Hiên….”</w:t>
      </w:r>
    </w:p>
    <w:p>
      <w:pPr>
        <w:pStyle w:val="BodyText"/>
      </w:pPr>
      <w:r>
        <w:t xml:space="preserve">Cảm ơn ông Trời, rốt cuộc cô đã đợi được anh tỉnh lại rồi!</w:t>
      </w:r>
    </w:p>
    <w:p>
      <w:pPr>
        <w:pStyle w:val="BodyText"/>
      </w:pPr>
      <w:r>
        <w:t xml:space="preserve">Cô thật sự đợi đã rất lâu rất lâu, có anh, cuộc đời của cô mới có thể trọn vẹn.</w:t>
      </w:r>
    </w:p>
    <w:p>
      <w:pPr>
        <w:pStyle w:val="BodyText"/>
      </w:pPr>
      <w:r>
        <w:t xml:space="preserve">Nhưng những lời của cô lại khiến cho Bành Vũ Thần đứng ngoài cửa toàn thân cứng đờ, sắc mặt trầm xuống.</w:t>
      </w:r>
    </w:p>
    <w:p>
      <w:pPr>
        <w:pStyle w:val="BodyText"/>
      </w:pPr>
      <w:r>
        <w:t xml:space="preserve">Tình huống này thật ngoài dự kiến của hắn, anh trai vừa tỉnh dậy khiến cho toàn bộ mộng đẹp của hắn sẽ tan vỡ…</w:t>
      </w:r>
    </w:p>
    <w:p>
      <w:pPr>
        <w:pStyle w:val="BodyText"/>
      </w:pPr>
      <w:r>
        <w:t xml:space="preserve">Hắn phải làm gì đây???</w:t>
      </w:r>
    </w:p>
    <w:p>
      <w:pPr>
        <w:pStyle w:val="BodyText"/>
      </w:pPr>
      <w:r>
        <w:t xml:space="preserve">“Con nói cái gì?” Ở đại sảnh Bành gia, Giản Quế Hương nghe được lời đứa con xong lập tức giận tái mặt, bà ta không thể tin vào tai mình. “Cha con thế nào lại có thể đồng ý cho con bé đó vào phòng bệnh thăm nó…”</w:t>
      </w:r>
    </w:p>
    <w:p>
      <w:pPr>
        <w:pStyle w:val="BodyText"/>
      </w:pPr>
      <w:r>
        <w:t xml:space="preserve">Bành Vũ Thần ảo não gật đầu.</w:t>
      </w:r>
    </w:p>
    <w:p>
      <w:pPr>
        <w:pStyle w:val="BodyText"/>
      </w:pPr>
      <w:r>
        <w:t xml:space="preserve">Lẽ ra hắn nên nói chuyện này với mẹ mình sớm hơn, nhưng hắn không ngờ mình lại thích Chử Nhược Ân, mới xem nhẹ ý chí ham sống của anh trai, lại còn tiếp tay cho cô đến thăm anh trai để bày tỏ lòng mình. Quả thật hắn đã rất sơ ý!</w:t>
      </w:r>
    </w:p>
    <w:p>
      <w:pPr>
        <w:pStyle w:val="BodyText"/>
      </w:pPr>
      <w:r>
        <w:t xml:space="preserve">Mọi chuyện biến hóa quá nhanh khiến hắn trở tay không kịp.</w:t>
      </w:r>
    </w:p>
    <w:p>
      <w:pPr>
        <w:pStyle w:val="BodyText"/>
      </w:pPr>
      <w:r>
        <w:t xml:space="preserve">“Ông ta điên rồi sao? Ông ta không phải ghét nhất con bé đó, sao lại có thể đồng ý chứ? Đứa con bảo bối của ông ta bị đập vào đầu không nói, ngay cả ông ta cũng bị đập đầu mà sinh ra chuyện hay sao? Chuyện điên khùng này xảy ra lúc nào?” Giản Quế Hương giọng nói sắc sảo, hỏi dồn liên tiếp.</w:t>
      </w:r>
    </w:p>
    <w:p>
      <w:pPr>
        <w:pStyle w:val="BodyText"/>
      </w:pPr>
      <w:r>
        <w:t xml:space="preserve">“Cuối tuần vừa rồi.”</w:t>
      </w:r>
    </w:p>
    <w:p>
      <w:pPr>
        <w:pStyle w:val="BodyText"/>
      </w:pPr>
      <w:r>
        <w:t xml:space="preserve">“Vậy sao bây giờ mới nói ẹ biết? Mẹ nhớ rõ, không phải bác sĩ nói Vũ Hiên hôn mê rất sâu sao? Tình hình không khả quan sao?”</w:t>
      </w:r>
    </w:p>
    <w:p>
      <w:pPr>
        <w:pStyle w:val="BodyText"/>
      </w:pPr>
      <w:r>
        <w:t xml:space="preserve">“Con vốn cũng tưởng như vậy, làm sao lại biết được anh ta thật sự có động tĩnh, bây giờ đã có thể mở to mắt nói chuyện rồi!”</w:t>
      </w:r>
    </w:p>
    <w:p>
      <w:pPr>
        <w:pStyle w:val="BodyText"/>
      </w:pPr>
      <w:r>
        <w:t xml:space="preserve">“Trời ơi! Làm sao có thể được!” Giản Quế Hương lần thứ hai cảm thán bất an.</w:t>
      </w:r>
    </w:p>
    <w:p>
      <w:pPr>
        <w:pStyle w:val="BodyText"/>
      </w:pPr>
      <w:r>
        <w:t xml:space="preserve">Gần một tháng, bác sĩ nói Bành Vũ Hiên lâm vào hôn mê sâu, tình huống không lạc quan cho lắm, đề nghị gia đình chuẩn bị tâm lý. Bành Hỷ Trạch vì vậy mà tiều tụy đi trông thấy, Giản Hương Trong lòng mừng thầm, hy vọng Bành Vũ Hiên nhanh nhanh đi gặp Diêm Vương. Sau đó, con trai bà Vũ Thần có thể yên tâm ngồi mát ăn bát vàng, thuận lợi trở thành người nối nghiệp, có trong tay tất cả gia sản của Bành gia.</w:t>
      </w:r>
    </w:p>
    <w:p>
      <w:pPr>
        <w:pStyle w:val="BodyText"/>
      </w:pPr>
      <w:r>
        <w:t xml:space="preserve">Nhưng Bành Vũ Hiên thật không thức thời, nằm ở viện kéo dài chút hơi tàn, chuyện này không sợ một phần mà chắc chắc sợ, nếu nó có thể thật sự vượt qua cửa ải sinh tử này, những toan tính của mẹ con bà không phải trở thành công cốc sao?</w:t>
      </w:r>
    </w:p>
    <w:p>
      <w:pPr>
        <w:pStyle w:val="BodyText"/>
      </w:pPr>
      <w:r>
        <w:t xml:space="preserve">“Không được, chỉ cần Vũ Hiên còn hô hấp một ngày, tài sản Bành gia sẽ bị hắn chiếm đoạt. Hơn nữa vị tí nối nghiệp sẽ khó mà giữ được. Phải làm cho nó không bao giờ tỉnh lại được nữa!” Trong lòng bà ta đã có tính toán.</w:t>
      </w:r>
    </w:p>
    <w:p>
      <w:pPr>
        <w:pStyle w:val="BodyText"/>
      </w:pPr>
      <w:r>
        <w:t xml:space="preserve">“Mẹ, mẹ có kế hoạch gì sao?” Bành Vũ Thần vốn cũng không định tích cực hành động, nhưng bây giờ chỉ cần tưởng tượng đến cảnh Chử Nhược Ân vui mừng hạnh phúc bên cạnh anh trai, những ham muốn đã bị hắn kiềm chế giờ lại rục rịch chui ra.</w:t>
      </w:r>
    </w:p>
    <w:p>
      <w:pPr>
        <w:pStyle w:val="BodyText"/>
      </w:pPr>
      <w:r>
        <w:t xml:space="preserve">“Mẹ phải đến bệnh viện một chuyến!” Giản Quế Hương cũng không cho phép mọi chuyện có gì biến hóa. Chỉ cần là chuyện bất lợi ẹ con bà ta, nhất định phải ngăn chặn đến cùng.</w:t>
      </w:r>
    </w:p>
    <w:p>
      <w:pPr>
        <w:pStyle w:val="BodyText"/>
      </w:pPr>
      <w:r>
        <w:t xml:space="preserve">“Đúng rồi, mẹ. Gần đây con nhìn trúng một miếng đất rất đẹp ở gần bờ biển, định dùng tiền của công ty đặt cọc. Sau đó vay ngân hàng để mua lại miếng đất đó.” Bành Vũ Thần đột nhiên nghĩ đến kế hoạch đang tính toán gần đây của mình, nhịn không được bèn tham khảo ý kiến của mẹ mình.</w:t>
      </w:r>
    </w:p>
    <w:p>
      <w:pPr>
        <w:pStyle w:val="Compact"/>
      </w:pPr>
      <w:r>
        <w:t xml:space="preserve">Hắn vẫn muốn làm nên một kỳ tích để cha hắn nhìn hắn với ánh mắt khác xưa. Bây giờ hắn đã tìm được cơ hội để thể hiện rồi.</w:t>
      </w:r>
      <w:r>
        <w:br w:type="textWrapping"/>
      </w:r>
      <w:r>
        <w:br w:type="textWrapping"/>
      </w:r>
    </w:p>
    <w:p>
      <w:pPr>
        <w:pStyle w:val="Heading2"/>
      </w:pPr>
      <w:bookmarkStart w:id="44" w:name="chương-11-.1"/>
      <w:bookmarkEnd w:id="44"/>
      <w:r>
        <w:t xml:space="preserve">22. Chương 11 .1</w:t>
      </w:r>
    </w:p>
    <w:p>
      <w:pPr>
        <w:pStyle w:val="Compact"/>
      </w:pPr>
      <w:r>
        <w:br w:type="textWrapping"/>
      </w:r>
      <w:r>
        <w:br w:type="textWrapping"/>
      </w:r>
      <w:r>
        <w:t xml:space="preserve">“Thật không? Một nghìn mét? Cha con có biết chuyện này không?”</w:t>
      </w:r>
    </w:p>
    <w:p>
      <w:pPr>
        <w:pStyle w:val="BodyText"/>
      </w:pPr>
      <w:r>
        <w:t xml:space="preserve">“Cha gần đây vẫn phiền não chuyện của anh, sức khỏe cũng không được tốt lắm, rất ít khi đến công ty nên vẫn chưa biết. Nhưng con đã xem xét kỹ mảnh đất này rồi, cũng điều tra được so với giá trên thị trường thấp hơn rất nhiều, rất rất rẻ. Nếu chúng ta mua trước, tương lai phát triển thành làng du lịch, nhất định có thể kiếm được món hời to lớn. Việc tốt như vậy, con nghĩ hẳn là cha sẽ đồng ý thôi.” Ý tưởng phát triển làng du lịch trước kia của hắn bị dở dang vì chưa tìm được chỗ thích hợp, bây giờ cũng chỉ còn một bước nữa là thành công rồi.</w:t>
      </w:r>
    </w:p>
    <w:p>
      <w:pPr>
        <w:pStyle w:val="BodyText"/>
      </w:pPr>
      <w:r>
        <w:t xml:space="preserve">“Mẹ tin tưởng vào mắt nhìn của con, chỉ cần con có thể làm nên chuyện lớn, khiến cha con cảm thấy con chính là nhân tài, thì cơ hội để trở thành người kế nghiệp còn lớn hơn nữa!”</w:t>
      </w:r>
    </w:p>
    <w:p>
      <w:pPr>
        <w:pStyle w:val="BodyText"/>
      </w:pPr>
      <w:r>
        <w:t xml:space="preserve">“Dạ, con cũng muốn thể hiện cho cha xem!” Không chỉ có cha, còn có cô, Chử Nhược Ân.</w:t>
      </w:r>
    </w:p>
    <w:p>
      <w:pPr>
        <w:pStyle w:val="BodyText"/>
      </w:pPr>
      <w:r>
        <w:t xml:space="preserve">Hắn muốn chứng minh bản thân không phải là kẻ không có năng lực, hắn cũng có khả năng thông minh vượt qua vị trí số một của anh trai, trở thành người mà ai ai cũng phải ngưỡng mộ, là hình ảnh huy hoàng của Bành gia.</w:t>
      </w:r>
    </w:p>
    <w:p>
      <w:pPr>
        <w:pStyle w:val="BodyText"/>
      </w:pPr>
      <w:r>
        <w:t xml:space="preserve">Như vậy, cô nhìn thấy ưu điểm của hắn, biết hắn cũng có thực lực quản lý chuyện kinh doanh của gia đình, hắn hẳn sẽ có cơ hội đoạt lại cô từ tay anh trai.</w:t>
      </w:r>
    </w:p>
    <w:p>
      <w:pPr>
        <w:pStyle w:val="BodyText"/>
      </w:pPr>
      <w:r>
        <w:t xml:space="preserve">“Con đi làm ngay đi, mẹ ủng hộ con. Chúng ta việc ai người nấy làm, mẹ nghĩ cách ngăn nó tỉnh lại đã!”</w:t>
      </w:r>
    </w:p>
    <w:p>
      <w:pPr>
        <w:pStyle w:val="BodyText"/>
      </w:pPr>
      <w:r>
        <w:t xml:space="preserve">“Vâng.”</w:t>
      </w:r>
    </w:p>
    <w:p>
      <w:pPr>
        <w:pStyle w:val="BodyText"/>
      </w:pPr>
      <w:r>
        <w:t xml:space="preserve">Sáng sớm hôm sau, Giản Quế Hương vào bệnh viện xem xét tình hình của Bành Vũ Hiên, vừa hé mở cửa lại nhìn thấy bóng lưng Bành Hỷ Trạch đang nói chuyện, bà ta quyết định đứng im ngoài cửa nghe ngóng.</w:t>
      </w:r>
    </w:p>
    <w:p>
      <w:pPr>
        <w:pStyle w:val="BodyText"/>
      </w:pPr>
      <w:r>
        <w:t xml:space="preserve">“Lúc nghe thấy tin con tỉnh lại, cha vui lắm, cha biết con nhất định làm được. Chỉ cần con tỉnh lại, muốn cái gì đều theo con hết, cha sẽ không can thiệp vào chuyện của con nữa.”</w:t>
      </w:r>
    </w:p>
    <w:p>
      <w:pPr>
        <w:pStyle w:val="BodyText"/>
      </w:pPr>
      <w:r>
        <w:t xml:space="preserve">Trong lòng ông bây giờ thập phần vui mừng. Công lao này đều là của Chử Nhược Ân.</w:t>
      </w:r>
    </w:p>
    <w:p>
      <w:pPr>
        <w:pStyle w:val="BodyText"/>
      </w:pPr>
      <w:r>
        <w:t xml:space="preserve">Con bé làm tốt lắm, có được sự cổ vũ của Chử Nhược Ân, Vũ Hiên mới có động lực từ quỷ môn quan mà trở về, linh hồn cũng mới có thể trở lại cơ thể.</w:t>
      </w:r>
    </w:p>
    <w:p>
      <w:pPr>
        <w:pStyle w:val="BodyText"/>
      </w:pPr>
      <w:r>
        <w:t xml:space="preserve">Đột nhiên, khóe mắt Bành Hỷ Trạch thấy thấp thoáng có người thập thò ngoài cửa, lên tiếng quát. “Là ai ở ngoài kia?”</w:t>
      </w:r>
    </w:p>
    <w:p>
      <w:pPr>
        <w:pStyle w:val="BodyText"/>
      </w:pPr>
      <w:r>
        <w:t xml:space="preserve">“A, ….là tôi .”</w:t>
      </w:r>
    </w:p>
    <w:p>
      <w:pPr>
        <w:pStyle w:val="BodyText"/>
      </w:pPr>
      <w:r>
        <w:t xml:space="preserve">Vừa nhìn thấy Giản Quế Hương tươi cười thong dong bước vào, ông ngạc nhiên hỏi. “Sao bà lại tới đây?”</w:t>
      </w:r>
    </w:p>
    <w:p>
      <w:pPr>
        <w:pStyle w:val="BodyText"/>
      </w:pPr>
      <w:r>
        <w:t xml:space="preserve">“Tôi nghe nói Vũ Hiên tỉnh lại, cho nên đến xem xem con thế nào rồi.”</w:t>
      </w:r>
    </w:p>
    <w:p>
      <w:pPr>
        <w:pStyle w:val="BodyText"/>
      </w:pPr>
      <w:r>
        <w:t xml:space="preserve">“Thật sao? Vũ Hiên nằm gần một tháng, bà cũng không ghé mắt một lần, thật là ngạc nhiên đấy!”</w:t>
      </w:r>
    </w:p>
    <w:p>
      <w:pPr>
        <w:pStyle w:val="BodyText"/>
      </w:pPr>
      <w:r>
        <w:t xml:space="preserve">“Ai da, dù thế nào tôi cũng là mẹ, con nó thành người thực vật trong lòng tôi cũng có dễ chịu chút nào đâu? Thân làm mẹ, quan tâm con một chút đâu có gì không đúng?” Bà ta tự giải thích. ” Không phải ông nói sáng nay còn có buổi họp sao? Nhanh đi đi, tôi ở đây với con là được rồi.”</w:t>
      </w:r>
    </w:p>
    <w:p>
      <w:pPr>
        <w:pStyle w:val="BodyText"/>
      </w:pPr>
      <w:r>
        <w:t xml:space="preserve">“Bà thật sự quan tâm đến con?”</w:t>
      </w:r>
    </w:p>
    <w:p>
      <w:pPr>
        <w:pStyle w:val="BodyText"/>
      </w:pPr>
      <w:r>
        <w:t xml:space="preserve">“Ông nói cái gì vậy? Tuy Vũ Hiên không phải con do tôi đứt ruột đẻ ra, nhưng nó gặp tai nạn trong lòng tôi cũng đau đớn lắm. Ông biết tôi sợ nhất là những cảnh sinh ly tử biệt, cho nên mới…. Cứ tin tôi đi, tôi thật sự đau lòng vì bệnh tình của con mà…” Giản Quế Hương còn chưa nói xong, trên mặt đã lấp lánh nước mắt.</w:t>
      </w:r>
    </w:p>
    <w:p>
      <w:pPr>
        <w:pStyle w:val="BodyText"/>
      </w:pPr>
      <w:r>
        <w:t xml:space="preserve">“Được, được rồi, bà đừng có khó nữa. Vũ Hiên nó còn sống rất tốt, đừng có nói mấy chuyện sinh ly tử biệt gì ở đây, đau đầu lắm!” Ông sợ nhất nhìn mấy cảnh phụ nữ sướt mướt thế này, đành phải an ủi để bà ta im lặng.</w:t>
      </w:r>
    </w:p>
    <w:p>
      <w:pPr>
        <w:pStyle w:val="BodyText"/>
      </w:pPr>
      <w:r>
        <w:t xml:space="preserve">“Cho nên….Ông dù thế nào cũng phải cho người làm mẹ này một cơ hội thể hiện với con đi?” Giản Quế Hương nói xong, trong đôi mắt nhòe lệ ánh lên tia xảo quyệt.</w:t>
      </w:r>
    </w:p>
    <w:p>
      <w:pPr>
        <w:pStyle w:val="BodyText"/>
      </w:pPr>
      <w:r>
        <w:t xml:space="preserve">“Được rồi, vậy bà cứ ở đây chăm sóc con, tôi đi làm.” Bành Hỷ Trạch không chút nghi ngờ. Tuy rằng ông biết trước đây vợ mình chỉ quan tâm chăm sóc con ruột Vũ Thần mà xem nhẹ Vũ Hiên, sau đó Vũ Hiên bị xa lánh. Nhưng có lẽ lúc Vũ Hiên xảy ra chuyện, bà cũng giống như ông, suy nghĩ đã thay đổi nhiều rồi.</w:t>
      </w:r>
    </w:p>
    <w:p>
      <w:pPr>
        <w:pStyle w:val="BodyText"/>
      </w:pPr>
      <w:r>
        <w:t xml:space="preserve">Nếu bà ấy đã có tâm ý muốn hối cải thì có gì không tốt? Dù sao thì cũng là khiến gia đình thêm hòa thuận, ông đương nhiên thành toàn.</w:t>
      </w:r>
    </w:p>
    <w:p>
      <w:pPr>
        <w:pStyle w:val="BodyText"/>
      </w:pPr>
      <w:r>
        <w:t xml:space="preserve">“Thôi, ông mau đi đi!” Giản Quế Hương lau lau nước mắt, thúc giục ông.</w:t>
      </w:r>
    </w:p>
    <w:p>
      <w:pPr>
        <w:pStyle w:val="BodyText"/>
      </w:pPr>
      <w:r>
        <w:t xml:space="preserve">“Bà chăm con cho tốt nhé!”</w:t>
      </w:r>
    </w:p>
    <w:p>
      <w:pPr>
        <w:pStyle w:val="BodyText"/>
      </w:pPr>
      <w:r>
        <w:t xml:space="preserve">“Tôi biết rồi.” Bà ta gật đầu.</w:t>
      </w:r>
    </w:p>
    <w:p>
      <w:pPr>
        <w:pStyle w:val="BodyText"/>
      </w:pPr>
      <w:r>
        <w:t xml:space="preserve">Bành Hỷ Trạch đi rồi, sau khi đã xác định ông đã bước vào thang máy, Giản Quế Hương mới cẩn thận đóng cửa phòng bệnh, khóa trái, thu lại nét bi thương giả tạo trên khuôn mặt.</w:t>
      </w:r>
    </w:p>
    <w:p>
      <w:pPr>
        <w:pStyle w:val="BodyText"/>
      </w:pPr>
      <w:r>
        <w:t xml:space="preserve">Bà ta bước từng bước thong thả đến giường của Bành Vũ Hiên, thử gọi vài câu.</w:t>
      </w:r>
    </w:p>
    <w:p>
      <w:pPr>
        <w:pStyle w:val="BodyText"/>
      </w:pPr>
      <w:r>
        <w:t xml:space="preserve">“Vũ Hiên, Vũ Hiên. Mẹ đây, có nghe thấy không?”</w:t>
      </w:r>
    </w:p>
    <w:p>
      <w:pPr>
        <w:pStyle w:val="BodyText"/>
      </w:pPr>
      <w:r>
        <w:t xml:space="preserve">Thấy anh không hề có động tĩnh, miệng bà ta giương lên một nụ cười xảo quyệt.</w:t>
      </w:r>
    </w:p>
    <w:p>
      <w:pPr>
        <w:pStyle w:val="BodyText"/>
      </w:pPr>
      <w:r>
        <w:t xml:space="preserve">Thật tốt quá rồi!</w:t>
      </w:r>
    </w:p>
    <w:p>
      <w:pPr>
        <w:pStyle w:val="BodyText"/>
      </w:pPr>
      <w:r>
        <w:t xml:space="preserve">Ông trời cũng ủng hộ bà, hiện tại chỉ có hai người, hơn nữa gọi nó cũng không phản ứng, đúng là thời cơ tốt để xuống tay.</w:t>
      </w:r>
    </w:p>
    <w:p>
      <w:pPr>
        <w:pStyle w:val="BodyText"/>
      </w:pPr>
      <w:r>
        <w:t xml:space="preserve">Bà ta lấy trong túi ra một xi lanh đựng chất lỏng màu vàng, ở trước mặt anh giơ lên đẩy dần chất lỏng ấy ra ngoài.</w:t>
      </w:r>
    </w:p>
    <w:p>
      <w:pPr>
        <w:pStyle w:val="BodyText"/>
      </w:pPr>
      <w:r>
        <w:t xml:space="preserve">“Đừng trách ta độc ác, sự tồn tại của ngươi chính là trở ngại của con trai ta, tốt nhất nên chết sớm siêu sinh sớm.”</w:t>
      </w:r>
    </w:p>
    <w:p>
      <w:pPr>
        <w:pStyle w:val="BodyText"/>
      </w:pPr>
      <w:r>
        <w:t xml:space="preserve">Nói xong, bà ta hít sâu một hơi, giơ xi lanh định tiêm vào người anh.</w:t>
      </w:r>
    </w:p>
    <w:p>
      <w:pPr>
        <w:pStyle w:val="BodyText"/>
      </w:pPr>
      <w:r>
        <w:t xml:space="preserve">Đột nhiên, bà ta cảm thấy một lực mạnh mẽ giữ chặt lấy cánh tay của bà ta khiến bà ta không còn sức để tiêm vào.</w:t>
      </w:r>
    </w:p>
    <w:p>
      <w:pPr>
        <w:pStyle w:val="BodyText"/>
      </w:pPr>
      <w:r>
        <w:t xml:space="preserve">Chuyện gì vậy?</w:t>
      </w:r>
    </w:p>
    <w:p>
      <w:pPr>
        <w:pStyle w:val="BodyText"/>
      </w:pPr>
      <w:r>
        <w:t xml:space="preserve">Ngẩng lên, bà ta nghẹn họng, toàn thân cứng đờ, chỉ thấy Bành Vũ Hiên rõ ràng lúc trước còn bất động là thế mà bây giờ đang trừng mắt nhìn bà, hai con ngươi đen nháy hừng hực lửa giận. “Tôi tuyệt đối…không thể…chết!”</w:t>
      </w:r>
    </w:p>
    <w:p>
      <w:pPr>
        <w:pStyle w:val="BodyText"/>
      </w:pPr>
      <w:r>
        <w:t xml:space="preserve">“A…..” Bà ta hoảng hốt đến độ sắc mặt tái xanh, tay cũng run rẩy không thôi.</w:t>
      </w:r>
    </w:p>
    <w:p>
      <w:pPr>
        <w:pStyle w:val="BodyText"/>
      </w:pPr>
      <w:r>
        <w:t xml:space="preserve">Má ơi! Ánh mắt Bành Vũ Hiên hung hãn trừng bà ta, cánh tay gắt gao giữ chặt lấy cánh tay khiến bà ta không thể cử động, không hề giống với một người bệnh vừa phục hồi ý thức từ sau thời gian dài sống thực vật. Rốt cuộc thì chuyện gì đang xảy ra đây?</w:t>
      </w:r>
    </w:p>
    <w:p>
      <w:pPr>
        <w:pStyle w:val="BodyText"/>
      </w:pPr>
      <w:r>
        <w:t xml:space="preserve">“Con….Sao con có thể tỉnh được?” Giản Quế Hương kinh ngạc nhìn Bành Vũ Hiên, sợ đến mức tim muốn ngừng đập.</w:t>
      </w:r>
    </w:p>
    <w:p>
      <w:pPr>
        <w:pStyle w:val="BodyText"/>
      </w:pPr>
      <w:r>
        <w:t xml:space="preserve">Vừa rồi bà ta gọi cả nửa ngày cũng không thấy có phản ứng nên mới dám ra tay đưa anh đến chỗ chết, ai ngờ đột nhiên anh lại tỉnh lại!</w:t>
      </w:r>
    </w:p>
    <w:p>
      <w:pPr>
        <w:pStyle w:val="BodyText"/>
      </w:pPr>
      <w:r>
        <w:t xml:space="preserve">Trùng hợp quá đi!!!</w:t>
      </w:r>
    </w:p>
    <w:p>
      <w:pPr>
        <w:pStyle w:val="BodyText"/>
      </w:pPr>
      <w:r>
        <w:t xml:space="preserve">“Tôi….không…bao..giờ cho..bà cơ hội…Cho bà ….” Bành Vũ Hiên nghiến răng nghiến lợi, gằn lên từng tiếng đanh thép, rõ ràng anh đã dự liệu trước được việc bà ta muốn anh chết mà.</w:t>
      </w:r>
    </w:p>
    <w:p>
      <w:pPr>
        <w:pStyle w:val="BodyText"/>
      </w:pPr>
      <w:r>
        <w:t xml:space="preserve">“…..Không, mẹ không có ý định hại con đâu.” Giản Quế Hương vì hoảng hốt mà giấu đầu hở đuôi nói ra ý đồ của mình. Cánh tay bị giữ chặt run rẩy không thôi, xi lanh rơi trên mặt đất,phun ra một ít thứ chất lỏng màu vàng chết chóc.</w:t>
      </w:r>
    </w:p>
    <w:p>
      <w:pPr>
        <w:pStyle w:val="BodyText"/>
      </w:pPr>
      <w:r>
        <w:t xml:space="preserve">“Cút!” Bành Vũ Hiên không khách khí quát lên, hất tay bà ta ra.</w:t>
      </w:r>
    </w:p>
    <w:p>
      <w:pPr>
        <w:pStyle w:val="BodyText"/>
      </w:pPr>
      <w:r>
        <w:t xml:space="preserve">Thoát khỏi sự giam giữ chặt cứng của Bành Vũ Hiên, Giản Quế Hương kinh hoảng chạy nhanh tới nhặt ống tiêm trên mặt đất vội vàng nhét vào túi, một giây không dám đứng lại mà cắm đầu cắm cổ như một tội phạm chạy đi.</w:t>
      </w:r>
    </w:p>
    <w:p>
      <w:pPr>
        <w:pStyle w:val="BodyText"/>
      </w:pPr>
      <w:r>
        <w:t xml:space="preserve">Bành Vũ Hiên cảm thấy vô cùng mệt mỏi, bất lực! Tại sao anh đã nằm trên giường bệnh rồi, mẹ kế vẫn còn không buông tha cho anh?</w:t>
      </w:r>
    </w:p>
    <w:p>
      <w:pPr>
        <w:pStyle w:val="Compact"/>
      </w:pPr>
      <w:r>
        <w:t xml:space="preserve">Thứ chất lỏng trong kim tiêm kia là thứ gì? Muốn hại chết anh sao?</w:t>
      </w:r>
      <w:r>
        <w:br w:type="textWrapping"/>
      </w:r>
      <w:r>
        <w:br w:type="textWrapping"/>
      </w:r>
    </w:p>
    <w:p>
      <w:pPr>
        <w:pStyle w:val="Heading2"/>
      </w:pPr>
      <w:bookmarkStart w:id="45" w:name="chương-11-.2"/>
      <w:bookmarkEnd w:id="45"/>
      <w:r>
        <w:t xml:space="preserve">23. Chương 11 .2</w:t>
      </w:r>
    </w:p>
    <w:p>
      <w:pPr>
        <w:pStyle w:val="Compact"/>
      </w:pPr>
      <w:r>
        <w:br w:type="textWrapping"/>
      </w:r>
      <w:r>
        <w:br w:type="textWrapping"/>
      </w:r>
      <w:r>
        <w:t xml:space="preserve">Sức khỏe Bành Vũ Hiên dần hồi phục, một tuần sau đó liền được xuất viện.</w:t>
      </w:r>
    </w:p>
    <w:p>
      <w:pPr>
        <w:pStyle w:val="BodyText"/>
      </w:pPr>
      <w:r>
        <w:t xml:space="preserve">Quãng thời gian hôn mê gần tới bờ vực của cái chết, đối với anh quả như một cơn ác mộng.</w:t>
      </w:r>
    </w:p>
    <w:p>
      <w:pPr>
        <w:pStyle w:val="BodyText"/>
      </w:pPr>
      <w:r>
        <w:t xml:space="preserve">Tỉnh dậy, ngoại trừ trên đầu còn có chút đau, đối với những sự vật sự việc xảy ra xung quanh anh đều nhận thức rõ ràng. Ngay cả sức phán đoán sắc bén trước đây cũng hoàn toàn không bị sứt mẻ một chút nào.</w:t>
      </w:r>
    </w:p>
    <w:p>
      <w:pPr>
        <w:pStyle w:val="BodyText"/>
      </w:pPr>
      <w:r>
        <w:t xml:space="preserve">Ngay cả bác sĩ, giáo sư y khoa tự mình kiểm tra tình trạng của anh cũng phải nói là chuyện không thể tin được lại xảy ra. Có lẽ anh còn trẻ, có lẽ ý chí ham sống của anh còn mãnh liệt….Tóm lại,sinh mệnh của anh quả thật do chính tay anh giành lại từ thần chết.</w:t>
      </w:r>
    </w:p>
    <w:p>
      <w:pPr>
        <w:pStyle w:val="BodyText"/>
      </w:pPr>
      <w:r>
        <w:t xml:space="preserve">Anh hiểu được những công việc, nhiệm vụ của mình trên trần thế chưa hết, Nhược Ân vẫn chung thủy chờ đợi anh, mà những người muốn nhân cơ hội mưu hại anh, anh tuyệt đối không nhân nhượng. Cho nên, anh cố gắng vượt qua thử thách sinh tử, chiến thắng chính bản thân mình.</w:t>
      </w:r>
    </w:p>
    <w:p>
      <w:pPr>
        <w:pStyle w:val="BodyText"/>
      </w:pPr>
      <w:r>
        <w:t xml:space="preserve">Ngày xuất viện, Nhược Ân ở bên dìu anh, chờ xe do Bành Hỷ Trạch phái đến đón về. Ông cũng chuyển lời mời Nhược Ân đến nhà chơi.</w:t>
      </w:r>
    </w:p>
    <w:p>
      <w:pPr>
        <w:pStyle w:val="BodyText"/>
      </w:pPr>
      <w:r>
        <w:t xml:space="preserve">Lúc này ở ghế sau trong xe, Chử Nhược Ân cùng Bành Vũ Hiên ngồi sánh vai, cô mới cảm nhận được sự tồn tại chân thực của anh. Tựa đầu lên vai anh, khóe miệng cô khẽ cong lên. “Thật không thể tin được, anh thật sự trở lại bên cạnh em rồi.”</w:t>
      </w:r>
    </w:p>
    <w:p>
      <w:pPr>
        <w:pStyle w:val="BodyText"/>
      </w:pPr>
      <w:r>
        <w:t xml:space="preserve">Cảm giác dựa vào bờ vai rắn chắc của anh vẫn y nguyên như xưa, vừa ấm áp lại vừa an toàn, khiến Chử Nhược Ân không ngừng cảm ơn ông trời đã mang anh trả lại cho cô.</w:t>
      </w:r>
    </w:p>
    <w:p>
      <w:pPr>
        <w:pStyle w:val="BodyText"/>
      </w:pPr>
      <w:r>
        <w:t xml:space="preserve">Nhìn anh như sống lại một lần nữa,Chử Nhược Ân nằm trong ngực anh tràn ngập những cảm xúc khó tả. Trải qua một lần sinh ly tử biệt, qua những phút giây khắc nghiệt đấu tranh để sinh tồn, cô tin anh và cô sẽ càng thêm trân trọng nhau hơn, hai trái tim lại càng thêm gắt gao gắn bó.</w:t>
      </w:r>
    </w:p>
    <w:p>
      <w:pPr>
        <w:pStyle w:val="BodyText"/>
      </w:pPr>
      <w:r>
        <w:t xml:space="preserve">“Anh nói rồi, anh nhất định sẽ quay về. Thời gian vừa qua em vất vả rồi!” Anh dịu dàng hôn lên má cô, vẻ mặt tràn đầy yêu thương cùng xót xa.</w:t>
      </w:r>
    </w:p>
    <w:p>
      <w:pPr>
        <w:pStyle w:val="BodyText"/>
      </w:pPr>
      <w:r>
        <w:t xml:space="preserve">“Vì người mình yêu, một chút em cũng không cảm thấy vất vả.” Cô vui mừng nói, hai má lại đỏ hây hây.</w:t>
      </w:r>
    </w:p>
    <w:p>
      <w:pPr>
        <w:pStyle w:val="BodyText"/>
      </w:pPr>
      <w:r>
        <w:t xml:space="preserve">Tình yêu của cô khiến anh thật hạnh phúc, cho dù phải từ bỏ tất cả, anh cũng chỉ muốn có cô. “Cám ơn em, Nhược Ân. Em là người quan trọng nhất trong cuộc đời này của anh.”</w:t>
      </w:r>
    </w:p>
    <w:p>
      <w:pPr>
        <w:pStyle w:val="BodyText"/>
      </w:pPr>
      <w:r>
        <w:t xml:space="preserve">“Anh đừng quên, còn có cha anh nữa mà.” Chử Nhược Ân nhắc nhở. “Đúng rồi, sao cha anh lại mời em đến nhà anh?” Mặc dù bây giờ đang rất vui mừng, nhưng cứ nghĩ đến chuyện này trong lòng cô lại có chút khẩn trương.</w:t>
      </w:r>
    </w:p>
    <w:p>
      <w:pPr>
        <w:pStyle w:val="BodyText"/>
      </w:pPr>
      <w:r>
        <w:t xml:space="preserve">Cho dù gần đây cô cảm nhận được thái độ của ông đã thay đổi, đối với cô vừa tôn trọng lại vừa tiếp đãi hậu hĩnh, nhưng không biết cha anh có đồng ý cho cô tiếp tục ở bên anh hay không, có thể nhìn cô như nhìn bạn gái của anh hay không?</w:t>
      </w:r>
    </w:p>
    <w:p>
      <w:pPr>
        <w:pStyle w:val="BodyText"/>
      </w:pPr>
      <w:r>
        <w:t xml:space="preserve">“Là em cứu anh trở về, đối với cha anh thì em chính là một ân nhân không thể quên.”</w:t>
      </w:r>
    </w:p>
    <w:p>
      <w:pPr>
        <w:pStyle w:val="BodyText"/>
      </w:pPr>
      <w:r>
        <w:t xml:space="preserve">“Chỉ là…ân nhân thôi sao?” Cô ngẩng mặt nhìn anh, trong đáy mắt hiện lên một tia cô đơn.</w:t>
      </w:r>
    </w:p>
    <w:p>
      <w:pPr>
        <w:pStyle w:val="BodyText"/>
      </w:pPr>
      <w:r>
        <w:t xml:space="preserve">“Em sao lại để ý suy nghĩ của cha anh như vậy?” Anh nở nụ cười, xoa xoa hai má cô.</w:t>
      </w:r>
    </w:p>
    <w:p>
      <w:pPr>
        <w:pStyle w:val="BodyText"/>
      </w:pPr>
      <w:r>
        <w:t xml:space="preserve">“Tất nhiên là để ý rồi. Bác ấy là cha anh, em mong có thể hiểu được suy nghĩ của bác ấy.” Chử Nhược Ân cúi đầu nói. Chỉ mới nghĩ đến điều kiện gia thế cô không đủ vĩ đại, không thể xứng đôi với anh, trong lòng cô không khỏi cảm thấy tự ti.</w:t>
      </w:r>
    </w:p>
    <w:p>
      <w:pPr>
        <w:pStyle w:val="BodyText"/>
      </w:pPr>
      <w:r>
        <w:t xml:space="preserve">Bành Vũ Hiên như có thể hiểu được suy nghĩ lúc này của cô, anh vươn tay cầm lấy hai tay cô, ép cô nhìn thẳng vào hai mắt tràn ngập kiên định của anh.</w:t>
      </w:r>
    </w:p>
    <w:p>
      <w:pPr>
        <w:pStyle w:val="BodyText"/>
      </w:pPr>
      <w:r>
        <w:t xml:space="preserve">“Lúc chúng ta còn chưa bị cách biệt sinh tử, anh đã đính ước cả đời này chỉ lấy một mình em, em đã là vợ của anh, anh là chồng của em. Lát nữa về nhà, anh sẽ nói cho cha biết quyết tâm muốn lấy em của anh, muốn ông ấy chuẩn bị cho sẵn sàng.</w:t>
      </w:r>
    </w:p>
    <w:p>
      <w:pPr>
        <w:pStyle w:val="BodyText"/>
      </w:pPr>
      <w:r>
        <w:t xml:space="preserve">“Anh đừng có nóng nảy như vậy được không? Anh vừa mới xuất viện, bây giờ nhắc đến chuyện này có sớm quá không?” Mặc dù trong lòng cô rất vui sướng vì anh coi trọng cô, vì tình yêu kiên định của anh, nhưng không biết tâm tư bác trai thế nào, có giống anh hay không.</w:t>
      </w:r>
    </w:p>
    <w:p>
      <w:pPr>
        <w:pStyle w:val="BodyText"/>
      </w:pPr>
      <w:r>
        <w:t xml:space="preserve">Cô rất sợ anh quá ương ngạnh, hai người lại xảy ra tranh chấp, đây không phải là tình huống cô mong muốn.</w:t>
      </w:r>
    </w:p>
    <w:p>
      <w:pPr>
        <w:pStyle w:val="BodyText"/>
      </w:pPr>
      <w:r>
        <w:t xml:space="preserve">“Không cần lo lắng quá đâu. Đừng quên cha anh có nói, nếu anh có thể tỉnh lại như trước đây, mặc dù anh làm gì cha cũng không phản đối, chuyện gì cũng đồng ý với anh mà.”</w:t>
      </w:r>
    </w:p>
    <w:p>
      <w:pPr>
        <w:pStyle w:val="BodyText"/>
      </w:pPr>
      <w:r>
        <w:t xml:space="preserve">“Ồ, anh nhớ thật đấy!” Cô cười cười nhìn anh.</w:t>
      </w:r>
    </w:p>
    <w:p>
      <w:pPr>
        <w:pStyle w:val="BodyText"/>
      </w:pPr>
      <w:r>
        <w:t xml:space="preserve">“Tất nhiên rồi, linh hồn của anh không phải vẫn ở bên cạnh em sao?”</w:t>
      </w:r>
    </w:p>
    <w:p>
      <w:pPr>
        <w:pStyle w:val="BodyText"/>
      </w:pPr>
      <w:r>
        <w:t xml:space="preserve">“Vâng, được rồi. Nhưng hứa với em, đừng quá vội vàng, cũng đừng nóng vội, phải nghĩ cho sức khỏe của cha anh nữa, được không?” Chử Nhược Ân dịu dàng khuyên nhủ, hy vọng anh có thể kiềm chế tính khí ngang ngạnh của mình một chút.</w:t>
      </w:r>
    </w:p>
    <w:p>
      <w:pPr>
        <w:pStyle w:val="BodyText"/>
      </w:pPr>
      <w:r>
        <w:t xml:space="preserve">“Được rồi, anh hứa!” Bành Vũ Hiên lại cúi xuống hôn má cô, trong mắt lộ rõ tình yêu nồng nàn.</w:t>
      </w:r>
    </w:p>
    <w:p>
      <w:pPr>
        <w:pStyle w:val="BodyText"/>
      </w:pPr>
      <w:r>
        <w:t xml:space="preserve">Cô vẫn luôn dịu dàng như vậy, lương thiện lại thấu hiểu lòng người, đem cảm giác của người khác đặt lên trên cả bản thân mình. Tâm hồn thanh cao, tính tình ngoan ngoãn hiền lành của cô đã chữa khỏi cho tâm hồn cũng như thể xác của anh, cho anh ánh sáng và động lực, duy trì sự sống cho anh.</w:t>
      </w:r>
    </w:p>
    <w:p>
      <w:pPr>
        <w:pStyle w:val="BodyText"/>
      </w:pPr>
      <w:r>
        <w:t xml:space="preserve">Không có cô, cũng sẽ không có anh.</w:t>
      </w:r>
    </w:p>
    <w:p>
      <w:pPr>
        <w:pStyle w:val="BodyText"/>
      </w:pPr>
      <w:r>
        <w:t xml:space="preserve">Cho nên vì cô,chết đi sống lại anh còn không sợ, thì còn chuyện gì mà anh không dám trả giá nữa đây?</w:t>
      </w:r>
    </w:p>
    <w:p>
      <w:pPr>
        <w:pStyle w:val="BodyText"/>
      </w:pPr>
      <w:r>
        <w:t xml:space="preserve">Anh tin, sau khi xảy ra chuyện này, cha anh nhất định hiểu rõ đạo lý, Nhược Ân là người con gái anh yêu cả đời này.</w:t>
      </w:r>
    </w:p>
    <w:p>
      <w:pPr>
        <w:pStyle w:val="BodyText"/>
      </w:pPr>
      <w:r>
        <w:t xml:space="preserve">Xe chậm rãi rẽ vào sân trước của Bành gia. Sau khi xuống xe, Bành Vũ Hiên cùng Chử Nhược Ân cùng nhau tiến vào trong khách hoa lệ.</w:t>
      </w:r>
    </w:p>
    <w:p>
      <w:pPr>
        <w:pStyle w:val="BodyText"/>
      </w:pPr>
      <w:r>
        <w:t xml:space="preserve">“Lão gia, đại thiếu gia về rồi.” Quản gia lập tức chạy vào thông báo.</w:t>
      </w:r>
    </w:p>
    <w:p>
      <w:pPr>
        <w:pStyle w:val="BodyText"/>
      </w:pPr>
      <w:r>
        <w:t xml:space="preserve">“Rốt cuộc con cũng trở về rồi!” Bành Hỷ Trạch nhìn thấy đứa con hoạt bát, đầy sức sống quay về mà tươi cười rạng rỡ, mở rộng hai vòng tay ôm chặt lấy anh, thiếu chút nữa lại rơi nước mắt. “Đến đây, để cho cha nhìn một cái nào. Có thật là con không?” Ông vỗ vỗ bả vai anh, để kiểm chứng sự thật ngay trước mắt.</w:t>
      </w:r>
    </w:p>
    <w:p>
      <w:pPr>
        <w:pStyle w:val="BodyText"/>
      </w:pPr>
      <w:r>
        <w:t xml:space="preserve">“Cha, thật là con đây.” Bành Vũ Hiên hiếm thấy cha mình lại cười tươi đến vậy, nhìn sắc mặt xem ra cũng tương đối khỏe mạnh.</w:t>
      </w:r>
    </w:p>
    <w:p>
      <w:pPr>
        <w:pStyle w:val="BodyText"/>
      </w:pPr>
      <w:r>
        <w:t xml:space="preserve">“Trở về là tốt rồi, trở về là tốt rồi.” Ngàn câu muốn nói, Bành Hỷ Trạch cũng không biết nên bắt đầu từ đâu, tất cả những gì muốn nói lại chỉ có thể nói ra được câu này, lòng tràn đầy sự cảm ơn trời đất.</w:t>
      </w:r>
    </w:p>
    <w:p>
      <w:pPr>
        <w:pStyle w:val="BodyText"/>
      </w:pPr>
      <w:r>
        <w:t xml:space="preserve">Hai cha con ông hiểu rõ, từ sau khi anh vượt qua quỷ môn quan, bất kể trước đó giữa hai người có bao nhiêu hiềm khích hiểu lầm, đều nhờ thông qua Chử Nhược Ân mà hóa giải, từng khúc mắc như viên đá tan dần tan dần, đến khi chỉ còn lại tình cảm cha con đúng nghĩa.</w:t>
      </w:r>
    </w:p>
    <w:p>
      <w:pPr>
        <w:pStyle w:val="BodyText"/>
      </w:pPr>
      <w:r>
        <w:t xml:space="preserve">Kỳ quái, hai cha con nào lại trở nên tốt đẹp như vậy? Không chỉ thế, lão gia còn mở rộng cửa cho cái đứa con gái nghèo kiết xác kia vào nhà nữa?</w:t>
      </w:r>
    </w:p>
    <w:p>
      <w:pPr>
        <w:pStyle w:val="BodyText"/>
      </w:pPr>
      <w:r>
        <w:t xml:space="preserve">Giản Quế Hương nhìn một màn cảm động kia, trong lòng vừa cảm thấy kinh ngạc, lại vừa đố kỵ ghen ghét.</w:t>
      </w:r>
    </w:p>
    <w:p>
      <w:pPr>
        <w:pStyle w:val="BodyText"/>
      </w:pPr>
      <w:r>
        <w:t xml:space="preserve">Ông già ấy đã thay đổi rồi, nhìn ông ta cười đến toe toét, tựa như một người bà không quen biết.</w:t>
      </w:r>
    </w:p>
    <w:p>
      <w:pPr>
        <w:pStyle w:val="BodyText"/>
      </w:pPr>
      <w:r>
        <w:t xml:space="preserve">“Nhược Ân, đến đây ngồi đi cháu.” Bành Hỷ Trạch nhìn Chử Nhược Ân, coi cô như khách quý mà tiếp đón.</w:t>
      </w:r>
    </w:p>
    <w:p>
      <w:pPr>
        <w:pStyle w:val="BodyText"/>
      </w:pPr>
      <w:r>
        <w:t xml:space="preserve">“Cháu cảm ơn bác!” Cô cười gật gật đầu, sau đó đi theo Bành Vũ Hiên ngồi ở bên cạnh anh.</w:t>
      </w:r>
    </w:p>
    <w:p>
      <w:pPr>
        <w:pStyle w:val="BodyText"/>
      </w:pPr>
      <w:r>
        <w:t xml:space="preserve">Giản Quế Hương cùng Bành Vũ Thần hôm nay lại ở nhà, bình thường khuôn mặt lạnh lẽo không biểu lộ cảm xúc, nhìn thấy Bành Vũ Hiên trở về cũng trưng ra bộ mặt tươi cười giả tạo, đi lên đằng trước chào đón. “Vũ Hiên về rồi đấy à?”</w:t>
      </w:r>
    </w:p>
    <w:p>
      <w:pPr>
        <w:pStyle w:val="BodyText"/>
      </w:pPr>
      <w:r>
        <w:t xml:space="preserve">“Vâng, dì, Vũ Thần.” Bành Vũ Hiên mặt không biến sắc, từ từ hưởng thụ biểu tình của hai mẹ con.</w:t>
      </w:r>
    </w:p>
    <w:p>
      <w:pPr>
        <w:pStyle w:val="BodyText"/>
      </w:pPr>
      <w:r>
        <w:t xml:space="preserve">“Thật không thể tin được! Trước đây con còn hấp hối là thế, mà bây giờ đã mạnh khỏe ngồi đây rồi!” Giản Quế Hương bày ra vẻ ngạc nhiên mà nói, trong lòng vừa tức giận vừa tiếc nuối. Bà ta vốn còn chờ đợi xem màn kẻ đầu bạc tiễn kẻ đầu xanh, sao mới có vài ngày liền trở thành một cuộc đoàn tụ vui vẻ trong nhà thế này?</w:t>
      </w:r>
    </w:p>
    <w:p>
      <w:pPr>
        <w:pStyle w:val="BodyText"/>
      </w:pPr>
      <w:r>
        <w:t xml:space="preserve">A! Thật là tức chết người ta mà! Bành Vũ Hiên đúng là mệnh lớn phúc lớn khiến bà ta buồn bực không thôi.</w:t>
      </w:r>
    </w:p>
    <w:p>
      <w:pPr>
        <w:pStyle w:val="BodyText"/>
      </w:pPr>
      <w:r>
        <w:t xml:space="preserve">Bành Hỷ Trạch trừng mắt nhìn vợ mình nói mấy câu khiếm nhã, đang định nói mấy câu cảnh cáo. Ngược lại Bành Vũ Hiên không hề thấy phiền, cố ý tranh nói trước cha mình mấy câu hàm ý. “Con lên trời, người ta nói mệnh con chưa tuyệt, không cho con chết nên người ta lại đá con xuống dưới này.”</w:t>
      </w:r>
    </w:p>
    <w:p>
      <w:pPr>
        <w:pStyle w:val="BodyText"/>
      </w:pPr>
      <w:r>
        <w:t xml:space="preserve">“Ha ha, nói đúng, nói đúng lắm!” Bành Hỷ Trạch cười ha hả nhìn đứa con mình.</w:t>
      </w:r>
    </w:p>
    <w:p>
      <w:pPr>
        <w:pStyle w:val="BodyText"/>
      </w:pPr>
      <w:r>
        <w:t xml:space="preserve">“Đúng vậy a, con còn có một cô bạn gái xinh đẹp lúc nào cũng kề kề ở bên, làm sao bỏ bạn gái một chỗ được. Sức mạnh tình yêu là vĩ đại nhất, phải không?” Bà ta nghiêng người liếc Chử Nhược Ân nói.</w:t>
      </w:r>
    </w:p>
    <w:p>
      <w:pPr>
        <w:pStyle w:val="Compact"/>
      </w:pPr>
      <w:r>
        <w:t xml:space="preserve">“Đúng, những chuyện này còn phải cảm ơn Nhược Ân, cha,còn phải cảm ơn dì và Vũ Thần nữa.” Bành Vũ Hiên nói sâu xa.</w:t>
      </w:r>
      <w:r>
        <w:br w:type="textWrapping"/>
      </w:r>
      <w:r>
        <w:br w:type="textWrapping"/>
      </w:r>
    </w:p>
    <w:p>
      <w:pPr>
        <w:pStyle w:val="Heading2"/>
      </w:pPr>
      <w:bookmarkStart w:id="46" w:name="chương-12"/>
      <w:bookmarkEnd w:id="46"/>
      <w:r>
        <w:t xml:space="preserve">24. Chương 12</w:t>
      </w:r>
    </w:p>
    <w:p>
      <w:pPr>
        <w:pStyle w:val="Compact"/>
      </w:pPr>
      <w:r>
        <w:br w:type="textWrapping"/>
      </w:r>
      <w:r>
        <w:br w:type="textWrapping"/>
      </w:r>
      <w:r>
        <w:t xml:space="preserve">“Ha ha, công lao lớn nhất vẫn là của Nhược Ân, là con bé vẫn luôn ở bên cạnh động viên khích lệ con, làm sao đến lượt chúng ta đây?” Bành Hỷ Trạch cao hứng cười lớn, đứa con trai thoát nạn trở về, đối với cách nhìn người ông cũng có thêm phần thấu hiểu và cảm thông.</w:t>
      </w:r>
    </w:p>
    <w:p>
      <w:pPr>
        <w:pStyle w:val="BodyText"/>
      </w:pPr>
      <w:r>
        <w:t xml:space="preserve">“Chuyện đó là đương nhiên chứ ạ, nếu cha không đồng ý để Nhược Ân đến phòng bệnh thăm con, động viên con, làm sao con có động lực để tỉnh lại chứ?”</w:t>
      </w:r>
    </w:p>
    <w:p>
      <w:pPr>
        <w:pStyle w:val="BodyText"/>
      </w:pPr>
      <w:r>
        <w:t xml:space="preserve">“Em thì có công lao gì đây?” Bành Vũ Thần cũng không nhịn được tò mò liền hỏi.</w:t>
      </w:r>
    </w:p>
    <w:p>
      <w:pPr>
        <w:pStyle w:val="BodyText"/>
      </w:pPr>
      <w:r>
        <w:t xml:space="preserve">“À, ngày đó nếu không có chú đưa đón Nhược Ân đến bệnh viện, Nhược Ân cũng không thể đeo cho anh chiếc nhẫn này, không thể kích thích lên dây thần kinh để giúp anh tỉnh lại. Nên nói đi nói lại, không thể không tính đến công lao của chú được!” Vừa nói Bành Vũ Hiên vừa giơ bàn tay đeo nhẫn lên.</w:t>
      </w:r>
    </w:p>
    <w:p>
      <w:pPr>
        <w:pStyle w:val="BodyText"/>
      </w:pPr>
      <w:r>
        <w:t xml:space="preserve">Bành Vũ Hiên cứ nói như vậy, trong lòng Bành Vũ Thần đã sớm phẫn nộ. Hắn giận chính mình rất ngốc nghếch, giận mình không sớm đưa Nhược Ân quay về, khiến anh trai có cơ hội tỉnh lại.</w:t>
      </w:r>
    </w:p>
    <w:p>
      <w:pPr>
        <w:pStyle w:val="BodyText"/>
      </w:pPr>
      <w:r>
        <w:t xml:space="preserve">“Còn dì….” Bành Vũ Hiên nhìn về phía Giản Quế Hương đang cúi đầu, bỏ lửng câu nói.</w:t>
      </w:r>
    </w:p>
    <w:p>
      <w:pPr>
        <w:pStyle w:val="BodyText"/>
      </w:pPr>
      <w:r>
        <w:t xml:space="preserve">“Dì cũng có phần sao?” Giản Quế Hương bất an nhẹ giọng hỏi lại.</w:t>
      </w:r>
    </w:p>
    <w:p>
      <w:pPr>
        <w:pStyle w:val="BodyText"/>
      </w:pPr>
      <w:r>
        <w:t xml:space="preserve">“Vâng, cảm ơn dì đã đặc biệt đến thăm con, sự quan tâm của dì càng khiến con có thêm ý chí để tỉnh lại.” Con mắt Bành Vũ Hiên nhìn chằm chằm vào bà ta, ám chỉ hàm ý sâu xa.</w:t>
      </w:r>
    </w:p>
    <w:p>
      <w:pPr>
        <w:pStyle w:val="BodyText"/>
      </w:pPr>
      <w:r>
        <w:t xml:space="preserve">“Thật….thật vậy sao?Đó là….chuyện dì nên làm….” Bà ta chột dạ, đôi môi run rẩy, nói năng lắp ba lắp bắp.</w:t>
      </w:r>
    </w:p>
    <w:p>
      <w:pPr>
        <w:pStyle w:val="BodyText"/>
      </w:pPr>
      <w:r>
        <w:t xml:space="preserve">Chỉ cần nghĩ lại cảnh tượng ngày hôm đó, khi bà đang định tiêm thứ dung dịch đó vào người Bành Vũ Hiên, đột nhiên cánh tay bị giữ chặt lại khiến bà ta sợ tới mức xanh cả mặt, tim muốn rơi ra ngoài. Bà ta quả thật không dám nghĩ tới chuyện này mà bị lão gia phát hiện,sẽ có hậu quả như thế nào.</w:t>
      </w:r>
    </w:p>
    <w:p>
      <w:pPr>
        <w:pStyle w:val="BodyText"/>
      </w:pPr>
      <w:r>
        <w:t xml:space="preserve">Chắc là không có việc gìđâu! Ống tiêm đã bị mình giấu đi, sẽ không có ai biết chuyện này. Cho dùBành Vũ Hiên tố cáo mình thìđã làm sao? Cũng không có chứng cứ, mình chỉ tự dọa mình thôi!</w:t>
      </w:r>
    </w:p>
    <w:p>
      <w:pPr>
        <w:pStyle w:val="BodyText"/>
      </w:pPr>
      <w:r>
        <w:t xml:space="preserve">“Mười hai giờ rồi, Quế Hương, cơm nước xong xuôi hết chưa? Chúng ta đi ăn thôi chứ?” Bành Hỷ Trạch quay sang hỏi vợ mình.</w:t>
      </w:r>
    </w:p>
    <w:p>
      <w:pPr>
        <w:pStyle w:val="BodyText"/>
      </w:pPr>
      <w:r>
        <w:t xml:space="preserve">“À, sáng sớm tôi đã mời một đầu bếp có tiếng trong thành phố đến làm một bàn ăn rất thịnh soạn, bây giờ đã xong hết rồi, mọi người đi ăn thôi. Vũ Hiên đưa bạn gái đến đây luôn đi.”</w:t>
      </w:r>
    </w:p>
    <w:p>
      <w:pPr>
        <w:pStyle w:val="BodyText"/>
      </w:pPr>
      <w:r>
        <w:t xml:space="preserve">Ăn cơm xong, Bành Vũ Hiên đến thư phòng nói chuyện riêng với cha mình, Chử Nhược Ân một mình đi dạo vườn hoa sau nhà. Đi xuyên qua một hàng cây bách, cô đứng ngắm nhìn vườn hoa hồng đang nở rộ trước mặt.</w:t>
      </w:r>
    </w:p>
    <w:p>
      <w:pPr>
        <w:pStyle w:val="BodyText"/>
      </w:pPr>
      <w:r>
        <w:t xml:space="preserve">“Nhược Ân!”</w:t>
      </w:r>
    </w:p>
    <w:p>
      <w:pPr>
        <w:pStyle w:val="BodyText"/>
      </w:pPr>
      <w:r>
        <w:t xml:space="preserve">Vừa quay đầu lại, cô liền nhìn thấy Bành Vũ Thần đang đi tới. “Vũ Thần?”</w:t>
      </w:r>
    </w:p>
    <w:p>
      <w:pPr>
        <w:pStyle w:val="BodyText"/>
      </w:pPr>
      <w:r>
        <w:t xml:space="preserve">“Em có ở lại đây một đêm không?”</w:t>
      </w:r>
    </w:p>
    <w:p>
      <w:pPr>
        <w:pStyle w:val="BodyText"/>
      </w:pPr>
      <w:r>
        <w:t xml:space="preserve">“Không được, bên chung cư còn rất nhiều việc cần em về xử lý. Hơn nữa Vũ Hiên cũng rất muốn quay về đó xem xét. Em đang nghĩ không biết lúc anh ấy nhìn thấy vườn hoa em trồng cho anh ấy sẽ cảm thấy thế nào? Nhất định anh ấy rất vui vẻ!”</w:t>
      </w:r>
    </w:p>
    <w:p>
      <w:pPr>
        <w:pStyle w:val="BodyText"/>
      </w:pPr>
      <w:r>
        <w:t xml:space="preserve">“Dường như đối với mấy chuyện trồng hoa cỏ này em rất hứng thú, cũng rất tận tâm. Sau này nếu có một ngày anh xây dựng làng du lịch, có thể nhờ em giúp đỡ không?”</w:t>
      </w:r>
    </w:p>
    <w:p>
      <w:pPr>
        <w:pStyle w:val="BodyText"/>
      </w:pPr>
      <w:r>
        <w:t xml:space="preserve">“Chuyện này….Em phải hỏi qua ý kiến của Vũ Hiên đã!”</w:t>
      </w:r>
    </w:p>
    <w:p>
      <w:pPr>
        <w:pStyle w:val="BodyText"/>
      </w:pPr>
      <w:r>
        <w:t xml:space="preserve">“Tại sao?” Lại là Vũ Hiên. Cả thế giới của em chỉ có anh trai, hoàn toàn không còn điều gì khác sao?</w:t>
      </w:r>
    </w:p>
    <w:p>
      <w:pPr>
        <w:pStyle w:val="BodyText"/>
      </w:pPr>
      <w:r>
        <w:t xml:space="preserve">“Vì anh ấy là bạn trai em, nên em đương nhiên phải hỏi ý kiến anh ấy rồi.” Chử Nhược Ân nói với giọng tất nhiên phải thế.</w:t>
      </w:r>
    </w:p>
    <w:p>
      <w:pPr>
        <w:pStyle w:val="BodyText"/>
      </w:pPr>
      <w:r>
        <w:t xml:space="preserve">“Chẳng lẽ có bạn trai thì không được có bạn hay sao? Sao em không thể coi anh như một người bạn của em để giúp đỡ?” Bành Vũ Thần có chút kích động hỏi lại Chử Nhược Ân.</w:t>
      </w:r>
    </w:p>
    <w:p>
      <w:pPr>
        <w:pStyle w:val="BodyText"/>
      </w:pPr>
      <w:r>
        <w:t xml:space="preserve">“Chuyện này….Em phải tôn trọng ý kiến của anh ấy, anh ấy không thích em có quan hệ gần gũi với người đàn ông khác.” Cô đơn thuần tường thuật lại lời nói của Bành Vũ Hiên, quả thật đối với cô anh có chút chiếm hữu mãnh liệt.</w:t>
      </w:r>
    </w:p>
    <w:p>
      <w:pPr>
        <w:pStyle w:val="BodyText"/>
      </w:pPr>
      <w:r>
        <w:t xml:space="preserve">“Nếu không có anh trai, thì tốt biết bao nhiêu.” Bành Vũ Thần không cam lòng thì thào.</w:t>
      </w:r>
    </w:p>
    <w:p>
      <w:pPr>
        <w:pStyle w:val="BodyText"/>
      </w:pPr>
      <w:r>
        <w:t xml:space="preserve">Thật đáng ghét! Nếu anh trai không tỉnh lại, chỉ cần hắn tích cực theo đuổi thì nhất định sẽ thành công.</w:t>
      </w:r>
    </w:p>
    <w:p>
      <w:pPr>
        <w:pStyle w:val="BodyText"/>
      </w:pPr>
      <w:r>
        <w:t xml:space="preserve">“Anh nói gì vậy?” Cô hoang mang nhìn phản ứng kỳ quái của hắn ta.</w:t>
      </w:r>
    </w:p>
    <w:p>
      <w:pPr>
        <w:pStyle w:val="BodyText"/>
      </w:pPr>
      <w:r>
        <w:t xml:space="preserve">“À, sao em lại thích anh Vũ Hiên như vậy?” Bành Vũ Thần cố ý lảng sang chuyện khác.</w:t>
      </w:r>
    </w:p>
    <w:p>
      <w:pPr>
        <w:pStyle w:val="BodyText"/>
      </w:pPr>
      <w:r>
        <w:t xml:space="preserve">“Bởi vì anh ấy rất thông minh, năng lực làm việc hơn người, lại rất biết chăm sóc người khác, nên anh ấy là người quan trọng nhất với em là đúng rồi!” Đối với những ưu điểm của người yêu, cô cứ đắm chìm vào ngọt ngào mà thuận miệng liệt kê ra hết.</w:t>
      </w:r>
    </w:p>
    <w:p>
      <w:pPr>
        <w:pStyle w:val="BodyText"/>
      </w:pPr>
      <w:r>
        <w:t xml:space="preserve">“Đúng vậy! Đại ca từ nhỏ đã kiệt xuất, quan hệ giữa cha và anh ấy tuy rằng có phần xa cách, nhưng trong lòng cha anh ấy luôn là một niềm tự hào không thể quên được. Anh rất hâm mộ anh ấy, vừa có được lòng tin của cha, vừa có thể có được một người yêu thật tốt là em.”</w:t>
      </w:r>
    </w:p>
    <w:p>
      <w:pPr>
        <w:pStyle w:val="BodyText"/>
      </w:pPr>
      <w:r>
        <w:t xml:space="preserve">Trong lòng Bành Vũ Thần vừa bực tức lại vừa đố kỵ, bởi vì mặc cho hắn có cố gắng thế nào đi chăng nữa, vĩnh viễn đều không đuổi kịp được tài năng, địa vị cùng sự thông minh của anh trai, thậm chí còn không thể thay thế được vị trí của anh trai trong lòng cha, cũng như trong lòng Nhược Ân.</w:t>
      </w:r>
    </w:p>
    <w:p>
      <w:pPr>
        <w:pStyle w:val="BodyText"/>
      </w:pPr>
      <w:r>
        <w:t xml:space="preserve">Thế giới này thật không công bằng, đại ca có được nhiều thứ như vậy, Nhược Ân nhường lại cho hắn không được sao?</w:t>
      </w:r>
    </w:p>
    <w:p>
      <w:pPr>
        <w:pStyle w:val="BodyText"/>
      </w:pPr>
      <w:r>
        <w:t xml:space="preserve">“Đừng trêu em! Điều kiện của em cũng không tốt, anh cũng biết là bác trai ngay từ đầu không thích em mà! Điều kiên của anh tốt như vậy, tìm một người con gái thích hợp để yêu hẳn là không khó!”</w:t>
      </w:r>
    </w:p>
    <w:p>
      <w:pPr>
        <w:pStyle w:val="BodyText"/>
      </w:pPr>
      <w:r>
        <w:t xml:space="preserve">“Tiếc là người trong lòng anh thầm thương trộm nhớ đã yêu người khác rồi.” Bành Vũ Thần yên lặng nhìn Chử Nhược Ân, trong mắt sóng sánh những ẩn ý xa xôi.</w:t>
      </w:r>
    </w:p>
    <w:p>
      <w:pPr>
        <w:pStyle w:val="BodyText"/>
      </w:pPr>
      <w:r>
        <w:t xml:space="preserve">Chỉ tiếc là Chử Nhược Ân tâm tư đơn thuần, không hiểu được hàm ý phức tạp của đối phương. “Đối phương đã kết hôn chưa?”</w:t>
      </w:r>
    </w:p>
    <w:p>
      <w:pPr>
        <w:pStyle w:val="BodyText"/>
      </w:pPr>
      <w:r>
        <w:t xml:space="preserve">“Chưa”</w:t>
      </w:r>
    </w:p>
    <w:p>
      <w:pPr>
        <w:pStyle w:val="BodyText"/>
      </w:pPr>
      <w:r>
        <w:t xml:space="preserve">“Chỉ cần cô ấy chưa kết hôn, anh vẫn còn cơ hội mà, không phải sao?” Cô ngắt một bông hoa hồng đang nở rộ, đưa lên mũi ngửi, cổ vũ hắn dũng cảm theo đuổi tình yêu của mình. “Có yêu hoa thì không hái, nhưng lúc cần cũng phải hái kẻo hoa rụng lại chỉ hái cành không.”</w:t>
      </w:r>
    </w:p>
    <w:p>
      <w:pPr>
        <w:pStyle w:val="BodyText"/>
      </w:pPr>
      <w:r>
        <w:t xml:space="preserve">Lời của cô tựa như một liều thuốc kích thích, cổ vũ hắn thêm phấn chấn. “Em nói đúng, em nói đúng rồi!”</w:t>
      </w:r>
    </w:p>
    <w:p>
      <w:pPr>
        <w:pStyle w:val="BodyText"/>
      </w:pPr>
      <w:r>
        <w:t xml:space="preserve">Cho dù anh trai hắn thì thế nào? Bọn họ còn chưa kết hôn, hắn phải nắm chắc cơ hội, nắm chắc lòng cô.</w:t>
      </w:r>
    </w:p>
    <w:p>
      <w:pPr>
        <w:pStyle w:val="BodyText"/>
      </w:pPr>
      <w:r>
        <w:t xml:space="preserve">“Nếu anh Vũ Hiên không tỉnh lại, em sẽ để ý đến anh chứ?” Hắn bạo gan hỏi cô.</w:t>
      </w:r>
    </w:p>
    <w:p>
      <w:pPr>
        <w:pStyle w:val="BodyText"/>
      </w:pPr>
      <w:r>
        <w:t xml:space="preserve">“Cái gì?” Chử Nhược Ân sửng sốt, hai mắt mở lớn nhìn chằm chằm Bành Vũ Thần, hai bên má ẩn hiện núm đồng tiền. “Đừng đùa như thế!”</w:t>
      </w:r>
    </w:p>
    <w:p>
      <w:pPr>
        <w:pStyle w:val="BodyText"/>
      </w:pPr>
      <w:r>
        <w:t xml:space="preserve">“Anh nói là nếu như….”</w:t>
      </w:r>
    </w:p>
    <w:p>
      <w:pPr>
        <w:pStyle w:val="BodyText"/>
      </w:pPr>
      <w:r>
        <w:t xml:space="preserve">“Không có nếu!”</w:t>
      </w:r>
    </w:p>
    <w:p>
      <w:pPr>
        <w:pStyle w:val="BodyText"/>
      </w:pPr>
      <w:r>
        <w:t xml:space="preserve">Đằng sau lưng truyền đến một giọng nói trầm thấp, khiến Bành Vũ Thần nhất thời cảm thấy lạnh sống lưng.</w:t>
      </w:r>
    </w:p>
    <w:p>
      <w:pPr>
        <w:pStyle w:val="BodyText"/>
      </w:pPr>
      <w:r>
        <w:t xml:space="preserve">Quay người lại, hắn thấy vẻ mặt anh trai mình sắc lạnh, khí thế bức người đứng ở phía sau lưng bọn họ, hai mắt bốc hỏa bắn ra những tia thù địch. Nếu tên tay anh có đao, không chừng sẽ băm hắn ra làm vài mảnh mất.</w:t>
      </w:r>
    </w:p>
    <w:p>
      <w:pPr>
        <w:pStyle w:val="BodyText"/>
      </w:pPr>
      <w:r>
        <w:t xml:space="preserve">Bành Vũ Hiên đi nhanh đến bên cạnh Chử Nhược Ân, vươn tay kéo cô ôm vào lòng bá đạo tuyên bố quyền sở hữu.</w:t>
      </w:r>
    </w:p>
    <w:p>
      <w:pPr>
        <w:pStyle w:val="BodyText"/>
      </w:pPr>
      <w:r>
        <w:t xml:space="preserve">“Nhược Ân là bạn gái của anh, không lâu nữa bọn anh sẽ kết hôn, chú phải gọi hai tiếng chị dâu. Phải cư xử thế nào chắc chú tự hiểu!”</w:t>
      </w:r>
    </w:p>
    <w:p>
      <w:pPr>
        <w:pStyle w:val="BodyText"/>
      </w:pPr>
      <w:r>
        <w:t xml:space="preserve">Đừng mơ tưởng có được cô ấy!</w:t>
      </w:r>
    </w:p>
    <w:p>
      <w:pPr>
        <w:pStyle w:val="BodyText"/>
      </w:pPr>
      <w:r>
        <w:t xml:space="preserve">Cho dù Bành Vũ Thần không cam lòng, nhưng những lời nói cùng ánh mắt ý tứ sâu xa của đại ca cảnh cáo hắn, khiến hắn không dám ở trước mặt anh mà mạo phạm cô.</w:t>
      </w:r>
    </w:p>
    <w:p>
      <w:pPr>
        <w:pStyle w:val="BodyText"/>
      </w:pPr>
      <w:r>
        <w:t xml:space="preserve">Hắn bĩu môi, sờ sờ mũi đứng tránh ra một bên.</w:t>
      </w:r>
    </w:p>
    <w:p>
      <w:pPr>
        <w:pStyle w:val="BodyText"/>
      </w:pPr>
      <w:r>
        <w:t xml:space="preserve">Sau khi Bành Vũ Thần rời khỏi hoa viên, Bành Vũ Hiên mới thu lại thái độ thù địch, quay sang nhìn Chử Nhược Ân nói. “Vũ Thần thích em, về sau đừng để nó đến chung cư nữa, cũng đừng ở một mình với nó.”</w:t>
      </w:r>
    </w:p>
    <w:p>
      <w:pPr>
        <w:pStyle w:val="BodyText"/>
      </w:pPr>
      <w:r>
        <w:t xml:space="preserve">“Có nghiêm trọng như vậy không? Anh ấy thoạt nhìn rất hiền lành, thân thiện mà.”</w:t>
      </w:r>
    </w:p>
    <w:p>
      <w:pPr>
        <w:pStyle w:val="BodyText"/>
      </w:pPr>
      <w:r>
        <w:t xml:space="preserve">“Bảo bối, em đừng có đơn thuần như vậy! Em không biết đàn ông đều là sói đội lốt cừu à?” Anh dùng hai tay khóa trụ eo cô lại, xoay người để cô nhìn thẳng vào mình.</w:t>
      </w:r>
    </w:p>
    <w:p>
      <w:pPr>
        <w:pStyle w:val="BodyText"/>
      </w:pPr>
      <w:r>
        <w:t xml:space="preserve">Có nhiều người đàn ông mơ ước được gần gũi người yêu anh như vậy, anh thật hy vọng có thể đem cô giấu đi, không để cho người khác nhìn thấy cô, tới gần cô.</w:t>
      </w:r>
    </w:p>
    <w:p>
      <w:pPr>
        <w:pStyle w:val="BodyText"/>
      </w:pPr>
      <w:r>
        <w:t xml:space="preserve">“Vậy anh thì sao?”</w:t>
      </w:r>
    </w:p>
    <w:p>
      <w:pPr>
        <w:pStyle w:val="BodyText"/>
      </w:pPr>
      <w:r>
        <w:t xml:space="preserve">“Anh à? Anh là cừu khoác da sói.” Nói xong, đầu anh chậm rãi cúi xuống , khuôn mặt tuấn tú càng lúc càng gần, hơi thở tự tin bá đạo lập tức ào ào vây quanh cô, chiếm lấy hô hấp của cô.</w:t>
      </w:r>
    </w:p>
    <w:p>
      <w:pPr>
        <w:pStyle w:val="BodyText"/>
      </w:pPr>
      <w:r>
        <w:t xml:space="preserve">“Vậy mới lạ….” Chử Nhược Ân cười hi hi, trốn tránh, cuối cùng tiếng cười của cô đều bị môi anh chặn lại, cả khuôn mặt ngửa lên để đón lấy nụ hôn sâu của anh.</w:t>
      </w:r>
    </w:p>
    <w:p>
      <w:pPr>
        <w:pStyle w:val="Compact"/>
      </w:pPr>
      <w:r>
        <w:t xml:space="preserve">Nụ hôn vừa nóng bỏng vừa ướt át , tràn ngập nhớ nhung cùng những cảm kích một tình yêu chân thực mà say đắm, khiến lồng ngực cô căng đầy dư vị hạnh phúc, bị ngọt ngào vây quanh, suýt nữa hít thở không thông.</w:t>
      </w:r>
      <w:r>
        <w:br w:type="textWrapping"/>
      </w:r>
      <w:r>
        <w:br w:type="textWrapping"/>
      </w:r>
    </w:p>
    <w:p>
      <w:pPr>
        <w:pStyle w:val="Heading2"/>
      </w:pPr>
      <w:bookmarkStart w:id="47" w:name="chương-12.2"/>
      <w:bookmarkEnd w:id="47"/>
      <w:r>
        <w:t xml:space="preserve">25. Chương 12.2</w:t>
      </w:r>
    </w:p>
    <w:p>
      <w:pPr>
        <w:pStyle w:val="Compact"/>
      </w:pPr>
      <w:r>
        <w:br w:type="textWrapping"/>
      </w:r>
      <w:r>
        <w:br w:type="textWrapping"/>
      </w:r>
      <w:r>
        <w:t xml:space="preserve">Edit: Trang Tự</w:t>
      </w:r>
    </w:p>
    <w:p>
      <w:pPr>
        <w:pStyle w:val="BodyText"/>
      </w:pPr>
      <w:r>
        <w:t xml:space="preserve">Trong hoa viên, hai người đang chìm trong dư vị của hạnh phúc cùng ấm áp , từ cửa sổ tầng hai lại có một đôi mắt hừng hực lửa ghen đang nhìn chằm chằm vào nụ hôn triền miên như muốn đốt cháy tất cả.</w:t>
      </w:r>
    </w:p>
    <w:p>
      <w:pPr>
        <w:pStyle w:val="BodyText"/>
      </w:pPr>
      <w:r>
        <w:t xml:space="preserve">Chỉ cần hai người họ chưa kết hôn, hắn vẫn còn cơ hội, hắn tuyệt đối sẽ không bỏ qua dễ dàng như vậy.</w:t>
      </w:r>
    </w:p>
    <w:p>
      <w:pPr>
        <w:pStyle w:val="BodyText"/>
      </w:pPr>
      <w:r>
        <w:t xml:space="preserve">Chiều mùa hè, bầu trời trong xanh không một gợn mây, trước đình cây cối xum xuê, màu xanh mát mẻ cùng với sắc màu rực rỡ của hoa cỏ theo gió lay động, tỏa ra không khí chung quanh một mùi thơm dễ chịu giữa trời chiều oi bức.</w:t>
      </w:r>
    </w:p>
    <w:p>
      <w:pPr>
        <w:pStyle w:val="BodyText"/>
      </w:pPr>
      <w:r>
        <w:t xml:space="preserve">Bành Vũ Hiên cùng Chử Nhược Ân cuối cùng cũng trở về chung cư, nơi thuộc về thiên đường tình yêu của hai người.</w:t>
      </w:r>
    </w:p>
    <w:p>
      <w:pPr>
        <w:pStyle w:val="BodyText"/>
      </w:pPr>
      <w:r>
        <w:t xml:space="preserve">Trở lại chung cư, thứ đầu tiên anh muốn ăn không phải là cao lương mỹ vị gì xa xôi, mà là món chân gà nướng yêu thích nhất từ trước tới giờ.</w:t>
      </w:r>
    </w:p>
    <w:p>
      <w:pPr>
        <w:pStyle w:val="BodyText"/>
      </w:pPr>
      <w:r>
        <w:t xml:space="preserve">Khi mà hương vị quen thuộc khiến kẻ khác thèm nhỏ nước miếng đã chân thực ngấm sâu vào trong lòng, ngay cả quãng thời gian phiêu dạt kia cũng khiến anh nhớ nhung tưởng niệm không thôi.</w:t>
      </w:r>
    </w:p>
    <w:p>
      <w:pPr>
        <w:pStyle w:val="BodyText"/>
      </w:pPr>
      <w:r>
        <w:t xml:space="preserve">“Đại ca, chúc mừng anh đã trở về nha. Món chân gà chị Nhược Ân làm này, khách đến nếm thử đều khen không dứt miệng đó.” Chử Nhược Lâm bưng khay đồ ăn nóng hổi đến trước mặt Bành Vũ Hiên.</w:t>
      </w:r>
    </w:p>
    <w:p>
      <w:pPr>
        <w:pStyle w:val="BodyText"/>
      </w:pPr>
      <w:r>
        <w:t xml:space="preserve">“Nhược Lâm, cảm ơn em thời gian qua đã làm bạn với Nhược Ân!”</w:t>
      </w:r>
    </w:p>
    <w:p>
      <w:pPr>
        <w:pStyle w:val="BodyText"/>
      </w:pPr>
      <w:r>
        <w:t xml:space="preserve">“Đâu có, em còn đang chờ kiếm việc, phải cảm ơn chị ấy đã đồng ý chứa chấp em ấy chứ!”</w:t>
      </w:r>
    </w:p>
    <w:p>
      <w:pPr>
        <w:pStyle w:val="BodyText"/>
      </w:pPr>
      <w:r>
        <w:t xml:space="preserve">Chử Nhược Lâm vừa nói xong, xung quanh rộ lên tràng cười vui vẻ.</w:t>
      </w:r>
    </w:p>
    <w:p>
      <w:pPr>
        <w:pStyle w:val="BodyText"/>
      </w:pPr>
      <w:r>
        <w:t xml:space="preserve">Chử Nhược Ân từ nhà bếp đi ra, tháo tạp dề ngồi xuống trước mặt Bành Vũ Hiên. “Khoảng thời gian này, Nhược Lâm quả thực giúp em không ít việc.”</w:t>
      </w:r>
    </w:p>
    <w:p>
      <w:pPr>
        <w:pStyle w:val="BodyText"/>
      </w:pPr>
      <w:r>
        <w:t xml:space="preserve">“Ai bảo em là em gái chị chứ, giúp chị gái cũng là việc nên làm.” Chử Nhược Lâm cười hi ha nói thêm. “Hai người vừa về, nhất định là có rất nhiều lời ngon tiếng ngọt muốn tâm sự với nhau. Em sẽ không ở trong này làm bóng đèn nữa!” Nói xong, cô thức thời tiêu sái bước đến quầy bar.</w:t>
      </w:r>
    </w:p>
    <w:p>
      <w:pPr>
        <w:pStyle w:val="BodyText"/>
      </w:pPr>
      <w:r>
        <w:t xml:space="preserve">Bành Vũ Hiên chuyên tâm thưởng thức món ăn yêu thích, Chử Nhược Ân nhìn anh cúi đầu chăm chú ăn nhịn không được đành mở miệng hỏi. ” Có ngon không anh?”</w:t>
      </w:r>
    </w:p>
    <w:p>
      <w:pPr>
        <w:pStyle w:val="BodyText"/>
      </w:pPr>
      <w:r>
        <w:t xml:space="preserve">“Ừm, ngon, rất ngon!” Anh kéo tay cô, con ngươi đen chứa đựng đầy thâm tình: “Cha đã đồng ý chuyện kết hôn của chúng ta rồi!”</w:t>
      </w:r>
    </w:p>
    <w:p>
      <w:pPr>
        <w:pStyle w:val="BodyText"/>
      </w:pPr>
      <w:r>
        <w:t xml:space="preserve">“Thật sao? Trưa nay anh đi nói chuyện với bác chính là về chuyện này sao?” Hai mắt Chử Nhược Ân bừng sáng, trong lòng có một sự hân hoan không nói nên lời.</w:t>
      </w:r>
    </w:p>
    <w:p>
      <w:pPr>
        <w:pStyle w:val="BodyText"/>
      </w:pPr>
      <w:r>
        <w:t xml:space="preserve">“Ừ, cha anh nói, em là một cô gái tốt khó tìm được, ông ấy không nên lấy điều kiện gia thế mà chọn con dâu. Cha còn nói, nếu không phải nhờ em hóa giải cục diện bế tắc của cha con anh, đời này ông ấy sẽ ôm theo tiếc nuối mà chết, nên ông ấy đã đồng ý cho anh lấy em. Nhưng mà ông ấy có một điều kiện tiên quyết, đó là anh giúp ông ấy thiết kế hoàn hảo bản vẽ công trình trước đây, chờ cho dự án thuận lợi triển khai xong, chúng ta sẽ kết hôn.”</w:t>
      </w:r>
    </w:p>
    <w:p>
      <w:pPr>
        <w:pStyle w:val="BodyText"/>
      </w:pPr>
      <w:r>
        <w:t xml:space="preserve">Chử Nhược Ân ở bên cạnh nghe thấy vậy liền cười vui vẻ, hai mắt cũng phiếm lệ hồng.</w:t>
      </w:r>
    </w:p>
    <w:p>
      <w:pPr>
        <w:pStyle w:val="BodyText"/>
      </w:pPr>
      <w:r>
        <w:t xml:space="preserve">Mọi chuyện thật là khó đoán được. Ngẫm lại trước đây cha Bành Vũ Hiên đối với cô phi thường là khinh bỉ, đùng đùng nổi giận đuổi cô ra khỏi phòng bệnh, không cho cô thăm anh, không ngờ chỉ sau một lần giúp ông ấy nói chuyện cùng Bành Vũ Hiên, đã thay đổi được suy nghĩ của ông, lại còn được ông tôn trọng.</w:t>
      </w:r>
    </w:p>
    <w:p>
      <w:pPr>
        <w:pStyle w:val="BodyText"/>
      </w:pPr>
      <w:r>
        <w:t xml:space="preserve">“Những người yêu nhau đương nhiên sẽ thành gia lập thất với nhau, sao em lại khóc chứ?” Anh đưa tay lau nước mắt trên mặt cô.</w:t>
      </w:r>
    </w:p>
    <w:p>
      <w:pPr>
        <w:pStyle w:val="BodyText"/>
      </w:pPr>
      <w:r>
        <w:t xml:space="preserve">“Em vì vui quá mà khóc…”</w:t>
      </w:r>
    </w:p>
    <w:p>
      <w:pPr>
        <w:pStyle w:val="BodyText"/>
      </w:pPr>
      <w:r>
        <w:t xml:space="preserve">“Bảo bối ngốc!” Bành Vũ Hiên bật cười lắc đầu, ánh mắt ngập tràn sủng nịnh.</w:t>
      </w:r>
    </w:p>
    <w:p>
      <w:pPr>
        <w:pStyle w:val="BodyText"/>
      </w:pPr>
      <w:r>
        <w:t xml:space="preserve">Thật vất vả, bọn họ cuối cùng cũng đi đến ngày này, chỉ mong mọi chuyện thuận buồm xuôi gió, chỉ mong….</w:t>
      </w:r>
    </w:p>
    <w:p>
      <w:pPr>
        <w:pStyle w:val="BodyText"/>
      </w:pPr>
      <w:r>
        <w:t xml:space="preserve">Ăn cơm chiều xong, hai người trở lại căn phòng quen thuộc, cái gì cũng đều chưa thay đổi.</w:t>
      </w:r>
    </w:p>
    <w:p>
      <w:pPr>
        <w:pStyle w:val="BodyText"/>
      </w:pPr>
      <w:r>
        <w:t xml:space="preserve">Trên cửa sổ vẫn đặt một gốc cây hương thảo như ngày trước, đầu giường vẫn để một chiếc loa nhỏ phát bản nhạc Chử Nhược Ân thích nhất, hết thảy mọi thư đều giống như trước, ngọt ngào như trước, hạnh phúc như trước.</w:t>
      </w:r>
    </w:p>
    <w:p>
      <w:pPr>
        <w:pStyle w:val="BodyText"/>
      </w:pPr>
      <w:r>
        <w:t xml:space="preserve">Sau khi tắm xong, cô thay áo ngủ, gối đầu lên cánh tay người yêu, hài lòng thở dài một hơi.</w:t>
      </w:r>
    </w:p>
    <w:p>
      <w:pPr>
        <w:pStyle w:val="BodyText"/>
      </w:pPr>
      <w:r>
        <w:t xml:space="preserve">“Bà xã, cám ơn tất cả những chuyện em đã làm cho anh.” Bành Vũ Hiên ôm lấy cô, hôn lên trán cô nói.</w:t>
      </w:r>
    </w:p>
    <w:p>
      <w:pPr>
        <w:pStyle w:val="BodyText"/>
      </w:pPr>
      <w:r>
        <w:t xml:space="preserve">“Còn chưa kết hôn, bà xã cái gì chứ?”</w:t>
      </w:r>
    </w:p>
    <w:p>
      <w:pPr>
        <w:pStyle w:val="BodyText"/>
      </w:pPr>
      <w:r>
        <w:t xml:space="preserve">“Không lâu nữa em đã là người của anh rồi, phải quen dần với chuyện anh gọi em như vậy đi.”</w:t>
      </w:r>
    </w:p>
    <w:p>
      <w:pPr>
        <w:pStyle w:val="BodyText"/>
      </w:pPr>
      <w:r>
        <w:t xml:space="preserve">Lời nói ngang ngược của anh khiến trên mặt cô lại nhuộm thêm một màu hồng.</w:t>
      </w:r>
    </w:p>
    <w:p>
      <w:pPr>
        <w:pStyle w:val="BodyText"/>
      </w:pPr>
      <w:r>
        <w:t xml:space="preserve">“Đã lâu rồi không ôm em, không biết em có béo lên không nhỉ?” Tay anh tìm kiếm trên người cô, công thành đoạt đất.</w:t>
      </w:r>
    </w:p>
    <w:p>
      <w:pPr>
        <w:pStyle w:val="BodyText"/>
      </w:pPr>
      <w:r>
        <w:t xml:space="preserve">Cảm giác ngứa ngáy khiến Chử Nhược Ân cười khanh khách, không ngừng né tránh sự đụng chạm của anh. “Không có, không có mà!”</w:t>
      </w:r>
    </w:p>
    <w:p>
      <w:pPr>
        <w:pStyle w:val="BodyText"/>
      </w:pPr>
      <w:r>
        <w:t xml:space="preserve">“Em thích tiếp xúc với linh hồn anh, hay là như thế này….thích cơ thể của anh hơn?”(&gt;_&lt;, run=""&gt;</w:t>
      </w:r>
    </w:p>
    <w:p>
      <w:pPr>
        <w:pStyle w:val="BodyText"/>
      </w:pPr>
      <w:r>
        <w:t xml:space="preserve">“Chỉ cần là anh, em đều thích!” Mặt cô đỏ ửng, hô hấp không ổn định mà trả lời.</w:t>
      </w:r>
    </w:p>
    <w:p>
      <w:pPr>
        <w:pStyle w:val="BodyText"/>
      </w:pPr>
      <w:r>
        <w:t xml:space="preserve">Những lời này khiến cho toàn thân anh căng cứng, phấn chấn không thôi, đối với khát vọng muốn cô kìm nén bao ngày qua tưởng như sắp vỡ òa.</w:t>
      </w:r>
    </w:p>
    <w:p>
      <w:pPr>
        <w:pStyle w:val="BodyText"/>
      </w:pPr>
      <w:r>
        <w:t xml:space="preserve">Bàn tay to lớn của anh thong thả dạo chơi trên những đường cong của cô, nhẹ nhàng xoa nắn mỗi tấc da thịt thơm mát non mềm của cô. “Em gầy thật đấy, đường cong càng ngày càng thon thả rồi!” Anh ôm lấy vòng eo nhỏ nhắn của cô, trong lòng cảm thấy vô cùng xót xa. Mấy ngày nay cô vì anh mà lo lắng, vì anh mà ngược xuôi, anh thật sự mắc nợ cô nhiều lắm. “Những thiệt thòi của em, đời này anh nhất định sẽ đền lại gấp bội cho em!”</w:t>
      </w:r>
    </w:p>
    <w:p>
      <w:pPr>
        <w:pStyle w:val="BodyText"/>
      </w:pPr>
      <w:r>
        <w:t xml:space="preserve">“Nếu không đủ thì sao đây?” Ngón tay cô nghịch ngợm vẽ vẽ lên vòm ngực rắn chắc của anh.</w:t>
      </w:r>
    </w:p>
    <w:p>
      <w:pPr>
        <w:pStyle w:val="BodyText"/>
      </w:pPr>
      <w:r>
        <w:t xml:space="preserve">Trước sự khiêu khích của cô, anh xoay người đem đặt cô ở dưới thân, con ngươi đen nóng rực nhìn cô chằm chằm.</w:t>
      </w:r>
    </w:p>
    <w:p>
      <w:pPr>
        <w:pStyle w:val="BodyText"/>
      </w:pPr>
      <w:r>
        <w:t xml:space="preserve">“Đời này, kiếp này, kiếp sau, cả kiếp sau nữa, anh mãi mãi là chồng của em!”</w:t>
      </w:r>
    </w:p>
    <w:p>
      <w:pPr>
        <w:pStyle w:val="BodyText"/>
      </w:pPr>
      <w:r>
        <w:t xml:space="preserve">Nói xong, môi anh tìm xuống dọc theo cổ , má, ngực cô, ấm áp in lên đó những dấu vết của riêng mình, bàn tay to lớn cởi bỏ áo ngủ của cô, dịu dàng xoa nắn hai bên ngực.</w:t>
      </w:r>
    </w:p>
    <w:p>
      <w:pPr>
        <w:pStyle w:val="BodyText"/>
      </w:pPr>
      <w:r>
        <w:t xml:space="preserve">Sau một hồi đụng chạm, nhiệt độ cơ thể tăng cao, trong mắt mỗi người đều là lửa tình dày vò lẫn nhau.</w:t>
      </w:r>
    </w:p>
    <w:p>
      <w:pPr>
        <w:pStyle w:val="BodyText"/>
      </w:pPr>
      <w:r>
        <w:t xml:space="preserve">Hai người âu yếm lẫn nhau, từng tế bào trên cơ thể vì tình cảm mãnh liệt mà kêu gào, không khí trong phòng đặc quánh mùi của dục vọng. Anh chôn sâu trong cơ thể cô, chặt chẽ kết hợp, đắm chìm trong khoái lạc và ấm áp.</w:t>
      </w:r>
    </w:p>
    <w:p>
      <w:pPr>
        <w:pStyle w:val="BodyText"/>
      </w:pPr>
      <w:r>
        <w:t xml:space="preserve">Khoảnh khắc này, hai người ôm lấy nhau, hôn lên môi nhau ,quý trọng từng phút giây hạnh phúc cùng viên mãn khó khăn lắm mới có được này.</w:t>
      </w:r>
    </w:p>
    <w:p>
      <w:pPr>
        <w:pStyle w:val="Compact"/>
      </w:pPr>
      <w:r>
        <w:t xml:space="preserve">Trong nhịp điệu của tình yêu, tâm trí và cơ thể hai người hợp nhất làm một, đạt tới cảnh giới hoàn hảo nhất.</w:t>
      </w:r>
      <w:r>
        <w:br w:type="textWrapping"/>
      </w:r>
      <w:r>
        <w:br w:type="textWrapping"/>
      </w:r>
    </w:p>
    <w:p>
      <w:pPr>
        <w:pStyle w:val="Heading2"/>
      </w:pPr>
      <w:bookmarkStart w:id="48" w:name="chương-13"/>
      <w:bookmarkEnd w:id="48"/>
      <w:r>
        <w:t xml:space="preserve">26. Chương 13</w:t>
      </w:r>
    </w:p>
    <w:p>
      <w:pPr>
        <w:pStyle w:val="Compact"/>
      </w:pPr>
      <w:r>
        <w:br w:type="textWrapping"/>
      </w:r>
      <w:r>
        <w:br w:type="textWrapping"/>
      </w:r>
      <w:r>
        <w:t xml:space="preserve">Hai tuần sau….</w:t>
      </w:r>
    </w:p>
    <w:p>
      <w:pPr>
        <w:pStyle w:val="BodyText"/>
      </w:pPr>
      <w:r>
        <w:t xml:space="preserve">“Tốt, thật tốt quá rồi, quản lý Trần, anh hãy nói với chủ mảnh đất đó, khoản tiền cuối cùng tôi sẽ thanh toán đúng hạn. Anh hãy phối hợp với họ nhanh nhanh chuyển nhà đi.”</w:t>
      </w:r>
    </w:p>
    <w:p>
      <w:pPr>
        <w:pStyle w:val="BodyText"/>
      </w:pPr>
      <w:r>
        <w:t xml:space="preserve">Ở trong thư phòng Bành gia, Bành Vũ Thần cúp máy, trên khuôn mặt lộ ra một nụ cười sung sướng.</w:t>
      </w:r>
    </w:p>
    <w:p>
      <w:pPr>
        <w:pStyle w:val="BodyText"/>
      </w:pPr>
      <w:r>
        <w:t xml:space="preserve">Thật tuyệt vời, mọi chuyện đều tiến hành hết sức thuận lợi!</w:t>
      </w:r>
    </w:p>
    <w:p>
      <w:pPr>
        <w:pStyle w:val="BodyText"/>
      </w:pPr>
      <w:r>
        <w:t xml:space="preserve">Để chứng minh năng lực của mình có thể vượt qua anh trai, hắn tự tiện lấy tiền dùng cho việc kiến thiết công trình của công ty, giao cho thuộc hạ đi đặt cọc mua một mảnh đất rộng tới nghìn mét vuông ở vùng duyên hải.</w:t>
      </w:r>
    </w:p>
    <w:p>
      <w:pPr>
        <w:pStyle w:val="BodyText"/>
      </w:pPr>
      <w:r>
        <w:t xml:space="preserve">Mảnh đất này ở ven biển, có thể ngắm nhìn đường bờ biển kéo dài, phong cảnh vô cùng mỹ lệ, nếu có thể phát triển thành làng du lịch, hơn nữa quy hoạch một số cơ sở hạ tầng phục vụ nhu cầu giải trí, nhất định sẽ thu hút rất nhiều du khách đến dừng chân.</w:t>
      </w:r>
    </w:p>
    <w:p>
      <w:pPr>
        <w:pStyle w:val="BodyText"/>
      </w:pPr>
      <w:r>
        <w:t xml:space="preserve">Đến lúc đó, hầu bao của hắn tha hồ mà đựng tiền, một vốn bốn lời, cha hắn tuyệt đối sẽ nhìn hắn với con mắt khác.</w:t>
      </w:r>
    </w:p>
    <w:p>
      <w:pPr>
        <w:pStyle w:val="BodyText"/>
      </w:pPr>
      <w:r>
        <w:t xml:space="preserve">“Vũ Thần, mảnh đất kia giao dịch thế nào rồi?” Giản Quế Hương thấy vẻ mặt con tươi cười liền tò mò hỏi.</w:t>
      </w:r>
    </w:p>
    <w:p>
      <w:pPr>
        <w:pStyle w:val="BodyText"/>
      </w:pPr>
      <w:r>
        <w:t xml:space="preserve">“Rất thuận lợi mẹ ạ. Chủ khu đất đó thích đánh bạc, nợ nần chồng chất. Con thương thuyết với hắn rất lâu mới khiến hắn giảm giá bán xuống, cuối cùng mỗi mét vuông bán cho con đều thấp hơn giá thị trường tới 5 nghìn nhân dân tệ.” Vì ham muốn mua được mảnh đất đó, hắn cho người dò tìm thông tin xác thực về hoàn cảnh gia đình người chủ kia, từ đó mới có thể đục nước béo cò mà mua được mảnh đất .</w:t>
      </w:r>
    </w:p>
    <w:p>
      <w:pPr>
        <w:pStyle w:val="BodyText"/>
      </w:pPr>
      <w:r>
        <w:t xml:space="preserve">“Cho nên giá bán mảnh đất ấy so với dự toán ban đầu của con còn thấp hơn sao?”</w:t>
      </w:r>
    </w:p>
    <w:p>
      <w:pPr>
        <w:pStyle w:val="BodyText"/>
      </w:pPr>
      <w:r>
        <w:t xml:space="preserve">“Vâng! mua được giá rẻ, đối với kế hoạch đầu tư tổng thể của chúng ta lại càng có lợi. Hơn nữa, ngân hàng biết là dự án đầu tư của Cự Trạch, rất nhanh chóng chi tiền. Uy tín của công ty cha con cũng thật lợi hại đi, rất hữu dụng nha!” Hắn vốn nghĩ phải vận động rất khó khăn mới có được sô tiền này, không ngờ lợi dụng tiếng tăm cùng hệ thống nguồn tài nguyên của công ty cha mình mang đến cho hắn nhiều thuận lợi ngoài dự đoán như vậy.</w:t>
      </w:r>
    </w:p>
    <w:p>
      <w:pPr>
        <w:pStyle w:val="BodyText"/>
      </w:pPr>
      <w:r>
        <w:t xml:space="preserve">Chỉ cần có thể bước được bước đầu tiên, thời điểm thành công của hắn sẽ không còn xa nữa.</w:t>
      </w:r>
    </w:p>
    <w:p>
      <w:pPr>
        <w:pStyle w:val="BodyText"/>
      </w:pPr>
      <w:r>
        <w:t xml:space="preserve">“Con có muốn nói trước với cha con không? Ông ấy mà biết được sẽ rất là vui mừng đấy!” Giản Quế Hương trong lòng rất mãn nguyện, tuy là tiền trảm hậu tấu nhưng lão gia hẳn sẽ cùng chí hướng với quyết định của con trai mình.</w:t>
      </w:r>
    </w:p>
    <w:p>
      <w:pPr>
        <w:pStyle w:val="BodyText"/>
      </w:pPr>
      <w:r>
        <w:t xml:space="preserve">Dù sao mảnh đất ấy cũng rất rẻ, đây là chuyện tốt, rất nhiều người mong muốn có được nó ấy chứ.</w:t>
      </w:r>
    </w:p>
    <w:p>
      <w:pPr>
        <w:pStyle w:val="BodyText"/>
      </w:pPr>
      <w:r>
        <w:t xml:space="preserve">“Mẹ, trước mắt chưa cần. Cha đang bận cùng anh trai bàn bạc dự án xây mới khu biệt thự cao cấp, chờ con đem mảnh đất này xử lý xong xuôi, cùng kiến trúc sư thảo luận phương hướng kiến thiết xong, con sẽ viết một báo cáo cụ thể về kế hoạch đầu tư cũng như xây dựng làng du lịch đưa cho cha xem.”</w:t>
      </w:r>
    </w:p>
    <w:p>
      <w:pPr>
        <w:pStyle w:val="BodyText"/>
      </w:pPr>
      <w:r>
        <w:t xml:space="preserve">“Được, con trai của mẹ tâm tư kín đáo như thế mới đúng, mẹ rất tin tưởng con!” Giản Quế Hương mở cờ trong bụng, cười toe toét.</w:t>
      </w:r>
    </w:p>
    <w:p>
      <w:pPr>
        <w:pStyle w:val="BodyText"/>
      </w:pPr>
      <w:r>
        <w:t xml:space="preserve">“Con chỉ muốn chứng minh với cha, con có năng lực còn hơn cả anh trai.” Đối với kế hoạch này, hắn thầm thề nhất định phải thành công.</w:t>
      </w:r>
    </w:p>
    <w:p>
      <w:pPr>
        <w:pStyle w:val="BodyText"/>
      </w:pPr>
      <w:r>
        <w:t xml:space="preserve">“Có chí khí! Mẹ tin con nhất định sẽ làm được!”</w:t>
      </w:r>
    </w:p>
    <w:p>
      <w:pPr>
        <w:pStyle w:val="BodyText"/>
      </w:pPr>
      <w:r>
        <w:t xml:space="preserve">“Đúng vậy, mẹ, con nhất định sẽ thành công!” Bành Vũ Thần lộ ra ý cười. Một khi hắn thành công, cha hắn sẽ phải khâm phục hắn, Bành Vũ Hiên sẽ phải hâm mộ hắn, còn có cả Nhược Ân cũng sẽ để ý đến năng lực của hắn…</w:t>
      </w:r>
    </w:p>
    <w:p>
      <w:pPr>
        <w:pStyle w:val="BodyText"/>
      </w:pPr>
      <w:r>
        <w:t xml:space="preserve">Con thứ của Bành gia, không phải là kẻ ba phải thùng rỗng kêu to, hắn sẽ trở thành một người xuất sắc vượt lên trên cả cha cùng anh trai, là một người tiền đồ mênh mông của công ty.</w:t>
      </w:r>
    </w:p>
    <w:p>
      <w:pPr>
        <w:pStyle w:val="BodyText"/>
      </w:pPr>
      <w:r>
        <w:t xml:space="preserve">* * *</w:t>
      </w:r>
    </w:p>
    <w:p>
      <w:pPr>
        <w:pStyle w:val="BodyText"/>
      </w:pPr>
      <w:r>
        <w:t xml:space="preserve">“Bên ngoài cao ốc quyết định thiết kế theo phong cách Baroque, kết cấu dùng bê tông chịu chấn động kết hợp với bộ giảm chấn thủy lực, tường địa chấn, thiết bị chuyên dụng và dầm trong tường. Ngoài ra, con đề nghị nên dùng hệ thống cách âm hai chiều hiệu suất cao công nghệ Nhật Bản, dùng kính nhiều lớp để chống tiếng ồn hiệu quả, tạo ra không gian có chất lượng cao. Biệt thự này sẽ có khả năng cách âm rất tốt!” (Dịch chương này xong tớ có thể chuyển từ ngành kinh tế sang kỹ thuật được đấy ạ. Toàn từ chuyên ngành về xây dựng, đất đai. Amen!!!)</w:t>
      </w:r>
    </w:p>
    <w:p>
      <w:pPr>
        <w:pStyle w:val="BodyText"/>
      </w:pPr>
      <w:r>
        <w:t xml:space="preserve">Trong phòng hội nghị, Bành Vũ Hiên đứng trước bản thiết kế, nhìn cha và những nhân viên thực hiện dự án này giải thích bản kiến trúc của chính mình.</w:t>
      </w:r>
    </w:p>
    <w:p>
      <w:pPr>
        <w:pStyle w:val="BodyText"/>
      </w:pPr>
      <w:r>
        <w:t xml:space="preserve">“Tốt, tốt lắm. Khu biệt thự này đủ sang trọng, lại hạn chế chấn động bên ngoài, cách âm tuyệt đối, rất phù hợp với yêu cầu của khách hàng. Cha rất thích!” Bành Hỷ Trạch gật đầu liên tục, cực kỳ tán thưởng bản thiết kế của con trai mình.</w:t>
      </w:r>
    </w:p>
    <w:p>
      <w:pPr>
        <w:pStyle w:val="BodyText"/>
      </w:pPr>
      <w:r>
        <w:t xml:space="preserve">Vũ Hiên quả thực là niềm tự hào của ông, lần này thiết kế trọn vẹn khu nhà cao cấp khiến ông tin tưởng mười phần, liền bàn giao cho nhân viên trực thuộc đi thực thi từng công việc một.</w:t>
      </w:r>
    </w:p>
    <w:p>
      <w:pPr>
        <w:pStyle w:val="BodyText"/>
      </w:pPr>
      <w:r>
        <w:t xml:space="preserve">“Dự án này cũng đã kéo dài một thời gian rồi, Ngô Tổng, cậu mau phân công công việc cho cấp dưới đi!” Bành Hỷ Trạch đem báo cáo giao cho vị Tổng giám đốc họ Ngô đang đứng bên cạnh.</w:t>
      </w:r>
    </w:p>
    <w:p>
      <w:pPr>
        <w:pStyle w:val="BodyText"/>
      </w:pPr>
      <w:r>
        <w:t xml:space="preserve">“Vâng, thưa chủ tịch.” Ngô Tổng cung kính nhận báo cáo, lập tức rời đi.</w:t>
      </w:r>
    </w:p>
    <w:p>
      <w:pPr>
        <w:pStyle w:val="BodyText"/>
      </w:pPr>
      <w:r>
        <w:t xml:space="preserve">Một lúc sau, những nhân viên tham dự cuộc họp cũng dần nối đuôi nhau rời đi, trong phòng hội nghị chỉ còn hai cha con Bành Hỷ Trạch.</w:t>
      </w:r>
    </w:p>
    <w:p>
      <w:pPr>
        <w:pStyle w:val="BodyText"/>
      </w:pPr>
      <w:r>
        <w:t xml:space="preserve">“Mấy ngày nay vất vả cho ngài rồi, kiến trúc sư Bành!” Bành Hỷ Trạch tươi cười nhìn con trai nói.</w:t>
      </w:r>
    </w:p>
    <w:p>
      <w:pPr>
        <w:pStyle w:val="BodyText"/>
      </w:pPr>
      <w:r>
        <w:t xml:space="preserve">“Không có gì , đây là việc tôi nên làm mà, Chủ tịch Bành!” Bành Vũ Hiên cũng thật vui vẻ trêu đùa lại cha mình. Thật không ngờ chính mình có thể cùng cha hợp tác làm việc, hơn nữa lại hợp tác rất ăn ý, rất vui vẻ, giống như anh em kết nghĩa cùng chung chí hướng, cùng chung ý tưởng vậy.</w:t>
      </w:r>
    </w:p>
    <w:p>
      <w:pPr>
        <w:pStyle w:val="BodyText"/>
      </w:pPr>
      <w:r>
        <w:t xml:space="preserve">“Ha ha, sức khỏe con bây giờ thế nào rồi? Đã tốt hơn nhiều chưa?” Ông thật lo lắng mấy ngày nay con trai mình mải mê với bản vẽ, e rằng sẽ ảnh hưởng đến sức khỏe mới hồi phục.</w:t>
      </w:r>
    </w:p>
    <w:p>
      <w:pPr>
        <w:pStyle w:val="BodyText"/>
      </w:pPr>
      <w:r>
        <w:t xml:space="preserve">“Về cơ bản con đã phục hồi rất tốt rồi, chờ cho dự án này thuận lợi thi công, cha cũng nên hưởng thụ an nhàn đi thôi!”</w:t>
      </w:r>
    </w:p>
    <w:p>
      <w:pPr>
        <w:pStyle w:val="BodyText"/>
      </w:pPr>
      <w:r>
        <w:t xml:space="preserve">“Sao đột nhiên muốn cha hưởng thụ an nhàn vậy? Con có cân nhắc chuyện quay về đây kế nghiệp cha hay không?”</w:t>
      </w:r>
    </w:p>
    <w:p>
      <w:pPr>
        <w:pStyle w:val="BodyText"/>
      </w:pPr>
      <w:r>
        <w:t xml:space="preserve">“Thật sự thì đối với chuyện kinh doanh công ty con không có hứng thú lắm, nhưng mà con có thể nhanh chóng kết hôn cho cha nhanh có cháu đích tôn để bế.”</w:t>
      </w:r>
    </w:p>
    <w:p>
      <w:pPr>
        <w:pStyle w:val="BodyText"/>
      </w:pPr>
      <w:r>
        <w:t xml:space="preserve">Nhìn cha mình trước đây tóc chỉ lác đác hoa râm mà bây giờ trên đầu hầu như chỉ toàn tóc bạc, anh hiểu rõ chính là vì quãng thời gian anh gặp chuyện khiến cha lo lắng không thôi. Anh càng nhìn càng thấy không đành lòng, thực áy náy.</w:t>
      </w:r>
    </w:p>
    <w:p>
      <w:pPr>
        <w:pStyle w:val="BodyText"/>
      </w:pPr>
      <w:r>
        <w:t xml:space="preserve">“Ha ha, cha đương nhiên là muốn bế cháu đích tôn rồi, chỉ cần con có thể trở về ở bên cạnh cha là cha đã thấy mãn nguyện rồi!”</w:t>
      </w:r>
    </w:p>
    <w:p>
      <w:pPr>
        <w:pStyle w:val="BodyText"/>
      </w:pPr>
      <w:r>
        <w:t xml:space="preserve">“Cha, đã có Vũ Thần thường xuyên ở bên cạnh cha, trước mắt cho chú ấy cơ hội thể hiện xem, nếu lúc đó cha vẫn cần con, con sẽ đến đón cha lên núi vui hưởng tuổi già với con và Nhược Ân, được không cha?”</w:t>
      </w:r>
    </w:p>
    <w:p>
      <w:pPr>
        <w:pStyle w:val="BodyText"/>
      </w:pPr>
      <w:r>
        <w:t xml:space="preserve">“Ai, so với nó chỉ có con mới có thể, chỉ tiếc….Tóm lại, hai mẹ con bọn họ vẫn không đáng tin, Quế Hương vì Vũ Thần mà nhiều năm qua đối với con bụng dạ thật là khó lường, cha thật sự….”</w:t>
      </w:r>
    </w:p>
    <w:p>
      <w:pPr>
        <w:pStyle w:val="BodyText"/>
      </w:pPr>
      <w:r>
        <w:t xml:space="preserve">Reng reng reng….</w:t>
      </w:r>
    </w:p>
    <w:p>
      <w:pPr>
        <w:pStyle w:val="BodyText"/>
      </w:pPr>
      <w:r>
        <w:t xml:space="preserve">Điện thoại trong phòng họp truyền đến giọng nói của thư ký, chặn ngang lời nói của Bành Hỷ Trạch.</w:t>
      </w:r>
    </w:p>
    <w:p>
      <w:pPr>
        <w:pStyle w:val="BodyText"/>
      </w:pPr>
      <w:r>
        <w:t xml:space="preserve">“Chủ tịch, ngài có điện thoại, là Chủ tịch ngân hàng Phong Triển gọi.”</w:t>
      </w:r>
    </w:p>
    <w:p>
      <w:pPr>
        <w:pStyle w:val="BodyText"/>
      </w:pPr>
      <w:r>
        <w:t xml:space="preserve">Ông nhanh chóng nhận điện thoại. “Chủ tịch Phong, chào ngài. Gần đây ngài thế nào rồi, có chuyện gì sao?……Cái gì? Có chuyện đó?”</w:t>
      </w:r>
    </w:p>
    <w:p>
      <w:pPr>
        <w:pStyle w:val="BodyText"/>
      </w:pPr>
      <w:r>
        <w:t xml:space="preserve">Bành Vũ Hiên thấy nét cười trên mặt cha mình cứng đờ, hai mắt dấy lên tia giận dữ,anh có cảm giác nội dung cuộc điện thoại có gì đó không thích hợp.</w:t>
      </w:r>
    </w:p>
    <w:p>
      <w:pPr>
        <w:pStyle w:val="BodyText"/>
      </w:pPr>
      <w:r>
        <w:t xml:space="preserve">“Cha, xảy ra chuyện gì vậy?” Anh lo lắng hỏi.</w:t>
      </w:r>
    </w:p>
    <w:p>
      <w:pPr>
        <w:pStyle w:val="BodyText"/>
      </w:pPr>
      <w:r>
        <w:t xml:space="preserve">“Vũ Thần…..Nó lại có thể vụng trộm sau lưng cha vay tiền ngân hàng mua đất, vay những ba trăm triệu để mua một mảnh đất ở ven biển. Chủ tịch ngân hàng Phong Triển là bạn tốt nhiều năm của cha, mới điện thoại đến hỏi thăm cha một tiếng.”</w:t>
      </w:r>
    </w:p>
    <w:p>
      <w:pPr>
        <w:pStyle w:val="BodyText"/>
      </w:pPr>
      <w:r>
        <w:t xml:space="preserve">“Cha nói là Vũ Thần mua đất sao? Trước đó chú ấy có nói cho cha biết không?”</w:t>
      </w:r>
    </w:p>
    <w:p>
      <w:pPr>
        <w:pStyle w:val="BodyText"/>
      </w:pPr>
      <w:r>
        <w:t xml:space="preserve">“Không hề! Chắc chắn nó thừa dịp con hôn mê, cha ít đến công ty liền lén lút mua đất. Không thể được! Cha phải đi xem nó định làm ra cái chuyện hoang đường gì đây!” Bành Hỷ Trạch tức giận đến đỏ cả hai mắt, hai tay day day huyệt thái dương đến phát đau.</w:t>
      </w:r>
    </w:p>
    <w:p>
      <w:pPr>
        <w:pStyle w:val="BodyText"/>
      </w:pPr>
      <w:r>
        <w:t xml:space="preserve">Bành Vũ Hiên cũng có chút đau đầu. Vốn nhân dịp này hoàn thành cho xong bản thiết kế, bàn giao ổn thỏa cho đồng nghiệp xong sẽ trở về chung cư. Nhưng bây giờ lại xảy ra chuyện này, làm sao anh có thể yên tâm mà đi được?</w:t>
      </w:r>
    </w:p>
    <w:p>
      <w:pPr>
        <w:pStyle w:val="Compact"/>
      </w:pPr>
      <w:r>
        <w:t xml:space="preserve">Lúc anh hôn mê, ông lo lắng không ngừng, bây giờ anh lại càng không thể bỏ mặc cha mình. Xem ra anh nên đi cùng cha tìm hiểu mọi chuyện, để có thể kịp thời giúp đỡ cha mình.</w:t>
      </w:r>
      <w:r>
        <w:br w:type="textWrapping"/>
      </w:r>
      <w:r>
        <w:br w:type="textWrapping"/>
      </w:r>
    </w:p>
    <w:p>
      <w:pPr>
        <w:pStyle w:val="Heading2"/>
      </w:pPr>
      <w:bookmarkStart w:id="49" w:name="chương-13-.2"/>
      <w:bookmarkEnd w:id="49"/>
      <w:r>
        <w:t xml:space="preserve">27. Chương 13 .2</w:t>
      </w:r>
    </w:p>
    <w:p>
      <w:pPr>
        <w:pStyle w:val="Compact"/>
      </w:pPr>
      <w:r>
        <w:br w:type="textWrapping"/>
      </w:r>
      <w:r>
        <w:br w:type="textWrapping"/>
      </w:r>
      <w:r>
        <w:t xml:space="preserve">“Con nói cái gì?”</w:t>
      </w:r>
    </w:p>
    <w:p>
      <w:pPr>
        <w:pStyle w:val="BodyText"/>
      </w:pPr>
      <w:r>
        <w:t xml:space="preserve">“Cha, khối đất này ở ven biển, phong cảnh tuyệt đẹp, rất phù hợp với kế hoạch xây dựng làng du lịch mà con đã nói với cha trước đây, cho nên con mới tận tâm đi đàm phán mua lại…..Không phải cha cùng mong muốn phát triển một làng du lịch sao?” Đối mặt với sự chất vấn của cha mình, Bành Vũ Thần giải thích hết mọi lẽ.</w:t>
      </w:r>
    </w:p>
    <w:p>
      <w:pPr>
        <w:pStyle w:val="BodyText"/>
      </w:pPr>
      <w:r>
        <w:t xml:space="preserve">“Cha đúng là có dự tính này, nhưng không phải con tự mình đi xem đất, mua đất!” Bành Hỷ Trạch không thèm nói mà gào lên.</w:t>
      </w:r>
    </w:p>
    <w:p>
      <w:pPr>
        <w:pStyle w:val="BodyText"/>
      </w:pPr>
      <w:r>
        <w:t xml:space="preserve">Bành Vũ Hiên đi theo cha vào văn phòng của em trai mình, nghe thấy cha cùng em trai vì chuyện đất cát mà bất hòa, âm lượng càng ngày càng lớn, anh nhanh chóng chạy ra đóng cửa lại, tránh cho người ngoài nghe được lại phỏng đoán lung tung.</w:t>
      </w:r>
    </w:p>
    <w:p>
      <w:pPr>
        <w:pStyle w:val="BodyText"/>
      </w:pPr>
      <w:r>
        <w:t xml:space="preserve">“Cha, con là vì thấy cha lo lắng cho anh Vũ Hiên, nên mới nghĩ chuyện nhỏ này con có thể tự xử lý được. Hơn nữa, mảnh đất này rẻ hơn thị trường những 5 nghìn nhân dân tệ một mét vuông, chúng ta đã mua được nó trong tay, cha phải vui mừng mới đúng, sao lại tức giận với con chứ?”</w:t>
      </w:r>
    </w:p>
    <w:p>
      <w:pPr>
        <w:pStyle w:val="BodyText"/>
      </w:pPr>
      <w:r>
        <w:t xml:space="preserve">“Con làm việc quả thật quá qua loa, xốc nổi rồi! Đất đai không phải cứ rẻ là có thể tùy tiện mua vào, con có đánh giá qua mức độ rủi ro của nó không? Khối đất ven biển này, con đã cho kỹ sư địa chất cũng như kỹ sư kiến trúc đến kiểm tra tình trạng đất đai chưa?”</w:t>
      </w:r>
    </w:p>
    <w:p>
      <w:pPr>
        <w:pStyle w:val="BodyText"/>
      </w:pPr>
      <w:r>
        <w:t xml:space="preserve">“Chuyện này……..Trước đó ông chủ công ty xây dựng Hoa Long cũng có ý định mua mảnh đất này, chẳng phải những chuyện kia đều không có vấn đề gì sao?” Bành Vũ Thần suy nghĩ một lúc, Hoa Long là công ty có quy mô lớn như vậy, chắc chắn đã lưu tâm đến vấn đề này trước rồi.</w:t>
      </w:r>
    </w:p>
    <w:p>
      <w:pPr>
        <w:pStyle w:val="BodyText"/>
      </w:pPr>
      <w:r>
        <w:t xml:space="preserve">“Cho nên? Con không tự mình xác nhận tình trạng địa chất, tại sao có thể dễ dàng hạ quyết định như vậy? Còn tự tiện yêu cầu ngân hàng rót vốn dưới danh nghĩa của cha, con thật sự là quá lỗ mãng rồi!” Bành Hỷ TRạch nổi trận lôi đình, tức giận đến gân xanh nổi hết lên.</w:t>
      </w:r>
    </w:p>
    <w:p>
      <w:pPr>
        <w:pStyle w:val="BodyText"/>
      </w:pPr>
      <w:r>
        <w:t xml:space="preserve">“Cha, trước hết cha đừng nóng giận. Kỹ sư địa chất trong đoàn của con làm việc rất chuyên nghiệp, con sẽ nhờ cậu ấy lập tức đưa người đi trắc địa, xác nhận xem địa tầng có chặt chẽ hay không.” Bành Vũ Hiên trấn an người cha đang tức giận của mình, sau đó nhìn Bành Vũ Thần nói. “Vũ Thần, đem bản đồ địa chính của mảnh đất kia cho anh xem.”</w:t>
      </w:r>
    </w:p>
    <w:p>
      <w:pPr>
        <w:pStyle w:val="BodyText"/>
      </w:pPr>
      <w:r>
        <w:t xml:space="preserve">Bành Vũ Thần bĩu môi, vô cùng không cam lòng, nhưng vẫn đem đám tài liệu trên bàn giao cho Bành Vũ Hiên. “Đây!”</w:t>
      </w:r>
    </w:p>
    <w:p>
      <w:pPr>
        <w:pStyle w:val="BodyText"/>
      </w:pPr>
      <w:r>
        <w:t xml:space="preserve">Bành Vũ Hiên lật bản đồ địa chính ra xem, lại lấy điện thoại phân phó cấp dưới đi trắc địa thực tế xong xuôi, anh quay sang nói với Bành Vũ Thần. “Bây giờ đội kỹ sư bên anh đã đồng ý đi ra đó, Vũ Thần, chú cũng đi cùng đi.”</w:t>
      </w:r>
    </w:p>
    <w:p>
      <w:pPr>
        <w:pStyle w:val="BodyText"/>
      </w:pPr>
      <w:r>
        <w:t xml:space="preserve">“Đi cùng thì sao? Xác nhận thì thế nào?” Bành Vũ Thần giống như một đứa trẻ không biết xấu hổ, đột nhiên không dám đối mặt với sự thật.</w:t>
      </w:r>
    </w:p>
    <w:p>
      <w:pPr>
        <w:pStyle w:val="BodyText"/>
      </w:pPr>
      <w:r>
        <w:t xml:space="preserve">“Không phải em muốn xây dựng làng du lịch sao? Vậy em nên nghĩ ra biện pháp mà thuyết phục cha, cho cha thấy là mắt nhìn của em đúng đi!”</w:t>
      </w:r>
    </w:p>
    <w:p>
      <w:pPr>
        <w:pStyle w:val="BodyText"/>
      </w:pPr>
      <w:r>
        <w:t xml:space="preserve">Cho dù ý đồ của Bành Vũ Hiên là tốt, hắn cũng không hề cảm kích. Lúc cha đang giáo huấn hắn, Bành Vũ Hiên lại đột nhiên nhảy ra giảng hòa, khiến hắn càng thêm bất mãn.</w:t>
      </w:r>
    </w:p>
    <w:p>
      <w:pPr>
        <w:pStyle w:val="BodyText"/>
      </w:pPr>
      <w:r>
        <w:t xml:space="preserve">Hắn đứng dậy bày ra bộ dáng phòng vệ, đáy mắt tràn ngập nghi kỵ cùng oán giận. “Tôi thấy anh chính là muốn ở trước mặt cha thể hiện rằng anh rất giỏi, đây mới là mục đích của anh phải không?”</w:t>
      </w:r>
    </w:p>
    <w:p>
      <w:pPr>
        <w:pStyle w:val="BodyText"/>
      </w:pPr>
      <w:r>
        <w:t xml:space="preserve">Bành Vũ Hiên ngẩn ra, trước sự lên án của em trai cảm thấy không hiểu nổi chuyện gì.</w:t>
      </w:r>
    </w:p>
    <w:p>
      <w:pPr>
        <w:pStyle w:val="BodyText"/>
      </w:pPr>
      <w:r>
        <w:t xml:space="preserve">Nếu không phải lo lắng cha anh vì chuyện của anh mà bê trễ công ty, anh cảm thấy chính bản thân mình cũng nên có trách nhiệm cùn đứng ra xử lý tốt hậu quả thì anh cũng chẳng muốn quản xem Bành Vũ Thần làm cái gì. “Tùy chú nghĩ thế nào thì nghĩ, nếu không một mình chú đi cũng không sao!”</w:t>
      </w:r>
    </w:p>
    <w:p>
      <w:pPr>
        <w:pStyle w:val="BodyText"/>
      </w:pPr>
      <w:r>
        <w:t xml:space="preserve">“Đi thôi Vũ Hiên, có con đi cùng xem xét tình hình, cha cũng thấy yên tâm hơn.” Bành Hỷ Trạch nhất định lôi kéo Bành Vũ Hiên đi bằng được. “Vũ Thần, anh trai con có ý tốt, nó chỉ muốn giải quyết cho êm xuôi mọi chuyện. Còn con, sao vừa mới lâm trận đã lùi bước như vậy?”</w:t>
      </w:r>
    </w:p>
    <w:p>
      <w:pPr>
        <w:pStyle w:val="BodyText"/>
      </w:pPr>
      <w:r>
        <w:t xml:space="preserve">Bành Vũ Thần trầm mặc một lúc,trừng mắt oán trách Bành Vũ Hiên.</w:t>
      </w:r>
    </w:p>
    <w:p>
      <w:pPr>
        <w:pStyle w:val="BodyText"/>
      </w:pPr>
      <w:r>
        <w:t xml:space="preserve">Hừ! Lúc này, sự tín nhiệm mà cha giành cho anh trai vẫn là quá nhiều so với hắn!</w:t>
      </w:r>
    </w:p>
    <w:p>
      <w:pPr>
        <w:pStyle w:val="BodyText"/>
      </w:pPr>
      <w:r>
        <w:t xml:space="preserve">“Đi thì đi!” Kiến trúc sư quốc tế thì có cái gì mà ghê gớm? Hắn sẽ chứng minh ọi người thấy, mắt nhìn của hắn không hề sai!</w:t>
      </w:r>
    </w:p>
    <w:p>
      <w:pPr>
        <w:pStyle w:val="BodyText"/>
      </w:pPr>
      <w:r>
        <w:t xml:space="preserve">Sau một thời gian khảo nghiệm tình hình đất đai cùng với đoàn kỹ sư địa chất, hai anh em Bành Vũ Hiên trở về nhà đã sáu giờ chiều. Hai người nhanh chóng đi vào thư phòng, chuẩn bị báo cáo kết quả với cha mình.</w:t>
      </w:r>
    </w:p>
    <w:p>
      <w:pPr>
        <w:pStyle w:val="BodyText"/>
      </w:pPr>
      <w:r>
        <w:t xml:space="preserve">“Tình hình thế nào rồi?” Bành Hỷ Trạch khẩn trương nhìn hai đứa con của mình hỏi.</w:t>
      </w:r>
    </w:p>
    <w:p>
      <w:pPr>
        <w:pStyle w:val="BodyText"/>
      </w:pPr>
      <w:r>
        <w:t xml:space="preserve">Chỉ thấy sắc mặt Bành Vũ Thần ngưng đọng, chỉ cúi đầu mà không dám nhìn vào mắt cha mình. Hắn cắn chặt môi, hỏi gì cũng không đáp.</w:t>
      </w:r>
    </w:p>
    <w:p>
      <w:pPr>
        <w:pStyle w:val="BodyText"/>
      </w:pPr>
      <w:r>
        <w:t xml:space="preserve">Thấy vậy, Bành Hy Trạch lập tức có dự cảm không hề tốt. “Vũ Hiên, nói cha nghe xem xảy ra chuyện gì rồi?”</w:t>
      </w:r>
    </w:p>
    <w:p>
      <w:pPr>
        <w:pStyle w:val="BodyText"/>
      </w:pPr>
      <w:r>
        <w:t xml:space="preserve">“Quản lý nói, chỗ đất này lúc trước là do thềm lục địa nâng lên, kết cấu địa tầng rất rời rạc. Nếu định xây nhà bên trên e rằng sẽ có vấn đề. Bởi vì chỉ cần chấn động nhẹ một chút,áp lực nước ngầm không ngừng tăng cao sẽ khiến cho lớp đất rắn bên trong lòng bị nhão ra, mất đi lực chống đỡ. Tiếp tục như vậy sẽ ảnh hưởng đến kết cấu kiến trúc trên mặt đất.”</w:t>
      </w:r>
    </w:p>
    <w:p>
      <w:pPr>
        <w:pStyle w:val="BodyText"/>
      </w:pPr>
      <w:r>
        <w:t xml:space="preserve">“Quả nhiên không nằm ngoài dự đoán của cha, khối đất này căn bản không thể dùng được!” Bành Hỷ Trạch tức giận trừng mắt với đứa con đang cúi đầu kia. “Vũ Thần ,không phải con nói, mảnh đất này không có vấn đề gì sao?”</w:t>
      </w:r>
    </w:p>
    <w:p>
      <w:pPr>
        <w:pStyle w:val="BodyText"/>
      </w:pPr>
      <w:r>
        <w:t xml:space="preserve">“Chuyện này….Chỉ nghe lời của kỹ sư địa chất thì làm sao có thể khẳng định được? Nói không chừng, chuyện này là do anh ta cùng nhân viên của mình thông đồng với nhau để lừa cha đó!”</w:t>
      </w:r>
    </w:p>
    <w:p>
      <w:pPr>
        <w:pStyle w:val="BodyText"/>
      </w:pPr>
      <w:r>
        <w:t xml:space="preserve">“Em nói bậy bạ cái gì vậy? Vì sao anh phải làm như thế?” Bành Vũ Hiên nghe những lời lên án đó, hai con ngươi đen bừng bừng lửa giận.</w:t>
      </w:r>
    </w:p>
    <w:p>
      <w:pPr>
        <w:pStyle w:val="BodyText"/>
      </w:pPr>
      <w:r>
        <w:t xml:space="preserve">“”Bởi vì anh không muốn nhìn thấy thành tích của tôi tốt hơn anh!” Bành Vũ Thần u ám nói.</w:t>
      </w:r>
    </w:p>
    <w:p>
      <w:pPr>
        <w:pStyle w:val="BodyText"/>
      </w:pPr>
      <w:r>
        <w:t xml:space="preserve">“Anh chưa từng nghĩ tới chuyện này. Thấy em nhanh thăng tiến anh cũng thấy vui, anh chỉ muốn giúp cha giải đáp những khúc mắc, nghi ngờ trong lòng thôi!”</w:t>
      </w:r>
    </w:p>
    <w:p>
      <w:pPr>
        <w:pStyle w:val="BodyText"/>
      </w:pPr>
      <w:r>
        <w:t xml:space="preserve">“Nói láo! Anh luôn mồm nói như vậy, nhưng kỳ thật trong lòng anh đang nhạo báng tôi rằng chỉ có chuyện mua đất đai nhỏ bé cũng làm không ra sao, còn cố ý tìm một nhân viên cấp dưới đến chứng thực, rằng thì tôi ngu dốt, còn anh thì thông minh….”</w:t>
      </w:r>
    </w:p>
    <w:p>
      <w:pPr>
        <w:pStyle w:val="BodyText"/>
      </w:pPr>
      <w:r>
        <w:t xml:space="preserve">Bốp!!!</w:t>
      </w:r>
    </w:p>
    <w:p>
      <w:pPr>
        <w:pStyle w:val="BodyText"/>
      </w:pPr>
      <w:r>
        <w:t xml:space="preserve">Bành Hỷ Trạch đập mạnh xuống bàn, chặn ngang luận điệu hồ đồ của con trai mình .”Đủ rồi! Vũ Thần, đất mua cũng đã mua rồi, không cần ngay cả tình cảm anh em cũng phá hỏng như vậy!”</w:t>
      </w:r>
    </w:p>
    <w:p>
      <w:pPr>
        <w:pStyle w:val="BodyText"/>
      </w:pPr>
      <w:r>
        <w:t xml:space="preserve">“Con mới không cần loại anh trai như vậy! Trong lòng cha, người cha yêu thương nhất chỉ có anh ta, muốn người kế nghiệp cũng là anh ta. Anh ta muốn gì có nấy, có danh tiếng, có địa vị, có được tình thương yêu của cha, bên cạnh cũng có người con gái yêu anh ta nhất. Cái gì anh ta cũng có,còn con thì sao?” Bành Vũ Thần giống như dã thú mà gào thét, ánh mắt giăng đầy tơ máu, vì bất bình mà mất đi kiểm soát cảm xúc.</w:t>
      </w:r>
    </w:p>
    <w:p>
      <w:pPr>
        <w:pStyle w:val="BodyText"/>
      </w:pPr>
      <w:r>
        <w:t xml:space="preserve">Bành Vũ Hiên nheo nheo hai mắt.</w:t>
      </w:r>
    </w:p>
    <w:p>
      <w:pPr>
        <w:pStyle w:val="BodyText"/>
      </w:pPr>
      <w:r>
        <w:t xml:space="preserve">Anh không bao giờ nghĩ tới, người em trai từ nhỏ được cha mẹ yêu thương, nuông chiều kia vẫn cho rằng mình chưa có đủ, ngược lại lại ghen tị với anh?</w:t>
      </w:r>
    </w:p>
    <w:p>
      <w:pPr>
        <w:pStyle w:val="BodyText"/>
      </w:pPr>
      <w:r>
        <w:t xml:space="preserve">“Anh cũng không phải tự nhiên mà có ngày hôm nay.” Bành Vũ Hiên hít sâu một hơi, cố gắng nói giọng hòa hoãn. Anh muốn tiến lên phía trước kéo tay Bành Vũ Hiên, lại bị hắn kích động hất ra.</w:t>
      </w:r>
    </w:p>
    <w:p>
      <w:pPr>
        <w:pStyle w:val="BodyText"/>
      </w:pPr>
      <w:r>
        <w:t xml:space="preserve">“Phải, anh giỏi, anh có bản lĩnh tạo ra một cuộc sống xinh đẹp của anh, tôi nói cho anh biết, tôi cũng có thể! Tôi sẽ tìm một người chuyên nghiệp hơn, đến khảo sát lại. Tôi làm việc của tôi, tự tôi sẽ chịu trách nhiệm!” Nói xong, Bành Vũ Thần nổi giận đùng đùng, đạp cửa thư phòng mà đi ra ngoài.</w:t>
      </w:r>
    </w:p>
    <w:p>
      <w:pPr>
        <w:pStyle w:val="BodyText"/>
      </w:pPr>
      <w:r>
        <w:t xml:space="preserve">Bành Vũ Hiên đứng tựa người bên cửa sổ, cúi đầu nhìn xuống, đã thấy Bành Vũ Thần từ trong nhà lao ra mở cửa xe, nhanh chóng khởi động rồi lao vút đi.</w:t>
      </w:r>
    </w:p>
    <w:p>
      <w:pPr>
        <w:pStyle w:val="BodyText"/>
      </w:pPr>
      <w:r>
        <w:t xml:space="preserve">Đứa nhỏ này, EQ thật sự không phải thấp bình thường, làm sai không dám nhận sai chưa tính, còn cư xử như vậy nữa!</w:t>
      </w:r>
    </w:p>
    <w:p>
      <w:pPr>
        <w:pStyle w:val="Compact"/>
      </w:pPr>
      <w:r>
        <w:t xml:space="preserve">Bành Hỷ Trạch nhìn thấy vậy, lắc đầu thất vọng.</w:t>
      </w:r>
      <w:r>
        <w:br w:type="textWrapping"/>
      </w:r>
      <w:r>
        <w:br w:type="textWrapping"/>
      </w:r>
    </w:p>
    <w:p>
      <w:pPr>
        <w:pStyle w:val="Heading2"/>
      </w:pPr>
      <w:bookmarkStart w:id="50" w:name="chương-14"/>
      <w:bookmarkEnd w:id="50"/>
      <w:r>
        <w:t xml:space="preserve">28. Chương 14</w:t>
      </w:r>
    </w:p>
    <w:p>
      <w:pPr>
        <w:pStyle w:val="Compact"/>
      </w:pPr>
      <w:r>
        <w:br w:type="textWrapping"/>
      </w:r>
      <w:r>
        <w:br w:type="textWrapping"/>
      </w:r>
      <w:r>
        <w:t xml:space="preserve">Edit: Trang Tự</w:t>
      </w:r>
    </w:p>
    <w:p>
      <w:pPr>
        <w:pStyle w:val="BodyText"/>
      </w:pPr>
      <w:r>
        <w:t xml:space="preserve">“Vũ Thần vẫn còn chưa trưởng thành, con nói xem, làm sao cha có thể giao vị trí người kế nghiệp cho nó được đây? Trời ơi, trước mắt phải phân phối lại nguồn tiền trong công ty mới được!”</w:t>
      </w:r>
    </w:p>
    <w:p>
      <w:pPr>
        <w:pStyle w:val="BodyText"/>
      </w:pPr>
      <w:r>
        <w:t xml:space="preserve">“Đi một ngày đàng, học một sàng khôn cha ạ. Nhưng mà, nếu lần tốn tiền này có thể khiến cho chú ấy hiểu ra được một bài học cũng không có gì là không tốt cả. Cha, cho dù cha có đưa ra quyết định gì, cũng nên có sự sắp xếp ổn thỏa cho bản thân.” Anh đi lên phía trước, vỗ nhẹ trấn anh cha mình.</w:t>
      </w:r>
    </w:p>
    <w:p>
      <w:pPr>
        <w:pStyle w:val="BodyText"/>
      </w:pPr>
      <w:r>
        <w:t xml:space="preserve">“Cha biết!” Bành Hỷ Trạch đập vào mu bàn tay anh,tỏ vẻ tình ý sâu xa. “Cân nhắc kỹ lưỡng trước khi hành động là điều kiện tiên quyết để có thể làm chủ cái công ty này.”</w:t>
      </w:r>
    </w:p>
    <w:p>
      <w:pPr>
        <w:pStyle w:val="BodyText"/>
      </w:pPr>
      <w:r>
        <w:t xml:space="preserve">Chỉ là ông không nghĩ tới, trước kia ông cảm thấy đau đầu nhất là con cả Bành Vũ Hiên, thì bây giờ ông lại cảm thấy đau đầu hơn cả là về Vũ Thần.</w:t>
      </w:r>
    </w:p>
    <w:p>
      <w:pPr>
        <w:pStyle w:val="BodyText"/>
      </w:pPr>
      <w:r>
        <w:t xml:space="preserve">“Vũ Thần….” Giản Quế Hương ở ngoài cửa gọi một tiếng, sau đó đẩy cửa tiến vào.</w:t>
      </w:r>
    </w:p>
    <w:p>
      <w:pPr>
        <w:pStyle w:val="BodyText"/>
      </w:pPr>
      <w:r>
        <w:t xml:space="preserve">“Ông à….Ơ, Vũ Hiên cũng ở đây sao?”</w:t>
      </w:r>
    </w:p>
    <w:p>
      <w:pPr>
        <w:pStyle w:val="BodyText"/>
      </w:pPr>
      <w:r>
        <w:t xml:space="preserve">Bành Vũ Hiên gật gật đầu chào.</w:t>
      </w:r>
    </w:p>
    <w:p>
      <w:pPr>
        <w:pStyle w:val="BodyText"/>
      </w:pPr>
      <w:r>
        <w:t xml:space="preserve">Bà ta nhìn bên trong, không thấy bóng dáng đứa con đâu liền hỏi. “Vũ Thần đâu rồi?”</w:t>
      </w:r>
    </w:p>
    <w:p>
      <w:pPr>
        <w:pStyle w:val="BodyText"/>
      </w:pPr>
      <w:r>
        <w:t xml:space="preserve">“Em ấy vừa đi ra ngoài.”</w:t>
      </w:r>
    </w:p>
    <w:p>
      <w:pPr>
        <w:pStyle w:val="BodyText"/>
      </w:pPr>
      <w:r>
        <w:t xml:space="preserve">“Nó đi rồi sao? Mọi người vừa cãi nhau có phải không? Dì ở trên lầu còn nghe thấy giọng nó mà…..”</w:t>
      </w:r>
    </w:p>
    <w:p>
      <w:pPr>
        <w:pStyle w:val="BodyText"/>
      </w:pPr>
      <w:r>
        <w:t xml:space="preserve">Hai cha con Bành Hỷ Trạch im lặng không nói, sắc mặt đều ngưng đọng lại.</w:t>
      </w:r>
    </w:p>
    <w:p>
      <w:pPr>
        <w:pStyle w:val="BodyText"/>
      </w:pPr>
      <w:r>
        <w:t xml:space="preserve">“Đã xảy ra chuyện gì vậy?” Giản Quế Hương sốt ruột hỏi chồng mình đang đăm chiêu. “Ông có nói hay không?”</w:t>
      </w:r>
    </w:p>
    <w:p>
      <w:pPr>
        <w:pStyle w:val="BodyText"/>
      </w:pPr>
      <w:r>
        <w:t xml:space="preserve">“Vũ Thần mua một khối đất, đất không tốt, không thể dùng được. Nó không hết hy vọng, đang đi tìm người đến kiểm chứng lại một lần nữa!” Bành Hỷ Trạch giải thích sơ qua tình hình.</w:t>
      </w:r>
    </w:p>
    <w:p>
      <w:pPr>
        <w:pStyle w:val="BodyText"/>
      </w:pPr>
      <w:r>
        <w:t xml:space="preserve">“Ông nói……Khối đất ven biển mà con nó mua kia, bị hỏng, bị nhão? Làm sao có thể….” Bà ta trừng lớn hai mắt, không thể tin được.</w:t>
      </w:r>
    </w:p>
    <w:p>
      <w:pPr>
        <w:pStyle w:val="BodyText"/>
      </w:pPr>
      <w:r>
        <w:t xml:space="preserve">“Thì ra bà đã sớm biết chuyện nó mua đất cát, vậy mà giấu diếm không nói cho tôi biết?” Nghe Giản Quế Hương nói vậy, ông cảm thấy thật kinh tởm chuyện hai mẹ con bà lén lút thực hiện kế hoạch sau lưng ông.</w:t>
      </w:r>
    </w:p>
    <w:p>
      <w:pPr>
        <w:pStyle w:val="BodyText"/>
      </w:pPr>
      <w:r>
        <w:t xml:space="preserve">“À….Chuyện này… Ai da, là do ông mải lo lắng cho Vũ Hiên, nên mẹ con tôi mới không nói. Vũ Thần thực sự là muốn thể hiện, muốn đạt kỳ tích cho ông xem mà thôi.”</w:t>
      </w:r>
    </w:p>
    <w:p>
      <w:pPr>
        <w:pStyle w:val="BodyText"/>
      </w:pPr>
      <w:r>
        <w:t xml:space="preserve">“Nó mua phải miếng đất bị lún nhão, khác nào đem tiền ném ra biển khơi. Đây không gọi là làm nên kỳ tích, mà là đốt tiền, đốt tiền bà hiểu không?” Bành Hỷ Trạch thấy vợ mình vẫn vì đứa con mà bênh vực, nhịn không được mắng mỏ một chút.</w:t>
      </w:r>
    </w:p>
    <w:p>
      <w:pPr>
        <w:pStyle w:val="BodyText"/>
      </w:pPr>
      <w:r>
        <w:t xml:space="preserve">Giản Quế Hương cũng nóng nảy, vốn tưởng rằng vụ lần này sẽ ghi điểm lớn trong mắt lão gia, không ngờ lại đến bước đường này. “Chuyện này rốt cuộc là ai nói? Loại chuyện này cũng không thể nói láo được nha!”</w:t>
      </w:r>
    </w:p>
    <w:p>
      <w:pPr>
        <w:pStyle w:val="BodyText"/>
      </w:pPr>
      <w:r>
        <w:t xml:space="preserve">“Chuyện này ai dám nói láo chứ?” Ông bực mình chặn ngang lời nói của Giản Quế Hương. Hai mẹ con bà, thật đúng là giống nhau, tức chết ông!</w:t>
      </w:r>
    </w:p>
    <w:p>
      <w:pPr>
        <w:pStyle w:val="BodyText"/>
      </w:pPr>
      <w:r>
        <w:t xml:space="preserve">Bành Vũ Hiên chống cằm suy tư, mọi suy nghĩ vẫn dừng lại ở lúc Bành Vũ Thần phát hỏa vừa rồi.</w:t>
      </w:r>
    </w:p>
    <w:p>
      <w:pPr>
        <w:pStyle w:val="BodyText"/>
      </w:pPr>
      <w:r>
        <w:t xml:space="preserve">Sự bất bình cùng chán ghét của Vũ Thần đối với anh , dường như đã đến mức độ không thể khống chế được nữa. Mặc cho anh làm cái gì, Vũ Thần đều rất nhạy cảm, tâm lý luôn trong trạng thái phòng vệ và thù địch.</w:t>
      </w:r>
    </w:p>
    <w:p>
      <w:pPr>
        <w:pStyle w:val="BodyText"/>
      </w:pPr>
      <w:r>
        <w:t xml:space="preserve">Anh thật không hiểu, người từ nhỏ luôn có mọi thứ trong tay chẳng phải là Vũ Thần sao? Tại sao vẫn còn thái độ như vậy chứ?</w:t>
      </w:r>
    </w:p>
    <w:p>
      <w:pPr>
        <w:pStyle w:val="BodyText"/>
      </w:pPr>
      <w:r>
        <w:t xml:space="preserve">Trời đã muộn, trong phòng ăn chung cư đã không còn người khách nào, ở quầy bar chỉ còn lại hai chị em.</w:t>
      </w:r>
    </w:p>
    <w:p>
      <w:pPr>
        <w:pStyle w:val="BodyText"/>
      </w:pPr>
      <w:r>
        <w:t xml:space="preserve">Chử Nhược Ân rửa cốc chén, còn em gái Chử Nhược Lâm đang ra sức lau bàn ăn cho sạch sẽ. Hoàn tất những công việc này là có thể đóng cửa rồi. Nhưng Chử Nhược Ân vẫn không ngừng nghển cổ ra phía cửa lớn, dường như đang mong ngóng người nào đó về nhà.</w:t>
      </w:r>
    </w:p>
    <w:p>
      <w:pPr>
        <w:pStyle w:val="BodyText"/>
      </w:pPr>
      <w:r>
        <w:t xml:space="preserve">“Đại ca hôm nay có về không chị ?” Chử Nhược Lâm nhạy bén hiểu được tâm tư không yên của chị gái.</w:t>
      </w:r>
    </w:p>
    <w:p>
      <w:pPr>
        <w:pStyle w:val="BodyText"/>
      </w:pPr>
      <w:r>
        <w:t xml:space="preserve">“Ừ. Buổi chiều nói chuyện điện thoại, anh ấy có nói phải đi đến bờ biển một chuyến, sau đó sẽ về nhà. Bây giờ đã chín giờ rồi, lại không thấy bóng dáng đâu, có lẽ là lỡ dở công chuyện rồi.”</w:t>
      </w:r>
    </w:p>
    <w:p>
      <w:pPr>
        <w:pStyle w:val="BodyText"/>
      </w:pPr>
      <w:r>
        <w:t xml:space="preserve">“Hay là để anh ấy ở lại nhà một đêm, sáng mai hãy về.”</w:t>
      </w:r>
    </w:p>
    <w:p>
      <w:pPr>
        <w:pStyle w:val="BodyText"/>
      </w:pPr>
      <w:r>
        <w:t xml:space="preserve">“Không, chị hy vọng anh ấy sẽ trở về.”</w:t>
      </w:r>
    </w:p>
    <w:p>
      <w:pPr>
        <w:pStyle w:val="BodyText"/>
      </w:pPr>
      <w:r>
        <w:t xml:space="preserve">“Nhưng mà đã muộn như vậy rồi…..Chị, có phải chị linh cảm được chuyện gì không?”</w:t>
      </w:r>
    </w:p>
    <w:p>
      <w:pPr>
        <w:pStyle w:val="BodyText"/>
      </w:pPr>
      <w:r>
        <w:t xml:space="preserve">“Chị cũng không nói rõ ra được, nhưng không hiểu vì sao trong lòng thấy rất sốt ruột. Chỉ mong anh ấy đêm nay có thể trở về thôi.”</w:t>
      </w:r>
    </w:p>
    <w:p>
      <w:pPr>
        <w:pStyle w:val="BodyText"/>
      </w:pPr>
      <w:r>
        <w:t xml:space="preserve">Từ lần trước Bành Vũ Hiên trên đường trở về xảy ra tai nạn, Chử Nhược Ân liền rất quan tâm đến việc lái xe của anh.</w:t>
      </w:r>
    </w:p>
    <w:p>
      <w:pPr>
        <w:pStyle w:val="BodyText"/>
      </w:pPr>
      <w:r>
        <w:t xml:space="preserve">Lúc cô đang cầm di động, định ấn một dãy số dặn anh phái người chở về, đột nhiên từ ngoài cổng sáng rực ánh đèn xe, sau đó liền nghe thấy tiếng động cơ ngày càng gần.</w:t>
      </w:r>
    </w:p>
    <w:p>
      <w:pPr>
        <w:pStyle w:val="BodyText"/>
      </w:pPr>
      <w:r>
        <w:t xml:space="preserve">Cô sửng sốt, trên mặt tươi cười. “Hẳn là Vũ Hiên về rồi.”</w:t>
      </w:r>
    </w:p>
    <w:p>
      <w:pPr>
        <w:pStyle w:val="BodyText"/>
      </w:pPr>
      <w:r>
        <w:t xml:space="preserve">“Chị ra đón anh ấy đi.” Chử Nhược Ân thúc giục chị mình.</w:t>
      </w:r>
    </w:p>
    <w:p>
      <w:pPr>
        <w:pStyle w:val="BodyText"/>
      </w:pPr>
      <w:r>
        <w:t xml:space="preserve">Chử Nhược Ân vội đi ra ngoài, lúc nhìn thấy người đến lại vô cùng kinh ngạc. “Vũ Thần, sao lại là anh?”</w:t>
      </w:r>
    </w:p>
    <w:p>
      <w:pPr>
        <w:pStyle w:val="BodyText"/>
      </w:pPr>
      <w:r>
        <w:t xml:space="preserve">“Không chào đón anh sao?”</w:t>
      </w:r>
    </w:p>
    <w:p>
      <w:pPr>
        <w:pStyle w:val="BodyText"/>
      </w:pPr>
      <w:r>
        <w:t xml:space="preserve">“Không, không phải. Chỉ là thấy hơi ngạc nhiên một chút thôi….Đã muộn thế này sao anh còn đến đây?”</w:t>
      </w:r>
    </w:p>
    <w:p>
      <w:pPr>
        <w:pStyle w:val="BodyText"/>
      </w:pPr>
      <w:r>
        <w:t xml:space="preserve">“Trong lòng anh đang rất phiền muộn, hôm nay không muốn về nhà. Muốn tìm một chỗ nào đó yên lặng để bình tĩnh lại một chút. Không hiểu sao lại lái xe đến chỗ em.” Bành Vũ Thần thần sắc tiều tụy, ánh mắt vừa trống rỗng lại vừa cô đơn. Hắn vừa nói vừa đi vào trong nhà, kéo ghế ngồi xuống.</w:t>
      </w:r>
    </w:p>
    <w:p>
      <w:pPr>
        <w:pStyle w:val="BodyText"/>
      </w:pPr>
      <w:r>
        <w:t xml:space="preserve">“Chị, anh ta chẳng phải là em trai của đại ca hay sao?” Chử Nhược Lâm giữ chặt tay chị gái, thấp giọng hỏi.</w:t>
      </w:r>
    </w:p>
    <w:p>
      <w:pPr>
        <w:pStyle w:val="BodyText"/>
      </w:pPr>
      <w:r>
        <w:t xml:space="preserve">Cô có gặp qua anh ta một lần, đó là lúc anh ta đến chung cư đón chị Nhược Ân đến bệnh viện thăm anh Vũ Hiên.</w:t>
      </w:r>
    </w:p>
    <w:p>
      <w:pPr>
        <w:pStyle w:val="BodyText"/>
      </w:pPr>
      <w:r>
        <w:t xml:space="preserve">“Ừ, anh ấy là em trai của Vũ Hiên, tên là Vũ Thần.”</w:t>
      </w:r>
    </w:p>
    <w:p>
      <w:pPr>
        <w:pStyle w:val="BodyText"/>
      </w:pPr>
      <w:r>
        <w:t xml:space="preserve">“Anh ta không sao chứ?”</w:t>
      </w:r>
    </w:p>
    <w:p>
      <w:pPr>
        <w:pStyle w:val="BodyText"/>
      </w:pPr>
      <w:r>
        <w:t xml:space="preserve">“Không sao đâu, em mau về quầy bar dọn dẹp nốt đi.” Đêm nay là ca trực của Nhược Lâm, phải trông coi quầy.</w:t>
      </w:r>
    </w:p>
    <w:p>
      <w:pPr>
        <w:pStyle w:val="BodyText"/>
      </w:pPr>
      <w:r>
        <w:t xml:space="preserve">“Vâng.”</w:t>
      </w:r>
    </w:p>
    <w:p>
      <w:pPr>
        <w:pStyle w:val="BodyText"/>
      </w:pPr>
      <w:r>
        <w:t xml:space="preserve">Đợi em gái đi xong, Chử Nhược Ân ngồi xuống trước mặt Bành Vũ Thần.</w:t>
      </w:r>
    </w:p>
    <w:p>
      <w:pPr>
        <w:pStyle w:val="BodyText"/>
      </w:pPr>
      <w:r>
        <w:t xml:space="preserve">“Vì sao mà tâm tình anh lại không tốt vậy?”</w:t>
      </w:r>
    </w:p>
    <w:p>
      <w:pPr>
        <w:pStyle w:val="BodyText"/>
      </w:pPr>
      <w:r>
        <w:t xml:space="preserve">“Nói ra dài lắm. Ở đây có rượu không?” Hắn muốn uống chút rượu, bày tỏ tâm trạng buồn bực hiện giờ của mình.</w:t>
      </w:r>
    </w:p>
    <w:p>
      <w:pPr>
        <w:pStyle w:val="BodyText"/>
      </w:pPr>
      <w:r>
        <w:t xml:space="preserve">“Không có……A, đúng rồi, em họ của em làm ở trong công ty bia rượu, mấy hôm trước có đến đây quảng cáo sản phẩm, tặng em mấy chai bia hoa quả, anh có muốn không?”</w:t>
      </w:r>
    </w:p>
    <w:p>
      <w:pPr>
        <w:pStyle w:val="BodyText"/>
      </w:pPr>
      <w:r>
        <w:t xml:space="preserve">“Chỉ cần là rượu đều tốt, mở giúp anh mấy chai, tính hết vào hóa đơn cho anh.”</w:t>
      </w:r>
    </w:p>
    <w:p>
      <w:pPr>
        <w:pStyle w:val="BodyText"/>
      </w:pPr>
      <w:r>
        <w:t xml:space="preserve">“Không cần, tiền nong gì chứ!” Chử Nhược Ân đến quầy bar lấy ra hai chai bia, lại lấy thêm một khay đá bưng trở lại.</w:t>
      </w:r>
    </w:p>
    <w:p>
      <w:pPr>
        <w:pStyle w:val="BodyText"/>
      </w:pPr>
      <w:r>
        <w:t xml:space="preserve">Tất nhiên, cô không quên lời của Vũ Hiên, phải cách xa Vũ Thần một chút, nhưng tâm tình Vũ Thần hiện tại không tốt, còn đặc biệt chạy đến đây, hẳn anh ta rất coi trọng cô,coi cô như bằng hữu. Làm sao cô có thể xem nhẹ anh ta đây?</w:t>
      </w:r>
    </w:p>
    <w:p>
      <w:pPr>
        <w:pStyle w:val="BodyText"/>
      </w:pPr>
      <w:r>
        <w:t xml:space="preserve">Chử Nhược Ân ngày càng đến gần, vì vừa tắm xong nên trên người vẫn còn lưu lại mùi thơm rất dễ chịu khiến Bành Vũ Thần nhất thời mê mẩn, rượu còn chưa uống mà lòng người đã say.</w:t>
      </w:r>
    </w:p>
    <w:p>
      <w:pPr>
        <w:pStyle w:val="BodyText"/>
      </w:pPr>
      <w:r>
        <w:t xml:space="preserve">Hắn đem tất cả nhất cử nhất động của Chử Nhược Ân đặt vào trong mắt, thấy cô gắp đá, rót bia vào cốc thủy tinh. Sau đó cô nhẹ nhàng cầm lấy chiếc cốc, màu bia đỏ nhạt trộn lẫn mùi thơm của hoa quả lập tức xuất hiện trước mặt hắn.</w:t>
      </w:r>
    </w:p>
    <w:p>
      <w:pPr>
        <w:pStyle w:val="BodyText"/>
      </w:pPr>
      <w:r>
        <w:t xml:space="preserve">Bành Vũ Thần nhanh chóng đón lấy cốc bia, loạng choạng đưa lên uống một ngụm. “Thơm quá, vẫn là em đối với anh tốt nhất.” Miệng hắn khẽ nhếch, một câu hai ý nhìn Chử Nhược Ân cười cười.</w:t>
      </w:r>
    </w:p>
    <w:p>
      <w:pPr>
        <w:pStyle w:val="BodyText"/>
      </w:pPr>
      <w:r>
        <w:t xml:space="preserve">Mùi thơm trên người cô so với bia càng thơm hơn, càng mê người hơn. Mới nhấp vài ngụm, suy nghĩ của hắn đã lạc khỏi lý trí, nhịn không được tưởng tượng một Chử Nhược Ân đang khỏa thân trước mắt mình, từng đường cong quyến rũ lả lướt mê hoặc hắn, khiến cả cơ thể hắn dần dần nóng lên, vô cùng khó chịu.</w:t>
      </w:r>
    </w:p>
    <w:p>
      <w:pPr>
        <w:pStyle w:val="BodyText"/>
      </w:pPr>
      <w:r>
        <w:t xml:space="preserve">Chử Nhược Ân không hề nghi ngờ gì, nhìn Bành Vũ Thần cười nói. “Em đương nhiên là tốt với anh rồi, anh là người nhà của Vũ Hiên, cũng là người nhà của em mà.”</w:t>
      </w:r>
    </w:p>
    <w:p>
      <w:pPr>
        <w:pStyle w:val="BodyText"/>
      </w:pPr>
      <w:r>
        <w:t xml:space="preserve">Nhắc tới anh trai. ý cười trên mặt Bành Vũ Thần thu lại, trên mắt dấy lên lửa giận.</w:t>
      </w:r>
    </w:p>
    <w:p>
      <w:pPr>
        <w:pStyle w:val="BodyText"/>
      </w:pPr>
      <w:r>
        <w:t xml:space="preserve">” Đêm nay anh ấy có trở về không?”</w:t>
      </w:r>
    </w:p>
    <w:p>
      <w:pPr>
        <w:pStyle w:val="BodyText"/>
      </w:pPr>
      <w:r>
        <w:t xml:space="preserve">“Đã khuya rồi, chắc là không đâu. Có chuyện gì vậy?”</w:t>
      </w:r>
    </w:p>
    <w:p>
      <w:pPr>
        <w:pStyle w:val="BodyText"/>
      </w:pPr>
      <w:r>
        <w:t xml:space="preserve">“Bởi vì nguyên nhân khiến tâm tình anh không tốt là do anh ta, phải nhân dịp anh ta không có ở đây mà nói xấu.”</w:t>
      </w:r>
    </w:p>
    <w:p>
      <w:pPr>
        <w:pStyle w:val="BodyText"/>
      </w:pPr>
      <w:r>
        <w:t xml:space="preserve">Chử Nhược Ân sửng sốt một lúc, tò mò hỏi. “Xảy ra chuyện gì vậy?”</w:t>
      </w:r>
    </w:p>
    <w:p>
      <w:pPr>
        <w:pStyle w:val="BodyText"/>
      </w:pPr>
      <w:r>
        <w:t xml:space="preserve">“Anh trai anh từ sau khi tỉnh dậy liền không coi ai ra gì, căn bản anh ta chưa bao giờ xem anh là em trai cả. Anh ta đã có tất cả mọi thứ, tại sao vẫn còn khiến anh khổ sở, làm anh ở trước mặt cha khó xử không thôi?”</w:t>
      </w:r>
    </w:p>
    <w:p>
      <w:pPr>
        <w:pStyle w:val="BodyText"/>
      </w:pPr>
      <w:r>
        <w:t xml:space="preserve">“Rốt cuộc đã xảy ra chuyện gì vậy?” Nhìn Bành Vũ Thần càng nói càng kích động, cô vội vàng hỏi.</w:t>
      </w:r>
    </w:p>
    <w:p>
      <w:pPr>
        <w:pStyle w:val="BodyText"/>
      </w:pPr>
      <w:r>
        <w:t xml:space="preserve">“Anh trai anh, từ nhỏ đã thông minh hơn người, không phụ sự kỳ vọng của mọi người mà trở thành một kiến trúc sư tài giỏi tầm cỡ quốc tế, cho dù anh có cố gắng thể hiện như thế nào, người mà cha anh lựa chọn để nối nghiệp công ty mãi mãi vẫn là anh trai, không phải anh! Hiện giờ, anh muốn tạo cho cha một bất ngờ lớn, tự mình lên kế hoạch, mua được một mảnh đất rộng lớn ở ven biển. Vốn nghĩ xây dựng một làng du lịch sẽ tha hồ kiếm ra tiền, muốn chứng minh cho cha anh thấy anh cũng có khả năng chia sẻ công việc với cha anh, không ngờ anh ta lại dẫn theo mấy kỹ sư địa chất đến kiểm tra, sau đó nói với cha anh rằng mảnh đất đó không thể xây nhà được, đây không phải là làm cho anh khó xử sao?”</w:t>
      </w:r>
    </w:p>
    <w:p>
      <w:pPr>
        <w:pStyle w:val="BodyText"/>
      </w:pPr>
      <w:r>
        <w:t xml:space="preserve">Nói tới đây, phẫn uất lại dâng lên, ánh mắt Bành Vũ Thần tràn ngập sự không cam lòng cùng oán hận. Hắn buồn bực nâng cốc lên tu mạnh một hơi.</w:t>
      </w:r>
    </w:p>
    <w:p>
      <w:pPr>
        <w:pStyle w:val="BodyText"/>
      </w:pPr>
      <w:r>
        <w:t xml:space="preserve">“Vũ Thần, anh uống chậm một chút!” Chử Nhược Ân lo lắng khuyên nhủ.</w:t>
      </w:r>
    </w:p>
    <w:p>
      <w:pPr>
        <w:pStyle w:val="BodyText"/>
      </w:pPr>
      <w:r>
        <w:t xml:space="preserve">“Rốt cuộc là anh sai ở chỗ nào? Tại sao anh ấy cứ phải đối xử với anh như vậy?”</w:t>
      </w:r>
    </w:p>
    <w:p>
      <w:pPr>
        <w:pStyle w:val="BodyText"/>
      </w:pPr>
      <w:r>
        <w:t xml:space="preserve">Chử Nhược Ân cảm thấy vô cùng kỳ quái. Theo cô biết, Vũ Hiên từ nhỏ đã bị người nhà xa lánh, người được cha mẹ yêu thương nhất chẳng phải Vũ Thần hay sao? Sao lúc Bành Vũ Hiên từ quỷ môn quan trở về, sự tình lại thay đổi ngược lại như vậy?</w:t>
      </w:r>
    </w:p>
    <w:p>
      <w:pPr>
        <w:pStyle w:val="BodyText"/>
      </w:pPr>
      <w:r>
        <w:t xml:space="preserve">Chẳng lẽ thật sự bởi vì Vũ Hiên quá tài giỏi, quá xuất sắc, quá nổi bật khiến cho Vũ Thần bất bình.</w:t>
      </w:r>
    </w:p>
    <w:p>
      <w:pPr>
        <w:pStyle w:val="BodyText"/>
      </w:pPr>
      <w:r>
        <w:t xml:space="preserve">Nhìn Vũ Thần thổ lộ với mình những bất mãn, thân là bạn gái của Vũ Hiên, Chử Nhược Ân cũng chỉ biết nói mấy câu giảng hòa, muốn hòa hoãn những khúc mắc của hai người.</w:t>
      </w:r>
    </w:p>
    <w:p>
      <w:pPr>
        <w:pStyle w:val="BodyText"/>
      </w:pPr>
      <w:r>
        <w:t xml:space="preserve">“Vũ Hiên có thể chỉ là có ý tốt muốn giúp đỡ anh thôi, đừng băn khoăn nhiều quá. Nếu trong lòng anh không thoải mái, em sẽ nói chuyện với Vũ Hiên, khuyên anh ấy đừng khiến anh khó xử nữa.”</w:t>
      </w:r>
    </w:p>
    <w:p>
      <w:pPr>
        <w:pStyle w:val="BodyText"/>
      </w:pPr>
      <w:r>
        <w:t xml:space="preserve">“Nhược Ân, cũng là em hiểu chuyện, có lý nhất. Cảm ơn em đã nghe anh kể khổ, thật là một người giỏi lắng nghe.” Nhìn Chử Nhược Ân dịu dàng khuyên nhủ như vậy, cơn giận của Bành Vũ Thần cũng vơi đi phân nửa, vẻ mặt lại chuyển sang ôn hòa. “Đêm nay anh rất mệt mỏi, có thể ở lại đây không?”</w:t>
      </w:r>
    </w:p>
    <w:p>
      <w:pPr>
        <w:pStyle w:val="BodyText"/>
      </w:pPr>
      <w:r>
        <w:t xml:space="preserve">“Tất nhiên là được rồi.” Chử Nhược Ân cũng không mong anh em hai người không thoải mái với nhaum nếu có thể hóa giải ân oán, tránh xung đột là điều tốt nhất.</w:t>
      </w:r>
    </w:p>
    <w:p>
      <w:pPr>
        <w:pStyle w:val="BodyText"/>
      </w:pPr>
      <w:r>
        <w:t xml:space="preserve">Chử Nhược Ân cười cười đứng dậy đi về phía quầy bar, lại thấy Chử Nhược Lâm đã ngủ gục trên bàn.</w:t>
      </w:r>
    </w:p>
    <w:p>
      <w:pPr>
        <w:pStyle w:val="BodyText"/>
      </w:pPr>
      <w:r>
        <w:t xml:space="preserve">Cô cầm một chiếc chìa khóa phòng, xoay người đưa cho Bành Vũ Thần đang đứng phía sau.</w:t>
      </w:r>
    </w:p>
    <w:p>
      <w:pPr>
        <w:pStyle w:val="BodyText"/>
      </w:pPr>
      <w:r>
        <w:t xml:space="preserve">Bành Vũ Thần nhận lấy chìa khóa, lại chạm vào bàn tay mềm mại của cô, tâm trí nhịn không được lại thất thường, nhiệt huyết sôi trào.</w:t>
      </w:r>
    </w:p>
    <w:p>
      <w:pPr>
        <w:pStyle w:val="BodyText"/>
      </w:pPr>
      <w:r>
        <w:t xml:space="preserve">Hắn trộm đưa ánh mắt nhìn chằm chằm về phía cô, thấy cần cổ trắng trẻo nõn nà như gốm sứ, hắn thật muốn chạm vào cái cổ ấy, hôn xương quai xanh của cô, hít hà mùi thơm trên người cô….</w:t>
      </w:r>
    </w:p>
    <w:p>
      <w:pPr>
        <w:pStyle w:val="BodyText"/>
      </w:pPr>
      <w:r>
        <w:t xml:space="preserve">Chử Nhược Ân không phát hiện ra ánh mắt khao khát của hắn, còn nhìn hắn ta cười nói. “Đúng rồi, anh đi theo cầu thang này lên trên tầng, đi tới cuối hành lang là phòng 205, anh ở trong đấy một đêm nhé.”</w:t>
      </w:r>
    </w:p>
    <w:p>
      <w:pPr>
        <w:pStyle w:val="BodyText"/>
      </w:pPr>
      <w:r>
        <w:t xml:space="preserve">Hắn nghe xong liền di chuyển, nhưng mới bước được hai bước, cở thể lại lảo đảo, xiêu vẹo.</w:t>
      </w:r>
    </w:p>
    <w:p>
      <w:pPr>
        <w:pStyle w:val="BodyText"/>
      </w:pPr>
      <w:r>
        <w:t xml:space="preserve">“Vũ Thần, anh không sao chứ?”</w:t>
      </w:r>
    </w:p>
    <w:p>
      <w:pPr>
        <w:pStyle w:val="BodyText"/>
      </w:pPr>
      <w:r>
        <w:t xml:space="preserve">“Dạ dày anh không thoải mái, có chút buồn nôn….Ụ….” Vừa dứt lời , hắn liền nôn một trận.</w:t>
      </w:r>
    </w:p>
    <w:p>
      <w:pPr>
        <w:pStyle w:val="BodyText"/>
      </w:pPr>
      <w:r>
        <w:t xml:space="preserve">“Thế này đi, anh lên phòng nằm trước, em đi pha cho anh một ly nước mật ong để giải rượu, đợi một lát em sẽ mang lên cho anh.”</w:t>
      </w:r>
    </w:p>
    <w:p>
      <w:pPr>
        <w:pStyle w:val="BodyText"/>
      </w:pPr>
      <w:r>
        <w:t xml:space="preserve">Kỳ lạ,uống bia hoa quả mà cũng say được, tửu lượng anh ấy kém vậy sao? Chử Nhược Ân thầm nghĩ.</w:t>
      </w:r>
    </w:p>
    <w:p>
      <w:pPr>
        <w:pStyle w:val="BodyText"/>
      </w:pPr>
      <w:r>
        <w:t xml:space="preserve">“CÁm ơn em!” Bành Vũ Thần xiêu vẹo bước lên bậc thang, trong mắt hiện lên tia giảo hoạt.</w:t>
      </w:r>
    </w:p>
    <w:p>
      <w:pPr>
        <w:pStyle w:val="BodyText"/>
      </w:pPr>
      <w:r>
        <w:t xml:space="preserve">Mười phút sau, Chử Nhược Ân đi đến trước cửa phòng 205.</w:t>
      </w:r>
    </w:p>
    <w:p>
      <w:pPr>
        <w:pStyle w:val="BodyText"/>
      </w:pPr>
      <w:r>
        <w:t xml:space="preserve">Cốc! Cốc!</w:t>
      </w:r>
    </w:p>
    <w:p>
      <w:pPr>
        <w:pStyle w:val="BodyText"/>
      </w:pPr>
      <w:r>
        <w:t xml:space="preserve">“Vũ Thần, em là Nhược Ân đây.”</w:t>
      </w:r>
    </w:p>
    <w:p>
      <w:pPr>
        <w:pStyle w:val="BodyText"/>
      </w:pPr>
      <w:r>
        <w:t xml:space="preserve">“Em vào đi!”</w:t>
      </w:r>
    </w:p>
    <w:p>
      <w:pPr>
        <w:pStyle w:val="BodyText"/>
      </w:pPr>
      <w:r>
        <w:t xml:space="preserve">Chử Nhược Ân mở cửa. bưng một ly nước mật ong đi vào. Cô xoay người vừa đóng cửa vừa nói. “Em pha nước mật ong, anh uống thử xem….” Đi đến đầu giường, cô mới phát hiện hắn đang để trần nửa người trên, lưng dựa vào thành giường.</w:t>
      </w:r>
    </w:p>
    <w:p>
      <w:pPr>
        <w:pStyle w:val="BodyText"/>
      </w:pPr>
      <w:r>
        <w:t xml:space="preserve">“Quần áo của anh…..” Chử Nhược Ân sửng sốt, vội dời tầm mắt đi chỗ khác.</w:t>
      </w:r>
    </w:p>
    <w:p>
      <w:pPr>
        <w:pStyle w:val="BodyText"/>
      </w:pPr>
      <w:r>
        <w:t xml:space="preserve">“Anh vừa nôn,bẩn hết quần áo rồi.” Hắn nói dối trơn tru, ánh mắt không kiêng nể gì nhìn chằm chằm cổ áo cô. Những đường cong ẩn hiện đó, cơ thể mềm mại đó mà ở dưới thân hắn vặn vẹo, không biết sẽ tuyệt vời như thế nào…..</w:t>
      </w:r>
    </w:p>
    <w:p>
      <w:pPr>
        <w:pStyle w:val="BodyText"/>
      </w:pPr>
      <w:r>
        <w:t xml:space="preserve">Bành Vũ Thần không khống chế được những suy nghĩ đó, tim liền đập mạnh, những mạch máu dưới thân sôi lên, chỉ muốn phát điên mà xé rách quần áo của cô….</w:t>
      </w:r>
    </w:p>
    <w:p>
      <w:pPr>
        <w:pStyle w:val="BodyText"/>
      </w:pPr>
      <w:r>
        <w:t xml:space="preserve">“Ừm, vậy….anh có cần quần áo sạch không? Em…em đi lấy quần áo của Vũ Hiên cho anh.”</w:t>
      </w:r>
    </w:p>
    <w:p>
      <w:pPr>
        <w:pStyle w:val="BodyText"/>
      </w:pPr>
      <w:r>
        <w:t xml:space="preserve">“Đừng đi…” Đột nhiên, hắn dùng lực giữ lấy cánh tay cô.</w:t>
      </w:r>
    </w:p>
    <w:p>
      <w:pPr>
        <w:pStyle w:val="BodyText"/>
      </w:pPr>
      <w:r>
        <w:t xml:space="preserve">“Vũ Thần….” Chử Nhược Ân biến sắc, hoảng sợ nhìn Bành Vũ Thần. Chỉ thấy mắt hắn lóe lên tia dục vọng điên cuồng.</w:t>
      </w:r>
    </w:p>
    <w:p>
      <w:pPr>
        <w:pStyle w:val="BodyText"/>
      </w:pPr>
      <w:r>
        <w:t xml:space="preserve">Chử Nhược Ân thấy sợ hãi, nhớ tới lời dặn của Vũ Hiên….Không được ở cùng một chỗ với Vũ Thần.</w:t>
      </w:r>
    </w:p>
    <w:p>
      <w:pPr>
        <w:pStyle w:val="BodyText"/>
      </w:pPr>
      <w:r>
        <w:t xml:space="preserve">Chết rồi, hắn ta sẽ không phải như lời Vũ Hiên nói, là sói đội lốt cừu đi?</w:t>
      </w:r>
    </w:p>
    <w:p>
      <w:pPr>
        <w:pStyle w:val="BodyText"/>
      </w:pPr>
      <w:r>
        <w:t xml:space="preserve">“Anh..anh làm cái gì vậy?”</w:t>
      </w:r>
    </w:p>
    <w:p>
      <w:pPr>
        <w:pStyle w:val="BodyText"/>
      </w:pPr>
      <w:r>
        <w:t xml:space="preserve">“Anh vẫn còn rất giận anh Vũ Hiên, em ở lại nói chuyện với anh một chút đi.” Môi hắn nở nụ cười gian tà.</w:t>
      </w:r>
    </w:p>
    <w:p>
      <w:pPr>
        <w:pStyle w:val="BodyText"/>
      </w:pPr>
      <w:r>
        <w:t xml:space="preserve">Chử Nhược Ân cảm thấy bất an vô cùng, cả người run rẩy, vừa không ngừng hít sâu để trấn tĩnh bản thân, vừa nghĩ cách thoát thân. “Anh em xô xát là chuyện bình thường, anh đừng để bụng. Anh ngủ một giấc thật ngon đi, tỉnh dậy sẽ không thấy so đo với ạnh ấy nữa.” Đôi mắt cô tràn ngập sợ hãi, cầu xin hắn buông cô ra.</w:t>
      </w:r>
    </w:p>
    <w:p>
      <w:pPr>
        <w:pStyle w:val="BodyText"/>
      </w:pPr>
      <w:r>
        <w:t xml:space="preserve">“Đêm nay ở bên cạnh anh, anh sẽ không so đo những chuyện trước đây với anh ta nữa.”</w:t>
      </w:r>
    </w:p>
    <w:p>
      <w:pPr>
        <w:pStyle w:val="BodyText"/>
      </w:pPr>
      <w:r>
        <w:t xml:space="preserve">Chử Nhược Ân thấy Bành Vũ Thần bạo gan đưa ra điều kiện như vậy, trong khi tay mình bị hắn gắt gao giữ lấy, cô hiểu sự tình đã không thể khống chế được nữa, đành ra sức giãy dụa. “Đừng như vậy..Anh bỏ tôi ra đi, Vũ Hiên sắp trở về rồi.”</w:t>
      </w:r>
    </w:p>
    <w:p>
      <w:pPr>
        <w:pStyle w:val="BodyText"/>
      </w:pPr>
      <w:r>
        <w:t xml:space="preserve">Nhưng cô càng giãy dụa, lại càng bị hắn giữ chặt.</w:t>
      </w:r>
    </w:p>
    <w:p>
      <w:pPr>
        <w:pStyle w:val="BodyText"/>
      </w:pPr>
      <w:r>
        <w:t xml:space="preserve">Sức lực phụ nữ làm sao có thể đấu lại với một nam nhân đang như con dã thú lên cơn, trong lúc giằng co, cô bị hắn thô bạo đẩy ngã xuống giường. Bành Vũ Thần hoàn toàn mất đi lý trí đè lên người cô.</w:t>
      </w:r>
    </w:p>
    <w:p>
      <w:pPr>
        <w:pStyle w:val="BodyText"/>
      </w:pPr>
      <w:r>
        <w:t xml:space="preserve">“Đừng lừa anh, đã muộn như vậy rồi, anh ta sợ chết nên đêm nay sẽ không trở về đâu. Em ngoan ngoãn hầu hạ anh đi, anh sẽ yêu em hơn anh ta, sẽ cho em hạnh phúc hơn anh ta…”</w:t>
      </w:r>
    </w:p>
    <w:p>
      <w:pPr>
        <w:pStyle w:val="BodyText"/>
      </w:pPr>
      <w:r>
        <w:t xml:space="preserve">“Không, anh biết rõ trong lòng tôi chỉ có Vũ Hiên. Vũ Hiên…Vũ Hiên.” Trong cơn hoảng loạng, Chử Nhược Ân vừa gấp gáp đánh hắn, vừa ra sức kêu thật to tên Bành Vũ Hiên. Éo le thay chung cư hoàn toàn sử dụng chất liệu cách âm tốt nhất, trừ khi có người đến trước cửa phòng mới nghe thấy tiếng kêu của cô, còn không thì trời không thấu, đất không thưa.</w:t>
      </w:r>
    </w:p>
    <w:p>
      <w:pPr>
        <w:pStyle w:val="BodyText"/>
      </w:pPr>
      <w:r>
        <w:t xml:space="preserve">Bành Vũ Hiên lại tốt hơn hắn?</w:t>
      </w:r>
    </w:p>
    <w:p>
      <w:pPr>
        <w:pStyle w:val="BodyText"/>
      </w:pPr>
      <w:r>
        <w:t xml:space="preserve">Vì sao mọi người lại chỉ cần Bành Vũ Hiên mà không cần hắn?</w:t>
      </w:r>
    </w:p>
    <w:p>
      <w:pPr>
        <w:pStyle w:val="BodyText"/>
      </w:pPr>
      <w:r>
        <w:t xml:space="preserve">Vừa nghe thấy cô gọi anh trai mình cầu cứu, Bành Vũ Thần liền giống như con dã thú lên cơn khát máu, vẻ mặt dữ tợn. Hắn ra sức hôn lên môi , lên cổ, lại vùi đầu xuống sâu hơn, bàn tay thô bạo xé rách chiếc áo trên người cô, vén váy cô lên, không ngừng xoa bắn, đè ép cô. Tuyệt đối không thương hoa tiếc ngọc.</w:t>
      </w:r>
    </w:p>
    <w:p>
      <w:pPr>
        <w:pStyle w:val="BodyText"/>
      </w:pPr>
      <w:r>
        <w:t xml:space="preserve">Hắn không quan tâm cô đang không ngừng giãy dụa, cũng không quan tâm cô lệ rơi đầy mặt gào khóc kêu cứu,bàn tay hắn vẫn thô bạo trên người cô, lần tìm đến nơi tư mật.</w:t>
      </w:r>
    </w:p>
    <w:p>
      <w:pPr>
        <w:pStyle w:val="BodyText"/>
      </w:pPr>
      <w:r>
        <w:t xml:space="preserve">“Đây là anh ta nợ anh. Em hãy hưởng thụ vui vẻ đi….” Hắn đắc ý ngồi dậy, vội vàng cởi bỏ quần mình, trên mặt nở nụ cười chói mắt.</w:t>
      </w:r>
    </w:p>
    <w:p>
      <w:pPr>
        <w:pStyle w:val="BodyText"/>
      </w:pPr>
      <w:r>
        <w:t xml:space="preserve">“Á……”</w:t>
      </w:r>
    </w:p>
    <w:p>
      <w:pPr>
        <w:pStyle w:val="BodyText"/>
      </w:pPr>
      <w:r>
        <w:t xml:space="preserve">Đột nhiên, một trận đau đớn truyền từ bộ hạ lên khiến hắn kêu thành tiếng.</w:t>
      </w:r>
    </w:p>
    <w:p>
      <w:pPr>
        <w:pStyle w:val="BodyText"/>
      </w:pPr>
      <w:r>
        <w:t xml:space="preserve">Thì ra, Chử Nhược Ân thừa dịp hắn cởi quần, dùng hết sức tông đầu gối vào nơi tử huyệt của hắn.</w:t>
      </w:r>
    </w:p>
    <w:p>
      <w:pPr>
        <w:pStyle w:val="BodyText"/>
      </w:pPr>
      <w:r>
        <w:t xml:space="preserve">Hắn kêu thảm một tiếng, hai tay ôm lấy bộ phận quan trọng của mình. “Chết tiệt! Em dám đối xử với tôi như vậy?”</w:t>
      </w:r>
    </w:p>
    <w:p>
      <w:pPr>
        <w:pStyle w:val="Compact"/>
      </w:pPr>
      <w:r>
        <w:t xml:space="preserve">Cô hoảng hốt trở dậy, chạy thật nhanh ra mở cửa, nhưng chạy chưa được vài bước thắt lưng đã bị giữ chặt, cả người bị một lực mạnh mẽ từ phía sau ôm chặt.</w:t>
      </w:r>
      <w:r>
        <w:br w:type="textWrapping"/>
      </w:r>
      <w:r>
        <w:br w:type="textWrapping"/>
      </w:r>
    </w:p>
    <w:p>
      <w:pPr>
        <w:pStyle w:val="Heading2"/>
      </w:pPr>
      <w:bookmarkStart w:id="51" w:name="chương-15-end"/>
      <w:bookmarkEnd w:id="51"/>
      <w:r>
        <w:t xml:space="preserve">29. Chương 15 End</w:t>
      </w:r>
    </w:p>
    <w:p>
      <w:pPr>
        <w:pStyle w:val="Compact"/>
      </w:pPr>
      <w:r>
        <w:br w:type="textWrapping"/>
      </w:r>
      <w:r>
        <w:br w:type="textWrapping"/>
      </w:r>
    </w:p>
    <w:p>
      <w:pPr>
        <w:pStyle w:val="BodyText"/>
      </w:pPr>
      <w:r>
        <w:t xml:space="preserve">Bành Vũ Thần thô bạo đè Chử Nhược Ân trên sàn nhà, ngay lập tức ngồi lên trên người cô, ngang ngược không cho phép cô né tránh. “Tôi không cho em chạy trốn, tôi không cho phép… Em là người phụ nữ của anh ta, những gì anh ta nợ tôi em phải trả hết.”</w:t>
      </w:r>
    </w:p>
    <w:p>
      <w:pPr>
        <w:pStyle w:val="BodyText"/>
      </w:pPr>
      <w:r>
        <w:t xml:space="preserve">“Tôi xin anh, đừng…..” Chử Nhược Ân mất hết hi vọng, nước mắt không ngừng trào ra, bất lực kêu van.</w:t>
      </w:r>
    </w:p>
    <w:p>
      <w:pPr>
        <w:pStyle w:val="BodyText"/>
      </w:pPr>
      <w:r>
        <w:t xml:space="preserve">Là cô không nên tin tưởng Bành Vũ Thần, không nên nghĩ hắn coi cô là bạn bè, đơn thuần đến giãi bày tâm sự. Cô thật hối hận đã dẫn sói vào nhà, nếu cô thật sự bị làm nhục, sau này sao có thể nhìn mặt Vũ Hiên nữa?</w:t>
      </w:r>
    </w:p>
    <w:p>
      <w:pPr>
        <w:pStyle w:val="BodyText"/>
      </w:pPr>
      <w:r>
        <w:t xml:space="preserve">Cô vừa nghĩ đến như vậy, liền thấy cửa phòng đột nhiên bị đạp tung ra.</w:t>
      </w:r>
    </w:p>
    <w:p>
      <w:pPr>
        <w:pStyle w:val="BodyText"/>
      </w:pPr>
      <w:r>
        <w:t xml:space="preserve">Bành Vũ Thần nghe tiếng động bèn ngẩng đầu lên, ngay lập tức giật mình. Lúc chưa ý thức được chuyện gì đang xảy ra, giây tiếp theo đã cảm thấy tóc mình bị một lực mạnh mẽ túm lấy, lôi ra khỏi người Chử Nhược Ân, sau đó bị đấm liên tiếp, khiến hắn không kịp phản ứng mà nằm lê lết trên sàn nhà kêu than, mặt mũi nhăn nhó.</w:t>
      </w:r>
    </w:p>
    <w:p>
      <w:pPr>
        <w:pStyle w:val="BodyText"/>
      </w:pPr>
      <w:r>
        <w:t xml:space="preserve">“Thằng khốn nạn!”</w:t>
      </w:r>
    </w:p>
    <w:p>
      <w:pPr>
        <w:pStyle w:val="BodyText"/>
      </w:pPr>
      <w:r>
        <w:t xml:space="preserve">Bành Vũ Hiên vừa vào cửa, nhìn thấy em trai như vậy, tất cả những kiên nhẫn đều bị cơn tức giận quét sạch, anh dùng hết sức lao vào tung những cú đấm chí mạng lên người Bành Vũ Thần.</w:t>
      </w:r>
    </w:p>
    <w:p>
      <w:pPr>
        <w:pStyle w:val="BodyText"/>
      </w:pPr>
      <w:r>
        <w:t xml:space="preserve">Anh ngàn vạn lần không nghĩ tới, chính mình đã không thèm truy cứu những việc độc ác mà mẹ kế làm với mình, vậy mà em trai lại dám bày trò trả thù anh, làm ra cái loại chuyện táng tận lương tâm này, dám xâm hại người anh yêu.</w:t>
      </w:r>
    </w:p>
    <w:p>
      <w:pPr>
        <w:pStyle w:val="BodyText"/>
      </w:pPr>
      <w:r>
        <w:t xml:space="preserve">Cơn giận vẫn chưa hết, anh lại nhanh chóng túm lấy tay Bành Vũ Thần lôi đến bên tường, nắm tay to lớn hung hăng liên tục hạ xuống trên mặt, trên người Bành Vũ Thần, tựa như những thù hận đã tích lũy bao nhiêu năm tháng qua, những si nhục từ trước đến giờ đều theo giờ phút này kết thúc hết.</w:t>
      </w:r>
    </w:p>
    <w:p>
      <w:pPr>
        <w:pStyle w:val="BodyText"/>
      </w:pPr>
      <w:r>
        <w:t xml:space="preserve">Chử Nhược Lâm chạy vào sau, nhìn thấy chị gái mình quần áo tả tơi đang run rẩy trên mặt đất, ngay lập tức với lấy tấm chăn mỏng trên giường phủ lên người cô, sau đó ở bên cạnh trấn an.</w:t>
      </w:r>
    </w:p>
    <w:p>
      <w:pPr>
        <w:pStyle w:val="BodyText"/>
      </w:pPr>
      <w:r>
        <w:t xml:space="preserve">“Mày như vậy mà được tính là đàn ông sao? Nếu tao nợ mày, mày có thể trả thù tao, đừng có tìm đến Nhược Ân!” Bành Vũ Hiên dường như tức giận đến phát điên, vừa gào thét vừa đánh.</w:t>
      </w:r>
    </w:p>
    <w:p>
      <w:pPr>
        <w:pStyle w:val="BodyText"/>
      </w:pPr>
      <w:r>
        <w:t xml:space="preserve">Bành Vũ Thần thảm thiết đánh trả nhưng vô lực, bị đánh ặt mùi bầm dập. mũi miệng đều chảy máu tươi. Bộ dạng chật vật bây giờ so với kẻ có hành vi dã thú vừa này quả thật là hai người khác nhau.</w:t>
      </w:r>
    </w:p>
    <w:p>
      <w:pPr>
        <w:pStyle w:val="BodyText"/>
      </w:pPr>
      <w:r>
        <w:t xml:space="preserve">“Đừng đánh nữa…” Chử Nhược Ân nhìn không được đành tiến lên phía trước, ngăn cản Bành Vũ Hiên đang mất khống chế. “Anh sẽ đánh chết anh ta mất.”</w:t>
      </w:r>
    </w:p>
    <w:p>
      <w:pPr>
        <w:pStyle w:val="BodyText"/>
      </w:pPr>
      <w:r>
        <w:t xml:space="preserve">Chử Nhược Lâm căm phẫn nói. “Hắn như thế, chết là đáng.”</w:t>
      </w:r>
    </w:p>
    <w:p>
      <w:pPr>
        <w:pStyle w:val="BodyText"/>
      </w:pPr>
      <w:r>
        <w:t xml:space="preserve">“Đủ rồi, Vũ Hiên…..Đánh chết anh ta cũng không giải quyết được vấn đề….” Chử Nhược Ân rưng rưng hai mắt, run rẩy nói.</w:t>
      </w:r>
    </w:p>
    <w:p>
      <w:pPr>
        <w:pStyle w:val="BodyText"/>
      </w:pPr>
      <w:r>
        <w:t xml:space="preserve">Bành Vũ Hiên rốt cuộc cũng dừng lại, nắm tay sưng đỏ lên, các đốt ngón tay cũng xây xát rớm máu, hai mắt vẫn đang bốc hỏa.</w:t>
      </w:r>
    </w:p>
    <w:p>
      <w:pPr>
        <w:pStyle w:val="BodyText"/>
      </w:pPr>
      <w:r>
        <w:t xml:space="preserve">“Tao hỏi mày, Nhược Ân có gì sai, tại sao mày lại đối xử với cô ấy như thế? Cho dù mày không tôn trọng tao, không sao, nhưng mày không thể không tôn trọng cô ấy. Mày có còn là người không?”</w:t>
      </w:r>
    </w:p>
    <w:p>
      <w:pPr>
        <w:pStyle w:val="BodyText"/>
      </w:pPr>
      <w:r>
        <w:t xml:space="preserve">Bành Vũ Thần bị đánh cho hồn vía thất lạc, cả người run rẩy, khóe miệng lại chảy ra một ít máu đỏ sẫm, cả cơ thển mềm nhũn ngồi xuống.</w:t>
      </w:r>
    </w:p>
    <w:p>
      <w:pPr>
        <w:pStyle w:val="BodyText"/>
      </w:pPr>
      <w:r>
        <w:t xml:space="preserve">Qua nửa ngày, dường như hắn mới tỉnh lại, rốt cuộc cũng mở miệng nói chuyện.</w:t>
      </w:r>
    </w:p>
    <w:p>
      <w:pPr>
        <w:pStyle w:val="BodyText"/>
      </w:pPr>
      <w:r>
        <w:t xml:space="preserve">“Vì tức giận, vì bất bình, có cảm giác bị sỉ nhục, muốn đến nói chuyện với cô ấy để được an ủi. Nhìn thấy cô ấy dịu dàng như vậy, lại không kiềm chế được….”</w:t>
      </w:r>
    </w:p>
    <w:p>
      <w:pPr>
        <w:pStyle w:val="BodyText"/>
      </w:pPr>
      <w:r>
        <w:t xml:space="preserve">“Rốt cuộc đến khi nào mày mới chịu trưởng thành đây? Có mẹ yêu thương che chở, mày từ nhỏ đã sống an nhàn sung sướng, không biết trời cao đất rộng là gì, chỉ biết làm một cậu ấm ăn no hưởng vinh hoa phú quý, bây giờ lại còn oán thán trời đất? Ngay cả gặp khó khăn một chút đã suy sụp, đã trách người khác sỉ nhục mình, tại sao mày không tự mình đứng dậy, dùng bản lĩnh thực sự của mình chứng minh đi?”</w:t>
      </w:r>
    </w:p>
    <w:p>
      <w:pPr>
        <w:pStyle w:val="BodyText"/>
      </w:pPr>
      <w:r>
        <w:t xml:space="preserve">“…….Ở trong lòng cha cũng chỉ có một mình anh,còn anh lại giậu đổ bìm leo, khiến tôi khó xử…..”</w:t>
      </w:r>
    </w:p>
    <w:p>
      <w:pPr>
        <w:pStyle w:val="BodyText"/>
      </w:pPr>
      <w:r>
        <w:t xml:space="preserve">“Chẳng lẽ tao lại đánh mày thêm một lần nữa ày tỉnh ra sao? Chẳng lẽ mày không biết, vì sao tao phải ra mặt đi giúp mày kiểm tra địa chất hay sao? Chính là vì cha lo lắng cho tao mà trễ nải công việc, mày mới có cơ hội lén lút mua đất đai, cho nên tao mới tự giác giúp cha một chút. Mọi chuyện chỉ có như vậy, mà mày lại đem ý tốt của tao xuyên tạc thành cố ý gây khó dễ ày, giậu đổ bìm leo, còn dám chạy tới đây tìm Nhược Ân…..Mày, với cả bà ta, đến tột cùng phải làm ra những chuyện táng tận lương tâm nào nữa mới có thể tỉnh ngộ đây?” Bành Vũ Hiên nói xong, vẫn chưa hết tức giận.Anh vung nắm tay lên, lại định cho em trai mình một trận nữa.</w:t>
      </w:r>
    </w:p>
    <w:p>
      <w:pPr>
        <w:pStyle w:val="BodyText"/>
      </w:pPr>
      <w:r>
        <w:t xml:space="preserve">“Đừng, đừng đánh anh ta nữa…” Giọng Chử Nhược Ân nghẹn ngào. Nghe đến đây, cô đã hiểu được phần nào tình huống, xem ra mâu thuẫn giữa hai anh em bọn họ rất khó có thể hòa giải.</w:t>
      </w:r>
    </w:p>
    <w:p>
      <w:pPr>
        <w:pStyle w:val="BodyText"/>
      </w:pPr>
      <w:r>
        <w:t xml:space="preserve">“Mẹ tôi làm gì với anh chứ?” Bành Vũ Thần hỏi, không hiểu vì sao Bành Vũ Hiên lại có ý định liên lụy đến mẹ hắn.</w:t>
      </w:r>
    </w:p>
    <w:p>
      <w:pPr>
        <w:pStyle w:val="BodyText"/>
      </w:pPr>
      <w:r>
        <w:t xml:space="preserve">“Trong lòng mày hẳn là quá rõ đi, bà ta muốn đặt tao vào chỗ chết.” Chuyện ống tiêm ngày đó, lúc xuất viện anh đã sớm nói với cha mình, còn muốn cha chú ý nhất cử nhất động của hai mẹ con Giản Quế Hương. Nhưng Bành Hỷ Trạch còn chưa kịp chú ý, Bành Vũ Thần đã mua xong miếng đất kia, anh có muốn ngăn cản cũng không kịp. “Chỉ cần tao nói ra, mày cùng bà ta toan tính hãm hại tao, lại thêm tội xâm phạm Nhược Ân nữa, các người chuẩn bị đi ăn cơm trong nhà lao đi. Cả đời đừng mong trở mình!”</w:t>
      </w:r>
    </w:p>
    <w:p>
      <w:pPr>
        <w:pStyle w:val="BodyText"/>
      </w:pPr>
      <w:r>
        <w:t xml:space="preserve">Bành Vũ Thần nghe đến đó, hai chân lập tức mềm như bún quỳ xuống, lớn tiếng cầu xin. “Xin lỗi, Nhược Ân, anh không cố ý…”</w:t>
      </w:r>
    </w:p>
    <w:p>
      <w:pPr>
        <w:pStyle w:val="BodyText"/>
      </w:pPr>
      <w:r>
        <w:t xml:space="preserve">“Cặn bã! Chúng ta nhất định phải tố cáo hắn, tránh để loại người như vậy đi làm hại người khác!” Chử Nhược Lâm tức giận nói.</w:t>
      </w:r>
    </w:p>
    <w:p>
      <w:pPr>
        <w:pStyle w:val="BodyText"/>
      </w:pPr>
      <w:r>
        <w:t xml:space="preserve">“Anh đi đi, tôi.. Tôi không muốn nhìn thấy anh nữa!” Chử Nhược Ân tuy rằng không muốn làm lớn chuyện lên, nhưng chỉ cần tưởng tưởng tượng đến những chuyện lúc nãy hắn làm với mình, đừng nói bằng hữu, ngay cả chị dâu em chồng cô cũng không làm được.</w:t>
      </w:r>
    </w:p>
    <w:p>
      <w:pPr>
        <w:pStyle w:val="BodyText"/>
      </w:pPr>
      <w:r>
        <w:t xml:space="preserve">“Em xin lỗi,anh. Xin anh nghĩ đến tình cảm anh em trước giờ, đừng tố cáo em với mẹ….”</w:t>
      </w:r>
    </w:p>
    <w:p>
      <w:pPr>
        <w:pStyle w:val="BodyText"/>
      </w:pPr>
      <w:r>
        <w:t xml:space="preserve">“Cút!!! Tao cũng không muốn nhìn thấy mặt mày!” Bành Vũ Hiên không lưu tình đuổi người.</w:t>
      </w:r>
    </w:p>
    <w:p>
      <w:pPr>
        <w:pStyle w:val="BodyText"/>
      </w:pPr>
      <w:r>
        <w:t xml:space="preserve">Bành Vũ Thần chật vật đứng dậy, cấm lấy quần áo trên giường tùy tiện khoác lên người, mang theo bộ mặt bê bết máu rời khỏi chung cư.</w:t>
      </w:r>
    </w:p>
    <w:p>
      <w:pPr>
        <w:pStyle w:val="BodyText"/>
      </w:pPr>
      <w:r>
        <w:t xml:space="preserve">Không ai thông cảm với hắn, tất cả đều là do hắn gieo gió gặt bão thôi.</w:t>
      </w:r>
    </w:p>
    <w:p>
      <w:pPr>
        <w:pStyle w:val="BodyText"/>
      </w:pPr>
      <w:r>
        <w:t xml:space="preserve">Bành Vũ Thần vừa rời đi, Chử Nhược Lâm cũng đi theo ra ngoài.</w:t>
      </w:r>
    </w:p>
    <w:p>
      <w:pPr>
        <w:pStyle w:val="BodyText"/>
      </w:pPr>
      <w:r>
        <w:t xml:space="preserve">Sau khi hai người rời đi, Bành Vũ Hiên dìu Chử Nhược Ân đến giường ngồi, anh ôm cô vào trong ngực, vuốt mấy sợi tóc dính trên khuôn mặt cô ra sau tai, anh muốn trấn an những sợ hãi bất lực của cô.</w:t>
      </w:r>
    </w:p>
    <w:p>
      <w:pPr>
        <w:pStyle w:val="BodyText"/>
      </w:pPr>
      <w:r>
        <w:t xml:space="preserve">“Nhược Ân, là anh không tốt, làm cho em sợ hãi rồi!”</w:t>
      </w:r>
    </w:p>
    <w:p>
      <w:pPr>
        <w:pStyle w:val="BodyText"/>
      </w:pPr>
      <w:r>
        <w:t xml:space="preserve">“Em còn nghĩ đêm nay anh không quay về nữa….” Chử Nhược Ân vùi sâu vào trong ngực anh, cơ thể vẫn còn hơi run run.</w:t>
      </w:r>
    </w:p>
    <w:p>
      <w:pPr>
        <w:pStyle w:val="BodyText"/>
      </w:pPr>
      <w:r>
        <w:t xml:space="preserve">“Anh biết Vũ Thần đối với anh rất bất mãn, nó cho rằng anh cố ý gây khó dễ cho nó, liền đạp cửa bỏ đi. Tâm trạng không ổn định, ôm hận trách móc của nó khiến anh cảm thấy bất an, trong lòng cứ có tiếng nói thúc giục anh mau quay lại đây. Trực giác anh mách bảo có thể em sẽ xảy ra chuyện, nên anh liền chạy thật nhanh về đây.” Linh tính bất an kia cứ xoay mòng mòng trong lòng anh, thúc giục anh về nhà.</w:t>
      </w:r>
    </w:p>
    <w:p>
      <w:pPr>
        <w:pStyle w:val="BodyText"/>
      </w:pPr>
      <w:r>
        <w:t xml:space="preserve">“Thật không?”</w:t>
      </w:r>
    </w:p>
    <w:p>
      <w:pPr>
        <w:pStyle w:val="BodyText"/>
      </w:pPr>
      <w:r>
        <w:t xml:space="preserve">“Ừ. Một lần gần chết sống lại khiến cho giác quan thứ 6 của anh cũng nhạy bén hơn. Anh chỉ trách mình không trở về nhanh một chút, sớm một chút, sẽ không xảy ra loại chuyện này.”</w:t>
      </w:r>
    </w:p>
    <w:p>
      <w:pPr>
        <w:pStyle w:val="BodyText"/>
      </w:pPr>
      <w:r>
        <w:t xml:space="preserve">“Em cũng cảm thấy bất an giống anh, đang định gọi điện thoại dặn anh lúc về lái xe cẩn thận một chút, chưa kịp gọi thì Vũ Thần đã đến rồi…….Đúng rồi, sao anh biết em ở trong phòng này?”</w:t>
      </w:r>
    </w:p>
    <w:p>
      <w:pPr>
        <w:pStyle w:val="BodyText"/>
      </w:pPr>
      <w:r>
        <w:t xml:space="preserve">“Anh lên phòng tìm em, thấy em không có ở đó liền xuống dưới tầng đánh thức Nhược Lâm. Nhược Lâm nói Vũ Thần tới, lại thấy chìa khóa phòng này không có ở quầy. Anh chạy nhanh lên đây, vừa đến cửa thì nghe thấy em kêu cứu, chứng tỏ trực giác của anh không hề sai!”</w:t>
      </w:r>
    </w:p>
    <w:p>
      <w:pPr>
        <w:pStyle w:val="BodyText"/>
      </w:pPr>
      <w:r>
        <w:t xml:space="preserve">Cảm nhận được thân thể cô vẫn còn run rẩy, có lẽ lại nhớ lại những hình ảnh đáng sợ vừa rồi, Bành Vũ Hiên càng ôm chặt cô hơn . Anh tự trách mình không thể bảo vệ, che chở tốt cho cô.</w:t>
      </w:r>
    </w:p>
    <w:p>
      <w:pPr>
        <w:pStyle w:val="BodyText"/>
      </w:pPr>
      <w:r>
        <w:t xml:space="preserve">“Anh xin lỗi, lẽ ra anh phải luôn ở cạnh em, em đã không bị tổn thương.”</w:t>
      </w:r>
    </w:p>
    <w:p>
      <w:pPr>
        <w:pStyle w:val="BodyText"/>
      </w:pPr>
      <w:r>
        <w:t xml:space="preserve">“Anh không sai, là do em quá nhẹ dạ, không chú ý đến lời anh dặn là phải giữ khoảng cách với anh ta.”</w:t>
      </w:r>
    </w:p>
    <w:p>
      <w:pPr>
        <w:pStyle w:val="BodyText"/>
      </w:pPr>
      <w:r>
        <w:t xml:space="preserve">“Con người này….Anh nhất định sẽ không tha thứ cho hắn.” Bành Vũ Hiên nghiến răng nghiến lợi nói.</w:t>
      </w:r>
    </w:p>
    <w:p>
      <w:pPr>
        <w:pStyle w:val="BodyText"/>
      </w:pPr>
      <w:r>
        <w:t xml:space="preserve">“Hiên, nếu số mệnh đã an bài, chuyện này là muốn anh em các anh xóa bỏ ân oán, thì em tình nguyện thay anh gánh chịu. Anh tha thứ cho anh ta đi!”</w:t>
      </w:r>
    </w:p>
    <w:p>
      <w:pPr>
        <w:pStyle w:val="BodyText"/>
      </w:pPr>
      <w:r>
        <w:t xml:space="preserve">Bành Vũ Hiên vươn tay xoa một bên má của cô, con ngươi đen chứa đựng biết bao nhiêu thâm tình.</w:t>
      </w:r>
    </w:p>
    <w:p>
      <w:pPr>
        <w:pStyle w:val="BodyText"/>
      </w:pPr>
      <w:r>
        <w:t xml:space="preserve">Tha thứ cho kẻ đã làm tổn thương mình đâu có dễ dàng, vậy mà em lại lựa chọn tha thứ.</w:t>
      </w:r>
    </w:p>
    <w:p>
      <w:pPr>
        <w:pStyle w:val="BodyText"/>
      </w:pPr>
      <w:r>
        <w:t xml:space="preserve">Cô vẫn thiện lương như vậy, khiến nội tâm anh vừa dịu dàng lại vừa thấy tự trách. Giờ phút này anh đã lĩnh ngộ sâu sắc tình yêu là gì. Chính là muốn gánh vác tất cả những đau khổ của người mình yêu một cách vô điều kiện.</w:t>
      </w:r>
    </w:p>
    <w:p>
      <w:pPr>
        <w:pStyle w:val="BodyText"/>
      </w:pPr>
      <w:r>
        <w:t xml:space="preserve">Anh sao có thể không yêu cô cho được đây?</w:t>
      </w:r>
    </w:p>
    <w:p>
      <w:pPr>
        <w:pStyle w:val="BodyText"/>
      </w:pPr>
      <w:r>
        <w:t xml:space="preserve">“Nhược Ân, những chuyện này nói sau đi, chúng ta về phòng trước đã!” Anh bế cô rời khỏi phòng 205.</w:t>
      </w:r>
    </w:p>
    <w:p>
      <w:pPr>
        <w:pStyle w:val="BodyText"/>
      </w:pPr>
      <w:r>
        <w:t xml:space="preserve">Chử Nhược Ân tựa đầu lên bả vai rộng lớn của Bành Vũ Hiên, vẫn còn trầm tư.</w:t>
      </w:r>
    </w:p>
    <w:p>
      <w:pPr>
        <w:pStyle w:val="BodyText"/>
      </w:pPr>
      <w:r>
        <w:t xml:space="preserve">Trước kia, cô cảm thấy ông nội cô chính là thần hộ mệnh cho cô, ông lúc nào cũng ở bên cạnh bảo vệ cháu gái mình. Cô không nghĩ tới, bây giờ cô cùng Vũ Hiên tuy xa cách nhau nhưng vẫn có thể tâm linh tương thông, cảm giác được tâm tư của đối phương……….Anh cũng trở thành người bảo hộ của cô rồi.</w:t>
      </w:r>
    </w:p>
    <w:p>
      <w:pPr>
        <w:pStyle w:val="BodyText"/>
      </w:pPr>
      <w:r>
        <w:t xml:space="preserve">Ở trong lồng ngực ấm áp của anh, những sợ hãi vừa rồi dần biến mất, thay vào đó là một cảm giác an toàn, một cảm giác của một người con gái đang hạnh phúc trong tình yêu.</w:t>
      </w:r>
    </w:p>
    <w:p>
      <w:pPr>
        <w:pStyle w:val="BodyText"/>
      </w:pPr>
      <w:r>
        <w:t xml:space="preserve">Mọi chuyện xảy ra được ba ngày, Bành Hỷ Trạch kêu Bành Vũ Hiên về nhà một chuyến, nói rằng có chuyện quan trọng phải tuyên bố.</w:t>
      </w:r>
    </w:p>
    <w:p>
      <w:pPr>
        <w:pStyle w:val="BodyText"/>
      </w:pPr>
      <w:r>
        <w:t xml:space="preserve">Anh về nhà, vừa vào phòng khách lập tức cảm nhận được không khí im lặng trong phòng có phần kỳ quái.</w:t>
      </w:r>
    </w:p>
    <w:p>
      <w:pPr>
        <w:pStyle w:val="BodyText"/>
      </w:pPr>
      <w:r>
        <w:t xml:space="preserve">Cha anh, mẹ kế cùng Bành Vũ Thần đều đang ngồi nghiêm chỉnh, bên cạnh cha anh còn có một vị mặc tây trang thẳng thớm, lịch sự.</w:t>
      </w:r>
    </w:p>
    <w:p>
      <w:pPr>
        <w:pStyle w:val="BodyText"/>
      </w:pPr>
      <w:r>
        <w:t xml:space="preserve">“Cha, dì!”</w:t>
      </w:r>
    </w:p>
    <w:p>
      <w:pPr>
        <w:pStyle w:val="BodyText"/>
      </w:pPr>
      <w:r>
        <w:t xml:space="preserve">“A, Vũ Hiên về rồi đấy à? Đến đây ngồi đi con!” Bành Hỷ Trạch gật gật đầu.</w:t>
      </w:r>
    </w:p>
    <w:p>
      <w:pPr>
        <w:pStyle w:val="BodyText"/>
      </w:pPr>
      <w:r>
        <w:t xml:space="preserve">Bành Vũ Hiên gật đầu chào người đàn ông xa lạ kia rồi mới ngồi xuống.</w:t>
      </w:r>
    </w:p>
    <w:p>
      <w:pPr>
        <w:pStyle w:val="BodyText"/>
      </w:pPr>
      <w:r>
        <w:t xml:space="preserve">“Hôm nay cha tìm lụật sư riêng đến, chính là muốn công bố bản di chúc cha đã lập sẵn trước đây.” Bành Hỷ Trạch nói.</w:t>
      </w:r>
    </w:p>
    <w:p>
      <w:pPr>
        <w:pStyle w:val="BodyText"/>
      </w:pPr>
      <w:r>
        <w:t xml:space="preserve">Lông mày Giản Quế Hương cong lên vui mừng, ngày bà ta ngóng trông lâu nay, rốt cuộc cũng đã đến rồi.</w:t>
      </w:r>
    </w:p>
    <w:p>
      <w:pPr>
        <w:pStyle w:val="BodyText"/>
      </w:pPr>
      <w:r>
        <w:t xml:space="preserve">Có tiền mới có cảm giác an toàn, có tiền tương lai Vũ Thần mới có thể đảm bảo. Bà ta gả cho người đàn ông bảo thủ này cũng đã mấy chục năm rồi, chắc chắn ông ta cũng không bạc đãi mẹ con bà ta đâu.</w:t>
      </w:r>
    </w:p>
    <w:p>
      <w:pPr>
        <w:pStyle w:val="BodyText"/>
      </w:pPr>
      <w:r>
        <w:t xml:space="preserve">Trong khi đó, Bành Vũ Thần trên mặt vẫn còn xanh xanh tím tím vài mảng đang cúi gằm mặt, không dám liếc nhìn anh trai mình một cái.</w:t>
      </w:r>
    </w:p>
    <w:p>
      <w:pPr>
        <w:pStyle w:val="BodyText"/>
      </w:pPr>
      <w:r>
        <w:t xml:space="preserve">Chỉ có Bành Vũ Hiên vẫn yên lặng ngồi đó, anh đã sớm biết trước quyết định của cha mình, biểu tình không có gì là vui mừng thái quá, vẫn duy trì sự bình tĩnh từ lúc vào tới giờ.</w:t>
      </w:r>
    </w:p>
    <w:p>
      <w:pPr>
        <w:pStyle w:val="BodyText"/>
      </w:pPr>
      <w:r>
        <w:t xml:space="preserve">“Luật sư, mời ngài nói vào trọng điểm đi!” Bành Hỷ Trạch sốt ruột thúc giục.</w:t>
      </w:r>
    </w:p>
    <w:p>
      <w:pPr>
        <w:pStyle w:val="BodyText"/>
      </w:pPr>
      <w:r>
        <w:t xml:space="preserve">“Vâng, dưới sự ủy thác của Bành Hỷ Trạch tiên sinh, tài sản theo di chúc được phân chia như sau….”</w:t>
      </w:r>
    </w:p>
    <w:p>
      <w:pPr>
        <w:pStyle w:val="BodyText"/>
      </w:pPr>
      <w:r>
        <w:t xml:space="preserve">“Vợ là Giản Quế Hương, được một ngàn vạn tiền mặt, một tòa nhà cao cấp trong khu Tín Nghĩa….</w:t>
      </w:r>
    </w:p>
    <w:p>
      <w:pPr>
        <w:pStyle w:val="BodyText"/>
      </w:pPr>
      <w:r>
        <w:t xml:space="preserve">“Trưởng nam Bành Vũ Hiên, được hưởng 10% cổ phần công ty Cự Trạch, một triệu tiền mặt….</w:t>
      </w:r>
    </w:p>
    <w:p>
      <w:pPr>
        <w:pStyle w:val="BodyText"/>
      </w:pPr>
      <w:r>
        <w:t xml:space="preserve">“Thứ nam Bành Vũ Thần, được hưởng 10% cổ phần công ty Cự Trạch, một triệu tiền mặt….”</w:t>
      </w:r>
    </w:p>
    <w:p>
      <w:pPr>
        <w:pStyle w:val="BodyText"/>
      </w:pPr>
      <w:r>
        <w:t xml:space="preserve">“Ngoài ra, dành 20% cổ phần công ty chia cho toàn bộ nhân viên trong công ty, số tài sản còn lại đem thành lập Quỹ Nhi đồng Cự TRạch, giúp trẻ em nghèo. Về phần công ty, thuê người có trình độ chuyên môn cao về quản lý….Những điều trên đây bắt đầu có hiệu lực kể từ ngày Bành Hỷ Trạch tiên sinh qua đời.”</w:t>
      </w:r>
    </w:p>
    <w:p>
      <w:pPr>
        <w:pStyle w:val="BodyText"/>
      </w:pPr>
      <w:r>
        <w:t xml:space="preserve">“Cái gì? Cứ như vậy sao?” Giản Quế Hương không thể tin được nói to lên. “Sao có thể chia cho tôi như vậy được? Ông có tính sai không đấy?”</w:t>
      </w:r>
    </w:p>
    <w:p>
      <w:pPr>
        <w:pStyle w:val="BodyText"/>
      </w:pPr>
      <w:r>
        <w:t xml:space="preserve">“Không hề!” Bành Hỷ Trạch khẳng định.</w:t>
      </w:r>
    </w:p>
    <w:p>
      <w:pPr>
        <w:pStyle w:val="BodyText"/>
      </w:pPr>
      <w:r>
        <w:t xml:space="preserve">“Sao có thể như vậy được? Chúng tôi mới là người nhà của ông nha! Sao ông có thể mang hết tài sản chia cho người ngoài như vậy chứ?….Hai đứa Vũ Thần với Vũ Hiên tương lai phải làm sao bây giờ?” Giản Quế Hương mắt trợn tròn, không thể tưởng tượng nổi chồng mình lại cư nhiên đối xử với hai mẹ con bà ta như vậy.</w:t>
      </w:r>
    </w:p>
    <w:p>
      <w:pPr>
        <w:pStyle w:val="BodyText"/>
      </w:pPr>
      <w:r>
        <w:t xml:space="preserve">“Công ty Cự Trạch là tôi cùng một nhóm công nhân thành lập nên, Vũ Hiên Vũ Thần có chân có tay, có trí tuệ,có tài cán, chúng nó có thể chính mình lập nên một công ty, có thể bằng, cũng có thể to hơn cả Cự Trạch.”</w:t>
      </w:r>
    </w:p>
    <w:p>
      <w:pPr>
        <w:pStyle w:val="BodyText"/>
      </w:pPr>
      <w:r>
        <w:t xml:space="preserve">“Nhưn g mà….Nếu nói như vậy, Vũ Thần cũng là người làm dưới quyền ông, cũng tính là công nhân mà, hẳn là phải nhiều hơn một chút chứ? Còn Vũ Hiên, sao lại có phần được, hơn nữa lại những 10%?”</w:t>
      </w:r>
    </w:p>
    <w:p>
      <w:pPr>
        <w:pStyle w:val="BodyText"/>
      </w:pPr>
      <w:r>
        <w:t xml:space="preserve">“Vũ Thần từng giúp tôi quản lý công ty, những vất vả của nó tôi đều biết, nên tôi cho nó 10%. Mà Vũ Hiên cũng tham gia thiết kế không ít các dự án của công ty. Có thêm sự chuyên nghiệp của nó, phòng ở xây ra mới có thể hoàn hảo đến thế, đắt khách đến thế, cho nên tôi cũng cho nó 10%. Như vậy xem như cảm ơn hai đứa nó vì công ty mà cống hiến hết mình. Về phần người nối nghiệp, tôi tính tìm nhân viên chuyên nghiệp về tiếp tục quản lý.” Bành Hỷ Trạch biểu tình kiên định, trong lòng sớm đã có sắp xếp.</w:t>
      </w:r>
    </w:p>
    <w:p>
      <w:pPr>
        <w:pStyle w:val="BodyText"/>
      </w:pPr>
      <w:r>
        <w:t xml:space="preserve">“Không được, không được! Bản di chúc này phải sửa lại!” Giản Quế Hương vẫn không thể chấp nhận kết quả như vậy.</w:t>
      </w:r>
    </w:p>
    <w:p>
      <w:pPr>
        <w:pStyle w:val="BodyText"/>
      </w:pPr>
      <w:r>
        <w:t xml:space="preserve">Ông ấy thật là keo kiệt bủn xỉn. Tài sản của ông ấy giống như chiếc bánh béo bở rộng mười tấc, thế mà chia ẹ con bà ta chút vụn vặt, có nghe được không?</w:t>
      </w:r>
    </w:p>
    <w:p>
      <w:pPr>
        <w:pStyle w:val="BodyText"/>
      </w:pPr>
      <w:r>
        <w:t xml:space="preserve">“Sửa cái gì? Vũ Hiên, Vũ Thần, hai đứa có ý kiến gì không?” Bành Hỷ Trạch quay sang hỏi hai đứa con đang im lặng nãy giờ.</w:t>
      </w:r>
    </w:p>
    <w:p>
      <w:pPr>
        <w:pStyle w:val="BodyText"/>
      </w:pPr>
      <w:r>
        <w:t xml:space="preserve">“Con không có!” Bành Vũ Hiên gật đầu. “Con rất đồng ý với sắp xếp của cha.”</w:t>
      </w:r>
    </w:p>
    <w:p>
      <w:pPr>
        <w:pStyle w:val="BodyText"/>
      </w:pPr>
      <w:r>
        <w:t xml:space="preserve">“…….Anh đương nhiên là không rồi, là kiến trúc sư nổi tiếng, lại là ông chủ chung cư trên núi, tiền kiếm được so với chỗ này nhằm nhò gì?” Giản Quế Hương không cam lòng trừng mắt nhìn Bành Vũ Hiên, cố gắng muốn vì đứa con mà tranh nhiều tài sản hơn một chút.</w:t>
      </w:r>
    </w:p>
    <w:p>
      <w:pPr>
        <w:pStyle w:val="BodyText"/>
      </w:pPr>
      <w:r>
        <w:t xml:space="preserve">“Kiếm tiền chính là một cách thể hiện bản lĩnh!” Bành Vũ Hiên cũng không khách khí đáp lại.</w:t>
      </w:r>
    </w:p>
    <w:p>
      <w:pPr>
        <w:pStyle w:val="BodyText"/>
      </w:pPr>
      <w:r>
        <w:t xml:space="preserve">Trước đây là anh liên tục dễ dàng bỏ qua, mới có thể khiến cho bà mẹ kế này thừa dịp ly gián hai cha con anh. Bây giờ, mối quan hệ giữa anh và cha mình đã tốt hơn rất nhiều, giống như bằng hữu vậy, có thể chia sẻ rất nhiều chuyện. Tình cảm tốt đến nỗi hai mẹ con bà ta không thể lường trước được.</w:t>
      </w:r>
    </w:p>
    <w:p>
      <w:pPr>
        <w:pStyle w:val="BodyText"/>
      </w:pPr>
      <w:r>
        <w:t xml:space="preserve">“Anh…..” Giản Quế Hương trừng mắt nhìn Bành Vũ Hiên, không biết làm sao đành nuốt lại lời nói đã ra đến miệng. Bà ta huých huých đứa con mình. “Con có nói chuyện không Vũ Thần?”</w:t>
      </w:r>
    </w:p>
    <w:p>
      <w:pPr>
        <w:pStyle w:val="BodyText"/>
      </w:pPr>
      <w:r>
        <w:t xml:space="preserve">Bành Vũ Thần không biết nên nói cái gì cho phải. Cha hắn đã nói rõ ràng như vậy rồi, mà anh trai cũng hoàn toàn đồng ý. Hắn việc thành không có, việc bại lại thừa, chẳng những đầu tư sai lầm làm thiệt hại tài sản công ty, lại còn có ý định xâm phạm người yêu của anh….Tội chất thành đống, hắn không bị truy cứu trách nhiệm đến mức ngồi nhà lao thì thôi, lại còn được chia tài sản, phải vui mừng mới đúng.</w:t>
      </w:r>
    </w:p>
    <w:p>
      <w:pPr>
        <w:pStyle w:val="BodyText"/>
      </w:pPr>
      <w:r>
        <w:t xml:space="preserve">“Ông à, Vũ Thần mấy hôm nay đã kiểm tra lại, miếng đất kia đúng là không thể dùng được thật. Bây giờ ngân hàng đang thúc giục tiền lãi, hẳn là ông nên giải quyết số tiền mà con nó đã vay để mua đất kia chứ, lại ở đây phân chia tài sản…” Giản Quế Hương vẫn không biết xấu hổ mà tích cực thay con trai mình đòi quyền lợi.</w:t>
      </w:r>
    </w:p>
    <w:p>
      <w:pPr>
        <w:pStyle w:val="BodyText"/>
      </w:pPr>
      <w:r>
        <w:t xml:space="preserve">“Bà nói như vậy, đúng là nhắc nhở tôi rồi.” Bành Hỷ Trạch gật gật đầu.</w:t>
      </w:r>
    </w:p>
    <w:p>
      <w:pPr>
        <w:pStyle w:val="BodyText"/>
      </w:pPr>
      <w:r>
        <w:t xml:space="preserve">Xem ra có làm ầm ĩ mới có phần ăn đây! Trong lòng bà ta hoan hoan hỉ hỉ nghĩ.</w:t>
      </w:r>
    </w:p>
    <w:p>
      <w:pPr>
        <w:pStyle w:val="BodyText"/>
      </w:pPr>
      <w:r>
        <w:t xml:space="preserve">Tuy rằng bà ta thấy chồng mình thật không có lương tâm, ẹ con bà ta toàn là phần vụn vặt trong tài sản, ít đến đáng thương. Nhưng chỉ cần ông ấy giúp Bành Vũ Thần trả hết số tiền nợ kia, ít nhất có thể bớt được vài triệu.</w:t>
      </w:r>
    </w:p>
    <w:p>
      <w:pPr>
        <w:pStyle w:val="BodyText"/>
      </w:pPr>
      <w:r>
        <w:t xml:space="preserve">“Luật sư Trần, ngài giúp tôi đem chia hết những gì thuộc về hai mẹ con bà ấy, chia ngay bây giờ để họ tùy ý sử dụng. Muốn đầu từ thì đầu tư, muốn cho vay thì cho vay, những vấn đề khác đợi lúc tôi qua đời sẽ tính đến.”</w:t>
      </w:r>
    </w:p>
    <w:p>
      <w:pPr>
        <w:pStyle w:val="BodyText"/>
      </w:pPr>
      <w:r>
        <w:t xml:space="preserve">“Vâng!”</w:t>
      </w:r>
    </w:p>
    <w:p>
      <w:pPr>
        <w:pStyle w:val="BodyText"/>
      </w:pPr>
      <w:r>
        <w:t xml:space="preserve">“Cái gì? Không thể, không thể như vậy được!” Giản Quế Hương giơ hai tay kêu lên ầm ĩ, hai mắt rưng rưng, tiếng khóc ai oán kia cứ như trong nhà có người qua đời vậy. “Ông không thể bạc tình bạc nghĩa như vậy được, không thể không coi ba mươi năm vợ chồng với tôi vào mắt được. Ông chia như vậy, không phải là Vũ Hiên sẽ có được cổ phần của công ty sao? Mẹ con tôi được coi là cái gì? Tôi đi theo ông bao nhiêu năm nay được coi là cái gì?” Bà ta không thể tin được chồng mình lại khắt khe như vậy, khắt khe với chính bà ta cùng đứa con mình, điên cuồng kéo quần áo của chồng mình khóc nháo.</w:t>
      </w:r>
    </w:p>
    <w:p>
      <w:pPr>
        <w:pStyle w:val="BodyText"/>
      </w:pPr>
      <w:r>
        <w:t xml:space="preserve">Tất cả những phản ứng của bà ta, Bành Hỷ Trạch đã sớm đoán được, ông bất vi sở động nhìn luật sư nói. “Luật sư Trần, vất vả cho ngài rồi.”</w:t>
      </w:r>
    </w:p>
    <w:p>
      <w:pPr>
        <w:pStyle w:val="BodyText"/>
      </w:pPr>
      <w:r>
        <w:t xml:space="preserve">Bành Vũ Hiên vẫn giữ vững lý trí và sự bình tĩnh của mình. Chuyện phân chia tài sản này toàn quyền giao cho cha anh làm chủ, anh tuyệt nhiên không muốn nhúng tay vào.</w:t>
      </w:r>
    </w:p>
    <w:p>
      <w:pPr>
        <w:pStyle w:val="BodyText"/>
      </w:pPr>
      <w:r>
        <w:t xml:space="preserve">“Mời ngài sửa chữa một chút, sau đó ký tên!” Luật sư Trần đem bản di chúc đưa cho Bành Hỷ TRạch để ông tự tay chỉnh sửa. Sau khi mọi thứ được chỉnh sửa thỏa đáng xong, luật sư cất vào trong cặp, đứng lên nói. “Cứ như vậy đi Bành tiên sinh, tôi còn có việc, phải đi trước!”</w:t>
      </w:r>
    </w:p>
    <w:p>
      <w:pPr>
        <w:pStyle w:val="BodyText"/>
      </w:pPr>
      <w:r>
        <w:t xml:space="preserve">“Cám ơn ngài!”</w:t>
      </w:r>
    </w:p>
    <w:p>
      <w:pPr>
        <w:pStyle w:val="BodyText"/>
      </w:pPr>
      <w:r>
        <w:t xml:space="preserve">Luật sư vừa đi, Giản Quế Hương lập tức trào dâng cảm xúc, hai mắt đầy uẫn hận, thuận tay cầm lấy chiếc chao đèn gần đó đập xuống đất, bắt đầu chửi ầm lên. “Ông thật không có lương tâm, ông ở bên ngoài có con đàn bà nào đúng không? Tôi đi theo ông chịu khổ mấy chục năm trời, còn giúp ông nuôi dạy hai đứa con lớn lên, vậy mà ông lại đối xử với tôi nhẫn tâm như vậy?”</w:t>
      </w:r>
    </w:p>
    <w:p>
      <w:pPr>
        <w:pStyle w:val="BodyText"/>
      </w:pPr>
      <w:r>
        <w:t xml:space="preserve">Nét mặt Bành Hỷ TRạch lập tức nghiêm túc, cùng bà ta tính toán.” Ai nhẫn tâm? Ai làm tổn hại mấy chục năm tình cảm vợ chồng? Từ ngày bà đi theo tôi, tôi cho bà ở nhà cao cửa đẹp, ăn sơn hào hải vị, bà chịu khổ chỗ nào? Bà liều mình suy nghĩ cho Vũ Thần, đã bao giờ nghĩ qua cho Vũ Hiên chưa? Từ sau khi bà vào đây, chưa bao giờ nhìn Vũ Hiên với vẻ mặt hòa nhã dễ chịu cả, nó bị mẹ con bà xa lánh, nhưng nó vẫn nỗ lực phấn đấu, cố gắng tiến lên, mà Vũ Thần chẳng những mọi lúc mọi nơi chèn ép nó, lại còn dám chạy đến chung cư định làm nhục Nhược Ân.”</w:t>
      </w:r>
    </w:p>
    <w:p>
      <w:pPr>
        <w:pStyle w:val="BodyText"/>
      </w:pPr>
      <w:r>
        <w:t xml:space="preserve">“…..Cái gì?”Bà ta sửng sốt. “Ông nói bậy bạ cái gì thế?”</w:t>
      </w:r>
    </w:p>
    <w:p>
      <w:pPr>
        <w:pStyle w:val="BodyText"/>
      </w:pPr>
      <w:r>
        <w:t xml:space="preserve">Bành Vũ Thần nghe vậy, đầu lại cúi tới càng thấp.</w:t>
      </w:r>
    </w:p>
    <w:p>
      <w:pPr>
        <w:pStyle w:val="BodyText"/>
      </w:pPr>
      <w:r>
        <w:t xml:space="preserve">“Vết thương trên mặt nó, chính là chứng cứ tốt nhất.” Bành Vũ Hiên bình tĩnh nói.</w:t>
      </w:r>
    </w:p>
    <w:p>
      <w:pPr>
        <w:pStyle w:val="BodyText"/>
      </w:pPr>
      <w:r>
        <w:t xml:space="preserve">“Thằng bé này, không phải con nói bọn xã hội đen nhận nhầm người nên mới đánh con ra nông nỗi này sao? Ông trời ơi! Làm sao con có thể làm ra loại chuyện hồ đồ như vậy chứ?” Giản Quế Hương vung tay đánh con trai mình. Đứa nhỏ này đúng là không có mắt, đúng cái lúc cha mình phân chia tài sản lại liên tiếp mắc sai lầm.</w:t>
      </w:r>
    </w:p>
    <w:p>
      <w:pPr>
        <w:pStyle w:val="BodyText"/>
      </w:pPr>
      <w:r>
        <w:t xml:space="preserve">“Có mẹ như vậy, tất nhiên sẽ có con như vậy. Không phải chỉ có nó mới gây ra chuyện hồ đồ, mà bà cũng vậy!”</w:t>
      </w:r>
    </w:p>
    <w:p>
      <w:pPr>
        <w:pStyle w:val="BodyText"/>
      </w:pPr>
      <w:r>
        <w:t xml:space="preserve">“Tôi…..tôi làm chuyện gì hồ đồ chứ?” Giản Quế Hương chột dạ phản bác, định giả ngu.</w:t>
      </w:r>
    </w:p>
    <w:p>
      <w:pPr>
        <w:pStyle w:val="BodyText"/>
      </w:pPr>
      <w:r>
        <w:t xml:space="preserve">Bành Vũ Hiên lấy từ trong túi ra một tập tài liệu đặt lên trên bàn.</w:t>
      </w:r>
    </w:p>
    <w:p>
      <w:pPr>
        <w:pStyle w:val="BodyText"/>
      </w:pPr>
      <w:r>
        <w:t xml:space="preserve">“Báo cáo kiểm tra? Đây là cái gì vậy?” Giản Quế Hương vẫn ngơ ngác không hiểu rõ ràng cho lắm.</w:t>
      </w:r>
    </w:p>
    <w:p>
      <w:pPr>
        <w:pStyle w:val="BodyText"/>
      </w:pPr>
      <w:r>
        <w:t xml:space="preserve">“Dì hẳn còn nhớ rõ, lúc con còn đang hôn mê nằm trong viện, dì đặc biệt mang một ống tiêm đến thăm con mà?” Bành Vũ Hiên nhắc nhở mẹ kế mình.</w:t>
      </w:r>
    </w:p>
    <w:p>
      <w:pPr>
        <w:pStyle w:val="BodyText"/>
      </w:pPr>
      <w:r>
        <w:t xml:space="preserve">“Hả?………” Giản Quế hương hoảng hốt hét lên.</w:t>
      </w:r>
    </w:p>
    <w:p>
      <w:pPr>
        <w:pStyle w:val="BodyText"/>
      </w:pPr>
      <w:r>
        <w:t xml:space="preserve">Không thể nào, không cần tự mình dọa chính mình, bà làm sao có thể tự mình giấu đầu hở đuôi đây? Nghĩ vậy, bà ta nhanh chóng ngậm miệng lại, giả vờ bình tĩnh nhìn Bành Vũ Hiên.</w:t>
      </w:r>
    </w:p>
    <w:p>
      <w:pPr>
        <w:pStyle w:val="BodyText"/>
      </w:pPr>
      <w:r>
        <w:t xml:space="preserve">“Bà tự thú đi, rốt cuộc bà định làm gì với Vũ Hiên?” Bành Hỷ Trạch nhìn chằm chằm vợ mình, chờ bà ta nhận tội.</w:t>
      </w:r>
    </w:p>
    <w:p>
      <w:pPr>
        <w:pStyle w:val="BodyText"/>
      </w:pPr>
      <w:r>
        <w:t xml:space="preserve">“Tôi, tôi không có….Ừm, chỉ là tôi sợ Vũ Hiên dinh dưỡng không đầy đủ, muốn bồi bổ cho con thôi mà….”</w:t>
      </w:r>
    </w:p>
    <w:p>
      <w:pPr>
        <w:pStyle w:val="BodyText"/>
      </w:pPr>
      <w:r>
        <w:t xml:space="preserve">Bốp!!!!</w:t>
      </w:r>
    </w:p>
    <w:p>
      <w:pPr>
        <w:pStyle w:val="BodyText"/>
      </w:pPr>
      <w:r>
        <w:t xml:space="preserve">“Vẫn còn nói láo?” Bành Hỷ Trạch dùng sức vỗ mạnh xuống bàn, tức giận nhìn chằm chằm vợ mình.</w:t>
      </w:r>
    </w:p>
    <w:p>
      <w:pPr>
        <w:pStyle w:val="BodyText"/>
      </w:pPr>
      <w:r>
        <w:t xml:space="preserve">“Tài liệu này có phân tích, thành phần trong ống tiêm hôm đó có thuốc ngủ liều cao, formaldehyde và thuốc trừ sâu….Những thứ đó đủ để tặng người khác một cái chết chí mạng.” Bành Vũ Hiên ôn tồn nói.</w:t>
      </w:r>
    </w:p>
    <w:p>
      <w:pPr>
        <w:pStyle w:val="BodyText"/>
      </w:pPr>
      <w:r>
        <w:t xml:space="preserve">Giản Quế Hương tái mặt, nghẹn họng trân trối nhìn tập tài liệu kia. Bà ta ngàn lần không ngờ Bành Vũ Hiên lại có thể điều tra ra chuyện này.</w:t>
      </w:r>
    </w:p>
    <w:p>
      <w:pPr>
        <w:pStyle w:val="BodyText"/>
      </w:pPr>
      <w:r>
        <w:t xml:space="preserve">Chẳng phải bà ta đã cất ống tiêm rồi sao? Huống hồ…Bành Vũ Hiên lúc đó còn đang nằm trên giường….</w:t>
      </w:r>
    </w:p>
    <w:p>
      <w:pPr>
        <w:pStyle w:val="BodyText"/>
      </w:pPr>
      <w:r>
        <w:t xml:space="preserve">Như đoán được suy nghĩ của Giản Quế Hương, Bành Vũ Hiên nói thêm.</w:t>
      </w:r>
    </w:p>
    <w:p>
      <w:pPr>
        <w:pStyle w:val="BodyText"/>
      </w:pPr>
      <w:r>
        <w:t xml:space="preserve">“Lúc dì rời đi, tôi có nhấn chuông gọi y tá vào, nhờ họ lấy một ít dung dịch còn lại trên mặt đất mang đi xét nghiệm. Hiệu suất làm việc của họ cũng thật cao, cùng ngày đã có kết quả rồi.” Bành Vũ Hiên nhớ lại tình huống lúc đó, vẫn không khỏi lạnh tóc gáy.</w:t>
      </w:r>
    </w:p>
    <w:p>
      <w:pPr>
        <w:pStyle w:val="BodyText"/>
      </w:pPr>
      <w:r>
        <w:t xml:space="preserve">Giản Quế Hương vội vàng quỳ xuống đất cầu xin. “Dì xin lỗi, Vũ Hiên, Xin con tha thứ cho dì, dì chỉ nhất thời hồ đồ thôi, không phải dì cố ý đâu….”</w:t>
      </w:r>
    </w:p>
    <w:p>
      <w:pPr>
        <w:pStyle w:val="BodyText"/>
      </w:pPr>
      <w:r>
        <w:t xml:space="preserve">“Dì vốn đã có tính toán từ trước. Nếu lúc đó tôi không kịp thời tỉnh lại, đã sớm bị mất mạng rồi.” Anh lạnh lùng đáp lại. “Thật sự tôi không ngờ, mẹ kế của tôi tâm địa lại độc ác như vậy, muốn dồn tôi vào chỗ chết. Điều đáng hận nhất chính là, ngay cả Vũ Thần cũng không buông tha cho Nhược Ân.”</w:t>
      </w:r>
    </w:p>
    <w:p>
      <w:pPr>
        <w:pStyle w:val="BodyText"/>
      </w:pPr>
      <w:r>
        <w:t xml:space="preserve">“Anh ,em xin lỗi, mẹ con em sai rồi….” Chuyện đã đến nước này, Bành Vũ Thần cũng quỳ xuống cầu xin.</w:t>
      </w:r>
    </w:p>
    <w:p>
      <w:pPr>
        <w:pStyle w:val="BodyText"/>
      </w:pPr>
      <w:r>
        <w:t xml:space="preserve">“Chúng ta tốt xấu gì đều là người thân mà….” Mọi chuyện đã không thể che giấu được nữa, Giản Quế Hương mới khóc lóc nhìn đứa con cầu xin.</w:t>
      </w:r>
    </w:p>
    <w:p>
      <w:pPr>
        <w:pStyle w:val="BodyText"/>
      </w:pPr>
      <w:r>
        <w:t xml:space="preserve">“Các người thật sự là người thân của tôi sao?” Bành Vũ Hiên cau mày, đau đớn nhìn hai người trước mặt. “Nếu những tài liệu này được trình lên, hẳn hai người sẽ không thể thoát tội!”</w:t>
      </w:r>
    </w:p>
    <w:p>
      <w:pPr>
        <w:pStyle w:val="BodyText"/>
      </w:pPr>
      <w:r>
        <w:t xml:space="preserve">Anh đã có trong tay mọi bằng chứng, có thể tố cáo bất cứ lúc nào. Nhưng Nhược Ân lại muốn anh tha thứ cho bọn họ….Thật khó, thật sự rất khó!!!</w:t>
      </w:r>
    </w:p>
    <w:p>
      <w:pPr>
        <w:pStyle w:val="BodyText"/>
      </w:pPr>
      <w:r>
        <w:t xml:space="preserve">Một người là mẹ kế của anh, một người là em trai cùng cha khác mẹ, anh ở cùng nhà với họ bao năm nay, vậy mà họ lại có thể trở mặt thành thù, lòng lang dạ sói muốn mưu hại anh?</w:t>
      </w:r>
    </w:p>
    <w:p>
      <w:pPr>
        <w:pStyle w:val="BodyText"/>
      </w:pPr>
      <w:r>
        <w:t xml:space="preserve">Cho dù nói bọn họ đã nhận sai, nhưng từ trong thâm tâm anh không hề muốn tha thứ cho họ, ít nhất hiện tại anh làm không được.</w:t>
      </w:r>
    </w:p>
    <w:p>
      <w:pPr>
        <w:pStyle w:val="BodyText"/>
      </w:pPr>
      <w:r>
        <w:t xml:space="preserve">“Ông à, ông nói giúp tôi đi, tôi không muốn ăn cơm trong tù đâu, tôi xin ông…” Giản Quế Hương vẫn đang cố giãy dụa lần cuối.</w:t>
      </w:r>
    </w:p>
    <w:p>
      <w:pPr>
        <w:pStyle w:val="BodyText"/>
      </w:pPr>
      <w:r>
        <w:t xml:space="preserve">“Bà đúng thật là một người đàn bà tâm địa rắn rết. Tôi cho bà sống những ngày tháng yên ổn, bà không những không quan tâm đến Vũ Hiên, lại còn ra tay hại nó. Tiền che mờ mất mắt bà rồi, che mờ nhân tính của bà rồi! Bây giờ bà cùng Vũ Thần cút khỏi tầm mắt của tôi đi, từ nay về sau tôi không muốn nhìn thấy hai mẹ con bà nữa!” Bành Hỷ Trạch kích động nói xong, liền quay lưng lại phía mẹ con Giản Quế Hương, đau đớn nhắm chặt hai mắt.</w:t>
      </w:r>
    </w:p>
    <w:p>
      <w:pPr>
        <w:pStyle w:val="BodyText"/>
      </w:pPr>
      <w:r>
        <w:t xml:space="preserve">Chính là mẹ con bà ép ông phải làm như vậy. Tiền ông cho bà, cùng với tài sản Vũ Thần có được, vừa vặn để trả món nợ mà Vũ Thần mua đất kia. Còn việc lập quỹ từ thiện,cũng chính là ông thay mẹ con bà chuộc tội mà thôi.</w:t>
      </w:r>
    </w:p>
    <w:p>
      <w:pPr>
        <w:pStyle w:val="BodyText"/>
      </w:pPr>
      <w:r>
        <w:t xml:space="preserve">“Cha, là Vũ Thần bất hiếu!” Bành Vũ Thần quỳ xuống, cúi đầu nhận sai. “Con sẽ dùng tiền cha cho để trả nợ, con cũng sẽ chăm sóc mẹ…Xin cha….giữ gìn sức khỏe!” (Tự nhiên tưởng tượng cảnh này lại thấy mũi cay cay )</w:t>
      </w:r>
    </w:p>
    <w:p>
      <w:pPr>
        <w:pStyle w:val="BodyText"/>
      </w:pPr>
      <w:r>
        <w:t xml:space="preserve">Hắn biết hắn mắc tội, sự áy náy cùng cảm giác ác độc tựa như một quả cầu ngày càng trương phình ra, khiến hắn tỉnh ngộ, lại không có cách nào nhìn mặt cha cùng anh mình.</w:t>
      </w:r>
    </w:p>
    <w:p>
      <w:pPr>
        <w:pStyle w:val="BodyText"/>
      </w:pPr>
      <w:r>
        <w:t xml:space="preserve">Hôm nay cha quyết định đuổi hai mẹ con hắn ra khỏi nhà, ngược lại lại khiến hắn thấy nhẹ nhõm đi không ít.</w:t>
      </w:r>
    </w:p>
    <w:p>
      <w:pPr>
        <w:pStyle w:val="BodyText"/>
      </w:pPr>
      <w:r>
        <w:t xml:space="preserve">Hắn dìu mẹ mình còn đang quỳ trên đất khóc sướt mướt dậy, nói. “Mẹ, chúng ta đi thôi!” Anh trai không tố cáo bọn họ, đã là sự khoan dung lớn nhất rồi.</w:t>
      </w:r>
    </w:p>
    <w:p>
      <w:pPr>
        <w:pStyle w:val="BodyText"/>
      </w:pPr>
      <w:r>
        <w:t xml:space="preserve">“Anh, em xin lỗi, mẹ con em đi thu dọn hành lý, anh ở lại chăm sóc cha giúp em!”</w:t>
      </w:r>
    </w:p>
    <w:p>
      <w:pPr>
        <w:pStyle w:val="BodyText"/>
      </w:pPr>
      <w:r>
        <w:t xml:space="preserve">Nhìn bóng dáng hai mẹ con Bành Vũ Thần rời đi, Bành Vũ Hiên miễn cưỡng gật đầu, xem như đáp lại.</w:t>
      </w:r>
    </w:p>
    <w:p>
      <w:pPr>
        <w:pStyle w:val="BodyText"/>
      </w:pPr>
      <w:r>
        <w:t xml:space="preserve">Hai cha con anh thật sự là bất đắc dĩ. Nếu không phải quá thất vọng về bọn họ, có ai muốn đưa ra quyết định như vậy đâu?</w:t>
      </w:r>
    </w:p>
    <w:p>
      <w:pPr>
        <w:pStyle w:val="BodyText"/>
      </w:pPr>
      <w:r>
        <w:t xml:space="preserve">Tóm lại, nếu Vũ Thần muốn làm lại một lần nữa, hiện tại quay đầu vẫn còn kịp</w:t>
      </w:r>
    </w:p>
    <w:p>
      <w:pPr>
        <w:pStyle w:val="BodyText"/>
      </w:pPr>
      <w:r>
        <w:t xml:space="preserve">Thử thách như vậy, đối với nó là một bài học quý giá, chỉ mong sau này nó có thể hiểu được tâm tư của cha.</w:t>
      </w:r>
    </w:p>
    <w:p>
      <w:pPr>
        <w:pStyle w:val="BodyText"/>
      </w:pPr>
      <w:r>
        <w:t xml:space="preserve">Hai tháng sau….</w:t>
      </w:r>
    </w:p>
    <w:p>
      <w:pPr>
        <w:pStyle w:val="BodyText"/>
      </w:pPr>
      <w:r>
        <w:t xml:space="preserve">Biển hoa rực rỡ,bóng bay, âm nhạc du dương cùng mùi thơm của đồ ăn lan tỏa bốn phía, khiến “Giấc mơ Nhược Hiên” trở nên vừa lãng mạn, lại vừa ấm áp.</w:t>
      </w:r>
    </w:p>
    <w:p>
      <w:pPr>
        <w:pStyle w:val="BodyText"/>
      </w:pPr>
      <w:r>
        <w:t xml:space="preserve">Nhược Ân đã trang điểm thành một cô dâu xinh đẹp, một mình đang ngồi trước bàn trang điểm ngắm nghía, kiểm tra lại.</w:t>
      </w:r>
    </w:p>
    <w:p>
      <w:pPr>
        <w:pStyle w:val="BodyText"/>
      </w:pPr>
      <w:r>
        <w:t xml:space="preserve">Khuôn mặt trang điểm nhẹ nhàng thanh nhã, tóc vấn cao, váy cưới màu trắng thanh lịch đẹp đẽ, trên tay lại cầm một bó hoa màu hồng rực rỡ, càng tô đậm hương vị hạnh phúc trên người cô dâu.</w:t>
      </w:r>
    </w:p>
    <w:p>
      <w:pPr>
        <w:pStyle w:val="BodyText"/>
      </w:pPr>
      <w:r>
        <w:t xml:space="preserve">Hôm nay cô sẽ gả cho Vũ Hiên, chỉ nghĩ đến đấy thôi, trên khuôn mặt xinh đẹp lại hé ra núm đồng tiền hạnh phúc.</w:t>
      </w:r>
    </w:p>
    <w:p>
      <w:pPr>
        <w:pStyle w:val="BodyText"/>
      </w:pPr>
      <w:r>
        <w:t xml:space="preserve">“Cô dâu của anh thật xinh đẹp!”</w:t>
      </w:r>
    </w:p>
    <w:p>
      <w:pPr>
        <w:pStyle w:val="BodyText"/>
      </w:pPr>
      <w:r>
        <w:t xml:space="preserve">Chử Nhược Ân nghe thấy tiếng nói bèn ngước mắt lên nhìn, thấy Bành Vũ Hiên đang đi đến. Hôm nay anh mặc một bộ tây trang thẳng thớm, càng tôn lên vẻ đẹp cao lớn tráng kiện của anh.</w:t>
      </w:r>
    </w:p>
    <w:p>
      <w:pPr>
        <w:pStyle w:val="BodyText"/>
      </w:pPr>
      <w:r>
        <w:t xml:space="preserve">“Chú rể của em cũng đẹp trai không kém nha!” Cô giúp anh phủi vài mảnh lá vụn nhỏ trên vai áo.</w:t>
      </w:r>
    </w:p>
    <w:p>
      <w:pPr>
        <w:pStyle w:val="BodyText"/>
      </w:pPr>
      <w:r>
        <w:t xml:space="preserve">Anh nhìn chằm chằm vào phần ngực trắng nõn lộ ra của cô, hai mắt bừng lên một đốm lửa bất an. “Cái váy cưới này khoét ngực quá thấp, nếu bị sắc lang nhìn thấy hẳn sẽ động sắc tâm.”</w:t>
      </w:r>
    </w:p>
    <w:p>
      <w:pPr>
        <w:pStyle w:val="BodyText"/>
      </w:pPr>
      <w:r>
        <w:t xml:space="preserve">“Làm sao có thể được? Em cảm thất rất đẹp nha!”</w:t>
      </w:r>
    </w:p>
    <w:p>
      <w:pPr>
        <w:pStyle w:val="BodyText"/>
      </w:pPr>
      <w:r>
        <w:t xml:space="preserve">“Không được, em nhất định phải mặc kín một chút, hôn lễ có rất nhiều đàn ông đấy!” Anh cầm lấy mép váy ở hai bên ngực cô ra sức kéo lên trên. “Sau ngày hôm nay, anh chính là chồng của em, anh có trách nhiệm phải bảo vệ vợ của mình. “</w:t>
      </w:r>
    </w:p>
    <w:p>
      <w:pPr>
        <w:pStyle w:val="BodyText"/>
      </w:pPr>
      <w:r>
        <w:t xml:space="preserve">Anh dịu dàng nhìn cô, hai tay ôm lấy thắt lưng cô, cúi đầu hôn lên đôi môi được trang điểm càng thêm long lanh quyến rũ kia.</w:t>
      </w:r>
    </w:p>
    <w:p>
      <w:pPr>
        <w:pStyle w:val="BodyText"/>
      </w:pPr>
      <w:r>
        <w:t xml:space="preserve">Chử Nhược Ân cười cười, dùng hai ngón tay chặn trên môi anh. “Không được, son môi sẽ bị anh lau đi hết mất!”</w:t>
      </w:r>
    </w:p>
    <w:p>
      <w:pPr>
        <w:pStyle w:val="BodyText"/>
      </w:pPr>
      <w:r>
        <w:t xml:space="preserve">Cốc cốc…</w:t>
      </w:r>
    </w:p>
    <w:p>
      <w:pPr>
        <w:pStyle w:val="BodyText"/>
      </w:pPr>
      <w:r>
        <w:t xml:space="preserve">“Bác!” Thấy người tới, Chử Nhược Ân vội vàng tách ra khỏi vòng ôm của Bành Vũ Hiên.</w:t>
      </w:r>
    </w:p>
    <w:p>
      <w:pPr>
        <w:pStyle w:val="BodyText"/>
      </w:pPr>
      <w:r>
        <w:t xml:space="preserve">“Cha!”</w:t>
      </w:r>
    </w:p>
    <w:p>
      <w:pPr>
        <w:pStyle w:val="BodyText"/>
      </w:pPr>
      <w:r>
        <w:t xml:space="preserve">Bành Hỷ Trạch nét mặt tươi tỉnh tiêu sái bước vào. Gần đây tâm tình ông không tốt lắm, rốt cuộc cũng chờ được đến ngày vui như hôm nay.</w:t>
      </w:r>
    </w:p>
    <w:p>
      <w:pPr>
        <w:pStyle w:val="BodyText"/>
      </w:pPr>
      <w:r>
        <w:t xml:space="preserve">“Sao còn gọi là bác trai thế, mau sửa miệng đi!”</w:t>
      </w:r>
    </w:p>
    <w:p>
      <w:pPr>
        <w:pStyle w:val="BodyText"/>
      </w:pPr>
      <w:r>
        <w:t xml:space="preserve">“Vâng.” Chử Nhược Ân đỏ mặt cười cười.</w:t>
      </w:r>
    </w:p>
    <w:p>
      <w:pPr>
        <w:pStyle w:val="BodyText"/>
      </w:pPr>
      <w:r>
        <w:t xml:space="preserve">“Nhược Ân, cha có thể nắm tay con, đưa con giao cho con trai của ta được không?” Bành Hỷ Trạch đề nghị.</w:t>
      </w:r>
    </w:p>
    <w:p>
      <w:pPr>
        <w:pStyle w:val="BodyText"/>
      </w:pPr>
      <w:r>
        <w:t xml:space="preserve">“Đương nhiên là được, cha!” Từ nhỏ cô đã không có cha, trong lòng luôn hâm mộ người khác có cha để làm nũng, có cha để được yêu thương.</w:t>
      </w:r>
    </w:p>
    <w:p>
      <w:pPr>
        <w:pStyle w:val="BodyText"/>
      </w:pPr>
      <w:r>
        <w:t xml:space="preserve">“Được, con ngoan, các con kết hôn xong phải sinh cho ta mấy đứa cháu, khiến cho Bành gia ngày càng hưng thịnh, như vậy mới náo nhiệt.</w:t>
      </w:r>
    </w:p>
    <w:p>
      <w:pPr>
        <w:pStyle w:val="BodyText"/>
      </w:pPr>
      <w:r>
        <w:t xml:space="preserve">“Cha, cha yên tâm, chúng con sẽ không để cha thất vọng. Con sẽ dốc toàn lực, đến lúc đó chỉ sợ cha thấy trong nhà lại ầm ĩ quá thôi.” Bành Vũ Hiên nói rất tự nhiên, trong khi Chử Nhược Ân lại đỏ mặt cúi đầu.</w:t>
      </w:r>
    </w:p>
    <w:p>
      <w:pPr>
        <w:pStyle w:val="BodyText"/>
      </w:pPr>
      <w:r>
        <w:t xml:space="preserve">“Ha ha, không sợ, không sợ. Cha từng này tuổi rồi, chỉ sợ trong nhà quá yên tĩnh thôi.”</w:t>
      </w:r>
    </w:p>
    <w:p>
      <w:pPr>
        <w:pStyle w:val="BodyText"/>
      </w:pPr>
      <w:r>
        <w:t xml:space="preserve">Chử Nhược Ân biết, sau khi Bành Hỷ TRạch đuổi mẹ con Bành Vũ Thần ra khỏi nhà, ông vẫn sống một mình ở đó, hẳn là rất cô đơn. Cô chủ động nói. “Cha, nếu cha không chê, để chúng con đưa cha lên núi ở cùng chúng con. Trên đó không khí trong lành, hoa thơm cỏ mát, rất thích hợp để an hưởng tuổi già, mà như vậy con và Vũ Hiên có thể hiếu thuận phụng dưỡng cha!”</w:t>
      </w:r>
    </w:p>
    <w:p>
      <w:pPr>
        <w:pStyle w:val="BodyText"/>
      </w:pPr>
      <w:r>
        <w:t xml:space="preserve">“Con trai ta thật may mắn, có thể cưới được một người vợ hiểu chuyện như vậy. Được, cha sẽ suy nghĩ chuyện này, rảnh rỗi sẽ nhát định đến đây quấy rầy các con, thưởng thức mấy món sở trường của con. Ha ha…” Ông thỏa mãn vừa cười nói vừa gật đầu. Có đứa con trai cùng con dâu ngoan ngoãn như vậy, ông thấy thật mãn nguyện.</w:t>
      </w:r>
    </w:p>
    <w:p>
      <w:pPr>
        <w:pStyle w:val="BodyText"/>
      </w:pPr>
      <w:r>
        <w:t xml:space="preserve">Bành Vũ Hiên ôm Chử Nhược Ân trong lòng, nhìn nhau cười, đồng thanh nói. “Chúng con lúc nào cũng hoan nghênh cha!”</w:t>
      </w:r>
    </w:p>
    <w:p>
      <w:pPr>
        <w:pStyle w:val="BodyText"/>
      </w:pPr>
      <w:r>
        <w:t xml:space="preserve">“Cô dâu, chú rể, đến lúc đi ra ngoài rồi!” Chử Nhược Lâm vào cửa gọi to.</w:t>
      </w:r>
    </w:p>
    <w:p>
      <w:pPr>
        <w:pStyle w:val="BodyText"/>
      </w:pPr>
      <w:r>
        <w:t xml:space="preserve">Một lát sau, chú rể tuấn tú cùng cô dâu xinh đẹp dịu dàng, trong sự vỗ tay chúc mừng của mọi người, hoàn thành những nghi thức hôn lễ đơn giản mà ấm áp.</w:t>
      </w:r>
    </w:p>
    <w:p>
      <w:pPr>
        <w:pStyle w:val="BodyText"/>
      </w:pPr>
      <w:r>
        <w:t xml:space="preserve">Chử Nhược Ân tay cầm bó hoa, trên mặt chưa bao giờ tắt ý cười hạnh phúc, ngẩng đầu đón nhận nụ hôn của Bành Vũ Hiên.</w:t>
      </w:r>
    </w:p>
    <w:p>
      <w:pPr>
        <w:pStyle w:val="BodyText"/>
      </w:pPr>
      <w:r>
        <w:t xml:space="preserve">Cô và anh cả đời này sẽ ở bên nhau, có họa cùng chịu, có phúc cùng chia, sẽ bao dung cho nhau cả cuộc đời này.</w:t>
      </w:r>
    </w:p>
    <w:p>
      <w:pPr>
        <w:pStyle w:val="BodyText"/>
      </w:pPr>
      <w:r>
        <w:t xml:space="preserve">Bọn họ biết, tương lai phía trước có thể còn trải qua nhiều sóng gió gập ghềnh, nhưng những thử thách đó đều là những gia vị khiến tình yêu của hai người càng kiên định hơn, linh hồn cùng thể xác mãi mãi gắn bó không rời.</w:t>
      </w:r>
    </w:p>
    <w:p>
      <w:pPr>
        <w:pStyle w:val="BodyText"/>
      </w:pPr>
      <w:r>
        <w:t xml:space="preserve">Bởi vì họ biết, thiếu đi người kia, sinh mệnh sẽ không còn hài hòa nữa. Có ở bên cạnh nhau, cuộc đời mới viên mãn, đó mới chính là tình yêu đích thực…</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ke-cuu-ch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b6b6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ế Cứu Chồng</dc:title>
  <dc:creator/>
</cp:coreProperties>
</file>